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87B133F" w14:textId="1AA09CA6" w:rsidR="0060227D" w:rsidRDefault="0026548C" w:rsidP="0046743E">
      <w:r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20D1C989" wp14:editId="6A48B491">
                <wp:simplePos x="0" y="0"/>
                <wp:positionH relativeFrom="column">
                  <wp:posOffset>-64135</wp:posOffset>
                </wp:positionH>
                <wp:positionV relativeFrom="paragraph">
                  <wp:posOffset>-142875</wp:posOffset>
                </wp:positionV>
                <wp:extent cx="2143125" cy="620395"/>
                <wp:effectExtent l="0" t="0" r="9525" b="8255"/>
                <wp:wrapNone/>
                <wp:docPr id="1" name="Text Box 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6203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DFD802E" w14:textId="77777777" w:rsidR="007E5C05" w:rsidRDefault="00581E50" w:rsidP="00E91553">
                            <w:pPr>
                              <w:pStyle w:val="Heading3"/>
                              <w:shd w:val="clear" w:color="auto" w:fill="FFFFFF"/>
                              <w:spacing w:before="0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โพล </w:t>
                            </w: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:</w:t>
                            </w:r>
                            <w:r w:rsidR="00463270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7E5C05" w:rsidRPr="007E5C05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ความคาดหวังของประชาชน </w:t>
                            </w:r>
                            <w:r w:rsidR="007E5C0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                           </w:t>
                            </w:r>
                          </w:p>
                          <w:p w14:paraId="04C0DAC7" w14:textId="0AAC3BD7" w:rsidR="006757D3" w:rsidRPr="00F84F4F" w:rsidRDefault="007E5C05" w:rsidP="00B43DED">
                            <w:pPr>
                              <w:pStyle w:val="Heading3"/>
                              <w:shd w:val="clear" w:color="auto" w:fill="FFFFFF"/>
                              <w:spacing w:before="0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      </w:t>
                            </w:r>
                            <w:r w:rsidRPr="007E5C05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ต่อ ครม.ชุดใหม่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(</w:t>
                            </w:r>
                            <w:r w:rsidR="00DD0BA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จำนวน</w:t>
                            </w:r>
                            <w:r w:rsidR="00F978F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2 </w:t>
                            </w:r>
                            <w:r w:rsidR="003B4937"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แผ่น)</w:t>
                            </w:r>
                          </w:p>
                          <w:p w14:paraId="7595B0F3" w14:textId="5E773AAC" w:rsidR="00DB7B03" w:rsidRPr="00F84F4F" w:rsidRDefault="00581E50" w:rsidP="00AF4A7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*ส่</w:t>
                            </w:r>
                            <w:r w:rsidR="00DB7B03" w:rsidRPr="00F84F4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งข่าว</w:t>
                            </w:r>
                            <w:r w:rsidR="0000577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วั</w:t>
                            </w:r>
                            <w:r w:rsidR="00AF474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น</w:t>
                            </w:r>
                            <w:r w:rsidR="007E5C0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อาทิตย์</w:t>
                            </w:r>
                            <w:r w:rsidR="00E9155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 w:rsidR="00D310F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7E5C0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25</w:t>
                            </w:r>
                            <w:r w:rsidR="00D310F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สิงหาคม</w:t>
                            </w:r>
                            <w:r w:rsidR="00E9155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2567</w:t>
                            </w: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0D1C989" id="_x0000_t202" coordsize="21600,21600" o:spt="202" path="m,l,21600r21600,l21600,xe">
                <v:stroke joinstyle="miter"/>
                <v:path gradientshapeok="t" o:connecttype="rect"/>
              </v:shapetype>
              <v:shape id="Text Box 204" o:spid="_x0000_s1026" type="#_x0000_t202" style="position:absolute;margin-left:-5.05pt;margin-top:-11.25pt;width:168.75pt;height:48.8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" filled="f" stroked="f">
                <v:textbox inset=".5mm,.3mm,.5mm,.3mm">
                  <w:txbxContent>
                    <w:p w14:paraId="7DFD802E" w14:textId="77777777" w:rsidR="007E5C05" w:rsidRDefault="00581E50" w:rsidP="00E91553">
                      <w:pPr>
                        <w:pStyle w:val="Heading3"/>
                        <w:shd w:val="clear" w:color="auto" w:fill="FFFFFF"/>
                        <w:spacing w:before="0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โพล </w:t>
                      </w: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:</w:t>
                      </w:r>
                      <w:r w:rsidR="00463270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7E5C05" w:rsidRPr="007E5C05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ความคาดหวังของประชาชน </w:t>
                      </w:r>
                      <w:r w:rsidR="007E5C0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                           </w:t>
                      </w:r>
                    </w:p>
                    <w:p w14:paraId="04C0DAC7" w14:textId="0AAC3BD7" w:rsidR="006757D3" w:rsidRPr="00F84F4F" w:rsidRDefault="007E5C05" w:rsidP="00B43DED">
                      <w:pPr>
                        <w:pStyle w:val="Heading3"/>
                        <w:shd w:val="clear" w:color="auto" w:fill="FFFFFF"/>
                        <w:spacing w:before="0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      </w:t>
                      </w:r>
                      <w:r w:rsidRPr="007E5C05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ต่อ ครม.ชุดใหม่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(</w:t>
                      </w:r>
                      <w:r w:rsidR="00DD0BA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จำนวน</w:t>
                      </w:r>
                      <w:r w:rsidR="00F978FB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2 </w:t>
                      </w:r>
                      <w:r w:rsidR="003B4937"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แผ่น)</w:t>
                      </w:r>
                    </w:p>
                    <w:p w14:paraId="7595B0F3" w14:textId="5E773AAC" w:rsidR="00DB7B03" w:rsidRPr="00F84F4F" w:rsidRDefault="00581E50" w:rsidP="00AF4A77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*ส่</w:t>
                      </w:r>
                      <w:r w:rsidR="00DB7B03" w:rsidRPr="00F84F4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งข่าว</w:t>
                      </w:r>
                      <w:r w:rsidR="0000577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วั</w:t>
                      </w:r>
                      <w:r w:rsidR="00AF4746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น</w:t>
                      </w:r>
                      <w:r w:rsidR="007E5C0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อาทิตย์</w:t>
                      </w:r>
                      <w:r w:rsidR="00E9155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ที่</w:t>
                      </w:r>
                      <w:r w:rsidR="00D310F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7E5C0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25</w:t>
                      </w:r>
                      <w:r w:rsidR="00D310F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สิงหาคม</w:t>
                      </w:r>
                      <w:r w:rsidR="00E9155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2567</w:t>
                      </w:r>
                    </w:p>
                  </w:txbxContent>
                </v:textbox>
              </v:shape>
            </w:pict>
          </mc:Fallback>
        </mc:AlternateContent>
      </w:r>
      <w:r w:rsidR="00AB3101"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180B3DD9" wp14:editId="0528A930">
                <wp:simplePos x="0" y="0"/>
                <wp:positionH relativeFrom="column">
                  <wp:posOffset>3712637</wp:posOffset>
                </wp:positionH>
                <wp:positionV relativeFrom="paragraph">
                  <wp:posOffset>-241891</wp:posOffset>
                </wp:positionV>
                <wp:extent cx="3094075" cy="1038860"/>
                <wp:effectExtent l="0" t="0" r="0" b="8890"/>
                <wp:wrapNone/>
                <wp:docPr id="3" name="Text Box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94075" cy="1038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01A392" w14:textId="39C89528" w:rsidR="00BC32DB" w:rsidRPr="00D310F8" w:rsidRDefault="00AB3101" w:rsidP="00AB310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      </w:t>
                            </w:r>
                            <w:r w:rsidR="00D310F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  </w:t>
                            </w:r>
                            <w:r w:rsidR="00BC32DB" w:rsidRPr="00D310F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ฝ่าย</w:t>
                            </w:r>
                            <w:r w:rsidR="00F66BE9" w:rsidRPr="00D310F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ข่าว</w:t>
                            </w:r>
                            <w:r w:rsidR="00AF4746" w:rsidRPr="00D310F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หน้า 1/</w:t>
                            </w:r>
                            <w:r w:rsidR="00D310F8" w:rsidRPr="00D310F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การเมือง</w:t>
                            </w:r>
                          </w:p>
                          <w:p w14:paraId="2E4AAC02" w14:textId="4AF6394F" w:rsidR="00B479C5" w:rsidRPr="00B479C5" w:rsidRDefault="00AB3101" w:rsidP="00AB310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                   </w:t>
                            </w:r>
                            <w:r w:rsidR="00B479C5" w:rsidRPr="00B479C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>สวนดุสิตโพล</w:t>
                            </w:r>
                          </w:p>
                          <w:p w14:paraId="42B974FE" w14:textId="77777777" w:rsidR="00BC32DB" w:rsidRPr="00992B06" w:rsidRDefault="00BC32DB" w:rsidP="00216A49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</w:t>
                            </w:r>
                            <w:r w:rsidR="00BB6827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>. 02-2445</w:t>
                            </w:r>
                            <w:r w:rsidR="00557C34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210/ </w:t>
                            </w:r>
                            <w:r w:rsidR="00557C34" w:rsidRPr="00992B0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สาร 02-2445600</w:t>
                            </w:r>
                          </w:p>
                          <w:p w14:paraId="0E12ADEE" w14:textId="77777777" w:rsidR="00E91553" w:rsidRPr="00992B06" w:rsidRDefault="00000000" w:rsidP="00E91553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hyperlink r:id="rId11" w:history="1">
                              <w:r w:rsidR="00E91553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http://www.suandusitpoll.dusit.ac.th</w:t>
                              </w:r>
                            </w:hyperlink>
                          </w:p>
                          <w:p w14:paraId="42DA76E0" w14:textId="77777777" w:rsidR="00BC32DB" w:rsidRPr="00E91553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520F4E9C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30478B58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43B96C2F" w14:textId="77777777" w:rsidR="00BC32DB" w:rsidRPr="00F444C1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0B3DD9" id="Text Box 207" o:spid="_x0000_s1027" type="#_x0000_t202" style="position:absolute;margin-left:292.35pt;margin-top:-19.05pt;width:243.65pt;height:81.8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" filled="f" stroked="f">
                <v:textbox inset=".5mm,.3mm,.5mm,.3mm">
                  <w:txbxContent>
                    <w:p w14:paraId="7301A392" w14:textId="39C89528" w:rsidR="00BC32DB" w:rsidRPr="00D310F8" w:rsidRDefault="00AB3101" w:rsidP="00AB3101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6"/>
                          <w:szCs w:val="36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      </w:t>
                      </w:r>
                      <w:r w:rsidR="00D310F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  </w:t>
                      </w:r>
                      <w:r w:rsidR="00BC32DB" w:rsidRPr="00D310F8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ฝ่าย</w:t>
                      </w:r>
                      <w:r w:rsidR="00F66BE9" w:rsidRPr="00D310F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ข่าว</w:t>
                      </w:r>
                      <w:r w:rsidR="00AF4746" w:rsidRPr="00D310F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หน้า 1/</w:t>
                      </w:r>
                      <w:r w:rsidR="00D310F8" w:rsidRPr="00D310F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การเมือง</w:t>
                      </w:r>
                    </w:p>
                    <w:p w14:paraId="2E4AAC02" w14:textId="4AF6394F" w:rsidR="00B479C5" w:rsidRPr="00B479C5" w:rsidRDefault="00AB3101" w:rsidP="00AB3101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                   </w:t>
                      </w:r>
                      <w:r w:rsidR="00B479C5" w:rsidRPr="00B479C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>สวนดุสิตโพล</w:t>
                      </w:r>
                    </w:p>
                    <w:p w14:paraId="42B974FE" w14:textId="77777777" w:rsidR="00BC32DB" w:rsidRPr="00992B06" w:rsidRDefault="00BC32DB" w:rsidP="00216A49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โทร</w:t>
                      </w:r>
                      <w:r w:rsidR="00BB6827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>. 02-2445</w:t>
                      </w:r>
                      <w:r w:rsidR="00557C34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 xml:space="preserve">210/ </w:t>
                      </w:r>
                      <w:r w:rsidR="00557C34" w:rsidRPr="00992B06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โทรสาร 02-2445600</w:t>
                      </w:r>
                    </w:p>
                    <w:p w14:paraId="0E12ADEE" w14:textId="77777777" w:rsidR="00E91553" w:rsidRPr="00992B06" w:rsidRDefault="00000000" w:rsidP="00E91553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  <w:hyperlink r:id="rId12" w:history="1">
                        <w:r w:rsidR="00E91553" w:rsidRPr="00992B06">
                          <w:rPr>
                            <w:rStyle w:val="Hyperlink"/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</w:rPr>
                          <w:t>http://www.suandusitpoll.dusit.ac.th</w:t>
                        </w:r>
                      </w:hyperlink>
                    </w:p>
                    <w:p w14:paraId="42DA76E0" w14:textId="77777777" w:rsidR="00BC32DB" w:rsidRPr="00E91553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520F4E9C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30478B58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43B96C2F" w14:textId="77777777" w:rsidR="00BC32DB" w:rsidRPr="00F444C1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B3101">
        <w:rPr>
          <w:noProof/>
        </w:rPr>
        <w:drawing>
          <wp:anchor distT="0" distB="0" distL="114300" distR="114300" simplePos="0" relativeHeight="251671552" behindDoc="1" locked="0" layoutInCell="1" allowOverlap="1" wp14:anchorId="58AA804E" wp14:editId="16A3B53F">
            <wp:simplePos x="0" y="0"/>
            <wp:positionH relativeFrom="margin">
              <wp:posOffset>6383655</wp:posOffset>
            </wp:positionH>
            <wp:positionV relativeFrom="paragraph">
              <wp:posOffset>-136052</wp:posOffset>
            </wp:positionV>
            <wp:extent cx="395605" cy="395605"/>
            <wp:effectExtent l="0" t="0" r="4445" b="4445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605" cy="395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6408">
        <w:rPr>
          <w:noProof/>
        </w:rPr>
        <w:drawing>
          <wp:anchor distT="0" distB="0" distL="114300" distR="114300" simplePos="0" relativeHeight="251670528" behindDoc="1" locked="0" layoutInCell="1" allowOverlap="1" wp14:anchorId="60ED55C7" wp14:editId="4DAA6948">
            <wp:simplePos x="0" y="0"/>
            <wp:positionH relativeFrom="column">
              <wp:posOffset>5938682</wp:posOffset>
            </wp:positionH>
            <wp:positionV relativeFrom="paragraph">
              <wp:posOffset>-140335</wp:posOffset>
            </wp:positionV>
            <wp:extent cx="394970" cy="394970"/>
            <wp:effectExtent l="0" t="0" r="5080" b="5080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970" cy="394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405BA" w:rsidRPr="007E25F2">
        <w:rPr>
          <w:noProof/>
          <w:lang w:eastAsia="en-US"/>
        </w:rPr>
        <w:drawing>
          <wp:anchor distT="0" distB="0" distL="114300" distR="114300" simplePos="0" relativeHeight="251645952" behindDoc="0" locked="0" layoutInCell="1" allowOverlap="1" wp14:anchorId="06F469CA" wp14:editId="63E3C2E8">
            <wp:simplePos x="0" y="0"/>
            <wp:positionH relativeFrom="margin">
              <wp:posOffset>2672080</wp:posOffset>
            </wp:positionH>
            <wp:positionV relativeFrom="paragraph">
              <wp:posOffset>-274850</wp:posOffset>
            </wp:positionV>
            <wp:extent cx="982345" cy="956945"/>
            <wp:effectExtent l="0" t="0" r="8255" b="0"/>
            <wp:wrapNone/>
            <wp:docPr id="206" name="Picture 2" descr="C:\Users\TESTS\Desktop\logo poll\logo poll(new)-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TESTS\Desktop\logo poll\logo poll(new)-2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2345" cy="95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E8728A" w14:textId="36E9620A" w:rsidR="00EC4DB2" w:rsidRDefault="00EC4DB2" w:rsidP="0046743E"/>
    <w:p w14:paraId="61BC66BB" w14:textId="57B1D673" w:rsidR="00125716" w:rsidRPr="007E25F2" w:rsidRDefault="00640E23" w:rsidP="0046743E">
      <w:pPr>
        <w:rPr>
          <w:cs/>
          <w:lang w:val="en-GB"/>
        </w:rPr>
      </w:pPr>
      <w:r>
        <w:t xml:space="preserve"> </w:t>
      </w:r>
    </w:p>
    <w:p w14:paraId="13BE0454" w14:textId="72BC4A32" w:rsidR="00F97CE3" w:rsidRPr="007E25F2" w:rsidRDefault="00F97CE3" w:rsidP="00F97CE3">
      <w:pPr>
        <w:rPr>
          <w:cs/>
        </w:rPr>
      </w:pPr>
    </w:p>
    <w:p w14:paraId="7BB8CFAC" w14:textId="60B99934" w:rsidR="00475D79" w:rsidRDefault="00475D79" w:rsidP="00475D79"/>
    <w:p w14:paraId="7D0263E9" w14:textId="4B374A5D" w:rsidR="00965328" w:rsidRDefault="00CC7C01" w:rsidP="00475D79">
      <w:r w:rsidRPr="007E25F2">
        <w:rPr>
          <w:rFonts w:ascii="Cordia New" w:hAnsi="Cordia New" w:cs="Cordia New"/>
          <w:b/>
          <w:bCs/>
          <w:noProof/>
          <w:szCs w:val="32"/>
          <w:lang w:eastAsia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05CB905" wp14:editId="6D61ABBF">
                <wp:simplePos x="0" y="0"/>
                <wp:positionH relativeFrom="page">
                  <wp:posOffset>1433779</wp:posOffset>
                </wp:positionH>
                <wp:positionV relativeFrom="paragraph">
                  <wp:posOffset>60655</wp:posOffset>
                </wp:positionV>
                <wp:extent cx="4718304" cy="483870"/>
                <wp:effectExtent l="0" t="0" r="25400" b="11430"/>
                <wp:wrapNone/>
                <wp:docPr id="4" name="AutoShape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18304" cy="48387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9114CEB" w14:textId="77777777" w:rsidR="007E5C05" w:rsidRPr="006C4B9F" w:rsidRDefault="007E5C05" w:rsidP="007E5C05">
                            <w:pPr>
                              <w:pStyle w:val="NoSpacing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8"/>
                                <w:szCs w:val="48"/>
                                <w:cs/>
                              </w:rPr>
                            </w:pPr>
                            <w:r w:rsidRPr="006C4B9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8"/>
                                <w:szCs w:val="48"/>
                                <w:cs/>
                              </w:rPr>
                              <w:t>ความคาดหวังของประชาชน ต่อ ครม.ชุดใหม่</w:t>
                            </w:r>
                          </w:p>
                          <w:p w14:paraId="3F6F00B1" w14:textId="77777777" w:rsidR="007B7038" w:rsidRPr="00DA5636" w:rsidRDefault="007B7038" w:rsidP="007B7038">
                            <w:pPr>
                              <w:pStyle w:val="Heading3"/>
                              <w:shd w:val="clear" w:color="auto" w:fill="FFFFFF"/>
                              <w:spacing w:before="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05CB905" id="AutoShape 202" o:spid="_x0000_s1028" style="position:absolute;margin-left:112.9pt;margin-top:4.8pt;width:371.5pt;height:38.1pt;z-index:251673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">
                <v:textbox>
                  <w:txbxContent>
                    <w:p w14:paraId="19114CEB" w14:textId="77777777" w:rsidR="007E5C05" w:rsidRPr="006C4B9F" w:rsidRDefault="007E5C05" w:rsidP="007E5C05">
                      <w:pPr>
                        <w:pStyle w:val="NoSpacing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8"/>
                          <w:szCs w:val="48"/>
                          <w:cs/>
                        </w:rPr>
                      </w:pPr>
                      <w:r w:rsidRPr="006C4B9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8"/>
                          <w:szCs w:val="48"/>
                          <w:cs/>
                        </w:rPr>
                        <w:t>ความคาดหวังของประชาชน ต่อ ครม.ชุดใหม่</w:t>
                      </w:r>
                    </w:p>
                    <w:p w14:paraId="3F6F00B1" w14:textId="77777777" w:rsidR="007B7038" w:rsidRPr="00DA5636" w:rsidRDefault="007B7038" w:rsidP="007B7038">
                      <w:pPr>
                        <w:pStyle w:val="Heading3"/>
                        <w:shd w:val="clear" w:color="auto" w:fill="FFFFFF"/>
                        <w:spacing w:before="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</w:pPr>
                    </w:p>
                  </w:txbxContent>
                </v:textbox>
                <w10:wrap anchorx="page"/>
              </v:roundrect>
            </w:pict>
          </mc:Fallback>
        </mc:AlternateContent>
      </w:r>
    </w:p>
    <w:p w14:paraId="6AB0BBE1" w14:textId="673DCD87" w:rsidR="007B7038" w:rsidRDefault="0099358B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  <w:r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       </w:t>
      </w:r>
    </w:p>
    <w:p w14:paraId="2C28741D" w14:textId="72BF300A" w:rsidR="007B7038" w:rsidRDefault="007B7038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2FB5A793" w14:textId="77777777" w:rsidR="00C32969" w:rsidRPr="00CC7C01" w:rsidRDefault="00C32969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18"/>
          <w:szCs w:val="18"/>
        </w:rPr>
      </w:pPr>
    </w:p>
    <w:p w14:paraId="3742E141" w14:textId="728B853C" w:rsidR="00965328" w:rsidRPr="006C4B9F" w:rsidRDefault="007B7038" w:rsidP="006C4B9F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</w:pPr>
      <w:r w:rsidRPr="006C4B9F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  <w:t xml:space="preserve">         </w:t>
      </w:r>
      <w:r w:rsidR="00965328" w:rsidRPr="006C4B9F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“</w:t>
      </w:r>
      <w:r w:rsidR="00965328" w:rsidRPr="006C4B9F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สวนดุสิตโพล”</w:t>
      </w:r>
      <w:r w:rsidR="005C3431" w:rsidRPr="006C4B9F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965328" w:rsidRPr="006C4B9F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มหาวิทยาลัยสวนดุสิต สำรวจความคิดเห็นประชาชน</w:t>
      </w:r>
      <w:r w:rsidR="00794D21" w:rsidRPr="006C4B9F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ทั่วประเทศ</w:t>
      </w:r>
      <w:r w:rsidR="00965328" w:rsidRPr="006C4B9F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เรื่อง</w:t>
      </w:r>
      <w:r w:rsidR="00965328" w:rsidRPr="006C4B9F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“</w:t>
      </w:r>
      <w:r w:rsidR="007E5C05" w:rsidRPr="006C4B9F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ความคาดหวัง</w:t>
      </w:r>
      <w:r w:rsidR="006C4B9F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                         </w:t>
      </w:r>
      <w:r w:rsidR="007E5C05" w:rsidRPr="006C4B9F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ของประชาชน</w:t>
      </w:r>
      <w:r w:rsidR="00BB2FA8" w:rsidRPr="006C4B9F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7E5C05" w:rsidRPr="006C4B9F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ต่อ ครม.ชุดใหม่</w:t>
      </w:r>
      <w:r w:rsidR="00965328" w:rsidRPr="006C4B9F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”</w:t>
      </w:r>
      <w:r w:rsidR="00965328" w:rsidRPr="006C4B9F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กลุ่มตัวอย่าง </w:t>
      </w:r>
      <w:r w:rsidR="00965328" w:rsidRPr="006C4B9F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จำนวน</w:t>
      </w:r>
      <w:r w:rsidR="00C53C4A" w:rsidRPr="006C4B9F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  <w:t xml:space="preserve"> 1</w:t>
      </w:r>
      <w:r w:rsidR="00C53C4A" w:rsidRPr="006C4B9F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,</w:t>
      </w:r>
      <w:r w:rsidR="00C53C4A" w:rsidRPr="006C4B9F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  <w:t>164</w:t>
      </w:r>
      <w:r w:rsidR="000B1A1A" w:rsidRPr="006C4B9F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  <w:t xml:space="preserve"> </w:t>
      </w:r>
      <w:r w:rsidR="00965328" w:rsidRPr="006C4B9F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คน </w:t>
      </w:r>
      <w:r w:rsidR="00965328" w:rsidRPr="006C4B9F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(</w:t>
      </w:r>
      <w:r w:rsidR="00965328" w:rsidRPr="006C4B9F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สำรวจท</w:t>
      </w:r>
      <w:r w:rsidR="00965328" w:rsidRPr="006C4B9F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างออนไลน์และภาคสนาม) </w:t>
      </w:r>
      <w:r w:rsidR="00965328" w:rsidRPr="006C4B9F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ระหว่างวันที่</w:t>
      </w:r>
      <w:r w:rsidR="007E5C05" w:rsidRPr="006C4B9F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6C4B9F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               </w:t>
      </w:r>
      <w:r w:rsidR="007E5C05" w:rsidRPr="006C4B9F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21-23</w:t>
      </w:r>
      <w:r w:rsidR="00D310F8" w:rsidRPr="006C4B9F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สิงหาคม</w:t>
      </w:r>
      <w:r w:rsidR="00965328" w:rsidRPr="006C4B9F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965328" w:rsidRPr="006C4B9F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  <w:t>256</w:t>
      </w:r>
      <w:r w:rsidR="00965328" w:rsidRPr="006C4B9F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7 </w:t>
      </w:r>
      <w:r w:rsidR="00965328" w:rsidRPr="006C4B9F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สรุปผลได้ ดังนี้</w:t>
      </w:r>
    </w:p>
    <w:p w14:paraId="2B4611A7" w14:textId="77777777" w:rsidR="00781706" w:rsidRPr="006C4B9F" w:rsidRDefault="00781706" w:rsidP="007E5C05">
      <w:pPr>
        <w:pStyle w:val="Body"/>
        <w:rPr>
          <w:rFonts w:ascii="TH SarabunPSK" w:eastAsia="TH SarabunPSK" w:hAnsi="TH SarabunPSK" w:cs="TH SarabunPSK"/>
          <w:b/>
          <w:bCs/>
          <w:color w:val="000000" w:themeColor="text1"/>
          <w:sz w:val="22"/>
          <w:szCs w:val="22"/>
        </w:rPr>
      </w:pPr>
    </w:p>
    <w:p w14:paraId="648CB818" w14:textId="2584FB6D" w:rsidR="00965328" w:rsidRPr="006C4B9F" w:rsidRDefault="00143A35" w:rsidP="006C4B9F">
      <w:pPr>
        <w:pStyle w:val="ListParagraph"/>
        <w:numPr>
          <w:ilvl w:val="0"/>
          <w:numId w:val="13"/>
        </w:numPr>
        <w:jc w:val="both"/>
        <w:rPr>
          <w:rFonts w:ascii="TH SarabunPSK" w:hAnsi="TH SarabunPSK" w:cs="TH SarabunPSK"/>
          <w:b/>
          <w:bCs/>
          <w:color w:val="000000" w:themeColor="text1"/>
          <w:sz w:val="30"/>
          <w:szCs w:val="30"/>
        </w:rPr>
      </w:pPr>
      <w:r w:rsidRPr="006C4B9F">
        <w:rPr>
          <w:rFonts w:ascii="TH SarabunPSK" w:hAnsi="TH SarabunPSK" w:cs="TH SarabunPSK" w:hint="cs"/>
          <w:b/>
          <w:bCs/>
          <w:color w:val="000000" w:themeColor="text1"/>
          <w:sz w:val="30"/>
          <w:szCs w:val="30"/>
          <w:shd w:val="clear" w:color="auto" w:fill="FFFFFF"/>
          <w:cs/>
        </w:rPr>
        <w:t>ประชาชน</w:t>
      </w:r>
      <w:r w:rsidR="000279C8" w:rsidRPr="006C4B9F">
        <w:rPr>
          <w:rFonts w:ascii="TH SarabunPSK" w:hAnsi="TH SarabunPSK" w:cs="TH SarabunPSK" w:hint="cs"/>
          <w:b/>
          <w:bCs/>
          <w:color w:val="000000" w:themeColor="text1"/>
          <w:sz w:val="30"/>
          <w:szCs w:val="30"/>
          <w:cs/>
        </w:rPr>
        <w:t>อยาก</w:t>
      </w:r>
      <w:r w:rsidR="007E5C05" w:rsidRPr="006C4B9F">
        <w:rPr>
          <w:rFonts w:ascii="TH SarabunPSK" w:hAnsi="TH SarabunPSK" w:cs="TH SarabunPSK"/>
          <w:b/>
          <w:bCs/>
          <w:color w:val="000000" w:themeColor="text1"/>
          <w:sz w:val="30"/>
          <w:szCs w:val="30"/>
          <w:cs/>
        </w:rPr>
        <w:t>ให้คณะรัฐมนตรีชุดใหม่แก้ไขปัญหาใดเป็นอันดับแรก</w:t>
      </w:r>
      <w:r w:rsidR="005C74BB" w:rsidRPr="006C4B9F">
        <w:rPr>
          <w:rFonts w:ascii="TH SarabunPSK" w:hAnsi="TH SarabunPSK" w:cs="TH SarabunPSK"/>
          <w:b/>
          <w:bCs/>
          <w:color w:val="000000" w:themeColor="text1"/>
          <w:sz w:val="30"/>
          <w:szCs w:val="30"/>
          <w:cs/>
        </w:rPr>
        <w:t xml:space="preserve"> </w:t>
      </w:r>
    </w:p>
    <w:tbl>
      <w:tblPr>
        <w:tblStyle w:val="TableGrid"/>
        <w:tblpPr w:leftFromText="180" w:rightFromText="180" w:vertAnchor="text" w:horzAnchor="margin" w:tblpX="340" w:tblpY="106"/>
        <w:tblW w:w="82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6050"/>
        <w:gridCol w:w="1080"/>
      </w:tblGrid>
      <w:tr w:rsidR="006C4B9F" w:rsidRPr="00726CD5" w14:paraId="4538866F" w14:textId="77777777" w:rsidTr="002B019B">
        <w:trPr>
          <w:trHeight w:val="291"/>
        </w:trPr>
        <w:tc>
          <w:tcPr>
            <w:tcW w:w="1075" w:type="dxa"/>
            <w:vAlign w:val="center"/>
          </w:tcPr>
          <w:p w14:paraId="6DA153E7" w14:textId="77777777" w:rsidR="006C4B9F" w:rsidRPr="007E5C05" w:rsidRDefault="006C4B9F" w:rsidP="002B019B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7E5C0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6050" w:type="dxa"/>
            <w:vAlign w:val="center"/>
          </w:tcPr>
          <w:p w14:paraId="611CBD40" w14:textId="77777777" w:rsidR="006C4B9F" w:rsidRPr="007E5C05" w:rsidRDefault="006C4B9F" w:rsidP="002B019B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แก้ปัญหา</w:t>
            </w:r>
            <w:r w:rsidRPr="00130829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>เศรษฐกิจ</w:t>
            </w: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 xml:space="preserve">            </w:t>
            </w:r>
          </w:p>
        </w:tc>
        <w:tc>
          <w:tcPr>
            <w:tcW w:w="1080" w:type="dxa"/>
            <w:vAlign w:val="center"/>
          </w:tcPr>
          <w:p w14:paraId="269535AA" w14:textId="77777777" w:rsidR="006C4B9F" w:rsidRPr="007E5C05" w:rsidRDefault="006C4B9F" w:rsidP="002B019B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74.43</w:t>
            </w:r>
            <w:r w:rsidRPr="007E5C0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6C4B9F" w:rsidRPr="00726CD5" w14:paraId="3A302DDE" w14:textId="77777777" w:rsidTr="002B019B">
        <w:trPr>
          <w:trHeight w:val="291"/>
        </w:trPr>
        <w:tc>
          <w:tcPr>
            <w:tcW w:w="1075" w:type="dxa"/>
          </w:tcPr>
          <w:p w14:paraId="248A3BB3" w14:textId="77777777" w:rsidR="006C4B9F" w:rsidRPr="007E5C05" w:rsidRDefault="006C4B9F" w:rsidP="002B019B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7E5C0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6050" w:type="dxa"/>
            <w:vAlign w:val="center"/>
          </w:tcPr>
          <w:p w14:paraId="662100AA" w14:textId="77777777" w:rsidR="006C4B9F" w:rsidRPr="007E5C05" w:rsidRDefault="006C4B9F" w:rsidP="002B019B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130829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>แก้ปัญหาค่าครองชีพและ</w:t>
            </w: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ยกระดับ</w:t>
            </w:r>
            <w:r w:rsidRPr="00130829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>คุณภาพชีวิตประชาชน</w:t>
            </w:r>
          </w:p>
        </w:tc>
        <w:tc>
          <w:tcPr>
            <w:tcW w:w="1080" w:type="dxa"/>
            <w:vAlign w:val="center"/>
          </w:tcPr>
          <w:p w14:paraId="1B237445" w14:textId="77777777" w:rsidR="006C4B9F" w:rsidRPr="007E5C05" w:rsidRDefault="006C4B9F" w:rsidP="002B019B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73.47</w:t>
            </w:r>
            <w:r w:rsidRPr="007E5C0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6C4B9F" w:rsidRPr="00726CD5" w14:paraId="679CA8DB" w14:textId="77777777" w:rsidTr="002B019B">
        <w:trPr>
          <w:trHeight w:val="291"/>
        </w:trPr>
        <w:tc>
          <w:tcPr>
            <w:tcW w:w="1075" w:type="dxa"/>
          </w:tcPr>
          <w:p w14:paraId="655C7D54" w14:textId="77777777" w:rsidR="006C4B9F" w:rsidRPr="007E5C05" w:rsidRDefault="006C4B9F" w:rsidP="002B019B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7E5C0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3</w:t>
            </w:r>
          </w:p>
        </w:tc>
        <w:tc>
          <w:tcPr>
            <w:tcW w:w="6050" w:type="dxa"/>
            <w:vAlign w:val="center"/>
          </w:tcPr>
          <w:p w14:paraId="2840FDFF" w14:textId="77777777" w:rsidR="006C4B9F" w:rsidRPr="007E5C05" w:rsidRDefault="006C4B9F" w:rsidP="002B019B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130829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>บังคับใช้กฎหมายอย่างเท่าเทียม</w:t>
            </w: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เร่ง</w:t>
            </w:r>
            <w:r w:rsidRPr="00130829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>สร้างความเชื่อมั่นในกระบวนการยุติธรรม</w:t>
            </w:r>
          </w:p>
        </w:tc>
        <w:tc>
          <w:tcPr>
            <w:tcW w:w="1080" w:type="dxa"/>
            <w:vAlign w:val="center"/>
          </w:tcPr>
          <w:p w14:paraId="605CEA7D" w14:textId="77777777" w:rsidR="006C4B9F" w:rsidRPr="007E5C05" w:rsidRDefault="006C4B9F" w:rsidP="002B019B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56.04</w:t>
            </w:r>
            <w:r w:rsidRPr="007E5C0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5A05A482" w14:textId="77777777" w:rsidR="006C4B9F" w:rsidRPr="006C4B9F" w:rsidRDefault="006C4B9F" w:rsidP="006C4B9F">
      <w:pPr>
        <w:pStyle w:val="ListParagraph"/>
        <w:ind w:left="705"/>
        <w:jc w:val="both"/>
        <w:rPr>
          <w:rFonts w:ascii="TH SarabunPSK" w:hAnsi="TH SarabunPSK" w:cs="TH SarabunPSK"/>
          <w:b/>
          <w:bCs/>
          <w:color w:val="000000" w:themeColor="text1"/>
          <w:sz w:val="30"/>
          <w:szCs w:val="30"/>
        </w:rPr>
      </w:pPr>
    </w:p>
    <w:p w14:paraId="1ED4C26F" w14:textId="77777777" w:rsidR="006C4B9F" w:rsidRDefault="006C4B9F" w:rsidP="006C4B9F">
      <w:pPr>
        <w:pStyle w:val="Body"/>
        <w:jc w:val="thaiDistribute"/>
        <w:rPr>
          <w:rFonts w:ascii="TH SarabunPSK" w:hAnsi="TH SarabunPSK" w:cs="TH SarabunPSK"/>
          <w:b/>
          <w:bCs/>
          <w:sz w:val="30"/>
          <w:szCs w:val="30"/>
          <w:shd w:val="clear" w:color="auto" w:fill="FFFFFF"/>
        </w:rPr>
      </w:pPr>
      <w:r>
        <w:rPr>
          <w:rFonts w:ascii="TH SarabunPSK" w:hAnsi="TH SarabunPSK" w:cs="TH SarabunPSK" w:hint="cs"/>
          <w:b/>
          <w:bCs/>
          <w:sz w:val="30"/>
          <w:szCs w:val="30"/>
          <w:shd w:val="clear" w:color="auto" w:fill="FFFFFF"/>
          <w:cs/>
        </w:rPr>
        <w:t xml:space="preserve">     </w:t>
      </w:r>
    </w:p>
    <w:p w14:paraId="55AC4B4C" w14:textId="77777777" w:rsidR="006C4B9F" w:rsidRDefault="006C4B9F" w:rsidP="006C4B9F">
      <w:pPr>
        <w:pStyle w:val="Body"/>
        <w:jc w:val="thaiDistribute"/>
        <w:rPr>
          <w:rFonts w:ascii="TH SarabunPSK" w:hAnsi="TH SarabunPSK" w:cs="TH SarabunPSK"/>
          <w:b/>
          <w:bCs/>
          <w:sz w:val="30"/>
          <w:szCs w:val="30"/>
          <w:shd w:val="clear" w:color="auto" w:fill="FFFFFF"/>
        </w:rPr>
      </w:pPr>
    </w:p>
    <w:p w14:paraId="7B5D79E4" w14:textId="77777777" w:rsidR="006C4B9F" w:rsidRDefault="006C4B9F" w:rsidP="006C4B9F">
      <w:pPr>
        <w:pStyle w:val="Body"/>
        <w:jc w:val="thaiDistribute"/>
        <w:rPr>
          <w:rFonts w:ascii="TH SarabunPSK" w:hAnsi="TH SarabunPSK" w:cs="TH SarabunPSK"/>
          <w:b/>
          <w:bCs/>
          <w:sz w:val="30"/>
          <w:szCs w:val="30"/>
          <w:shd w:val="clear" w:color="auto" w:fill="FFFFFF"/>
        </w:rPr>
      </w:pPr>
    </w:p>
    <w:p w14:paraId="2197D49C" w14:textId="58C41958" w:rsidR="006C4B9F" w:rsidRDefault="006C4B9F" w:rsidP="006C4B9F">
      <w:pPr>
        <w:pStyle w:val="Body"/>
        <w:numPr>
          <w:ilvl w:val="0"/>
          <w:numId w:val="13"/>
        </w:numPr>
        <w:jc w:val="thaiDistribute"/>
        <w:rPr>
          <w:rFonts w:ascii="TH SarabunPSK" w:hAnsi="TH SarabunPSK" w:cs="TH SarabunPSK"/>
          <w:b/>
          <w:bCs/>
          <w:sz w:val="30"/>
          <w:szCs w:val="30"/>
        </w:rPr>
      </w:pPr>
      <w:r w:rsidRPr="006C4B9F">
        <w:rPr>
          <w:rFonts w:ascii="TH SarabunPSK" w:hAnsi="TH SarabunPSK" w:cs="TH SarabunPSK"/>
          <w:b/>
          <w:bCs/>
          <w:color w:val="000000" w:themeColor="text1"/>
          <w:sz w:val="30"/>
          <w:szCs w:val="30"/>
          <w:cs/>
        </w:rPr>
        <w:t>สิ่งที่</w:t>
      </w:r>
      <w:r w:rsidRPr="006C4B9F">
        <w:rPr>
          <w:rFonts w:ascii="TH SarabunPSK" w:hAnsi="TH SarabunPSK" w:cs="TH SarabunPSK" w:hint="cs"/>
          <w:b/>
          <w:bCs/>
          <w:color w:val="000000" w:themeColor="text1"/>
          <w:sz w:val="30"/>
          <w:szCs w:val="30"/>
          <w:cs/>
        </w:rPr>
        <w:t>ประชาชน</w:t>
      </w:r>
      <w:r w:rsidRPr="006C4B9F">
        <w:rPr>
          <w:rFonts w:ascii="TH SarabunPSK" w:hAnsi="TH SarabunPSK" w:cs="TH SarabunPSK"/>
          <w:b/>
          <w:bCs/>
          <w:color w:val="000000" w:themeColor="text1"/>
          <w:sz w:val="30"/>
          <w:szCs w:val="30"/>
          <w:cs/>
        </w:rPr>
        <w:t>คาดหวังมากที่สุดจากการปรับครม.ครั้งนี้คือเรื่องใด</w:t>
      </w:r>
      <w:r w:rsidRPr="006C4B9F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  </w:t>
      </w:r>
    </w:p>
    <w:tbl>
      <w:tblPr>
        <w:tblStyle w:val="TableGrid"/>
        <w:tblpPr w:leftFromText="180" w:rightFromText="180" w:vertAnchor="text" w:horzAnchor="margin" w:tblpX="340" w:tblpY="106"/>
        <w:tblW w:w="82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6050"/>
        <w:gridCol w:w="1080"/>
      </w:tblGrid>
      <w:tr w:rsidR="006C4B9F" w:rsidRPr="00726CD5" w14:paraId="0FF3A593" w14:textId="77777777" w:rsidTr="002B019B">
        <w:trPr>
          <w:trHeight w:val="291"/>
        </w:trPr>
        <w:tc>
          <w:tcPr>
            <w:tcW w:w="1075" w:type="dxa"/>
            <w:vAlign w:val="center"/>
          </w:tcPr>
          <w:p w14:paraId="760D3968" w14:textId="77777777" w:rsidR="006C4B9F" w:rsidRPr="007E5C05" w:rsidRDefault="006C4B9F" w:rsidP="002B019B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7E5C0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6050" w:type="dxa"/>
            <w:vAlign w:val="center"/>
          </w:tcPr>
          <w:p w14:paraId="74602EF5" w14:textId="77777777" w:rsidR="006C4B9F" w:rsidRPr="007E5C05" w:rsidRDefault="006C4B9F" w:rsidP="002B019B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กระทรวงต่าง ๆ ร่วมมือกันทำงานได้ดีขึ้น</w:t>
            </w:r>
          </w:p>
        </w:tc>
        <w:tc>
          <w:tcPr>
            <w:tcW w:w="1080" w:type="dxa"/>
            <w:vAlign w:val="center"/>
          </w:tcPr>
          <w:p w14:paraId="28F667AA" w14:textId="77777777" w:rsidR="006C4B9F" w:rsidRPr="007E5C05" w:rsidRDefault="006C4B9F" w:rsidP="002B019B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70.30</w:t>
            </w:r>
            <w:r w:rsidRPr="007E5C0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6C4B9F" w:rsidRPr="00726CD5" w14:paraId="09C97B5E" w14:textId="77777777" w:rsidTr="002B019B">
        <w:trPr>
          <w:trHeight w:val="291"/>
        </w:trPr>
        <w:tc>
          <w:tcPr>
            <w:tcW w:w="1075" w:type="dxa"/>
          </w:tcPr>
          <w:p w14:paraId="1123B074" w14:textId="77777777" w:rsidR="006C4B9F" w:rsidRPr="007E5C05" w:rsidRDefault="006C4B9F" w:rsidP="002B019B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7E5C0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6050" w:type="dxa"/>
            <w:vAlign w:val="center"/>
          </w:tcPr>
          <w:p w14:paraId="21350086" w14:textId="77777777" w:rsidR="006C4B9F" w:rsidRPr="007E5C05" w:rsidRDefault="006C4B9F" w:rsidP="002B019B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130829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 xml:space="preserve">ได้รัฐมนตรีที่มีความรู้ความสามารถ ประวัติการทำงานโปร่งใส  </w:t>
            </w:r>
          </w:p>
        </w:tc>
        <w:tc>
          <w:tcPr>
            <w:tcW w:w="1080" w:type="dxa"/>
            <w:vAlign w:val="center"/>
          </w:tcPr>
          <w:p w14:paraId="0961D8DE" w14:textId="77777777" w:rsidR="006C4B9F" w:rsidRPr="007E5C05" w:rsidRDefault="006C4B9F" w:rsidP="002B019B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60.19</w:t>
            </w:r>
            <w:r w:rsidRPr="007E5C0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6C4B9F" w:rsidRPr="00726CD5" w14:paraId="2023EA2D" w14:textId="77777777" w:rsidTr="002B019B">
        <w:trPr>
          <w:trHeight w:val="291"/>
        </w:trPr>
        <w:tc>
          <w:tcPr>
            <w:tcW w:w="1075" w:type="dxa"/>
          </w:tcPr>
          <w:p w14:paraId="118E79E7" w14:textId="77777777" w:rsidR="006C4B9F" w:rsidRPr="007E5C05" w:rsidRDefault="006C4B9F" w:rsidP="002B019B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7E5C0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3</w:t>
            </w:r>
          </w:p>
        </w:tc>
        <w:tc>
          <w:tcPr>
            <w:tcW w:w="6050" w:type="dxa"/>
            <w:vAlign w:val="center"/>
          </w:tcPr>
          <w:p w14:paraId="21E7419A" w14:textId="77777777" w:rsidR="006C4B9F" w:rsidRPr="007E5C05" w:rsidRDefault="006C4B9F" w:rsidP="002B019B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130829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>นำเสนอนโยบายใหม่ๆ แก้ปัญหาเร่งด่วนของประเทศ</w:t>
            </w:r>
          </w:p>
        </w:tc>
        <w:tc>
          <w:tcPr>
            <w:tcW w:w="1080" w:type="dxa"/>
            <w:vAlign w:val="center"/>
          </w:tcPr>
          <w:p w14:paraId="3FCC6AA4" w14:textId="77777777" w:rsidR="006C4B9F" w:rsidRPr="007E5C05" w:rsidRDefault="006C4B9F" w:rsidP="002B019B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59.49</w:t>
            </w:r>
            <w:r w:rsidRPr="007E5C0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03312A18" w14:textId="5B3BD644" w:rsidR="006C4B9F" w:rsidRPr="006C4B9F" w:rsidRDefault="006C4B9F" w:rsidP="006C4B9F">
      <w:pPr>
        <w:pStyle w:val="Body"/>
        <w:ind w:left="705"/>
        <w:jc w:val="thaiDistribute"/>
        <w:rPr>
          <w:rFonts w:ascii="TH SarabunPSK" w:hAnsi="TH SarabunPSK" w:cs="TH SarabunPSK"/>
          <w:b/>
          <w:bCs/>
          <w:sz w:val="30"/>
          <w:szCs w:val="30"/>
        </w:rPr>
      </w:pPr>
      <w:r w:rsidRPr="006C4B9F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</w:t>
      </w:r>
    </w:p>
    <w:p w14:paraId="2A61928A" w14:textId="77777777" w:rsidR="006C4B9F" w:rsidRDefault="006C4B9F" w:rsidP="006C4B9F">
      <w:pPr>
        <w:pStyle w:val="NoSpacing"/>
        <w:rPr>
          <w:rFonts w:ascii="TH SarabunPSK" w:hAnsi="TH SarabunPSK" w:cs="TH SarabunPSK"/>
          <w:b/>
          <w:bCs/>
          <w:color w:val="000000" w:themeColor="text1"/>
          <w:sz w:val="30"/>
          <w:szCs w:val="30"/>
        </w:rPr>
      </w:pPr>
      <w:r w:rsidRPr="006C4B9F">
        <w:rPr>
          <w:rFonts w:ascii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     </w:t>
      </w:r>
    </w:p>
    <w:p w14:paraId="2DE3EE3A" w14:textId="77777777" w:rsidR="006C4B9F" w:rsidRDefault="006C4B9F" w:rsidP="006C4B9F">
      <w:pPr>
        <w:pStyle w:val="NoSpacing"/>
        <w:rPr>
          <w:rFonts w:ascii="TH SarabunPSK" w:hAnsi="TH SarabunPSK" w:cs="TH SarabunPSK"/>
          <w:b/>
          <w:bCs/>
          <w:color w:val="000000" w:themeColor="text1"/>
          <w:sz w:val="30"/>
          <w:szCs w:val="30"/>
        </w:rPr>
      </w:pPr>
    </w:p>
    <w:p w14:paraId="00C9AEC2" w14:textId="77777777" w:rsidR="006C4B9F" w:rsidRDefault="006C4B9F" w:rsidP="006C4B9F">
      <w:pPr>
        <w:pStyle w:val="NoSpacing"/>
        <w:rPr>
          <w:rFonts w:ascii="TH SarabunPSK" w:hAnsi="TH SarabunPSK" w:cs="TH SarabunPSK"/>
          <w:b/>
          <w:bCs/>
          <w:color w:val="000000" w:themeColor="text1"/>
          <w:sz w:val="30"/>
          <w:szCs w:val="30"/>
        </w:rPr>
      </w:pPr>
    </w:p>
    <w:p w14:paraId="560E07FE" w14:textId="59C0D795" w:rsidR="006C4B9F" w:rsidRDefault="006C4B9F" w:rsidP="006C4B9F">
      <w:pPr>
        <w:pStyle w:val="NoSpacing"/>
        <w:numPr>
          <w:ilvl w:val="0"/>
          <w:numId w:val="13"/>
        </w:numPr>
        <w:rPr>
          <w:rFonts w:ascii="TH SarabunPSK" w:hAnsi="TH SarabunPSK" w:cs="TH SarabunPSK"/>
          <w:b/>
          <w:bCs/>
          <w:color w:val="000000" w:themeColor="text1"/>
          <w:sz w:val="30"/>
          <w:szCs w:val="30"/>
        </w:rPr>
      </w:pPr>
      <w:r w:rsidRPr="006C4B9F">
        <w:rPr>
          <w:rFonts w:ascii="TH SarabunPSK" w:hAnsi="TH SarabunPSK" w:cs="TH SarabunPSK" w:hint="cs"/>
          <w:b/>
          <w:bCs/>
          <w:color w:val="000000" w:themeColor="text1"/>
          <w:sz w:val="30"/>
          <w:szCs w:val="30"/>
          <w:cs/>
        </w:rPr>
        <w:t>ประชาชน</w:t>
      </w:r>
      <w:r w:rsidRPr="006C4B9F">
        <w:rPr>
          <w:rFonts w:ascii="TH SarabunPSK" w:hAnsi="TH SarabunPSK" w:cs="TH SarabunPSK"/>
          <w:b/>
          <w:bCs/>
          <w:color w:val="000000" w:themeColor="text1"/>
          <w:sz w:val="30"/>
          <w:szCs w:val="30"/>
          <w:cs/>
        </w:rPr>
        <w:t>คิดว่า “ความซื่อสัตย์และจริยธรรมทางการเมือง” เป็นปัจจัยที่มีผลต่อการคัดเลือก</w:t>
      </w:r>
      <w:r w:rsidRPr="006C4B9F">
        <w:rPr>
          <w:rFonts w:ascii="TH SarabunPSK" w:hAnsi="TH SarabunPSK" w:cs="TH SarabunPSK" w:hint="cs"/>
          <w:b/>
          <w:bCs/>
          <w:color w:val="000000" w:themeColor="text1"/>
          <w:sz w:val="30"/>
          <w:szCs w:val="30"/>
          <w:cs/>
        </w:rPr>
        <w:t>คณะ</w:t>
      </w:r>
      <w:r w:rsidRPr="006C4B9F">
        <w:rPr>
          <w:rFonts w:ascii="TH SarabunPSK" w:hAnsi="TH SarabunPSK" w:cs="TH SarabunPSK"/>
          <w:b/>
          <w:bCs/>
          <w:color w:val="000000" w:themeColor="text1"/>
          <w:sz w:val="30"/>
          <w:szCs w:val="30"/>
          <w:cs/>
        </w:rPr>
        <w:t>รัฐมนตรีชุดใหม่</w:t>
      </w:r>
      <w:r w:rsidRPr="006C4B9F">
        <w:rPr>
          <w:rFonts w:ascii="TH SarabunPSK" w:hAnsi="TH SarabunPSK" w:cs="TH SarabunPSK" w:hint="cs"/>
          <w:b/>
          <w:bCs/>
          <w:color w:val="000000" w:themeColor="text1"/>
          <w:sz w:val="30"/>
          <w:szCs w:val="30"/>
          <w:cs/>
        </w:rPr>
        <w:t>หรือไม่</w:t>
      </w:r>
      <w:r w:rsidRPr="006C4B9F">
        <w:rPr>
          <w:rFonts w:ascii="TH SarabunPSK" w:hAnsi="TH SarabunPSK" w:cs="TH SarabunPSK"/>
          <w:b/>
          <w:bCs/>
          <w:color w:val="000000" w:themeColor="text1"/>
          <w:sz w:val="30"/>
          <w:szCs w:val="30"/>
          <w:cs/>
        </w:rPr>
        <w:t xml:space="preserve"> </w:t>
      </w:r>
    </w:p>
    <w:tbl>
      <w:tblPr>
        <w:tblStyle w:val="TableGrid"/>
        <w:tblpPr w:leftFromText="180" w:rightFromText="180" w:vertAnchor="text" w:horzAnchor="margin" w:tblpX="340" w:tblpY="106"/>
        <w:tblW w:w="82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6050"/>
        <w:gridCol w:w="1080"/>
      </w:tblGrid>
      <w:tr w:rsidR="006C4B9F" w:rsidRPr="00726CD5" w14:paraId="5099DABF" w14:textId="77777777" w:rsidTr="002B019B">
        <w:trPr>
          <w:trHeight w:val="291"/>
        </w:trPr>
        <w:tc>
          <w:tcPr>
            <w:tcW w:w="1075" w:type="dxa"/>
            <w:vAlign w:val="center"/>
          </w:tcPr>
          <w:p w14:paraId="561B6178" w14:textId="77777777" w:rsidR="006C4B9F" w:rsidRPr="007E5C05" w:rsidRDefault="006C4B9F" w:rsidP="002B019B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7E5C0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6050" w:type="dxa"/>
            <w:vAlign w:val="center"/>
          </w:tcPr>
          <w:p w14:paraId="73771979" w14:textId="77777777" w:rsidR="006C4B9F" w:rsidRPr="007E5C05" w:rsidRDefault="006C4B9F" w:rsidP="002B019B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มีผลมาก</w:t>
            </w:r>
          </w:p>
        </w:tc>
        <w:tc>
          <w:tcPr>
            <w:tcW w:w="1080" w:type="dxa"/>
            <w:vAlign w:val="center"/>
          </w:tcPr>
          <w:p w14:paraId="3B1931D7" w14:textId="77777777" w:rsidR="006C4B9F" w:rsidRPr="007E5C05" w:rsidRDefault="006C4B9F" w:rsidP="002B019B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84.19</w:t>
            </w:r>
            <w:r w:rsidRPr="007E5C0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6C4B9F" w:rsidRPr="00726CD5" w14:paraId="6AB7939A" w14:textId="77777777" w:rsidTr="002B019B">
        <w:trPr>
          <w:trHeight w:val="291"/>
        </w:trPr>
        <w:tc>
          <w:tcPr>
            <w:tcW w:w="1075" w:type="dxa"/>
          </w:tcPr>
          <w:p w14:paraId="3969C2D4" w14:textId="77777777" w:rsidR="006C4B9F" w:rsidRPr="007E5C05" w:rsidRDefault="006C4B9F" w:rsidP="002B019B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7E5C0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6050" w:type="dxa"/>
            <w:vAlign w:val="center"/>
          </w:tcPr>
          <w:p w14:paraId="29641902" w14:textId="77777777" w:rsidR="006C4B9F" w:rsidRPr="007E5C05" w:rsidRDefault="006C4B9F" w:rsidP="002B019B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ไม่ค่อยมีผล</w:t>
            </w:r>
          </w:p>
        </w:tc>
        <w:tc>
          <w:tcPr>
            <w:tcW w:w="1080" w:type="dxa"/>
            <w:vAlign w:val="center"/>
          </w:tcPr>
          <w:p w14:paraId="00201AFA" w14:textId="77777777" w:rsidR="006C4B9F" w:rsidRPr="007E5C05" w:rsidRDefault="006C4B9F" w:rsidP="002B019B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15.81</w:t>
            </w:r>
            <w:r w:rsidRPr="007E5C0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65BB33D8" w14:textId="77777777" w:rsidR="006C4B9F" w:rsidRPr="006C4B9F" w:rsidRDefault="006C4B9F" w:rsidP="006C4B9F">
      <w:pPr>
        <w:pStyle w:val="NoSpacing"/>
        <w:ind w:left="705"/>
        <w:rPr>
          <w:rFonts w:ascii="TH SarabunPSK" w:hAnsi="TH SarabunPSK" w:cs="TH SarabunPSK"/>
          <w:color w:val="000000" w:themeColor="text1"/>
          <w:sz w:val="30"/>
          <w:szCs w:val="30"/>
        </w:rPr>
      </w:pPr>
    </w:p>
    <w:p w14:paraId="4F2E739D" w14:textId="77777777" w:rsidR="006C4B9F" w:rsidRDefault="006C4B9F" w:rsidP="006C4B9F">
      <w:pPr>
        <w:jc w:val="both"/>
        <w:rPr>
          <w:rFonts w:ascii="TH SarabunPSK" w:hAnsi="TH SarabunPSK" w:cs="TH SarabunPSK"/>
          <w:b/>
          <w:bCs/>
          <w:color w:val="000000" w:themeColor="text1"/>
          <w:sz w:val="30"/>
          <w:szCs w:val="30"/>
        </w:rPr>
      </w:pPr>
      <w:r>
        <w:rPr>
          <w:rFonts w:ascii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     </w:t>
      </w:r>
    </w:p>
    <w:p w14:paraId="238B50F3" w14:textId="77777777" w:rsidR="006C4B9F" w:rsidRDefault="006C4B9F" w:rsidP="006C4B9F">
      <w:pPr>
        <w:jc w:val="both"/>
        <w:rPr>
          <w:rFonts w:ascii="TH SarabunPSK" w:hAnsi="TH SarabunPSK" w:cs="TH SarabunPSK"/>
          <w:b/>
          <w:bCs/>
          <w:color w:val="000000" w:themeColor="text1"/>
          <w:sz w:val="30"/>
          <w:szCs w:val="30"/>
        </w:rPr>
      </w:pPr>
    </w:p>
    <w:p w14:paraId="1C1BCD3D" w14:textId="66266637" w:rsidR="006C4B9F" w:rsidRPr="006C4B9F" w:rsidRDefault="006C4B9F" w:rsidP="006C4B9F">
      <w:pPr>
        <w:pStyle w:val="ListParagraph"/>
        <w:numPr>
          <w:ilvl w:val="0"/>
          <w:numId w:val="13"/>
        </w:numPr>
        <w:jc w:val="both"/>
        <w:rPr>
          <w:rFonts w:ascii="TH SarabunPSK" w:hAnsi="TH SarabunPSK" w:cs="TH SarabunPSK"/>
          <w:b/>
          <w:bCs/>
          <w:color w:val="000000" w:themeColor="text1"/>
          <w:sz w:val="30"/>
          <w:szCs w:val="30"/>
        </w:rPr>
      </w:pPr>
      <w:r w:rsidRPr="006C4B9F">
        <w:rPr>
          <w:rFonts w:ascii="TH SarabunPSK" w:hAnsi="TH SarabunPSK" w:cs="TH SarabunPSK" w:hint="cs"/>
          <w:b/>
          <w:bCs/>
          <w:color w:val="000000" w:themeColor="text1"/>
          <w:sz w:val="30"/>
          <w:szCs w:val="30"/>
          <w:cs/>
        </w:rPr>
        <w:t>ประชาชน</w:t>
      </w:r>
      <w:r w:rsidRPr="006C4B9F">
        <w:rPr>
          <w:rFonts w:ascii="TH SarabunPSK" w:hAnsi="TH SarabunPSK" w:cs="TH SarabunPSK"/>
          <w:b/>
          <w:bCs/>
          <w:color w:val="000000" w:themeColor="text1"/>
          <w:sz w:val="30"/>
          <w:szCs w:val="30"/>
          <w:cs/>
        </w:rPr>
        <w:t>ค</w:t>
      </w:r>
      <w:r w:rsidRPr="006C4B9F">
        <w:rPr>
          <w:rFonts w:ascii="TH SarabunPSK" w:hAnsi="TH SarabunPSK" w:cs="TH SarabunPSK" w:hint="cs"/>
          <w:b/>
          <w:bCs/>
          <w:color w:val="000000" w:themeColor="text1"/>
          <w:sz w:val="30"/>
          <w:szCs w:val="30"/>
          <w:cs/>
        </w:rPr>
        <w:t>าดหวัง</w:t>
      </w:r>
      <w:r w:rsidRPr="006C4B9F">
        <w:rPr>
          <w:rFonts w:ascii="TH SarabunPSK" w:hAnsi="TH SarabunPSK" w:cs="TH SarabunPSK"/>
          <w:b/>
          <w:bCs/>
          <w:color w:val="000000" w:themeColor="text1"/>
          <w:sz w:val="30"/>
          <w:szCs w:val="30"/>
          <w:cs/>
        </w:rPr>
        <w:t>ว่าการปรับครม.ครั้งนี้จะส่งผลต่อการทำงานของรัฐบาลอย่างไร</w:t>
      </w:r>
    </w:p>
    <w:tbl>
      <w:tblPr>
        <w:tblStyle w:val="TableGrid"/>
        <w:tblpPr w:leftFromText="180" w:rightFromText="180" w:vertAnchor="text" w:horzAnchor="margin" w:tblpX="340" w:tblpY="106"/>
        <w:tblW w:w="82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6050"/>
        <w:gridCol w:w="1080"/>
      </w:tblGrid>
      <w:tr w:rsidR="006C4B9F" w:rsidRPr="00726CD5" w14:paraId="0786915F" w14:textId="77777777" w:rsidTr="002B019B">
        <w:trPr>
          <w:trHeight w:val="291"/>
        </w:trPr>
        <w:tc>
          <w:tcPr>
            <w:tcW w:w="1075" w:type="dxa"/>
            <w:vAlign w:val="center"/>
          </w:tcPr>
          <w:p w14:paraId="706676D1" w14:textId="77777777" w:rsidR="006C4B9F" w:rsidRPr="007E5C05" w:rsidRDefault="006C4B9F" w:rsidP="002B019B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7E5C0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6050" w:type="dxa"/>
            <w:vAlign w:val="center"/>
          </w:tcPr>
          <w:p w14:paraId="25E923FE" w14:textId="48BA158A" w:rsidR="006C4B9F" w:rsidRPr="007E5C05" w:rsidRDefault="00254190" w:rsidP="002B019B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คาดหวังว่าจะ</w:t>
            </w:r>
            <w:r w:rsidR="006C4B9F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ดีขึ้น</w:t>
            </w:r>
          </w:p>
        </w:tc>
        <w:tc>
          <w:tcPr>
            <w:tcW w:w="1080" w:type="dxa"/>
            <w:vAlign w:val="center"/>
          </w:tcPr>
          <w:p w14:paraId="7C1688AF" w14:textId="77777777" w:rsidR="006C4B9F" w:rsidRPr="007E5C05" w:rsidRDefault="006C4B9F" w:rsidP="002B019B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46.39</w:t>
            </w:r>
            <w:r w:rsidRPr="007E5C0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6C4B9F" w:rsidRPr="00726CD5" w14:paraId="091D355B" w14:textId="77777777" w:rsidTr="002B019B">
        <w:trPr>
          <w:trHeight w:val="291"/>
        </w:trPr>
        <w:tc>
          <w:tcPr>
            <w:tcW w:w="1075" w:type="dxa"/>
          </w:tcPr>
          <w:p w14:paraId="50839D49" w14:textId="77777777" w:rsidR="006C4B9F" w:rsidRPr="007E5C05" w:rsidRDefault="006C4B9F" w:rsidP="002B019B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7E5C0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6050" w:type="dxa"/>
            <w:vAlign w:val="center"/>
          </w:tcPr>
          <w:p w14:paraId="6435E710" w14:textId="06F575C2" w:rsidR="006C4B9F" w:rsidRPr="007E5C05" w:rsidRDefault="00254190" w:rsidP="002B019B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คงจะ</w:t>
            </w:r>
            <w:r w:rsidR="006C4B9F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เหมือนเดิม</w:t>
            </w:r>
          </w:p>
        </w:tc>
        <w:tc>
          <w:tcPr>
            <w:tcW w:w="1080" w:type="dxa"/>
            <w:vAlign w:val="center"/>
          </w:tcPr>
          <w:p w14:paraId="02EE4016" w14:textId="77777777" w:rsidR="006C4B9F" w:rsidRPr="007E5C05" w:rsidRDefault="006C4B9F" w:rsidP="002B019B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38.66</w:t>
            </w:r>
            <w:r w:rsidRPr="007E5C0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6C4B9F" w:rsidRPr="00726CD5" w14:paraId="7293F018" w14:textId="77777777" w:rsidTr="002B019B">
        <w:trPr>
          <w:trHeight w:val="291"/>
        </w:trPr>
        <w:tc>
          <w:tcPr>
            <w:tcW w:w="1075" w:type="dxa"/>
          </w:tcPr>
          <w:p w14:paraId="4094A1BA" w14:textId="77777777" w:rsidR="006C4B9F" w:rsidRPr="007E5C05" w:rsidRDefault="006C4B9F" w:rsidP="002B019B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7E5C0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3</w:t>
            </w:r>
          </w:p>
        </w:tc>
        <w:tc>
          <w:tcPr>
            <w:tcW w:w="6050" w:type="dxa"/>
            <w:vAlign w:val="center"/>
          </w:tcPr>
          <w:p w14:paraId="210D39D9" w14:textId="59DAE1CB" w:rsidR="006C4B9F" w:rsidRPr="007E5C05" w:rsidRDefault="00254190" w:rsidP="002B019B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าจจะ</w:t>
            </w:r>
            <w:r w:rsidR="006C4B9F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แย่ลง</w:t>
            </w:r>
          </w:p>
        </w:tc>
        <w:tc>
          <w:tcPr>
            <w:tcW w:w="1080" w:type="dxa"/>
            <w:vAlign w:val="center"/>
          </w:tcPr>
          <w:p w14:paraId="137109DC" w14:textId="77777777" w:rsidR="006C4B9F" w:rsidRPr="007E5C05" w:rsidRDefault="006C4B9F" w:rsidP="002B019B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14.95</w:t>
            </w:r>
            <w:r w:rsidRPr="007E5C0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7FB88DD7" w14:textId="77777777" w:rsidR="006C4B9F" w:rsidRPr="006C4B9F" w:rsidRDefault="006C4B9F" w:rsidP="006C4B9F">
      <w:pPr>
        <w:pStyle w:val="ListParagraph"/>
        <w:ind w:left="705"/>
        <w:jc w:val="both"/>
        <w:rPr>
          <w:rFonts w:ascii="TH SarabunPSK" w:hAnsi="TH SarabunPSK" w:cs="TH SarabunPSK"/>
          <w:b/>
          <w:bCs/>
          <w:color w:val="000000" w:themeColor="text1"/>
          <w:sz w:val="30"/>
          <w:szCs w:val="30"/>
        </w:rPr>
      </w:pPr>
    </w:p>
    <w:p w14:paraId="2577F38D" w14:textId="77777777" w:rsidR="006C4B9F" w:rsidRDefault="006C4B9F" w:rsidP="006C4B9F">
      <w:pPr>
        <w:jc w:val="both"/>
        <w:rPr>
          <w:rFonts w:ascii="TH SarabunPSK" w:hAnsi="TH SarabunPSK" w:cs="TH SarabunPSK"/>
          <w:b/>
          <w:bCs/>
          <w:color w:val="000000" w:themeColor="text1"/>
          <w:sz w:val="30"/>
          <w:szCs w:val="30"/>
        </w:rPr>
      </w:pPr>
      <w:r>
        <w:rPr>
          <w:rFonts w:ascii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     </w:t>
      </w:r>
    </w:p>
    <w:p w14:paraId="429E1247" w14:textId="77777777" w:rsidR="006C4B9F" w:rsidRDefault="006C4B9F" w:rsidP="006C4B9F">
      <w:pPr>
        <w:jc w:val="both"/>
        <w:rPr>
          <w:rFonts w:ascii="TH SarabunPSK" w:hAnsi="TH SarabunPSK" w:cs="TH SarabunPSK"/>
          <w:b/>
          <w:bCs/>
          <w:color w:val="000000" w:themeColor="text1"/>
          <w:sz w:val="30"/>
          <w:szCs w:val="30"/>
        </w:rPr>
      </w:pPr>
    </w:p>
    <w:p w14:paraId="5D851053" w14:textId="77777777" w:rsidR="006C4B9F" w:rsidRDefault="006C4B9F" w:rsidP="006C4B9F">
      <w:pPr>
        <w:jc w:val="both"/>
        <w:rPr>
          <w:rFonts w:ascii="TH SarabunPSK" w:hAnsi="TH SarabunPSK" w:cs="TH SarabunPSK"/>
          <w:b/>
          <w:bCs/>
          <w:color w:val="000000" w:themeColor="text1"/>
          <w:sz w:val="30"/>
          <w:szCs w:val="30"/>
        </w:rPr>
      </w:pPr>
    </w:p>
    <w:p w14:paraId="4CE6277B" w14:textId="3146D7C1" w:rsidR="006C4B9F" w:rsidRPr="006C4B9F" w:rsidRDefault="006C4B9F" w:rsidP="006C4B9F">
      <w:pPr>
        <w:pStyle w:val="ListParagraph"/>
        <w:numPr>
          <w:ilvl w:val="0"/>
          <w:numId w:val="13"/>
        </w:numPr>
        <w:jc w:val="both"/>
        <w:rPr>
          <w:rFonts w:ascii="TH SarabunPSK" w:hAnsi="TH SarabunPSK" w:cs="TH SarabunPSK"/>
          <w:b/>
          <w:bCs/>
          <w:color w:val="000000" w:themeColor="text1"/>
          <w:sz w:val="30"/>
          <w:szCs w:val="30"/>
        </w:rPr>
      </w:pPr>
      <w:r w:rsidRPr="006C4B9F">
        <w:rPr>
          <w:rFonts w:ascii="TH SarabunPSK" w:hAnsi="TH SarabunPSK" w:cs="TH SarabunPSK" w:hint="cs"/>
          <w:b/>
          <w:bCs/>
          <w:color w:val="000000" w:themeColor="text1"/>
          <w:sz w:val="30"/>
          <w:szCs w:val="30"/>
          <w:cs/>
        </w:rPr>
        <w:t>ประชาชน</w:t>
      </w:r>
      <w:r w:rsidRPr="006C4B9F">
        <w:rPr>
          <w:rFonts w:ascii="TH SarabunPSK" w:hAnsi="TH SarabunPSK" w:cs="TH SarabunPSK"/>
          <w:b/>
          <w:bCs/>
          <w:color w:val="000000" w:themeColor="text1"/>
          <w:sz w:val="30"/>
          <w:szCs w:val="30"/>
          <w:cs/>
        </w:rPr>
        <w:t>คิดว่าการปรับครม.ครั้งนี้จะส่งผลต่อสถานการณ์บ้านเมืองอย่างไร</w:t>
      </w:r>
    </w:p>
    <w:tbl>
      <w:tblPr>
        <w:tblStyle w:val="TableGrid"/>
        <w:tblpPr w:leftFromText="180" w:rightFromText="180" w:vertAnchor="text" w:horzAnchor="page" w:tblpX="1173" w:tblpY="181"/>
        <w:tblW w:w="8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6030"/>
        <w:gridCol w:w="1080"/>
      </w:tblGrid>
      <w:tr w:rsidR="006C4B9F" w:rsidRPr="00726CD5" w14:paraId="34559E8B" w14:textId="77777777" w:rsidTr="006C4B9F">
        <w:trPr>
          <w:trHeight w:val="291"/>
        </w:trPr>
        <w:tc>
          <w:tcPr>
            <w:tcW w:w="1075" w:type="dxa"/>
            <w:vAlign w:val="center"/>
          </w:tcPr>
          <w:p w14:paraId="122E37AA" w14:textId="77777777" w:rsidR="006C4B9F" w:rsidRPr="007E5C05" w:rsidRDefault="006C4B9F" w:rsidP="006C4B9F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7E5C0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6030" w:type="dxa"/>
            <w:vAlign w:val="center"/>
          </w:tcPr>
          <w:p w14:paraId="121A23BE" w14:textId="77777777" w:rsidR="006C4B9F" w:rsidRPr="007E5C05" w:rsidRDefault="006C4B9F" w:rsidP="006C4B9F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ยังคาดการณ์อะไรไม่ได้</w:t>
            </w:r>
          </w:p>
        </w:tc>
        <w:tc>
          <w:tcPr>
            <w:tcW w:w="1080" w:type="dxa"/>
            <w:vAlign w:val="center"/>
          </w:tcPr>
          <w:p w14:paraId="0FD9DF3B" w14:textId="77777777" w:rsidR="006C4B9F" w:rsidRPr="007E5C05" w:rsidRDefault="006C4B9F" w:rsidP="006C4B9F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30.50</w:t>
            </w:r>
            <w:r w:rsidRPr="007E5C0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6C4B9F" w:rsidRPr="00726CD5" w14:paraId="0F60ACD7" w14:textId="77777777" w:rsidTr="006C4B9F">
        <w:trPr>
          <w:trHeight w:val="291"/>
        </w:trPr>
        <w:tc>
          <w:tcPr>
            <w:tcW w:w="1075" w:type="dxa"/>
          </w:tcPr>
          <w:p w14:paraId="53B0189B" w14:textId="77777777" w:rsidR="006C4B9F" w:rsidRPr="007E5C05" w:rsidRDefault="006C4B9F" w:rsidP="006C4B9F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7E5C0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6030" w:type="dxa"/>
            <w:vAlign w:val="center"/>
          </w:tcPr>
          <w:p w14:paraId="25ACD18B" w14:textId="77777777" w:rsidR="006C4B9F" w:rsidRPr="007E5C05" w:rsidRDefault="006C4B9F" w:rsidP="006C4B9F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130829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>บ้านเมืองมีเสถียรภาพมากขึ้น</w:t>
            </w:r>
          </w:p>
        </w:tc>
        <w:tc>
          <w:tcPr>
            <w:tcW w:w="1080" w:type="dxa"/>
            <w:vAlign w:val="center"/>
          </w:tcPr>
          <w:p w14:paraId="71EF962A" w14:textId="77777777" w:rsidR="006C4B9F" w:rsidRPr="007E5C05" w:rsidRDefault="006C4B9F" w:rsidP="006C4B9F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24.14</w:t>
            </w:r>
            <w:r w:rsidRPr="007E5C0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6C4B9F" w:rsidRPr="00726CD5" w14:paraId="3872335B" w14:textId="77777777" w:rsidTr="006C4B9F">
        <w:trPr>
          <w:trHeight w:val="291"/>
        </w:trPr>
        <w:tc>
          <w:tcPr>
            <w:tcW w:w="1075" w:type="dxa"/>
          </w:tcPr>
          <w:p w14:paraId="0AD37705" w14:textId="77777777" w:rsidR="006C4B9F" w:rsidRPr="007E5C05" w:rsidRDefault="006C4B9F" w:rsidP="006C4B9F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7E5C0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3</w:t>
            </w:r>
          </w:p>
        </w:tc>
        <w:tc>
          <w:tcPr>
            <w:tcW w:w="6030" w:type="dxa"/>
            <w:vAlign w:val="center"/>
          </w:tcPr>
          <w:p w14:paraId="6D89B628" w14:textId="77777777" w:rsidR="006C4B9F" w:rsidRPr="007E5C05" w:rsidRDefault="006C4B9F" w:rsidP="006C4B9F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130829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>อาจทำให้เกิดความวุ่นวายมาก</w:t>
            </w: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ขึ้น</w:t>
            </w:r>
          </w:p>
        </w:tc>
        <w:tc>
          <w:tcPr>
            <w:tcW w:w="1080" w:type="dxa"/>
            <w:vAlign w:val="center"/>
          </w:tcPr>
          <w:p w14:paraId="571E1756" w14:textId="77777777" w:rsidR="006C4B9F" w:rsidRPr="007E5C05" w:rsidRDefault="006C4B9F" w:rsidP="006C4B9F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18.38</w:t>
            </w:r>
            <w:r w:rsidRPr="007E5C0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6C4B9F" w:rsidRPr="00726CD5" w14:paraId="0EFCA529" w14:textId="77777777" w:rsidTr="006C4B9F">
        <w:trPr>
          <w:trHeight w:val="291"/>
        </w:trPr>
        <w:tc>
          <w:tcPr>
            <w:tcW w:w="1075" w:type="dxa"/>
          </w:tcPr>
          <w:p w14:paraId="1029003B" w14:textId="77777777" w:rsidR="006C4B9F" w:rsidRPr="007E5C05" w:rsidRDefault="006C4B9F" w:rsidP="006C4B9F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7E5C0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 xml:space="preserve">อันดับ </w:t>
            </w: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4</w:t>
            </w:r>
          </w:p>
        </w:tc>
        <w:tc>
          <w:tcPr>
            <w:tcW w:w="6030" w:type="dxa"/>
            <w:vAlign w:val="center"/>
          </w:tcPr>
          <w:p w14:paraId="0FFA8691" w14:textId="77777777" w:rsidR="006C4B9F" w:rsidRPr="007E5C05" w:rsidRDefault="006C4B9F" w:rsidP="006C4B9F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130829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>บ้านเมืองมีเสถียรภาพเพิ่มขึ้นเล็กน้อย</w:t>
            </w:r>
          </w:p>
        </w:tc>
        <w:tc>
          <w:tcPr>
            <w:tcW w:w="1080" w:type="dxa"/>
            <w:vAlign w:val="center"/>
          </w:tcPr>
          <w:p w14:paraId="190925D2" w14:textId="77777777" w:rsidR="006C4B9F" w:rsidRPr="007E5C05" w:rsidRDefault="006C4B9F" w:rsidP="006C4B9F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15.90</w:t>
            </w:r>
            <w:r w:rsidRPr="007E5C0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6C4B9F" w:rsidRPr="00726CD5" w14:paraId="4081600B" w14:textId="77777777" w:rsidTr="006C4B9F">
        <w:trPr>
          <w:trHeight w:val="291"/>
        </w:trPr>
        <w:tc>
          <w:tcPr>
            <w:tcW w:w="1075" w:type="dxa"/>
          </w:tcPr>
          <w:p w14:paraId="0D58CE65" w14:textId="77777777" w:rsidR="006C4B9F" w:rsidRPr="007E5C05" w:rsidRDefault="006C4B9F" w:rsidP="006C4B9F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7E5C0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 xml:space="preserve">อันดับ </w:t>
            </w: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5</w:t>
            </w:r>
          </w:p>
        </w:tc>
        <w:tc>
          <w:tcPr>
            <w:tcW w:w="6030" w:type="dxa"/>
            <w:vAlign w:val="center"/>
          </w:tcPr>
          <w:p w14:paraId="22F2AA85" w14:textId="77777777" w:rsidR="006C4B9F" w:rsidRPr="00130829" w:rsidRDefault="006C4B9F" w:rsidP="006C4B9F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130829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>อาจทำให้เกิดความวุ่นวาย</w:t>
            </w: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บ้าง</w:t>
            </w:r>
          </w:p>
        </w:tc>
        <w:tc>
          <w:tcPr>
            <w:tcW w:w="1080" w:type="dxa"/>
            <w:vAlign w:val="center"/>
          </w:tcPr>
          <w:p w14:paraId="52848223" w14:textId="77777777" w:rsidR="006C4B9F" w:rsidRPr="007E5C05" w:rsidRDefault="006C4B9F" w:rsidP="006C4B9F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11.08</w:t>
            </w:r>
            <w:r w:rsidRPr="007E5C0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74F68B31" w14:textId="10DEE9E4" w:rsidR="006C4B9F" w:rsidRDefault="006C4B9F" w:rsidP="006C4B9F">
      <w:pPr>
        <w:jc w:val="both"/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</w:rPr>
      </w:pPr>
    </w:p>
    <w:p w14:paraId="52BF980F" w14:textId="1B395530" w:rsidR="006C4B9F" w:rsidRDefault="006C4B9F" w:rsidP="006C4B9F">
      <w:pPr>
        <w:jc w:val="both"/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</w:rPr>
      </w:pPr>
    </w:p>
    <w:p w14:paraId="0185CED5" w14:textId="055C844B" w:rsidR="006C4B9F" w:rsidRDefault="006C4B9F" w:rsidP="006C4B9F">
      <w:pPr>
        <w:jc w:val="both"/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</w:rPr>
      </w:pPr>
    </w:p>
    <w:p w14:paraId="494BEC97" w14:textId="00C03CCD" w:rsidR="006C4B9F" w:rsidRDefault="006C4B9F" w:rsidP="006C4B9F">
      <w:pPr>
        <w:jc w:val="both"/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</w:rPr>
      </w:pPr>
    </w:p>
    <w:p w14:paraId="69E933D3" w14:textId="32761E10" w:rsidR="006C4B9F" w:rsidRDefault="006C4B9F" w:rsidP="006C4B9F">
      <w:pPr>
        <w:jc w:val="both"/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</w:rPr>
      </w:pPr>
    </w:p>
    <w:p w14:paraId="786C2D24" w14:textId="690CBC68" w:rsidR="006C4B9F" w:rsidRDefault="006C4B9F" w:rsidP="006C4B9F">
      <w:pPr>
        <w:jc w:val="both"/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</w:rPr>
      </w:pPr>
    </w:p>
    <w:p w14:paraId="03518DF5" w14:textId="5D91FD2E" w:rsidR="00E43521" w:rsidRDefault="00EA0990" w:rsidP="00965328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  <w:r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 xml:space="preserve"> </w:t>
      </w:r>
    </w:p>
    <w:p w14:paraId="450681C9" w14:textId="7370B812" w:rsidR="00965328" w:rsidRDefault="00055C83" w:rsidP="006F5CCB">
      <w:pPr>
        <w:pStyle w:val="Body"/>
        <w:jc w:val="thaiDistribute"/>
        <w:rPr>
          <w:rFonts w:ascii="TH SarabunPSK" w:hAnsi="TH SarabunPSK" w:cs="TH SarabunPSK"/>
          <w:b/>
          <w:bCs/>
          <w:sz w:val="32"/>
          <w:szCs w:val="32"/>
          <w:shd w:val="clear" w:color="auto" w:fill="FFFFFF"/>
        </w:rPr>
      </w:pPr>
      <w:r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 xml:space="preserve">      </w:t>
      </w:r>
      <w:r w:rsidR="00965328" w:rsidRPr="00FA6305"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 xml:space="preserve">*หมายเหตุ   </w:t>
      </w:r>
      <w:r w:rsidR="006A6341"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 xml:space="preserve">ข้อ1 ข้อ 2 </w:t>
      </w:r>
      <w:r w:rsidR="00965328" w:rsidRPr="00FA6305">
        <w:rPr>
          <w:rFonts w:ascii="TH SarabunPSK" w:hAnsi="TH SarabunPSK" w:cs="TH SarabunPSK"/>
          <w:b/>
          <w:bCs/>
          <w:sz w:val="26"/>
          <w:szCs w:val="26"/>
          <w:shd w:val="clear" w:color="auto" w:fill="FFFFFF"/>
          <w:cs/>
        </w:rPr>
        <w:t>ผู้ตอบ</w:t>
      </w:r>
      <w:r w:rsidR="00965328" w:rsidRPr="00FA6305"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>สามารถ</w:t>
      </w:r>
      <w:r w:rsidR="00965328" w:rsidRPr="00FA6305">
        <w:rPr>
          <w:rFonts w:ascii="TH SarabunPSK" w:hAnsi="TH SarabunPSK" w:cs="TH SarabunPSK"/>
          <w:b/>
          <w:bCs/>
          <w:sz w:val="26"/>
          <w:szCs w:val="26"/>
          <w:shd w:val="clear" w:color="auto" w:fill="FFFFFF"/>
          <w:cs/>
        </w:rPr>
        <w:t xml:space="preserve">ระบุความคิดเห็นได้มากกว่า </w:t>
      </w:r>
      <w:r w:rsidR="00965328" w:rsidRPr="00FA6305"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  <w:t xml:space="preserve">1 </w:t>
      </w:r>
      <w:r w:rsidR="00965328" w:rsidRPr="00FA6305"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>เรื่อง (ค่าร้อยละจึงคำนวณในแต่</w:t>
      </w:r>
      <w:r w:rsidR="00965328" w:rsidRPr="00FA6305">
        <w:rPr>
          <w:rFonts w:ascii="TH SarabunPSK" w:hAnsi="TH SarabunPSK" w:cs="TH SarabunPSK" w:hint="cs"/>
          <w:b/>
          <w:bCs/>
          <w:color w:val="000000" w:themeColor="text1"/>
          <w:sz w:val="26"/>
          <w:szCs w:val="26"/>
          <w:shd w:val="clear" w:color="auto" w:fill="FFFFFF"/>
          <w:cs/>
        </w:rPr>
        <w:t>ละข้อ</w:t>
      </w:r>
      <w:r w:rsidR="00965328" w:rsidRPr="00FA6305">
        <w:rPr>
          <w:rFonts w:ascii="TH SarabunPSK" w:hAnsi="TH SarabunPSK" w:cs="TH SarabunPSK" w:hint="cs"/>
          <w:b/>
          <w:bCs/>
          <w:color w:val="000000" w:themeColor="text1"/>
          <w:sz w:val="26"/>
          <w:szCs w:val="26"/>
          <w:cs/>
        </w:rPr>
        <w:t>)</w:t>
      </w:r>
      <w:r w:rsidR="00965328" w:rsidRPr="00CB31AF">
        <w:rPr>
          <w:rFonts w:ascii="TH SarabunPSK" w:hAnsi="TH SarabunPSK" w:cs="TH SarabunPSK"/>
          <w:b/>
          <w:bCs/>
          <w:sz w:val="32"/>
          <w:szCs w:val="32"/>
          <w:shd w:val="clear" w:color="auto" w:fill="FFFFFF"/>
          <w:cs/>
        </w:rPr>
        <w:t xml:space="preserve">   </w:t>
      </w:r>
    </w:p>
    <w:p w14:paraId="37BFDA7B" w14:textId="100BB455" w:rsidR="00965328" w:rsidRDefault="00965328" w:rsidP="00965328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</w:pPr>
      <w:r w:rsidRPr="00CB31AF">
        <w:rPr>
          <w:rFonts w:ascii="TH SarabunPSK" w:hAnsi="TH SarabunPSK" w:cs="TH SarabunPSK"/>
          <w:b/>
          <w:bCs/>
          <w:sz w:val="32"/>
          <w:szCs w:val="32"/>
          <w:shd w:val="clear" w:color="auto" w:fill="FFFFFF"/>
          <w:cs/>
        </w:rPr>
        <w:t xml:space="preserve">   </w:t>
      </w:r>
    </w:p>
    <w:p w14:paraId="5D6AE90C" w14:textId="0138591E" w:rsidR="00965328" w:rsidRDefault="00965328" w:rsidP="00475D79"/>
    <w:p w14:paraId="21979C8D" w14:textId="2C11EC51" w:rsidR="00E94438" w:rsidRDefault="00EA0990" w:rsidP="00475D79">
      <w:r>
        <w:rPr>
          <w:rFonts w:ascii="TH SarabunPSK" w:hAnsi="TH SarabunPSK" w:cs="TH SarabunPSK"/>
          <w:b/>
          <w:bCs/>
          <w:noProof/>
          <w:sz w:val="32"/>
          <w:szCs w:val="32"/>
          <w:lang w:val="th-TH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D5DD058" wp14:editId="516CFD6D">
                <wp:simplePos x="0" y="0"/>
                <wp:positionH relativeFrom="column">
                  <wp:posOffset>5508701</wp:posOffset>
                </wp:positionH>
                <wp:positionV relativeFrom="paragraph">
                  <wp:posOffset>142139</wp:posOffset>
                </wp:positionV>
                <wp:extent cx="804393" cy="468173"/>
                <wp:effectExtent l="0" t="19050" r="34290" b="46355"/>
                <wp:wrapNone/>
                <wp:docPr id="5" name="Arrow: Right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393" cy="468173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E1699F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5" o:spid="_x0000_s1026" type="#_x0000_t13" style="position:absolute;margin-left:433.75pt;margin-top:11.2pt;width:63.35pt;height:36.8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" adj="15314" fillcolor="white [3201]" strokecolor="black [3200]" strokeweight="1pt"/>
            </w:pict>
          </mc:Fallback>
        </mc:AlternateContent>
      </w:r>
    </w:p>
    <w:p w14:paraId="3C5C5922" w14:textId="69B58751" w:rsidR="007D1FC0" w:rsidRDefault="00FE3B86" w:rsidP="00475D79">
      <w:r w:rsidRPr="007E25F2">
        <w:rPr>
          <w:rFonts w:ascii="Cordia New" w:hAnsi="Cordia New" w:cs="Cordia New"/>
          <w:b/>
          <w:bCs/>
          <w:noProof/>
          <w:szCs w:val="32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629D6F41" wp14:editId="26D360B0">
                <wp:simplePos x="0" y="0"/>
                <wp:positionH relativeFrom="margin">
                  <wp:posOffset>475615</wp:posOffset>
                </wp:positionH>
                <wp:positionV relativeFrom="paragraph">
                  <wp:posOffset>-88900</wp:posOffset>
                </wp:positionV>
                <wp:extent cx="5568950" cy="483870"/>
                <wp:effectExtent l="0" t="0" r="12700" b="11430"/>
                <wp:wrapNone/>
                <wp:docPr id="2" name="AutoShape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568950" cy="48387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1B31D2E" w14:textId="6201B58F" w:rsidR="002F410D" w:rsidRPr="00E80D11" w:rsidRDefault="003B7EEF" w:rsidP="002F410D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3B7EE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  <w:t>สรุปวิเคราะห์ผล</w:t>
                            </w:r>
                            <w:r w:rsidRPr="003B7EE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  <w:t xml:space="preserve">โพล </w:t>
                            </w:r>
                            <w:r w:rsidRPr="003B7EE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</w:rPr>
                              <w:t xml:space="preserve">: </w:t>
                            </w:r>
                            <w:r w:rsidR="00FE3B86" w:rsidRPr="00FE3B86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  <w:t>ความคาดหวังของประชาชน ต่อ ครม.ชุดใหม่</w:t>
                            </w:r>
                          </w:p>
                          <w:p w14:paraId="0552B9EB" w14:textId="71AB3F95" w:rsidR="00A27085" w:rsidRPr="00A27085" w:rsidRDefault="00A27085" w:rsidP="00A27085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</w:p>
                          <w:p w14:paraId="2BF0FA62" w14:textId="7C0896D7" w:rsidR="008555BB" w:rsidRPr="008555BB" w:rsidRDefault="008555BB" w:rsidP="008555BB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</w:p>
                          <w:p w14:paraId="0CE0C82C" w14:textId="14AF80E8" w:rsidR="007D5263" w:rsidRPr="00DA5636" w:rsidRDefault="007D5263" w:rsidP="00064991">
                            <w:pPr>
                              <w:pStyle w:val="Heading3"/>
                              <w:shd w:val="clear" w:color="auto" w:fill="FFFFFF"/>
                              <w:spacing w:before="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29D6F41" id="_x0000_s1029" style="position:absolute;margin-left:37.45pt;margin-top:-7pt;width:438.5pt;height:38.1pt;z-index:2516439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">
                <v:textbox>
                  <w:txbxContent>
                    <w:p w14:paraId="51B31D2E" w14:textId="6201B58F" w:rsidR="002F410D" w:rsidRPr="00E80D11" w:rsidRDefault="003B7EEF" w:rsidP="002F410D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0"/>
                          <w:szCs w:val="40"/>
                        </w:rPr>
                      </w:pPr>
                      <w:r w:rsidRPr="003B7EE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  <w:t>สรุปวิเคราะห์ผล</w:t>
                      </w:r>
                      <w:r w:rsidRPr="003B7EE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  <w:t xml:space="preserve">โพล </w:t>
                      </w:r>
                      <w:r w:rsidRPr="003B7EE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</w:rPr>
                        <w:t xml:space="preserve">: </w:t>
                      </w:r>
                      <w:r w:rsidR="00FE3B86" w:rsidRPr="00FE3B86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  <w:t>ความคาดหวังของประชาชน ต่อ ครม.ชุดใหม่</w:t>
                      </w:r>
                    </w:p>
                    <w:p w14:paraId="0552B9EB" w14:textId="71AB3F95" w:rsidR="00A27085" w:rsidRPr="00A27085" w:rsidRDefault="00A27085" w:rsidP="00A27085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</w:rPr>
                      </w:pPr>
                    </w:p>
                    <w:p w14:paraId="2BF0FA62" w14:textId="7C0896D7" w:rsidR="008555BB" w:rsidRPr="008555BB" w:rsidRDefault="008555BB" w:rsidP="008555BB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</w:rPr>
                      </w:pPr>
                    </w:p>
                    <w:p w14:paraId="0CE0C82C" w14:textId="14AF80E8" w:rsidR="007D5263" w:rsidRPr="00DA5636" w:rsidRDefault="007D5263" w:rsidP="00064991">
                      <w:pPr>
                        <w:pStyle w:val="Heading3"/>
                        <w:shd w:val="clear" w:color="auto" w:fill="FFFFFF"/>
                        <w:spacing w:before="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1CD1C284" w14:textId="7E930862" w:rsidR="00965328" w:rsidRDefault="00965328" w:rsidP="00475D79"/>
    <w:p w14:paraId="3D91DDA6" w14:textId="0C5B63AF" w:rsidR="002428C5" w:rsidRDefault="00B424D8" w:rsidP="00987C54">
      <w:pPr>
        <w:spacing w:line="380" w:lineRule="exact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 xml:space="preserve">  </w:t>
      </w:r>
    </w:p>
    <w:p w14:paraId="39F9742A" w14:textId="73DD351A" w:rsidR="004815F2" w:rsidRDefault="00A97C49" w:rsidP="004815F2">
      <w:pPr>
        <w:pStyle w:val="Body"/>
        <w:ind w:firstLine="72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89083E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4815F2" w:rsidRPr="00B51CA2">
        <w:rPr>
          <w:rFonts w:ascii="TH SarabunPSK" w:hAnsi="TH SarabunPSK" w:cs="TH SarabunPSK"/>
          <w:color w:val="000000" w:themeColor="text1"/>
          <w:sz w:val="32"/>
          <w:szCs w:val="32"/>
          <w:cs/>
        </w:rPr>
        <w:t>สวนดุสิตโพล มหาวิทยาลัยสวนดุสิต สำรวจความคิดเห็นประชาชน</w:t>
      </w:r>
      <w:r w:rsidR="004815F2" w:rsidRPr="00B51CA2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ทั่วประเทศ เรื่อง </w:t>
      </w:r>
      <w:r w:rsidR="004815F2" w:rsidRPr="00B51CA2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“</w:t>
      </w:r>
      <w:r w:rsidR="004815F2" w:rsidRPr="00FE3B86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ความคาดหวังของประชาชน ต่อ ครม.ชุดใหม่</w:t>
      </w:r>
      <w:r w:rsidR="004815F2" w:rsidRPr="00B51CA2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”</w:t>
      </w:r>
      <w:r w:rsidR="004815F2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4815F2" w:rsidRPr="00B51CA2">
        <w:rPr>
          <w:rFonts w:ascii="TH SarabunPSK" w:hAnsi="TH SarabunPSK" w:cs="TH SarabunPSK"/>
          <w:color w:val="000000" w:themeColor="text1"/>
          <w:sz w:val="32"/>
          <w:szCs w:val="32"/>
          <w:cs/>
        </w:rPr>
        <w:t>ระหว่างวันที่</w:t>
      </w:r>
      <w:r w:rsidR="004815F2" w:rsidRPr="00B51CA2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4815F2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21-23</w:t>
      </w:r>
      <w:r w:rsidR="004815F2" w:rsidRPr="00B51CA2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สิงหาคม</w:t>
      </w:r>
      <w:r w:rsidR="004815F2" w:rsidRPr="00B51CA2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2567 </w:t>
      </w:r>
      <w:r w:rsidR="004815F2" w:rsidRPr="00B51CA2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4815F2" w:rsidRPr="00B51CA2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ลุ่มตัวอย่างจำนวน</w:t>
      </w:r>
      <w:r w:rsidR="004815F2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1,164 </w:t>
      </w:r>
      <w:r w:rsidR="004815F2" w:rsidRPr="00B51CA2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คน สำรวจผ่านทางออนไลน์และภาคสนาม </w:t>
      </w:r>
      <w:r w:rsidR="004815F2" w:rsidRPr="00B51CA2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พบว่า</w:t>
      </w:r>
      <w:r w:rsidR="004815F2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กลุ่มตัวอย่างอยากให้ ครม. ชุดใหม่ควรต้องเร่งแก้ปัญหาเศรษฐกิจเป็นอันดับแรก ร้อยละ 74.43 และคาดหวังว่าจะทำงานดีขึ้น กระทรวงต่าง ๆ ร่วมมือกันทำงานได้ดีขึ้น ร้อยละ 70.30 โดยมองว่า “ความซื่อสัตย์และจริยธรรม” ทางการเมืองเป็นปัจจัยที่มีผลต่อการคัดเลือก</w:t>
      </w:r>
      <w:r w:rsidR="007327E1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4815F2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ครม.ชุดใหม่ ร้อยละ 84.19 การปรับ ครม. ครั้งนี้คาดหวังว่าน่าจะส่งผลให้การทำงานของรัฐบาลดีขึ้น ร้อยละ 46.39 สุดท้ายการปรับ ครม. จะส่งผลต่อสถานการณ์บ้านเมืองอย่างไรนั้น ยังคาดการณ์อะไรไม่ได้ ร้อยละ 30.50  </w:t>
      </w:r>
    </w:p>
    <w:p w14:paraId="31EA455A" w14:textId="1B313587" w:rsidR="004815F2" w:rsidRDefault="004815F2" w:rsidP="004815F2">
      <w:pPr>
        <w:pStyle w:val="Body"/>
        <w:ind w:firstLine="72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นางสาวพรพรรณ บัวทอง ประธานสวนดุสิตโพล ระบุว่า จากผลโพลไม่ว่าจะกี่ครั้งของรัฐบาลนี้ ประชาชนยังคงให้ความสำคัญกับปัญหาเศรษฐกิจ ปากท้อง ค่าครองชีพ </w:t>
      </w:r>
      <w:r w:rsidRPr="00D20895">
        <w:rPr>
          <w:rFonts w:ascii="TH SarabunPSK" w:hAnsi="TH SarabunPSK" w:cs="TH SarabunPSK"/>
          <w:color w:val="000000" w:themeColor="text1"/>
          <w:sz w:val="32"/>
          <w:szCs w:val="32"/>
          <w:cs/>
        </w:rPr>
        <w:t>ซึ่งเป็นปัญหาหลักที่กระทบต่อชีวิตประจำวัน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โดย</w:t>
      </w:r>
      <w:r w:rsidRPr="00D20895">
        <w:rPr>
          <w:rFonts w:ascii="TH SarabunPSK" w:hAnsi="TH SarabunPSK" w:cs="TH SarabunPSK"/>
          <w:color w:val="000000" w:themeColor="text1"/>
          <w:sz w:val="32"/>
          <w:szCs w:val="32"/>
          <w:cs/>
        </w:rPr>
        <w:t>มีความหวังว่า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ครม.</w:t>
      </w:r>
      <w:r w:rsidR="001D23A1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                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ชุด</w:t>
      </w:r>
      <w:r w:rsidRPr="00D20895">
        <w:rPr>
          <w:rFonts w:ascii="TH SarabunPSK" w:hAnsi="TH SarabunPSK" w:cs="TH SarabunPSK"/>
          <w:color w:val="000000" w:themeColor="text1"/>
          <w:sz w:val="32"/>
          <w:szCs w:val="32"/>
          <w:cs/>
        </w:rPr>
        <w:t>ใหม่จะทำงานร่วมกันอย่างมีประสิทธิภาพ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D20895">
        <w:rPr>
          <w:rFonts w:ascii="TH SarabunPSK" w:hAnsi="TH SarabunPSK" w:cs="TH SarabunPSK"/>
          <w:color w:val="000000" w:themeColor="text1"/>
          <w:sz w:val="32"/>
          <w:szCs w:val="32"/>
          <w:cs/>
        </w:rPr>
        <w:t>ซื่อสัตย์ โปร่งใส เพื่อฟื้นฟูความเชื่อมั่น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ต่อ</w:t>
      </w:r>
      <w:r w:rsidRPr="00D20895">
        <w:rPr>
          <w:rFonts w:ascii="TH SarabunPSK" w:hAnsi="TH SarabunPSK" w:cs="TH SarabunPSK"/>
          <w:color w:val="000000" w:themeColor="text1"/>
          <w:sz w:val="32"/>
          <w:szCs w:val="32"/>
          <w:cs/>
        </w:rPr>
        <w:t>รัฐบาล แม้ประชาชนจะมีความหวังแต่ก็ยังคงมีความกังวล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ต่อ</w:t>
      </w:r>
      <w:r w:rsidRPr="00D20895">
        <w:rPr>
          <w:rFonts w:ascii="TH SarabunPSK" w:hAnsi="TH SarabunPSK" w:cs="TH SarabunPSK"/>
          <w:color w:val="000000" w:themeColor="text1"/>
          <w:sz w:val="32"/>
          <w:szCs w:val="32"/>
          <w:cs/>
        </w:rPr>
        <w:t>สถานการณ์บ้านเมืองจะไปในทิศทาง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ใด เนื่องจากยัง</w:t>
      </w:r>
      <w:r w:rsidRPr="00D20895">
        <w:rPr>
          <w:rFonts w:ascii="TH SarabunPSK" w:hAnsi="TH SarabunPSK" w:cs="TH SarabunPSK"/>
          <w:color w:val="000000" w:themeColor="text1"/>
          <w:sz w:val="32"/>
          <w:szCs w:val="32"/>
          <w:cs/>
        </w:rPr>
        <w:t>ไม่สามารถคาดการณ์ได้ว่าอะไรจะเกิดขึ้นต่อไปหลังจากการปรับคณะรัฐมนตรีครั้งนี้</w:t>
      </w:r>
    </w:p>
    <w:p w14:paraId="3EC729A4" w14:textId="7E71637C" w:rsidR="004815F2" w:rsidRDefault="004815F2" w:rsidP="004815F2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43FA5088" w14:textId="20ED6C46" w:rsidR="006519F7" w:rsidRPr="004815F2" w:rsidRDefault="006519F7" w:rsidP="004815F2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5AA99727" w14:textId="77777777" w:rsidR="00ED0324" w:rsidRPr="00066B34" w:rsidRDefault="00ED0324" w:rsidP="00ED032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นางสาวพรพรรณ บัวทอง</w:t>
      </w:r>
    </w:p>
    <w:p w14:paraId="371887D7" w14:textId="77777777" w:rsidR="00ED0324" w:rsidRPr="00066B34" w:rsidRDefault="00ED0324" w:rsidP="00ED032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ประธานสวนดุสิตโพล มหาวิทยาลัยสวนดุสิต</w:t>
      </w:r>
    </w:p>
    <w:p w14:paraId="43201753" w14:textId="77777777" w:rsidR="00ED0324" w:rsidRDefault="00ED0324" w:rsidP="00ED032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โทร 086-3766533</w:t>
      </w:r>
    </w:p>
    <w:p w14:paraId="659BD0AA" w14:textId="25A101DF" w:rsidR="00D65543" w:rsidRDefault="00D65543" w:rsidP="00D65543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42ED7C70" w14:textId="77777777" w:rsidR="00313DAA" w:rsidRDefault="00313DAA" w:rsidP="00313DAA">
      <w:pPr>
        <w:pStyle w:val="NoSpacing"/>
        <w:ind w:firstLine="720"/>
        <w:jc w:val="thaiDistribute"/>
        <w:rPr>
          <w:rFonts w:ascii="TH SarabunPSK" w:hAnsi="TH SarabunPSK" w:cs="TH SarabunPSK"/>
          <w:b/>
          <w:bCs/>
          <w:color w:val="FF0000"/>
          <w:sz w:val="32"/>
          <w:szCs w:val="32"/>
        </w:rPr>
      </w:pPr>
    </w:p>
    <w:p w14:paraId="461040F3" w14:textId="78987294" w:rsidR="00FF048D" w:rsidRDefault="00FF048D" w:rsidP="00FF048D">
      <w:pPr>
        <w:pStyle w:val="NoSpacing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DB3547F" w14:textId="1B4C3665" w:rsidR="001D23A1" w:rsidRPr="00440052" w:rsidRDefault="003A5528" w:rsidP="003A5528">
      <w:pPr>
        <w:pStyle w:val="NoSpacing"/>
        <w:ind w:firstLine="72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3A5528">
        <w:rPr>
          <w:rFonts w:ascii="TH SarabunPSK" w:hAnsi="TH SarabunPSK" w:cs="TH SarabunPSK" w:hint="cs"/>
          <w:sz w:val="32"/>
          <w:szCs w:val="32"/>
          <w:cs/>
        </w:rPr>
        <w:t>ผู้ช่วยศาสตราจารย์ ดร.</w:t>
      </w:r>
      <w:r w:rsidRPr="003A5528">
        <w:rPr>
          <w:rFonts w:ascii="TH SarabunPSK" w:hAnsi="TH SarabunPSK" w:cs="TH SarabunPSK"/>
          <w:sz w:val="32"/>
          <w:szCs w:val="32"/>
          <w:cs/>
        </w:rPr>
        <w:t>เบญจพร พึงไชย</w:t>
      </w:r>
      <w:r w:rsidRPr="003A552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3A5528">
        <w:rPr>
          <w:rFonts w:ascii="TH SarabunPSK" w:hAnsi="TH SarabunPSK" w:cs="TH SarabunPSK"/>
          <w:sz w:val="32"/>
          <w:szCs w:val="32"/>
          <w:cs/>
        </w:rPr>
        <w:t>ผู้ช่วยคณบดีโรงเรียนกฎหมายและการเมือง</w:t>
      </w:r>
      <w:r w:rsidRPr="003A552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3A5528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มหาวิทยาลัยสวนดุสิต กล่าวว่า</w:t>
      </w:r>
      <w:r w:rsidR="001D23A1" w:rsidRPr="00440052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การเมืองไทยไม่มีอะไรแน่นอน สามารถพลิกผันได้ตลอดเวลา สิ่งที่ประชาชนต้องการและคาดหวังอย่างยิ่ง คือ ความเชื่อมั่นว่าคนที่เข้ามาบริหารประเทศจะช่วยพลิกฟื้นเศรษฐกิจไทยที่ถดถอยมาอย่างยาวนาน สอดคล้องกับผลสำรวจที่สะท้อนว่า ประชาชนต้องการให้รัฐบาลแก้ไขปัญหาด้านเศรษฐกิจที่เป็นปัญหาเรื้อรัง ถึงร้อยละ </w:t>
      </w:r>
      <w:r w:rsidR="001D23A1" w:rsidRPr="00440052">
        <w:rPr>
          <w:rFonts w:ascii="TH SarabunPSK" w:hAnsi="TH SarabunPSK" w:cs="TH SarabunPSK"/>
          <w:color w:val="000000" w:themeColor="text1"/>
          <w:sz w:val="32"/>
          <w:szCs w:val="32"/>
        </w:rPr>
        <w:t xml:space="preserve">74.43 </w:t>
      </w:r>
      <w:r w:rsidR="001D23A1" w:rsidRPr="00440052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และสิ่งที่ตามมาจากปัญหาเศรษฐกิจ คือ ปัญหาปากท้องที่ส่งผลให้ค่าครองชีพสูงขึ้นแต่รายรับกับสวนทาง สำหรับประเด็นการปรับครม.ชุดใหม่นี้ ประชาชนหวังว่าจะช่วยให้การทำงานของรัฐบาลดีขึ้น ย่อมแสดงให้เห็นว่าการคัดเลือกรัฐมนตรีที่จะเข้ามาสานต่อนโยบายการทำงานของรัฐบาลมีผลต่อความมั่นใจของประชาชน ทั้งนี้</w:t>
      </w:r>
      <w:r w:rsidR="00EA5EBA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1D23A1" w:rsidRPr="00440052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ความซื่อสัตย์และจริยธรรมทางการเมืองเป็นสิ่งที่ประชาชนให้ความสำคัญ</w:t>
      </w:r>
      <w:r w:rsidR="001D23A1" w:rsidRPr="00440052"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="001D23A1" w:rsidRPr="00440052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เพราะ</w:t>
      </w:r>
      <w:r w:rsidR="001D23A1" w:rsidRPr="00440052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ารเมืองไทยช่วงสิบปี</w:t>
      </w:r>
      <w:r w:rsidR="000A54CC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ที่ผ่านมา</w:t>
      </w:r>
      <w:r w:rsidR="001D23A1" w:rsidRPr="00440052">
        <w:rPr>
          <w:rFonts w:ascii="TH SarabunPSK" w:hAnsi="TH SarabunPSK" w:cs="TH SarabunPSK"/>
          <w:color w:val="000000" w:themeColor="text1"/>
          <w:sz w:val="32"/>
          <w:szCs w:val="32"/>
          <w:cs/>
        </w:rPr>
        <w:t>ล้วนประสบกับปัญหา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นี้</w:t>
      </w:r>
      <w:r w:rsidR="001D23A1" w:rsidRPr="00440052">
        <w:rPr>
          <w:rFonts w:ascii="TH SarabunPSK" w:hAnsi="TH SarabunPSK" w:cs="TH SarabunPSK"/>
          <w:color w:val="000000" w:themeColor="text1"/>
          <w:sz w:val="32"/>
          <w:szCs w:val="32"/>
          <w:cs/>
        </w:rPr>
        <w:t>มาโดยตลอด ซึ่งส่งผลต่อความไร้เสถียรภาพทางการเมืองของรัฐบาล</w:t>
      </w:r>
      <w:r w:rsidR="001D23A1" w:rsidRPr="00440052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หรือ</w:t>
      </w:r>
      <w:r w:rsidR="001D23A1" w:rsidRPr="00440052">
        <w:rPr>
          <w:rFonts w:ascii="TH SarabunPSK" w:hAnsi="TH SarabunPSK" w:cs="TH SarabunPSK"/>
          <w:color w:val="000000" w:themeColor="text1"/>
          <w:sz w:val="32"/>
          <w:szCs w:val="32"/>
          <w:cs/>
        </w:rPr>
        <w:t>แม้กระทั่งฝ่ายค้านเอง</w:t>
      </w:r>
      <w:r w:rsidR="001D23A1" w:rsidRPr="00440052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1D23A1" w:rsidRPr="00440052">
        <w:rPr>
          <w:rFonts w:ascii="TH SarabunPSK" w:hAnsi="TH SarabunPSK" w:cs="TH SarabunPSK"/>
          <w:color w:val="000000" w:themeColor="text1"/>
          <w:sz w:val="32"/>
          <w:szCs w:val="32"/>
          <w:cs/>
        </w:rPr>
        <w:t>อย่างไรก็ดี โฉมหน้าของรัฐบาลใหม่ย่อมเป็นตัวชี้วัดที่สำคัญว่าการเมืองไทยจะหลุดพ้นจากวังวนของปัญหาจริยธรรมนักการเมืองได้หรือไม่ คงต้องติดตามกัน</w:t>
      </w:r>
      <w:r w:rsidR="001D23A1" w:rsidRPr="00440052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1D23A1" w:rsidRPr="00440052">
        <w:rPr>
          <w:rFonts w:ascii="TH SarabunPSK" w:hAnsi="TH SarabunPSK" w:cs="TH SarabunPSK"/>
          <w:color w:val="000000" w:themeColor="text1"/>
          <w:sz w:val="32"/>
          <w:szCs w:val="32"/>
          <w:cs/>
        </w:rPr>
        <w:t>ห้ามกระพริบตาเลยทีเดียว</w:t>
      </w:r>
    </w:p>
    <w:p w14:paraId="4656BE77" w14:textId="77777777" w:rsidR="001D23A1" w:rsidRDefault="001D23A1" w:rsidP="00F2600B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4E760BC8" w14:textId="73BD75A2" w:rsidR="004A28C5" w:rsidRDefault="00263CA0" w:rsidP="00F2600B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ผู้ช่วยศาสตราจารย์ ดร.</w:t>
      </w:r>
      <w:r w:rsidRPr="00263CA0">
        <w:rPr>
          <w:rFonts w:ascii="TH SarabunPSK" w:hAnsi="TH SarabunPSK" w:cs="TH SarabunPSK"/>
          <w:b/>
          <w:bCs/>
          <w:sz w:val="32"/>
          <w:szCs w:val="32"/>
          <w:cs/>
        </w:rPr>
        <w:t xml:space="preserve">เบญจพร พึงไชย </w:t>
      </w:r>
    </w:p>
    <w:p w14:paraId="392F432A" w14:textId="451840AD" w:rsidR="00FE3B86" w:rsidRDefault="00263CA0" w:rsidP="00F2600B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263CA0">
        <w:rPr>
          <w:rFonts w:ascii="TH SarabunPSK" w:hAnsi="TH SarabunPSK" w:cs="TH SarabunPSK"/>
          <w:b/>
          <w:bCs/>
          <w:sz w:val="32"/>
          <w:szCs w:val="32"/>
          <w:cs/>
        </w:rPr>
        <w:t>ผู้ช่วยคณบดีโรงเรียนกฎหมายและการเมือง</w:t>
      </w:r>
    </w:p>
    <w:p w14:paraId="52EE5E9C" w14:textId="13AD5B6F" w:rsidR="00AE0618" w:rsidRPr="00AE0618" w:rsidRDefault="00AE0618" w:rsidP="00F2600B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AE0618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มหาวิทยาลัยสวนดุสิต</w:t>
      </w:r>
    </w:p>
    <w:sectPr w:rsidR="00AE0618" w:rsidRPr="00AE0618" w:rsidSect="005309FB">
      <w:endnotePr>
        <w:numFmt w:val="decimal"/>
      </w:endnotePr>
      <w:pgSz w:w="11907" w:h="16840"/>
      <w:pgMar w:top="990" w:right="657" w:bottom="0" w:left="851" w:header="568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B23A6C" w14:textId="77777777" w:rsidR="00A973E5" w:rsidRDefault="00A973E5" w:rsidP="00CD0D20">
      <w:r>
        <w:separator/>
      </w:r>
    </w:p>
  </w:endnote>
  <w:endnote w:type="continuationSeparator" w:id="0">
    <w:p w14:paraId="1F53EFCE" w14:textId="77777777" w:rsidR="00A973E5" w:rsidRDefault="00A973E5" w:rsidP="00CD0D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IrisUPC">
    <w:panose1 w:val="020B06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EB5BF43" w14:textId="77777777" w:rsidR="00A973E5" w:rsidRDefault="00A973E5" w:rsidP="00CD0D20">
      <w:r>
        <w:separator/>
      </w:r>
    </w:p>
  </w:footnote>
  <w:footnote w:type="continuationSeparator" w:id="0">
    <w:p w14:paraId="778A5812" w14:textId="77777777" w:rsidR="00A973E5" w:rsidRDefault="00A973E5" w:rsidP="00CD0D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98838CB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32E6067"/>
    <w:multiLevelType w:val="hybridMultilevel"/>
    <w:tmpl w:val="AF0AB210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2142C4"/>
    <w:multiLevelType w:val="hybridMultilevel"/>
    <w:tmpl w:val="5BF2A6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B91CB5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DD60CF4"/>
    <w:multiLevelType w:val="hybridMultilevel"/>
    <w:tmpl w:val="282697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A837F6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6F35EAF"/>
    <w:multiLevelType w:val="hybridMultilevel"/>
    <w:tmpl w:val="34B0BA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96541E9"/>
    <w:multiLevelType w:val="hybridMultilevel"/>
    <w:tmpl w:val="24F65C68"/>
    <w:lvl w:ilvl="0" w:tplc="FC24BA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B6B4E86"/>
    <w:multiLevelType w:val="hybridMultilevel"/>
    <w:tmpl w:val="EEB2A0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604071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62558F3"/>
    <w:multiLevelType w:val="hybridMultilevel"/>
    <w:tmpl w:val="532C3A12"/>
    <w:lvl w:ilvl="0" w:tplc="0DA01B6C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1" w15:restartNumberingAfterBreak="0">
    <w:nsid w:val="698262CA"/>
    <w:multiLevelType w:val="hybridMultilevel"/>
    <w:tmpl w:val="06FE891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AD2D53"/>
    <w:multiLevelType w:val="hybridMultilevel"/>
    <w:tmpl w:val="E62252FA"/>
    <w:lvl w:ilvl="0" w:tplc="2B108CF4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num w:numId="1" w16cid:durableId="1702051204">
    <w:abstractNumId w:val="2"/>
  </w:num>
  <w:num w:numId="2" w16cid:durableId="897279655">
    <w:abstractNumId w:val="6"/>
  </w:num>
  <w:num w:numId="3" w16cid:durableId="28844663">
    <w:abstractNumId w:val="10"/>
  </w:num>
  <w:num w:numId="4" w16cid:durableId="577179076">
    <w:abstractNumId w:val="8"/>
  </w:num>
  <w:num w:numId="5" w16cid:durableId="1389038522">
    <w:abstractNumId w:val="11"/>
  </w:num>
  <w:num w:numId="6" w16cid:durableId="1124815248">
    <w:abstractNumId w:val="1"/>
  </w:num>
  <w:num w:numId="7" w16cid:durableId="1924601457">
    <w:abstractNumId w:val="9"/>
  </w:num>
  <w:num w:numId="8" w16cid:durableId="510026433">
    <w:abstractNumId w:val="5"/>
  </w:num>
  <w:num w:numId="9" w16cid:durableId="72817326">
    <w:abstractNumId w:val="0"/>
  </w:num>
  <w:num w:numId="10" w16cid:durableId="1733851304">
    <w:abstractNumId w:val="3"/>
  </w:num>
  <w:num w:numId="11" w16cid:durableId="584845972">
    <w:abstractNumId w:val="4"/>
  </w:num>
  <w:num w:numId="12" w16cid:durableId="1942227328">
    <w:abstractNumId w:val="7"/>
  </w:num>
  <w:num w:numId="13" w16cid:durableId="462190747">
    <w:abstractNumId w:val="1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bM0MDIwNwJyDJV0lIJTi4sz8/NACgxrAfPh5vYsAAAA"/>
  </w:docVars>
  <w:rsids>
    <w:rsidRoot w:val="00C96789"/>
    <w:rsid w:val="00000221"/>
    <w:rsid w:val="00000497"/>
    <w:rsid w:val="000004DD"/>
    <w:rsid w:val="000006D0"/>
    <w:rsid w:val="00000A48"/>
    <w:rsid w:val="00000CE7"/>
    <w:rsid w:val="00000D56"/>
    <w:rsid w:val="00001425"/>
    <w:rsid w:val="0000175F"/>
    <w:rsid w:val="00001A6B"/>
    <w:rsid w:val="00001D02"/>
    <w:rsid w:val="00001EA9"/>
    <w:rsid w:val="00001ECE"/>
    <w:rsid w:val="00001F1E"/>
    <w:rsid w:val="00002400"/>
    <w:rsid w:val="000027BE"/>
    <w:rsid w:val="000027FB"/>
    <w:rsid w:val="00002B7C"/>
    <w:rsid w:val="00002DBB"/>
    <w:rsid w:val="00002DCD"/>
    <w:rsid w:val="00002F12"/>
    <w:rsid w:val="00003027"/>
    <w:rsid w:val="0000334D"/>
    <w:rsid w:val="000034CA"/>
    <w:rsid w:val="00003738"/>
    <w:rsid w:val="0000398D"/>
    <w:rsid w:val="00003B6E"/>
    <w:rsid w:val="00003D7F"/>
    <w:rsid w:val="0000406D"/>
    <w:rsid w:val="00004078"/>
    <w:rsid w:val="00004127"/>
    <w:rsid w:val="0000417D"/>
    <w:rsid w:val="00004651"/>
    <w:rsid w:val="0000469C"/>
    <w:rsid w:val="000049C3"/>
    <w:rsid w:val="00004D1B"/>
    <w:rsid w:val="00004F3A"/>
    <w:rsid w:val="0000501C"/>
    <w:rsid w:val="00005181"/>
    <w:rsid w:val="00005775"/>
    <w:rsid w:val="000057E4"/>
    <w:rsid w:val="000058FD"/>
    <w:rsid w:val="00005ECB"/>
    <w:rsid w:val="00005EF5"/>
    <w:rsid w:val="00005F40"/>
    <w:rsid w:val="0000612F"/>
    <w:rsid w:val="0000627F"/>
    <w:rsid w:val="00006403"/>
    <w:rsid w:val="000064CB"/>
    <w:rsid w:val="000064D8"/>
    <w:rsid w:val="000065B4"/>
    <w:rsid w:val="0000674D"/>
    <w:rsid w:val="000068F8"/>
    <w:rsid w:val="00006A2D"/>
    <w:rsid w:val="00006DD2"/>
    <w:rsid w:val="00006E43"/>
    <w:rsid w:val="00006F8B"/>
    <w:rsid w:val="0000731D"/>
    <w:rsid w:val="0000767E"/>
    <w:rsid w:val="000076A0"/>
    <w:rsid w:val="00007A6A"/>
    <w:rsid w:val="00007D9E"/>
    <w:rsid w:val="00007E20"/>
    <w:rsid w:val="00007F4F"/>
    <w:rsid w:val="0001016C"/>
    <w:rsid w:val="00010564"/>
    <w:rsid w:val="000107B4"/>
    <w:rsid w:val="00010844"/>
    <w:rsid w:val="000109FA"/>
    <w:rsid w:val="00010F80"/>
    <w:rsid w:val="00010FE6"/>
    <w:rsid w:val="0001122A"/>
    <w:rsid w:val="0001168E"/>
    <w:rsid w:val="00011B94"/>
    <w:rsid w:val="00011BF8"/>
    <w:rsid w:val="00011D50"/>
    <w:rsid w:val="00011E65"/>
    <w:rsid w:val="00011EBE"/>
    <w:rsid w:val="0001200E"/>
    <w:rsid w:val="000120EC"/>
    <w:rsid w:val="000126D6"/>
    <w:rsid w:val="00012706"/>
    <w:rsid w:val="0001290F"/>
    <w:rsid w:val="00012BB0"/>
    <w:rsid w:val="00012CDE"/>
    <w:rsid w:val="00012F30"/>
    <w:rsid w:val="000130B0"/>
    <w:rsid w:val="000134F0"/>
    <w:rsid w:val="00013678"/>
    <w:rsid w:val="00013870"/>
    <w:rsid w:val="00014009"/>
    <w:rsid w:val="000141E8"/>
    <w:rsid w:val="000144D3"/>
    <w:rsid w:val="00014636"/>
    <w:rsid w:val="00014855"/>
    <w:rsid w:val="00014BD6"/>
    <w:rsid w:val="00014BE0"/>
    <w:rsid w:val="0001527D"/>
    <w:rsid w:val="00015391"/>
    <w:rsid w:val="00015523"/>
    <w:rsid w:val="00015550"/>
    <w:rsid w:val="000157C0"/>
    <w:rsid w:val="00015830"/>
    <w:rsid w:val="00015972"/>
    <w:rsid w:val="00016139"/>
    <w:rsid w:val="000163D2"/>
    <w:rsid w:val="00016669"/>
    <w:rsid w:val="00016B75"/>
    <w:rsid w:val="00016C61"/>
    <w:rsid w:val="00016FB9"/>
    <w:rsid w:val="000170ED"/>
    <w:rsid w:val="0001729D"/>
    <w:rsid w:val="000173CD"/>
    <w:rsid w:val="0001755D"/>
    <w:rsid w:val="000179AB"/>
    <w:rsid w:val="00017C6C"/>
    <w:rsid w:val="00017D49"/>
    <w:rsid w:val="00017DD9"/>
    <w:rsid w:val="00017E86"/>
    <w:rsid w:val="00017F1B"/>
    <w:rsid w:val="00020144"/>
    <w:rsid w:val="00020388"/>
    <w:rsid w:val="0002046C"/>
    <w:rsid w:val="00020475"/>
    <w:rsid w:val="000206FB"/>
    <w:rsid w:val="00020997"/>
    <w:rsid w:val="00020A47"/>
    <w:rsid w:val="00020A5C"/>
    <w:rsid w:val="00020AA7"/>
    <w:rsid w:val="00020C87"/>
    <w:rsid w:val="00020CF5"/>
    <w:rsid w:val="00020D9B"/>
    <w:rsid w:val="00020EC4"/>
    <w:rsid w:val="00021048"/>
    <w:rsid w:val="0002110D"/>
    <w:rsid w:val="00021125"/>
    <w:rsid w:val="0002116E"/>
    <w:rsid w:val="00021292"/>
    <w:rsid w:val="00021404"/>
    <w:rsid w:val="00021453"/>
    <w:rsid w:val="0002172C"/>
    <w:rsid w:val="000219AE"/>
    <w:rsid w:val="00021D60"/>
    <w:rsid w:val="0002200B"/>
    <w:rsid w:val="00022174"/>
    <w:rsid w:val="0002236D"/>
    <w:rsid w:val="00022B20"/>
    <w:rsid w:val="00022D8C"/>
    <w:rsid w:val="00023166"/>
    <w:rsid w:val="000232F8"/>
    <w:rsid w:val="00023385"/>
    <w:rsid w:val="00023532"/>
    <w:rsid w:val="00023748"/>
    <w:rsid w:val="000237F8"/>
    <w:rsid w:val="00023DB3"/>
    <w:rsid w:val="00023E99"/>
    <w:rsid w:val="00023FF1"/>
    <w:rsid w:val="00023FF7"/>
    <w:rsid w:val="0002426E"/>
    <w:rsid w:val="000244A5"/>
    <w:rsid w:val="0002454F"/>
    <w:rsid w:val="00024772"/>
    <w:rsid w:val="000247AD"/>
    <w:rsid w:val="0002497F"/>
    <w:rsid w:val="00024AD1"/>
    <w:rsid w:val="00024B16"/>
    <w:rsid w:val="00024E86"/>
    <w:rsid w:val="00024FD0"/>
    <w:rsid w:val="000251D2"/>
    <w:rsid w:val="000253BB"/>
    <w:rsid w:val="00025437"/>
    <w:rsid w:val="00025673"/>
    <w:rsid w:val="00025713"/>
    <w:rsid w:val="00025795"/>
    <w:rsid w:val="000257E1"/>
    <w:rsid w:val="00025819"/>
    <w:rsid w:val="00025856"/>
    <w:rsid w:val="00025928"/>
    <w:rsid w:val="00025B5F"/>
    <w:rsid w:val="00025D04"/>
    <w:rsid w:val="0002616B"/>
    <w:rsid w:val="00026360"/>
    <w:rsid w:val="00026501"/>
    <w:rsid w:val="000265B9"/>
    <w:rsid w:val="000268C2"/>
    <w:rsid w:val="000268CC"/>
    <w:rsid w:val="000268CD"/>
    <w:rsid w:val="00026A42"/>
    <w:rsid w:val="00026A92"/>
    <w:rsid w:val="00026BA4"/>
    <w:rsid w:val="00026D01"/>
    <w:rsid w:val="00027055"/>
    <w:rsid w:val="00027682"/>
    <w:rsid w:val="000276C5"/>
    <w:rsid w:val="00027789"/>
    <w:rsid w:val="000277C6"/>
    <w:rsid w:val="00027876"/>
    <w:rsid w:val="000279C8"/>
    <w:rsid w:val="00027A4F"/>
    <w:rsid w:val="00027E79"/>
    <w:rsid w:val="00027F1B"/>
    <w:rsid w:val="00027F7B"/>
    <w:rsid w:val="00030670"/>
    <w:rsid w:val="00030737"/>
    <w:rsid w:val="00030814"/>
    <w:rsid w:val="00030870"/>
    <w:rsid w:val="00030A5B"/>
    <w:rsid w:val="00030D78"/>
    <w:rsid w:val="00030EA0"/>
    <w:rsid w:val="00031017"/>
    <w:rsid w:val="0003111D"/>
    <w:rsid w:val="00031236"/>
    <w:rsid w:val="00031317"/>
    <w:rsid w:val="00031419"/>
    <w:rsid w:val="0003168A"/>
    <w:rsid w:val="000316AC"/>
    <w:rsid w:val="00031797"/>
    <w:rsid w:val="00031A07"/>
    <w:rsid w:val="00031A43"/>
    <w:rsid w:val="00031CB0"/>
    <w:rsid w:val="00031CFB"/>
    <w:rsid w:val="00031F63"/>
    <w:rsid w:val="00031FCB"/>
    <w:rsid w:val="000320A0"/>
    <w:rsid w:val="000321A7"/>
    <w:rsid w:val="000322DB"/>
    <w:rsid w:val="00032971"/>
    <w:rsid w:val="00032A8A"/>
    <w:rsid w:val="00032B30"/>
    <w:rsid w:val="00032D39"/>
    <w:rsid w:val="00032F09"/>
    <w:rsid w:val="00033612"/>
    <w:rsid w:val="0003364E"/>
    <w:rsid w:val="00033660"/>
    <w:rsid w:val="00033693"/>
    <w:rsid w:val="00033D9A"/>
    <w:rsid w:val="00033F79"/>
    <w:rsid w:val="00034230"/>
    <w:rsid w:val="000342C1"/>
    <w:rsid w:val="000347B0"/>
    <w:rsid w:val="00034844"/>
    <w:rsid w:val="0003498A"/>
    <w:rsid w:val="00034CA4"/>
    <w:rsid w:val="00034D42"/>
    <w:rsid w:val="00034EED"/>
    <w:rsid w:val="00035022"/>
    <w:rsid w:val="0003513B"/>
    <w:rsid w:val="00035334"/>
    <w:rsid w:val="0003536C"/>
    <w:rsid w:val="0003541E"/>
    <w:rsid w:val="0003557A"/>
    <w:rsid w:val="00035665"/>
    <w:rsid w:val="00035846"/>
    <w:rsid w:val="00035AE4"/>
    <w:rsid w:val="00035C41"/>
    <w:rsid w:val="0003606C"/>
    <w:rsid w:val="0003629D"/>
    <w:rsid w:val="000362BA"/>
    <w:rsid w:val="000363E4"/>
    <w:rsid w:val="00036520"/>
    <w:rsid w:val="00036690"/>
    <w:rsid w:val="00036F1D"/>
    <w:rsid w:val="0003742F"/>
    <w:rsid w:val="000374BA"/>
    <w:rsid w:val="000376B3"/>
    <w:rsid w:val="000377DC"/>
    <w:rsid w:val="00037844"/>
    <w:rsid w:val="000378CD"/>
    <w:rsid w:val="0003794C"/>
    <w:rsid w:val="00037BE2"/>
    <w:rsid w:val="00037E84"/>
    <w:rsid w:val="00040113"/>
    <w:rsid w:val="000402DB"/>
    <w:rsid w:val="0004030C"/>
    <w:rsid w:val="000403C1"/>
    <w:rsid w:val="000404B0"/>
    <w:rsid w:val="000404E9"/>
    <w:rsid w:val="000404FF"/>
    <w:rsid w:val="00040547"/>
    <w:rsid w:val="0004080A"/>
    <w:rsid w:val="0004088E"/>
    <w:rsid w:val="000408D9"/>
    <w:rsid w:val="00040920"/>
    <w:rsid w:val="00040C4B"/>
    <w:rsid w:val="00040ECA"/>
    <w:rsid w:val="00040F37"/>
    <w:rsid w:val="000414E3"/>
    <w:rsid w:val="00041612"/>
    <w:rsid w:val="000416AD"/>
    <w:rsid w:val="0004191B"/>
    <w:rsid w:val="00041DAE"/>
    <w:rsid w:val="000422F0"/>
    <w:rsid w:val="0004270F"/>
    <w:rsid w:val="0004275B"/>
    <w:rsid w:val="00042866"/>
    <w:rsid w:val="00042873"/>
    <w:rsid w:val="00042AB7"/>
    <w:rsid w:val="00042D45"/>
    <w:rsid w:val="00042E99"/>
    <w:rsid w:val="000431EB"/>
    <w:rsid w:val="000431EE"/>
    <w:rsid w:val="000432EE"/>
    <w:rsid w:val="000435BD"/>
    <w:rsid w:val="000436C5"/>
    <w:rsid w:val="00043A52"/>
    <w:rsid w:val="00044046"/>
    <w:rsid w:val="0004436D"/>
    <w:rsid w:val="000444B7"/>
    <w:rsid w:val="000444E5"/>
    <w:rsid w:val="00044CCA"/>
    <w:rsid w:val="00044F8F"/>
    <w:rsid w:val="00045348"/>
    <w:rsid w:val="0004564F"/>
    <w:rsid w:val="00045665"/>
    <w:rsid w:val="000456EC"/>
    <w:rsid w:val="00045B86"/>
    <w:rsid w:val="0004602C"/>
    <w:rsid w:val="00046320"/>
    <w:rsid w:val="00046424"/>
    <w:rsid w:val="00046896"/>
    <w:rsid w:val="00046981"/>
    <w:rsid w:val="00046A0E"/>
    <w:rsid w:val="00046A45"/>
    <w:rsid w:val="00046ACF"/>
    <w:rsid w:val="00046FF2"/>
    <w:rsid w:val="00047306"/>
    <w:rsid w:val="000474B1"/>
    <w:rsid w:val="000476FC"/>
    <w:rsid w:val="000478C1"/>
    <w:rsid w:val="00047A17"/>
    <w:rsid w:val="00047AC3"/>
    <w:rsid w:val="00047CA9"/>
    <w:rsid w:val="00047FB2"/>
    <w:rsid w:val="000500F2"/>
    <w:rsid w:val="000503FE"/>
    <w:rsid w:val="000504D2"/>
    <w:rsid w:val="000506B7"/>
    <w:rsid w:val="0005082B"/>
    <w:rsid w:val="00050BB4"/>
    <w:rsid w:val="00050FDD"/>
    <w:rsid w:val="00051001"/>
    <w:rsid w:val="000512EC"/>
    <w:rsid w:val="000514EB"/>
    <w:rsid w:val="000519C8"/>
    <w:rsid w:val="00051A4E"/>
    <w:rsid w:val="00051C1F"/>
    <w:rsid w:val="00052046"/>
    <w:rsid w:val="0005211D"/>
    <w:rsid w:val="000521A4"/>
    <w:rsid w:val="000521B3"/>
    <w:rsid w:val="00052285"/>
    <w:rsid w:val="0005233A"/>
    <w:rsid w:val="000527D3"/>
    <w:rsid w:val="000528BB"/>
    <w:rsid w:val="00052B27"/>
    <w:rsid w:val="00052CB7"/>
    <w:rsid w:val="00052D1A"/>
    <w:rsid w:val="000530CE"/>
    <w:rsid w:val="00053337"/>
    <w:rsid w:val="000538EA"/>
    <w:rsid w:val="00053E29"/>
    <w:rsid w:val="00054297"/>
    <w:rsid w:val="00054313"/>
    <w:rsid w:val="00054333"/>
    <w:rsid w:val="00054397"/>
    <w:rsid w:val="000544C6"/>
    <w:rsid w:val="000544EE"/>
    <w:rsid w:val="0005480D"/>
    <w:rsid w:val="0005488B"/>
    <w:rsid w:val="0005493D"/>
    <w:rsid w:val="00054C70"/>
    <w:rsid w:val="00054D86"/>
    <w:rsid w:val="0005500E"/>
    <w:rsid w:val="000558C0"/>
    <w:rsid w:val="00055A2B"/>
    <w:rsid w:val="00055C49"/>
    <w:rsid w:val="00055C83"/>
    <w:rsid w:val="00055DC5"/>
    <w:rsid w:val="000561DA"/>
    <w:rsid w:val="000566E6"/>
    <w:rsid w:val="00056FF5"/>
    <w:rsid w:val="00057290"/>
    <w:rsid w:val="00057316"/>
    <w:rsid w:val="00057901"/>
    <w:rsid w:val="00057912"/>
    <w:rsid w:val="00057919"/>
    <w:rsid w:val="00057AD5"/>
    <w:rsid w:val="00057BD8"/>
    <w:rsid w:val="00057C5E"/>
    <w:rsid w:val="00057EC9"/>
    <w:rsid w:val="00057ED7"/>
    <w:rsid w:val="00057FBC"/>
    <w:rsid w:val="00060020"/>
    <w:rsid w:val="0006013C"/>
    <w:rsid w:val="00060210"/>
    <w:rsid w:val="00060409"/>
    <w:rsid w:val="0006047B"/>
    <w:rsid w:val="000608AE"/>
    <w:rsid w:val="000610E7"/>
    <w:rsid w:val="00061515"/>
    <w:rsid w:val="0006153C"/>
    <w:rsid w:val="000616A1"/>
    <w:rsid w:val="000619F0"/>
    <w:rsid w:val="00061BEA"/>
    <w:rsid w:val="00061C0A"/>
    <w:rsid w:val="00061CAB"/>
    <w:rsid w:val="00061F51"/>
    <w:rsid w:val="00062130"/>
    <w:rsid w:val="000627A9"/>
    <w:rsid w:val="00062A80"/>
    <w:rsid w:val="0006314F"/>
    <w:rsid w:val="00063325"/>
    <w:rsid w:val="00063333"/>
    <w:rsid w:val="00063616"/>
    <w:rsid w:val="0006368A"/>
    <w:rsid w:val="0006370E"/>
    <w:rsid w:val="0006378B"/>
    <w:rsid w:val="000637AE"/>
    <w:rsid w:val="00063A72"/>
    <w:rsid w:val="00063D25"/>
    <w:rsid w:val="00063F43"/>
    <w:rsid w:val="000640A1"/>
    <w:rsid w:val="000640B8"/>
    <w:rsid w:val="00064229"/>
    <w:rsid w:val="0006446E"/>
    <w:rsid w:val="000645BD"/>
    <w:rsid w:val="000646AB"/>
    <w:rsid w:val="000647CF"/>
    <w:rsid w:val="00064991"/>
    <w:rsid w:val="00064A6B"/>
    <w:rsid w:val="00064B69"/>
    <w:rsid w:val="00064B95"/>
    <w:rsid w:val="00064E6E"/>
    <w:rsid w:val="00064F79"/>
    <w:rsid w:val="0006504B"/>
    <w:rsid w:val="000652C6"/>
    <w:rsid w:val="00065333"/>
    <w:rsid w:val="00065404"/>
    <w:rsid w:val="000654CF"/>
    <w:rsid w:val="00065581"/>
    <w:rsid w:val="000655AE"/>
    <w:rsid w:val="0006578B"/>
    <w:rsid w:val="00065A97"/>
    <w:rsid w:val="00065C9C"/>
    <w:rsid w:val="00066313"/>
    <w:rsid w:val="00066456"/>
    <w:rsid w:val="00066544"/>
    <w:rsid w:val="00066957"/>
    <w:rsid w:val="00066A52"/>
    <w:rsid w:val="00066B34"/>
    <w:rsid w:val="00066BDA"/>
    <w:rsid w:val="00066BEC"/>
    <w:rsid w:val="000673DC"/>
    <w:rsid w:val="0006751B"/>
    <w:rsid w:val="00067605"/>
    <w:rsid w:val="0006775F"/>
    <w:rsid w:val="00067874"/>
    <w:rsid w:val="00067A06"/>
    <w:rsid w:val="00067C86"/>
    <w:rsid w:val="00067D9C"/>
    <w:rsid w:val="00067E16"/>
    <w:rsid w:val="00067EE4"/>
    <w:rsid w:val="00070034"/>
    <w:rsid w:val="00070039"/>
    <w:rsid w:val="000700CD"/>
    <w:rsid w:val="000701A8"/>
    <w:rsid w:val="000702E3"/>
    <w:rsid w:val="00070316"/>
    <w:rsid w:val="000703EC"/>
    <w:rsid w:val="000704B0"/>
    <w:rsid w:val="000704E3"/>
    <w:rsid w:val="00070684"/>
    <w:rsid w:val="00070882"/>
    <w:rsid w:val="00070B8B"/>
    <w:rsid w:val="00070C28"/>
    <w:rsid w:val="00070CCC"/>
    <w:rsid w:val="00070F33"/>
    <w:rsid w:val="000710F1"/>
    <w:rsid w:val="00071102"/>
    <w:rsid w:val="00071250"/>
    <w:rsid w:val="00071696"/>
    <w:rsid w:val="00071959"/>
    <w:rsid w:val="00071F4B"/>
    <w:rsid w:val="00071FE8"/>
    <w:rsid w:val="000723CE"/>
    <w:rsid w:val="00072408"/>
    <w:rsid w:val="00072773"/>
    <w:rsid w:val="000727C7"/>
    <w:rsid w:val="00072C0F"/>
    <w:rsid w:val="00072F4F"/>
    <w:rsid w:val="000731C7"/>
    <w:rsid w:val="000737AC"/>
    <w:rsid w:val="000739F6"/>
    <w:rsid w:val="00073A04"/>
    <w:rsid w:val="00073AF0"/>
    <w:rsid w:val="000741F0"/>
    <w:rsid w:val="000741F5"/>
    <w:rsid w:val="00074342"/>
    <w:rsid w:val="00074468"/>
    <w:rsid w:val="000749FD"/>
    <w:rsid w:val="00074C43"/>
    <w:rsid w:val="00075224"/>
    <w:rsid w:val="0007535A"/>
    <w:rsid w:val="0007599B"/>
    <w:rsid w:val="00075C6B"/>
    <w:rsid w:val="00075F25"/>
    <w:rsid w:val="0007651D"/>
    <w:rsid w:val="000765EC"/>
    <w:rsid w:val="00076C8F"/>
    <w:rsid w:val="000770A1"/>
    <w:rsid w:val="0007711D"/>
    <w:rsid w:val="0007711E"/>
    <w:rsid w:val="00077288"/>
    <w:rsid w:val="0007770D"/>
    <w:rsid w:val="00077B88"/>
    <w:rsid w:val="00077C58"/>
    <w:rsid w:val="00077E05"/>
    <w:rsid w:val="00077EA8"/>
    <w:rsid w:val="000801F7"/>
    <w:rsid w:val="000802FA"/>
    <w:rsid w:val="000805F5"/>
    <w:rsid w:val="00080723"/>
    <w:rsid w:val="000809D9"/>
    <w:rsid w:val="00080B01"/>
    <w:rsid w:val="00080D3D"/>
    <w:rsid w:val="00080D55"/>
    <w:rsid w:val="00080E1E"/>
    <w:rsid w:val="00081061"/>
    <w:rsid w:val="00081087"/>
    <w:rsid w:val="000810BF"/>
    <w:rsid w:val="00081146"/>
    <w:rsid w:val="00081466"/>
    <w:rsid w:val="00081C41"/>
    <w:rsid w:val="00081CC5"/>
    <w:rsid w:val="00081E55"/>
    <w:rsid w:val="00081EB2"/>
    <w:rsid w:val="000820F5"/>
    <w:rsid w:val="000822F5"/>
    <w:rsid w:val="0008286E"/>
    <w:rsid w:val="00082A58"/>
    <w:rsid w:val="00082CE4"/>
    <w:rsid w:val="00082E04"/>
    <w:rsid w:val="00083010"/>
    <w:rsid w:val="00083063"/>
    <w:rsid w:val="0008329B"/>
    <w:rsid w:val="0008338F"/>
    <w:rsid w:val="000833F0"/>
    <w:rsid w:val="0008351C"/>
    <w:rsid w:val="000835DB"/>
    <w:rsid w:val="000837CF"/>
    <w:rsid w:val="0008443A"/>
    <w:rsid w:val="0008467F"/>
    <w:rsid w:val="000846E5"/>
    <w:rsid w:val="0008481C"/>
    <w:rsid w:val="00085081"/>
    <w:rsid w:val="0008533D"/>
    <w:rsid w:val="00085371"/>
    <w:rsid w:val="00085698"/>
    <w:rsid w:val="00085ACA"/>
    <w:rsid w:val="00085E46"/>
    <w:rsid w:val="00085ED5"/>
    <w:rsid w:val="00086024"/>
    <w:rsid w:val="00086283"/>
    <w:rsid w:val="00086403"/>
    <w:rsid w:val="000865E9"/>
    <w:rsid w:val="000865F9"/>
    <w:rsid w:val="00086642"/>
    <w:rsid w:val="0008668D"/>
    <w:rsid w:val="0008678A"/>
    <w:rsid w:val="000867DD"/>
    <w:rsid w:val="000867DE"/>
    <w:rsid w:val="00086C8F"/>
    <w:rsid w:val="00086DCB"/>
    <w:rsid w:val="00086F5B"/>
    <w:rsid w:val="00086FD5"/>
    <w:rsid w:val="0008708C"/>
    <w:rsid w:val="0008779A"/>
    <w:rsid w:val="00090008"/>
    <w:rsid w:val="000900A2"/>
    <w:rsid w:val="000901E1"/>
    <w:rsid w:val="00090863"/>
    <w:rsid w:val="00090BF9"/>
    <w:rsid w:val="00090C70"/>
    <w:rsid w:val="00090CB4"/>
    <w:rsid w:val="00090FC8"/>
    <w:rsid w:val="00091007"/>
    <w:rsid w:val="00091275"/>
    <w:rsid w:val="000913AB"/>
    <w:rsid w:val="00091467"/>
    <w:rsid w:val="000914F6"/>
    <w:rsid w:val="0009168D"/>
    <w:rsid w:val="000917AD"/>
    <w:rsid w:val="00091833"/>
    <w:rsid w:val="00091AD5"/>
    <w:rsid w:val="00091EAF"/>
    <w:rsid w:val="00091F82"/>
    <w:rsid w:val="00092069"/>
    <w:rsid w:val="000922E8"/>
    <w:rsid w:val="0009230E"/>
    <w:rsid w:val="0009235E"/>
    <w:rsid w:val="000924D3"/>
    <w:rsid w:val="000925C8"/>
    <w:rsid w:val="00092694"/>
    <w:rsid w:val="000926AC"/>
    <w:rsid w:val="000926DD"/>
    <w:rsid w:val="00092AC4"/>
    <w:rsid w:val="00093165"/>
    <w:rsid w:val="00093173"/>
    <w:rsid w:val="0009353D"/>
    <w:rsid w:val="000935F0"/>
    <w:rsid w:val="00093717"/>
    <w:rsid w:val="000937B8"/>
    <w:rsid w:val="00093A70"/>
    <w:rsid w:val="00094597"/>
    <w:rsid w:val="0009462E"/>
    <w:rsid w:val="00094646"/>
    <w:rsid w:val="00094738"/>
    <w:rsid w:val="00094990"/>
    <w:rsid w:val="00094DDA"/>
    <w:rsid w:val="00095096"/>
    <w:rsid w:val="00095298"/>
    <w:rsid w:val="000952F5"/>
    <w:rsid w:val="0009537E"/>
    <w:rsid w:val="00095497"/>
    <w:rsid w:val="00095498"/>
    <w:rsid w:val="00095759"/>
    <w:rsid w:val="00095D20"/>
    <w:rsid w:val="00095DCA"/>
    <w:rsid w:val="0009601E"/>
    <w:rsid w:val="000961BA"/>
    <w:rsid w:val="000961BF"/>
    <w:rsid w:val="00096755"/>
    <w:rsid w:val="00096846"/>
    <w:rsid w:val="00096A6D"/>
    <w:rsid w:val="00096F64"/>
    <w:rsid w:val="00097267"/>
    <w:rsid w:val="000975C5"/>
    <w:rsid w:val="0009781D"/>
    <w:rsid w:val="00097A47"/>
    <w:rsid w:val="00097B02"/>
    <w:rsid w:val="00097BB8"/>
    <w:rsid w:val="000A0405"/>
    <w:rsid w:val="000A0586"/>
    <w:rsid w:val="000A06AE"/>
    <w:rsid w:val="000A06D7"/>
    <w:rsid w:val="000A07B6"/>
    <w:rsid w:val="000A07E4"/>
    <w:rsid w:val="000A08F6"/>
    <w:rsid w:val="000A0AB5"/>
    <w:rsid w:val="000A0B45"/>
    <w:rsid w:val="000A10C1"/>
    <w:rsid w:val="000A10D7"/>
    <w:rsid w:val="000A1BA3"/>
    <w:rsid w:val="000A2109"/>
    <w:rsid w:val="000A2221"/>
    <w:rsid w:val="000A24F4"/>
    <w:rsid w:val="000A29BC"/>
    <w:rsid w:val="000A2B42"/>
    <w:rsid w:val="000A2B53"/>
    <w:rsid w:val="000A2CBE"/>
    <w:rsid w:val="000A2CFC"/>
    <w:rsid w:val="000A2D19"/>
    <w:rsid w:val="000A2EEB"/>
    <w:rsid w:val="000A2F34"/>
    <w:rsid w:val="000A30FB"/>
    <w:rsid w:val="000A3154"/>
    <w:rsid w:val="000A317E"/>
    <w:rsid w:val="000A3314"/>
    <w:rsid w:val="000A33CE"/>
    <w:rsid w:val="000A34B0"/>
    <w:rsid w:val="000A373B"/>
    <w:rsid w:val="000A3756"/>
    <w:rsid w:val="000A3846"/>
    <w:rsid w:val="000A39BF"/>
    <w:rsid w:val="000A3D8C"/>
    <w:rsid w:val="000A4265"/>
    <w:rsid w:val="000A4285"/>
    <w:rsid w:val="000A4416"/>
    <w:rsid w:val="000A45E1"/>
    <w:rsid w:val="000A47CE"/>
    <w:rsid w:val="000A493E"/>
    <w:rsid w:val="000A4CEE"/>
    <w:rsid w:val="000A4F18"/>
    <w:rsid w:val="000A51B8"/>
    <w:rsid w:val="000A54CC"/>
    <w:rsid w:val="000A55F4"/>
    <w:rsid w:val="000A5719"/>
    <w:rsid w:val="000A5A07"/>
    <w:rsid w:val="000A5A17"/>
    <w:rsid w:val="000A5DF6"/>
    <w:rsid w:val="000A5EFE"/>
    <w:rsid w:val="000A6326"/>
    <w:rsid w:val="000A6568"/>
    <w:rsid w:val="000A670D"/>
    <w:rsid w:val="000A6868"/>
    <w:rsid w:val="000A6C51"/>
    <w:rsid w:val="000A6CC5"/>
    <w:rsid w:val="000A6CFB"/>
    <w:rsid w:val="000A6D34"/>
    <w:rsid w:val="000A6FCC"/>
    <w:rsid w:val="000A712F"/>
    <w:rsid w:val="000A7182"/>
    <w:rsid w:val="000A7675"/>
    <w:rsid w:val="000A77D7"/>
    <w:rsid w:val="000A783D"/>
    <w:rsid w:val="000A7BC5"/>
    <w:rsid w:val="000A7CFF"/>
    <w:rsid w:val="000B0020"/>
    <w:rsid w:val="000B0028"/>
    <w:rsid w:val="000B02F3"/>
    <w:rsid w:val="000B036E"/>
    <w:rsid w:val="000B04F0"/>
    <w:rsid w:val="000B05C1"/>
    <w:rsid w:val="000B0835"/>
    <w:rsid w:val="000B0836"/>
    <w:rsid w:val="000B0FD3"/>
    <w:rsid w:val="000B1751"/>
    <w:rsid w:val="000B1965"/>
    <w:rsid w:val="000B1A07"/>
    <w:rsid w:val="000B1A1A"/>
    <w:rsid w:val="000B1B4E"/>
    <w:rsid w:val="000B1E8D"/>
    <w:rsid w:val="000B1F40"/>
    <w:rsid w:val="000B24E0"/>
    <w:rsid w:val="000B2545"/>
    <w:rsid w:val="000B2C7D"/>
    <w:rsid w:val="000B2DB8"/>
    <w:rsid w:val="000B34F4"/>
    <w:rsid w:val="000B3518"/>
    <w:rsid w:val="000B35EA"/>
    <w:rsid w:val="000B3D8D"/>
    <w:rsid w:val="000B3DA8"/>
    <w:rsid w:val="000B3F07"/>
    <w:rsid w:val="000B4221"/>
    <w:rsid w:val="000B4266"/>
    <w:rsid w:val="000B427A"/>
    <w:rsid w:val="000B434C"/>
    <w:rsid w:val="000B4417"/>
    <w:rsid w:val="000B451E"/>
    <w:rsid w:val="000B48ED"/>
    <w:rsid w:val="000B4F03"/>
    <w:rsid w:val="000B5191"/>
    <w:rsid w:val="000B52AA"/>
    <w:rsid w:val="000B5329"/>
    <w:rsid w:val="000B544D"/>
    <w:rsid w:val="000B55CC"/>
    <w:rsid w:val="000B565E"/>
    <w:rsid w:val="000B5662"/>
    <w:rsid w:val="000B57F9"/>
    <w:rsid w:val="000B59EF"/>
    <w:rsid w:val="000B610B"/>
    <w:rsid w:val="000B61D7"/>
    <w:rsid w:val="000B6516"/>
    <w:rsid w:val="000B65E1"/>
    <w:rsid w:val="000B6718"/>
    <w:rsid w:val="000B6A48"/>
    <w:rsid w:val="000B6F2B"/>
    <w:rsid w:val="000B78CB"/>
    <w:rsid w:val="000B7D2D"/>
    <w:rsid w:val="000B7D4D"/>
    <w:rsid w:val="000B7F42"/>
    <w:rsid w:val="000C0375"/>
    <w:rsid w:val="000C039D"/>
    <w:rsid w:val="000C05C2"/>
    <w:rsid w:val="000C0CFB"/>
    <w:rsid w:val="000C0D30"/>
    <w:rsid w:val="000C133E"/>
    <w:rsid w:val="000C1422"/>
    <w:rsid w:val="000C14DE"/>
    <w:rsid w:val="000C162F"/>
    <w:rsid w:val="000C1656"/>
    <w:rsid w:val="000C1781"/>
    <w:rsid w:val="000C1895"/>
    <w:rsid w:val="000C191B"/>
    <w:rsid w:val="000C1B44"/>
    <w:rsid w:val="000C1B70"/>
    <w:rsid w:val="000C1F92"/>
    <w:rsid w:val="000C214B"/>
    <w:rsid w:val="000C2303"/>
    <w:rsid w:val="000C2737"/>
    <w:rsid w:val="000C2796"/>
    <w:rsid w:val="000C286F"/>
    <w:rsid w:val="000C2EB1"/>
    <w:rsid w:val="000C2FD2"/>
    <w:rsid w:val="000C31E8"/>
    <w:rsid w:val="000C34CF"/>
    <w:rsid w:val="000C357C"/>
    <w:rsid w:val="000C3CAF"/>
    <w:rsid w:val="000C3CDB"/>
    <w:rsid w:val="000C3CDD"/>
    <w:rsid w:val="000C40DE"/>
    <w:rsid w:val="000C4397"/>
    <w:rsid w:val="000C45ED"/>
    <w:rsid w:val="000C477F"/>
    <w:rsid w:val="000C4841"/>
    <w:rsid w:val="000C4A1C"/>
    <w:rsid w:val="000C4A9E"/>
    <w:rsid w:val="000C4AF0"/>
    <w:rsid w:val="000C4B17"/>
    <w:rsid w:val="000C4C8A"/>
    <w:rsid w:val="000C4D04"/>
    <w:rsid w:val="000C4D80"/>
    <w:rsid w:val="000C4E62"/>
    <w:rsid w:val="000C52BA"/>
    <w:rsid w:val="000C52F7"/>
    <w:rsid w:val="000C53A0"/>
    <w:rsid w:val="000C5476"/>
    <w:rsid w:val="000C547C"/>
    <w:rsid w:val="000C54FD"/>
    <w:rsid w:val="000C5694"/>
    <w:rsid w:val="000C5864"/>
    <w:rsid w:val="000C5907"/>
    <w:rsid w:val="000C5B84"/>
    <w:rsid w:val="000C5D8C"/>
    <w:rsid w:val="000C5DF1"/>
    <w:rsid w:val="000C5FB8"/>
    <w:rsid w:val="000C6644"/>
    <w:rsid w:val="000C675F"/>
    <w:rsid w:val="000C6808"/>
    <w:rsid w:val="000C693C"/>
    <w:rsid w:val="000C6B01"/>
    <w:rsid w:val="000C6B58"/>
    <w:rsid w:val="000C6E30"/>
    <w:rsid w:val="000C71AD"/>
    <w:rsid w:val="000C760C"/>
    <w:rsid w:val="000C76FB"/>
    <w:rsid w:val="000C79B2"/>
    <w:rsid w:val="000C7D78"/>
    <w:rsid w:val="000C7E72"/>
    <w:rsid w:val="000D0023"/>
    <w:rsid w:val="000D01F0"/>
    <w:rsid w:val="000D0268"/>
    <w:rsid w:val="000D027A"/>
    <w:rsid w:val="000D094F"/>
    <w:rsid w:val="000D0CF6"/>
    <w:rsid w:val="000D0ED6"/>
    <w:rsid w:val="000D0FEC"/>
    <w:rsid w:val="000D10D2"/>
    <w:rsid w:val="000D1408"/>
    <w:rsid w:val="000D1540"/>
    <w:rsid w:val="000D197F"/>
    <w:rsid w:val="000D1AE2"/>
    <w:rsid w:val="000D1BC8"/>
    <w:rsid w:val="000D1D62"/>
    <w:rsid w:val="000D1EBE"/>
    <w:rsid w:val="000D1EEA"/>
    <w:rsid w:val="000D1F7B"/>
    <w:rsid w:val="000D21BD"/>
    <w:rsid w:val="000D2231"/>
    <w:rsid w:val="000D2868"/>
    <w:rsid w:val="000D2AD8"/>
    <w:rsid w:val="000D2B74"/>
    <w:rsid w:val="000D31A7"/>
    <w:rsid w:val="000D31F4"/>
    <w:rsid w:val="000D3225"/>
    <w:rsid w:val="000D340B"/>
    <w:rsid w:val="000D37B7"/>
    <w:rsid w:val="000D4176"/>
    <w:rsid w:val="000D419A"/>
    <w:rsid w:val="000D4383"/>
    <w:rsid w:val="000D44DA"/>
    <w:rsid w:val="000D46C7"/>
    <w:rsid w:val="000D48D9"/>
    <w:rsid w:val="000D4967"/>
    <w:rsid w:val="000D4B70"/>
    <w:rsid w:val="000D4C73"/>
    <w:rsid w:val="000D5209"/>
    <w:rsid w:val="000D5454"/>
    <w:rsid w:val="000D56F5"/>
    <w:rsid w:val="000D571C"/>
    <w:rsid w:val="000D57F9"/>
    <w:rsid w:val="000D58F1"/>
    <w:rsid w:val="000D5BB2"/>
    <w:rsid w:val="000D5D79"/>
    <w:rsid w:val="000D60A9"/>
    <w:rsid w:val="000D618A"/>
    <w:rsid w:val="000D66F8"/>
    <w:rsid w:val="000D67F4"/>
    <w:rsid w:val="000D68FF"/>
    <w:rsid w:val="000D6946"/>
    <w:rsid w:val="000D69FD"/>
    <w:rsid w:val="000D6C53"/>
    <w:rsid w:val="000D6CFC"/>
    <w:rsid w:val="000D7068"/>
    <w:rsid w:val="000D712F"/>
    <w:rsid w:val="000D723E"/>
    <w:rsid w:val="000D7444"/>
    <w:rsid w:val="000D746E"/>
    <w:rsid w:val="000D74CD"/>
    <w:rsid w:val="000D7526"/>
    <w:rsid w:val="000D7541"/>
    <w:rsid w:val="000D79DA"/>
    <w:rsid w:val="000D7F64"/>
    <w:rsid w:val="000D7FEC"/>
    <w:rsid w:val="000E02A0"/>
    <w:rsid w:val="000E0688"/>
    <w:rsid w:val="000E081E"/>
    <w:rsid w:val="000E0DB8"/>
    <w:rsid w:val="000E1019"/>
    <w:rsid w:val="000E1130"/>
    <w:rsid w:val="000E13AB"/>
    <w:rsid w:val="000E15EC"/>
    <w:rsid w:val="000E18F4"/>
    <w:rsid w:val="000E1C16"/>
    <w:rsid w:val="000E2316"/>
    <w:rsid w:val="000E26FB"/>
    <w:rsid w:val="000E2C86"/>
    <w:rsid w:val="000E2D64"/>
    <w:rsid w:val="000E3412"/>
    <w:rsid w:val="000E3548"/>
    <w:rsid w:val="000E3B93"/>
    <w:rsid w:val="000E3DF7"/>
    <w:rsid w:val="000E44AA"/>
    <w:rsid w:val="000E4EF5"/>
    <w:rsid w:val="000E5262"/>
    <w:rsid w:val="000E53BC"/>
    <w:rsid w:val="000E541C"/>
    <w:rsid w:val="000E5647"/>
    <w:rsid w:val="000E588F"/>
    <w:rsid w:val="000E5A36"/>
    <w:rsid w:val="000E61E4"/>
    <w:rsid w:val="000E6430"/>
    <w:rsid w:val="000E6833"/>
    <w:rsid w:val="000E691C"/>
    <w:rsid w:val="000E6923"/>
    <w:rsid w:val="000E6965"/>
    <w:rsid w:val="000E69D0"/>
    <w:rsid w:val="000E6EB1"/>
    <w:rsid w:val="000E78A1"/>
    <w:rsid w:val="000E7944"/>
    <w:rsid w:val="000E7989"/>
    <w:rsid w:val="000E7A34"/>
    <w:rsid w:val="000E7A39"/>
    <w:rsid w:val="000E7B62"/>
    <w:rsid w:val="000F015E"/>
    <w:rsid w:val="000F0366"/>
    <w:rsid w:val="000F045F"/>
    <w:rsid w:val="000F051B"/>
    <w:rsid w:val="000F0576"/>
    <w:rsid w:val="000F07FD"/>
    <w:rsid w:val="000F085D"/>
    <w:rsid w:val="000F09D9"/>
    <w:rsid w:val="000F0C70"/>
    <w:rsid w:val="000F123B"/>
    <w:rsid w:val="000F167E"/>
    <w:rsid w:val="000F16C4"/>
    <w:rsid w:val="000F1736"/>
    <w:rsid w:val="000F1904"/>
    <w:rsid w:val="000F1AC4"/>
    <w:rsid w:val="000F1ADF"/>
    <w:rsid w:val="000F1B99"/>
    <w:rsid w:val="000F1F09"/>
    <w:rsid w:val="000F2483"/>
    <w:rsid w:val="000F273D"/>
    <w:rsid w:val="000F2C7B"/>
    <w:rsid w:val="000F2F79"/>
    <w:rsid w:val="000F2F8A"/>
    <w:rsid w:val="000F3273"/>
    <w:rsid w:val="000F3459"/>
    <w:rsid w:val="000F346A"/>
    <w:rsid w:val="000F39B4"/>
    <w:rsid w:val="000F3B92"/>
    <w:rsid w:val="000F3BCE"/>
    <w:rsid w:val="000F3BF1"/>
    <w:rsid w:val="000F3F28"/>
    <w:rsid w:val="000F4005"/>
    <w:rsid w:val="000F4051"/>
    <w:rsid w:val="000F40E7"/>
    <w:rsid w:val="000F4241"/>
    <w:rsid w:val="000F426B"/>
    <w:rsid w:val="000F44FC"/>
    <w:rsid w:val="000F4536"/>
    <w:rsid w:val="000F4807"/>
    <w:rsid w:val="000F4988"/>
    <w:rsid w:val="000F4A3E"/>
    <w:rsid w:val="000F546F"/>
    <w:rsid w:val="000F54FC"/>
    <w:rsid w:val="000F59BF"/>
    <w:rsid w:val="000F5BAC"/>
    <w:rsid w:val="000F5FFD"/>
    <w:rsid w:val="000F6212"/>
    <w:rsid w:val="000F6826"/>
    <w:rsid w:val="000F6A9C"/>
    <w:rsid w:val="000F6AC4"/>
    <w:rsid w:val="000F6B2D"/>
    <w:rsid w:val="000F6BFA"/>
    <w:rsid w:val="000F6C14"/>
    <w:rsid w:val="000F6E43"/>
    <w:rsid w:val="000F6E6D"/>
    <w:rsid w:val="000F6F86"/>
    <w:rsid w:val="000F6FD3"/>
    <w:rsid w:val="000F6FFD"/>
    <w:rsid w:val="000F748F"/>
    <w:rsid w:val="000F78DE"/>
    <w:rsid w:val="00100311"/>
    <w:rsid w:val="0010040C"/>
    <w:rsid w:val="00100442"/>
    <w:rsid w:val="00100541"/>
    <w:rsid w:val="00100543"/>
    <w:rsid w:val="001009F3"/>
    <w:rsid w:val="00100A5E"/>
    <w:rsid w:val="00100A81"/>
    <w:rsid w:val="00100D04"/>
    <w:rsid w:val="00100D38"/>
    <w:rsid w:val="00100D65"/>
    <w:rsid w:val="001011AB"/>
    <w:rsid w:val="00101695"/>
    <w:rsid w:val="00101CC7"/>
    <w:rsid w:val="00101DA9"/>
    <w:rsid w:val="00101F45"/>
    <w:rsid w:val="00102159"/>
    <w:rsid w:val="0010220E"/>
    <w:rsid w:val="00102217"/>
    <w:rsid w:val="00102583"/>
    <w:rsid w:val="00102BE7"/>
    <w:rsid w:val="00102D5A"/>
    <w:rsid w:val="00103777"/>
    <w:rsid w:val="0010399B"/>
    <w:rsid w:val="00103C1D"/>
    <w:rsid w:val="00103DE9"/>
    <w:rsid w:val="00103F83"/>
    <w:rsid w:val="00104061"/>
    <w:rsid w:val="00104614"/>
    <w:rsid w:val="001049BC"/>
    <w:rsid w:val="00104B27"/>
    <w:rsid w:val="001052EB"/>
    <w:rsid w:val="0010532C"/>
    <w:rsid w:val="00105480"/>
    <w:rsid w:val="00105A1F"/>
    <w:rsid w:val="00105A30"/>
    <w:rsid w:val="00105D81"/>
    <w:rsid w:val="00105E35"/>
    <w:rsid w:val="00105F09"/>
    <w:rsid w:val="00106135"/>
    <w:rsid w:val="0010616A"/>
    <w:rsid w:val="00106239"/>
    <w:rsid w:val="00106365"/>
    <w:rsid w:val="001063DC"/>
    <w:rsid w:val="00106765"/>
    <w:rsid w:val="0010693C"/>
    <w:rsid w:val="00106B44"/>
    <w:rsid w:val="00106D0F"/>
    <w:rsid w:val="00106FA6"/>
    <w:rsid w:val="00107192"/>
    <w:rsid w:val="00107721"/>
    <w:rsid w:val="001077AE"/>
    <w:rsid w:val="00107A83"/>
    <w:rsid w:val="00107B5A"/>
    <w:rsid w:val="00107BFA"/>
    <w:rsid w:val="00107D59"/>
    <w:rsid w:val="00107DE3"/>
    <w:rsid w:val="001103F0"/>
    <w:rsid w:val="00110416"/>
    <w:rsid w:val="00110532"/>
    <w:rsid w:val="001107DA"/>
    <w:rsid w:val="001109E6"/>
    <w:rsid w:val="00110B66"/>
    <w:rsid w:val="00110BFF"/>
    <w:rsid w:val="001113CB"/>
    <w:rsid w:val="00111693"/>
    <w:rsid w:val="001117CE"/>
    <w:rsid w:val="00111881"/>
    <w:rsid w:val="0011193B"/>
    <w:rsid w:val="00111A06"/>
    <w:rsid w:val="00111C3E"/>
    <w:rsid w:val="00111E3C"/>
    <w:rsid w:val="00112268"/>
    <w:rsid w:val="00112537"/>
    <w:rsid w:val="00112570"/>
    <w:rsid w:val="00112663"/>
    <w:rsid w:val="00112692"/>
    <w:rsid w:val="0011283A"/>
    <w:rsid w:val="001128B6"/>
    <w:rsid w:val="00112A36"/>
    <w:rsid w:val="00112C6A"/>
    <w:rsid w:val="00112CBE"/>
    <w:rsid w:val="00112E1E"/>
    <w:rsid w:val="001134B3"/>
    <w:rsid w:val="001137DC"/>
    <w:rsid w:val="00113965"/>
    <w:rsid w:val="00113A04"/>
    <w:rsid w:val="00113B3C"/>
    <w:rsid w:val="00113C06"/>
    <w:rsid w:val="00114124"/>
    <w:rsid w:val="0011418F"/>
    <w:rsid w:val="0011456C"/>
    <w:rsid w:val="0011486D"/>
    <w:rsid w:val="0011494A"/>
    <w:rsid w:val="00114952"/>
    <w:rsid w:val="00114A44"/>
    <w:rsid w:val="0011502E"/>
    <w:rsid w:val="00115073"/>
    <w:rsid w:val="001150E9"/>
    <w:rsid w:val="00115171"/>
    <w:rsid w:val="00115348"/>
    <w:rsid w:val="001153D1"/>
    <w:rsid w:val="0011548C"/>
    <w:rsid w:val="001156A4"/>
    <w:rsid w:val="00115A9A"/>
    <w:rsid w:val="00115C40"/>
    <w:rsid w:val="00115F09"/>
    <w:rsid w:val="001163E1"/>
    <w:rsid w:val="00116518"/>
    <w:rsid w:val="001166B1"/>
    <w:rsid w:val="0011691B"/>
    <w:rsid w:val="00116C15"/>
    <w:rsid w:val="001170F0"/>
    <w:rsid w:val="0011713E"/>
    <w:rsid w:val="00117292"/>
    <w:rsid w:val="00117724"/>
    <w:rsid w:val="00117803"/>
    <w:rsid w:val="00117A19"/>
    <w:rsid w:val="00117B6E"/>
    <w:rsid w:val="00117BA2"/>
    <w:rsid w:val="00117D23"/>
    <w:rsid w:val="00117DB8"/>
    <w:rsid w:val="00117DF8"/>
    <w:rsid w:val="00117E3B"/>
    <w:rsid w:val="00120641"/>
    <w:rsid w:val="0012075C"/>
    <w:rsid w:val="00120779"/>
    <w:rsid w:val="001208D6"/>
    <w:rsid w:val="00120C0D"/>
    <w:rsid w:val="00120D04"/>
    <w:rsid w:val="00120E9A"/>
    <w:rsid w:val="0012101C"/>
    <w:rsid w:val="00121119"/>
    <w:rsid w:val="00121384"/>
    <w:rsid w:val="001213E5"/>
    <w:rsid w:val="001214CC"/>
    <w:rsid w:val="0012155C"/>
    <w:rsid w:val="00121630"/>
    <w:rsid w:val="0012189F"/>
    <w:rsid w:val="00121A48"/>
    <w:rsid w:val="00121CE1"/>
    <w:rsid w:val="00121E8A"/>
    <w:rsid w:val="00121FD0"/>
    <w:rsid w:val="0012205E"/>
    <w:rsid w:val="00122741"/>
    <w:rsid w:val="001227AE"/>
    <w:rsid w:val="00122852"/>
    <w:rsid w:val="0012288F"/>
    <w:rsid w:val="00122C85"/>
    <w:rsid w:val="00122EB0"/>
    <w:rsid w:val="00123327"/>
    <w:rsid w:val="0012332E"/>
    <w:rsid w:val="001235B8"/>
    <w:rsid w:val="001235F4"/>
    <w:rsid w:val="00123714"/>
    <w:rsid w:val="00123D89"/>
    <w:rsid w:val="001240DE"/>
    <w:rsid w:val="00124113"/>
    <w:rsid w:val="00124130"/>
    <w:rsid w:val="00124495"/>
    <w:rsid w:val="001244FD"/>
    <w:rsid w:val="0012461C"/>
    <w:rsid w:val="001246F2"/>
    <w:rsid w:val="00124835"/>
    <w:rsid w:val="00124A63"/>
    <w:rsid w:val="00124CCD"/>
    <w:rsid w:val="00125173"/>
    <w:rsid w:val="00125452"/>
    <w:rsid w:val="001254B9"/>
    <w:rsid w:val="00125543"/>
    <w:rsid w:val="00125716"/>
    <w:rsid w:val="00125AA5"/>
    <w:rsid w:val="00125F3F"/>
    <w:rsid w:val="001261CD"/>
    <w:rsid w:val="0012623F"/>
    <w:rsid w:val="00126377"/>
    <w:rsid w:val="001264E7"/>
    <w:rsid w:val="00126B93"/>
    <w:rsid w:val="00126BF5"/>
    <w:rsid w:val="00126CE8"/>
    <w:rsid w:val="00126D0F"/>
    <w:rsid w:val="00126D2B"/>
    <w:rsid w:val="00126D80"/>
    <w:rsid w:val="00126DA1"/>
    <w:rsid w:val="00126DE3"/>
    <w:rsid w:val="0012728D"/>
    <w:rsid w:val="001272E6"/>
    <w:rsid w:val="001276CF"/>
    <w:rsid w:val="0012785D"/>
    <w:rsid w:val="001278DC"/>
    <w:rsid w:val="001279B9"/>
    <w:rsid w:val="00127C9B"/>
    <w:rsid w:val="00127F03"/>
    <w:rsid w:val="00127FEF"/>
    <w:rsid w:val="001300D4"/>
    <w:rsid w:val="00130353"/>
    <w:rsid w:val="00130FCB"/>
    <w:rsid w:val="001310A0"/>
    <w:rsid w:val="001310C1"/>
    <w:rsid w:val="00131760"/>
    <w:rsid w:val="00131963"/>
    <w:rsid w:val="0013196A"/>
    <w:rsid w:val="0013219D"/>
    <w:rsid w:val="0013259C"/>
    <w:rsid w:val="0013261B"/>
    <w:rsid w:val="00132639"/>
    <w:rsid w:val="001326AD"/>
    <w:rsid w:val="001326F7"/>
    <w:rsid w:val="00132722"/>
    <w:rsid w:val="00132727"/>
    <w:rsid w:val="00133151"/>
    <w:rsid w:val="00133551"/>
    <w:rsid w:val="0013379A"/>
    <w:rsid w:val="0013386A"/>
    <w:rsid w:val="00133984"/>
    <w:rsid w:val="00133CB4"/>
    <w:rsid w:val="00133D0A"/>
    <w:rsid w:val="00133E2F"/>
    <w:rsid w:val="00133FAE"/>
    <w:rsid w:val="0013400E"/>
    <w:rsid w:val="001340EB"/>
    <w:rsid w:val="001341AE"/>
    <w:rsid w:val="00134238"/>
    <w:rsid w:val="00134275"/>
    <w:rsid w:val="00134702"/>
    <w:rsid w:val="00134E09"/>
    <w:rsid w:val="00134EA2"/>
    <w:rsid w:val="00134FD1"/>
    <w:rsid w:val="0013510E"/>
    <w:rsid w:val="00135153"/>
    <w:rsid w:val="00135492"/>
    <w:rsid w:val="001358EC"/>
    <w:rsid w:val="001359EF"/>
    <w:rsid w:val="00135D7E"/>
    <w:rsid w:val="00135ECB"/>
    <w:rsid w:val="00135F4C"/>
    <w:rsid w:val="00135F72"/>
    <w:rsid w:val="001363AA"/>
    <w:rsid w:val="0013656A"/>
    <w:rsid w:val="00136626"/>
    <w:rsid w:val="001367BA"/>
    <w:rsid w:val="001368F0"/>
    <w:rsid w:val="00136961"/>
    <w:rsid w:val="00136A40"/>
    <w:rsid w:val="00136AFE"/>
    <w:rsid w:val="00136C2A"/>
    <w:rsid w:val="00136DC1"/>
    <w:rsid w:val="00136E2A"/>
    <w:rsid w:val="001370DD"/>
    <w:rsid w:val="00137192"/>
    <w:rsid w:val="0013743B"/>
    <w:rsid w:val="001374D0"/>
    <w:rsid w:val="0013762F"/>
    <w:rsid w:val="00137A6E"/>
    <w:rsid w:val="00137CEC"/>
    <w:rsid w:val="0014022A"/>
    <w:rsid w:val="0014025E"/>
    <w:rsid w:val="001402E9"/>
    <w:rsid w:val="001404C3"/>
    <w:rsid w:val="001404D1"/>
    <w:rsid w:val="0014051C"/>
    <w:rsid w:val="001406D8"/>
    <w:rsid w:val="00140722"/>
    <w:rsid w:val="0014084F"/>
    <w:rsid w:val="00140893"/>
    <w:rsid w:val="00140905"/>
    <w:rsid w:val="00140CEF"/>
    <w:rsid w:val="00140F4A"/>
    <w:rsid w:val="00141BFC"/>
    <w:rsid w:val="00141E4B"/>
    <w:rsid w:val="001422C6"/>
    <w:rsid w:val="0014233A"/>
    <w:rsid w:val="00142374"/>
    <w:rsid w:val="001425E1"/>
    <w:rsid w:val="001427FF"/>
    <w:rsid w:val="00142893"/>
    <w:rsid w:val="00142939"/>
    <w:rsid w:val="001429A4"/>
    <w:rsid w:val="00142A32"/>
    <w:rsid w:val="001434C2"/>
    <w:rsid w:val="00143A35"/>
    <w:rsid w:val="00143AB7"/>
    <w:rsid w:val="00143B48"/>
    <w:rsid w:val="00143BC1"/>
    <w:rsid w:val="00143CC8"/>
    <w:rsid w:val="00144712"/>
    <w:rsid w:val="00144B30"/>
    <w:rsid w:val="00144B98"/>
    <w:rsid w:val="00144CCF"/>
    <w:rsid w:val="00144D20"/>
    <w:rsid w:val="00144E9A"/>
    <w:rsid w:val="001451AE"/>
    <w:rsid w:val="001452DB"/>
    <w:rsid w:val="0014557D"/>
    <w:rsid w:val="001459F5"/>
    <w:rsid w:val="00145A4B"/>
    <w:rsid w:val="00145CB4"/>
    <w:rsid w:val="00145EE3"/>
    <w:rsid w:val="00145F44"/>
    <w:rsid w:val="00146383"/>
    <w:rsid w:val="001464B0"/>
    <w:rsid w:val="001465A5"/>
    <w:rsid w:val="0014660C"/>
    <w:rsid w:val="00146792"/>
    <w:rsid w:val="00146826"/>
    <w:rsid w:val="00146952"/>
    <w:rsid w:val="00146CD3"/>
    <w:rsid w:val="00146D35"/>
    <w:rsid w:val="00146E2E"/>
    <w:rsid w:val="0014703B"/>
    <w:rsid w:val="00147257"/>
    <w:rsid w:val="00147407"/>
    <w:rsid w:val="00147593"/>
    <w:rsid w:val="0014786A"/>
    <w:rsid w:val="00147BCE"/>
    <w:rsid w:val="00147EE0"/>
    <w:rsid w:val="00147F65"/>
    <w:rsid w:val="001504A9"/>
    <w:rsid w:val="00150878"/>
    <w:rsid w:val="00150947"/>
    <w:rsid w:val="00150C37"/>
    <w:rsid w:val="00150E92"/>
    <w:rsid w:val="0015102D"/>
    <w:rsid w:val="001510F4"/>
    <w:rsid w:val="00151244"/>
    <w:rsid w:val="00151633"/>
    <w:rsid w:val="00151703"/>
    <w:rsid w:val="0015177E"/>
    <w:rsid w:val="0015188C"/>
    <w:rsid w:val="0015189F"/>
    <w:rsid w:val="00151A01"/>
    <w:rsid w:val="00151C4E"/>
    <w:rsid w:val="00151DFD"/>
    <w:rsid w:val="00151F76"/>
    <w:rsid w:val="0015242A"/>
    <w:rsid w:val="00152501"/>
    <w:rsid w:val="00152527"/>
    <w:rsid w:val="001529FA"/>
    <w:rsid w:val="00152C28"/>
    <w:rsid w:val="00152D47"/>
    <w:rsid w:val="00152D6C"/>
    <w:rsid w:val="00152E16"/>
    <w:rsid w:val="00152E23"/>
    <w:rsid w:val="00153186"/>
    <w:rsid w:val="00153386"/>
    <w:rsid w:val="0015340D"/>
    <w:rsid w:val="00153462"/>
    <w:rsid w:val="00153524"/>
    <w:rsid w:val="00153609"/>
    <w:rsid w:val="0015371B"/>
    <w:rsid w:val="001538AC"/>
    <w:rsid w:val="001539EC"/>
    <w:rsid w:val="00153B8A"/>
    <w:rsid w:val="00154159"/>
    <w:rsid w:val="001541AE"/>
    <w:rsid w:val="00154323"/>
    <w:rsid w:val="001545DF"/>
    <w:rsid w:val="001546F1"/>
    <w:rsid w:val="00154A3E"/>
    <w:rsid w:val="00154CA0"/>
    <w:rsid w:val="00154DD1"/>
    <w:rsid w:val="00154F68"/>
    <w:rsid w:val="00154F99"/>
    <w:rsid w:val="001550D4"/>
    <w:rsid w:val="0015512F"/>
    <w:rsid w:val="00155186"/>
    <w:rsid w:val="001551A5"/>
    <w:rsid w:val="0015522D"/>
    <w:rsid w:val="001553E8"/>
    <w:rsid w:val="00155697"/>
    <w:rsid w:val="00155AB6"/>
    <w:rsid w:val="00155E06"/>
    <w:rsid w:val="001563C1"/>
    <w:rsid w:val="0015640E"/>
    <w:rsid w:val="001565B4"/>
    <w:rsid w:val="00156671"/>
    <w:rsid w:val="001566AD"/>
    <w:rsid w:val="00156A23"/>
    <w:rsid w:val="00156CD6"/>
    <w:rsid w:val="00157238"/>
    <w:rsid w:val="00157472"/>
    <w:rsid w:val="001578DC"/>
    <w:rsid w:val="00157D6E"/>
    <w:rsid w:val="00157D7D"/>
    <w:rsid w:val="00157E1C"/>
    <w:rsid w:val="00157ED7"/>
    <w:rsid w:val="0016006C"/>
    <w:rsid w:val="001602B3"/>
    <w:rsid w:val="00160378"/>
    <w:rsid w:val="0016044F"/>
    <w:rsid w:val="00160667"/>
    <w:rsid w:val="0016089F"/>
    <w:rsid w:val="00160BCF"/>
    <w:rsid w:val="00160FBD"/>
    <w:rsid w:val="00161312"/>
    <w:rsid w:val="001613CC"/>
    <w:rsid w:val="0016164F"/>
    <w:rsid w:val="0016173A"/>
    <w:rsid w:val="001619F7"/>
    <w:rsid w:val="00161CA0"/>
    <w:rsid w:val="001621D8"/>
    <w:rsid w:val="001625DA"/>
    <w:rsid w:val="0016264E"/>
    <w:rsid w:val="001627BA"/>
    <w:rsid w:val="0016297C"/>
    <w:rsid w:val="001629AB"/>
    <w:rsid w:val="00162D99"/>
    <w:rsid w:val="00162DEA"/>
    <w:rsid w:val="00162EE1"/>
    <w:rsid w:val="00162F0A"/>
    <w:rsid w:val="00163091"/>
    <w:rsid w:val="0016322D"/>
    <w:rsid w:val="0016331C"/>
    <w:rsid w:val="001633BD"/>
    <w:rsid w:val="00163658"/>
    <w:rsid w:val="00163906"/>
    <w:rsid w:val="00163A90"/>
    <w:rsid w:val="00163D61"/>
    <w:rsid w:val="00163F04"/>
    <w:rsid w:val="001640E5"/>
    <w:rsid w:val="0016431F"/>
    <w:rsid w:val="00164661"/>
    <w:rsid w:val="00164672"/>
    <w:rsid w:val="00164792"/>
    <w:rsid w:val="00164848"/>
    <w:rsid w:val="001648CB"/>
    <w:rsid w:val="00164AEC"/>
    <w:rsid w:val="00164C1D"/>
    <w:rsid w:val="0016502D"/>
    <w:rsid w:val="0016532C"/>
    <w:rsid w:val="0016564F"/>
    <w:rsid w:val="001656B4"/>
    <w:rsid w:val="00165796"/>
    <w:rsid w:val="001659A6"/>
    <w:rsid w:val="00165CB3"/>
    <w:rsid w:val="00165E16"/>
    <w:rsid w:val="00165F7A"/>
    <w:rsid w:val="00166166"/>
    <w:rsid w:val="0016645A"/>
    <w:rsid w:val="001666D6"/>
    <w:rsid w:val="00166997"/>
    <w:rsid w:val="001671E1"/>
    <w:rsid w:val="00167411"/>
    <w:rsid w:val="0016772D"/>
    <w:rsid w:val="00167A14"/>
    <w:rsid w:val="00167BB3"/>
    <w:rsid w:val="00167EA2"/>
    <w:rsid w:val="00170248"/>
    <w:rsid w:val="00170518"/>
    <w:rsid w:val="001707DB"/>
    <w:rsid w:val="00170AAB"/>
    <w:rsid w:val="00170AC8"/>
    <w:rsid w:val="00170ACC"/>
    <w:rsid w:val="00170AEF"/>
    <w:rsid w:val="00170E0F"/>
    <w:rsid w:val="00170EE9"/>
    <w:rsid w:val="00170F17"/>
    <w:rsid w:val="00171888"/>
    <w:rsid w:val="00171996"/>
    <w:rsid w:val="00171A47"/>
    <w:rsid w:val="00171B68"/>
    <w:rsid w:val="001720D0"/>
    <w:rsid w:val="001722BF"/>
    <w:rsid w:val="00172486"/>
    <w:rsid w:val="0017257A"/>
    <w:rsid w:val="00172794"/>
    <w:rsid w:val="00172855"/>
    <w:rsid w:val="00172B7A"/>
    <w:rsid w:val="00172DC0"/>
    <w:rsid w:val="00172F31"/>
    <w:rsid w:val="001734EE"/>
    <w:rsid w:val="001739CC"/>
    <w:rsid w:val="00173AEC"/>
    <w:rsid w:val="0017463A"/>
    <w:rsid w:val="0017466F"/>
    <w:rsid w:val="001746AF"/>
    <w:rsid w:val="001746E3"/>
    <w:rsid w:val="00174B4E"/>
    <w:rsid w:val="00174E21"/>
    <w:rsid w:val="00175306"/>
    <w:rsid w:val="00175728"/>
    <w:rsid w:val="00175780"/>
    <w:rsid w:val="00175F07"/>
    <w:rsid w:val="001764CF"/>
    <w:rsid w:val="00176639"/>
    <w:rsid w:val="0017695E"/>
    <w:rsid w:val="00176CCD"/>
    <w:rsid w:val="00176D5D"/>
    <w:rsid w:val="00176E90"/>
    <w:rsid w:val="00176ED6"/>
    <w:rsid w:val="0017797B"/>
    <w:rsid w:val="001806A5"/>
    <w:rsid w:val="001806A8"/>
    <w:rsid w:val="00180859"/>
    <w:rsid w:val="00180E6F"/>
    <w:rsid w:val="00180E82"/>
    <w:rsid w:val="0018112A"/>
    <w:rsid w:val="0018122D"/>
    <w:rsid w:val="00181549"/>
    <w:rsid w:val="00181685"/>
    <w:rsid w:val="001816C9"/>
    <w:rsid w:val="0018170D"/>
    <w:rsid w:val="001817ED"/>
    <w:rsid w:val="0018181C"/>
    <w:rsid w:val="00181C9A"/>
    <w:rsid w:val="00181D96"/>
    <w:rsid w:val="00181F63"/>
    <w:rsid w:val="0018216B"/>
    <w:rsid w:val="00182613"/>
    <w:rsid w:val="00182AC2"/>
    <w:rsid w:val="001837EF"/>
    <w:rsid w:val="001838F8"/>
    <w:rsid w:val="00183A24"/>
    <w:rsid w:val="00183D47"/>
    <w:rsid w:val="00183DF5"/>
    <w:rsid w:val="00183FF1"/>
    <w:rsid w:val="001842E1"/>
    <w:rsid w:val="00184308"/>
    <w:rsid w:val="001844DD"/>
    <w:rsid w:val="00184551"/>
    <w:rsid w:val="001848B9"/>
    <w:rsid w:val="00184C2D"/>
    <w:rsid w:val="00184CFD"/>
    <w:rsid w:val="001856C7"/>
    <w:rsid w:val="001859A1"/>
    <w:rsid w:val="00185A8E"/>
    <w:rsid w:val="00185E32"/>
    <w:rsid w:val="001860E7"/>
    <w:rsid w:val="00186203"/>
    <w:rsid w:val="00186375"/>
    <w:rsid w:val="0018651E"/>
    <w:rsid w:val="001865DF"/>
    <w:rsid w:val="00186648"/>
    <w:rsid w:val="00186731"/>
    <w:rsid w:val="001867AA"/>
    <w:rsid w:val="00186A88"/>
    <w:rsid w:val="00186B2A"/>
    <w:rsid w:val="00186C48"/>
    <w:rsid w:val="0018750F"/>
    <w:rsid w:val="0018760B"/>
    <w:rsid w:val="00187708"/>
    <w:rsid w:val="00187B29"/>
    <w:rsid w:val="00187D9F"/>
    <w:rsid w:val="00187EEC"/>
    <w:rsid w:val="0019003D"/>
    <w:rsid w:val="001902F6"/>
    <w:rsid w:val="001904BC"/>
    <w:rsid w:val="001904EB"/>
    <w:rsid w:val="001906C5"/>
    <w:rsid w:val="00190BB2"/>
    <w:rsid w:val="00190DD1"/>
    <w:rsid w:val="00191518"/>
    <w:rsid w:val="00191579"/>
    <w:rsid w:val="001919EE"/>
    <w:rsid w:val="00191EBE"/>
    <w:rsid w:val="00191EDF"/>
    <w:rsid w:val="001920D4"/>
    <w:rsid w:val="0019213D"/>
    <w:rsid w:val="001929FD"/>
    <w:rsid w:val="00193412"/>
    <w:rsid w:val="00193417"/>
    <w:rsid w:val="001934B6"/>
    <w:rsid w:val="0019357F"/>
    <w:rsid w:val="00193B5E"/>
    <w:rsid w:val="00193CB1"/>
    <w:rsid w:val="00193F70"/>
    <w:rsid w:val="00194039"/>
    <w:rsid w:val="001941D9"/>
    <w:rsid w:val="0019425F"/>
    <w:rsid w:val="0019455C"/>
    <w:rsid w:val="001947AF"/>
    <w:rsid w:val="00194804"/>
    <w:rsid w:val="00194DE7"/>
    <w:rsid w:val="00195648"/>
    <w:rsid w:val="00195778"/>
    <w:rsid w:val="00195926"/>
    <w:rsid w:val="00195AE3"/>
    <w:rsid w:val="0019600B"/>
    <w:rsid w:val="001961AD"/>
    <w:rsid w:val="00196267"/>
    <w:rsid w:val="00196380"/>
    <w:rsid w:val="0019644E"/>
    <w:rsid w:val="001967A7"/>
    <w:rsid w:val="001968C9"/>
    <w:rsid w:val="00196C0B"/>
    <w:rsid w:val="00196CCA"/>
    <w:rsid w:val="00196CCB"/>
    <w:rsid w:val="00196CD7"/>
    <w:rsid w:val="00196E54"/>
    <w:rsid w:val="00196F41"/>
    <w:rsid w:val="00197007"/>
    <w:rsid w:val="001975A2"/>
    <w:rsid w:val="001975AA"/>
    <w:rsid w:val="001976E2"/>
    <w:rsid w:val="001979E9"/>
    <w:rsid w:val="00197C63"/>
    <w:rsid w:val="00197E35"/>
    <w:rsid w:val="001A0349"/>
    <w:rsid w:val="001A0362"/>
    <w:rsid w:val="001A0B60"/>
    <w:rsid w:val="001A0D68"/>
    <w:rsid w:val="001A0D78"/>
    <w:rsid w:val="001A0FCD"/>
    <w:rsid w:val="001A10CE"/>
    <w:rsid w:val="001A1146"/>
    <w:rsid w:val="001A14DD"/>
    <w:rsid w:val="001A177B"/>
    <w:rsid w:val="001A1A8A"/>
    <w:rsid w:val="001A1AD3"/>
    <w:rsid w:val="001A1E35"/>
    <w:rsid w:val="001A1E56"/>
    <w:rsid w:val="001A2354"/>
    <w:rsid w:val="001A271A"/>
    <w:rsid w:val="001A2750"/>
    <w:rsid w:val="001A2935"/>
    <w:rsid w:val="001A2C4B"/>
    <w:rsid w:val="001A2C52"/>
    <w:rsid w:val="001A2E4A"/>
    <w:rsid w:val="001A2E55"/>
    <w:rsid w:val="001A2E87"/>
    <w:rsid w:val="001A2E8F"/>
    <w:rsid w:val="001A32DC"/>
    <w:rsid w:val="001A34F4"/>
    <w:rsid w:val="001A3503"/>
    <w:rsid w:val="001A3562"/>
    <w:rsid w:val="001A391E"/>
    <w:rsid w:val="001A3BA9"/>
    <w:rsid w:val="001A3E96"/>
    <w:rsid w:val="001A3EF4"/>
    <w:rsid w:val="001A3F95"/>
    <w:rsid w:val="001A40AB"/>
    <w:rsid w:val="001A435F"/>
    <w:rsid w:val="001A4377"/>
    <w:rsid w:val="001A4463"/>
    <w:rsid w:val="001A49C1"/>
    <w:rsid w:val="001A4B77"/>
    <w:rsid w:val="001A50DA"/>
    <w:rsid w:val="001A512C"/>
    <w:rsid w:val="001A5A09"/>
    <w:rsid w:val="001A5B47"/>
    <w:rsid w:val="001A5BF8"/>
    <w:rsid w:val="001A6308"/>
    <w:rsid w:val="001A64C2"/>
    <w:rsid w:val="001A6887"/>
    <w:rsid w:val="001A6A0B"/>
    <w:rsid w:val="001A6AB1"/>
    <w:rsid w:val="001A6C33"/>
    <w:rsid w:val="001A6DD5"/>
    <w:rsid w:val="001A6FA8"/>
    <w:rsid w:val="001A7069"/>
    <w:rsid w:val="001A7268"/>
    <w:rsid w:val="001A755D"/>
    <w:rsid w:val="001A7619"/>
    <w:rsid w:val="001A7B41"/>
    <w:rsid w:val="001B055B"/>
    <w:rsid w:val="001B072A"/>
    <w:rsid w:val="001B0802"/>
    <w:rsid w:val="001B08F6"/>
    <w:rsid w:val="001B092F"/>
    <w:rsid w:val="001B0DAE"/>
    <w:rsid w:val="001B0F79"/>
    <w:rsid w:val="001B0FC9"/>
    <w:rsid w:val="001B1085"/>
    <w:rsid w:val="001B129B"/>
    <w:rsid w:val="001B14DF"/>
    <w:rsid w:val="001B168A"/>
    <w:rsid w:val="001B1C37"/>
    <w:rsid w:val="001B1FF6"/>
    <w:rsid w:val="001B2069"/>
    <w:rsid w:val="001B2570"/>
    <w:rsid w:val="001B25D8"/>
    <w:rsid w:val="001B282E"/>
    <w:rsid w:val="001B2877"/>
    <w:rsid w:val="001B2923"/>
    <w:rsid w:val="001B296C"/>
    <w:rsid w:val="001B2977"/>
    <w:rsid w:val="001B2C47"/>
    <w:rsid w:val="001B2EA5"/>
    <w:rsid w:val="001B3101"/>
    <w:rsid w:val="001B3594"/>
    <w:rsid w:val="001B3691"/>
    <w:rsid w:val="001B383E"/>
    <w:rsid w:val="001B393B"/>
    <w:rsid w:val="001B3B9F"/>
    <w:rsid w:val="001B3DEA"/>
    <w:rsid w:val="001B3EDC"/>
    <w:rsid w:val="001B3FF2"/>
    <w:rsid w:val="001B4097"/>
    <w:rsid w:val="001B41D6"/>
    <w:rsid w:val="001B44A1"/>
    <w:rsid w:val="001B4823"/>
    <w:rsid w:val="001B4ADA"/>
    <w:rsid w:val="001B4B21"/>
    <w:rsid w:val="001B4E3A"/>
    <w:rsid w:val="001B5D30"/>
    <w:rsid w:val="001B5D42"/>
    <w:rsid w:val="001B5E36"/>
    <w:rsid w:val="001B6008"/>
    <w:rsid w:val="001B616A"/>
    <w:rsid w:val="001B6379"/>
    <w:rsid w:val="001B6455"/>
    <w:rsid w:val="001B65F8"/>
    <w:rsid w:val="001B6671"/>
    <w:rsid w:val="001B668D"/>
    <w:rsid w:val="001B6828"/>
    <w:rsid w:val="001B6A71"/>
    <w:rsid w:val="001B6E40"/>
    <w:rsid w:val="001B6E9F"/>
    <w:rsid w:val="001B71A3"/>
    <w:rsid w:val="001B738A"/>
    <w:rsid w:val="001B7545"/>
    <w:rsid w:val="001B75AB"/>
    <w:rsid w:val="001B771B"/>
    <w:rsid w:val="001B7EAE"/>
    <w:rsid w:val="001C012B"/>
    <w:rsid w:val="001C0315"/>
    <w:rsid w:val="001C0D2D"/>
    <w:rsid w:val="001C0E81"/>
    <w:rsid w:val="001C10CC"/>
    <w:rsid w:val="001C1427"/>
    <w:rsid w:val="001C15DD"/>
    <w:rsid w:val="001C1620"/>
    <w:rsid w:val="001C16A4"/>
    <w:rsid w:val="001C18E8"/>
    <w:rsid w:val="001C1A97"/>
    <w:rsid w:val="001C1B2E"/>
    <w:rsid w:val="001C1C08"/>
    <w:rsid w:val="001C1F7C"/>
    <w:rsid w:val="001C21E3"/>
    <w:rsid w:val="001C24B2"/>
    <w:rsid w:val="001C261B"/>
    <w:rsid w:val="001C2AC4"/>
    <w:rsid w:val="001C2BD4"/>
    <w:rsid w:val="001C3597"/>
    <w:rsid w:val="001C3AEC"/>
    <w:rsid w:val="001C3D59"/>
    <w:rsid w:val="001C4031"/>
    <w:rsid w:val="001C424D"/>
    <w:rsid w:val="001C4255"/>
    <w:rsid w:val="001C4536"/>
    <w:rsid w:val="001C4631"/>
    <w:rsid w:val="001C46EB"/>
    <w:rsid w:val="001C4745"/>
    <w:rsid w:val="001C4813"/>
    <w:rsid w:val="001C490D"/>
    <w:rsid w:val="001C497B"/>
    <w:rsid w:val="001C4E07"/>
    <w:rsid w:val="001C4E30"/>
    <w:rsid w:val="001C4FFC"/>
    <w:rsid w:val="001C599D"/>
    <w:rsid w:val="001C59FB"/>
    <w:rsid w:val="001C5BB8"/>
    <w:rsid w:val="001C5BFA"/>
    <w:rsid w:val="001C5ECA"/>
    <w:rsid w:val="001C642E"/>
    <w:rsid w:val="001C6C32"/>
    <w:rsid w:val="001C6DC9"/>
    <w:rsid w:val="001C6F93"/>
    <w:rsid w:val="001C6FE4"/>
    <w:rsid w:val="001C71C6"/>
    <w:rsid w:val="001C7225"/>
    <w:rsid w:val="001C7259"/>
    <w:rsid w:val="001C73DC"/>
    <w:rsid w:val="001C73E2"/>
    <w:rsid w:val="001C75E5"/>
    <w:rsid w:val="001C7829"/>
    <w:rsid w:val="001C7D08"/>
    <w:rsid w:val="001C7EF4"/>
    <w:rsid w:val="001C7EFB"/>
    <w:rsid w:val="001D00B4"/>
    <w:rsid w:val="001D0316"/>
    <w:rsid w:val="001D054D"/>
    <w:rsid w:val="001D0868"/>
    <w:rsid w:val="001D0B67"/>
    <w:rsid w:val="001D0DBA"/>
    <w:rsid w:val="001D11F7"/>
    <w:rsid w:val="001D137F"/>
    <w:rsid w:val="001D16B3"/>
    <w:rsid w:val="001D1A77"/>
    <w:rsid w:val="001D1B17"/>
    <w:rsid w:val="001D1FFA"/>
    <w:rsid w:val="001D22C3"/>
    <w:rsid w:val="001D23A1"/>
    <w:rsid w:val="001D29B5"/>
    <w:rsid w:val="001D2B9B"/>
    <w:rsid w:val="001D2D65"/>
    <w:rsid w:val="001D31DF"/>
    <w:rsid w:val="001D3327"/>
    <w:rsid w:val="001D34B0"/>
    <w:rsid w:val="001D355E"/>
    <w:rsid w:val="001D3591"/>
    <w:rsid w:val="001D385A"/>
    <w:rsid w:val="001D39D2"/>
    <w:rsid w:val="001D3D8F"/>
    <w:rsid w:val="001D42D3"/>
    <w:rsid w:val="001D4302"/>
    <w:rsid w:val="001D44A4"/>
    <w:rsid w:val="001D47CB"/>
    <w:rsid w:val="001D47FA"/>
    <w:rsid w:val="001D4892"/>
    <w:rsid w:val="001D4A9B"/>
    <w:rsid w:val="001D4C35"/>
    <w:rsid w:val="001D4C55"/>
    <w:rsid w:val="001D50D7"/>
    <w:rsid w:val="001D5655"/>
    <w:rsid w:val="001D56ED"/>
    <w:rsid w:val="001D5707"/>
    <w:rsid w:val="001D5DC8"/>
    <w:rsid w:val="001D5DD8"/>
    <w:rsid w:val="001D6034"/>
    <w:rsid w:val="001D61CD"/>
    <w:rsid w:val="001D637C"/>
    <w:rsid w:val="001D641E"/>
    <w:rsid w:val="001D66B9"/>
    <w:rsid w:val="001D6C08"/>
    <w:rsid w:val="001D6C18"/>
    <w:rsid w:val="001D7449"/>
    <w:rsid w:val="001D76CE"/>
    <w:rsid w:val="001D782A"/>
    <w:rsid w:val="001D7931"/>
    <w:rsid w:val="001D7D6E"/>
    <w:rsid w:val="001D7E58"/>
    <w:rsid w:val="001E0129"/>
    <w:rsid w:val="001E0425"/>
    <w:rsid w:val="001E07AB"/>
    <w:rsid w:val="001E0870"/>
    <w:rsid w:val="001E0AB9"/>
    <w:rsid w:val="001E0AD5"/>
    <w:rsid w:val="001E0ADA"/>
    <w:rsid w:val="001E0B1B"/>
    <w:rsid w:val="001E0E24"/>
    <w:rsid w:val="001E0E79"/>
    <w:rsid w:val="001E1185"/>
    <w:rsid w:val="001E1901"/>
    <w:rsid w:val="001E1BAF"/>
    <w:rsid w:val="001E1E3A"/>
    <w:rsid w:val="001E1F61"/>
    <w:rsid w:val="001E221F"/>
    <w:rsid w:val="001E2232"/>
    <w:rsid w:val="001E2389"/>
    <w:rsid w:val="001E23AC"/>
    <w:rsid w:val="001E23FD"/>
    <w:rsid w:val="001E2648"/>
    <w:rsid w:val="001E2702"/>
    <w:rsid w:val="001E2C6F"/>
    <w:rsid w:val="001E2DC8"/>
    <w:rsid w:val="001E3178"/>
    <w:rsid w:val="001E33B1"/>
    <w:rsid w:val="001E3574"/>
    <w:rsid w:val="001E37A2"/>
    <w:rsid w:val="001E3A85"/>
    <w:rsid w:val="001E3AA6"/>
    <w:rsid w:val="001E3AC0"/>
    <w:rsid w:val="001E3AC2"/>
    <w:rsid w:val="001E3EA8"/>
    <w:rsid w:val="001E3FF8"/>
    <w:rsid w:val="001E41FE"/>
    <w:rsid w:val="001E4229"/>
    <w:rsid w:val="001E4325"/>
    <w:rsid w:val="001E4515"/>
    <w:rsid w:val="001E4550"/>
    <w:rsid w:val="001E464E"/>
    <w:rsid w:val="001E4681"/>
    <w:rsid w:val="001E47CC"/>
    <w:rsid w:val="001E491C"/>
    <w:rsid w:val="001E49E3"/>
    <w:rsid w:val="001E5032"/>
    <w:rsid w:val="001E55AF"/>
    <w:rsid w:val="001E563D"/>
    <w:rsid w:val="001E5968"/>
    <w:rsid w:val="001E5DD4"/>
    <w:rsid w:val="001E5E6B"/>
    <w:rsid w:val="001E607C"/>
    <w:rsid w:val="001E614D"/>
    <w:rsid w:val="001E615B"/>
    <w:rsid w:val="001E6199"/>
    <w:rsid w:val="001E665A"/>
    <w:rsid w:val="001E6B25"/>
    <w:rsid w:val="001E6DE6"/>
    <w:rsid w:val="001E6E67"/>
    <w:rsid w:val="001E6FA3"/>
    <w:rsid w:val="001E72B8"/>
    <w:rsid w:val="001E7554"/>
    <w:rsid w:val="001E7702"/>
    <w:rsid w:val="001E78AB"/>
    <w:rsid w:val="001E7C7C"/>
    <w:rsid w:val="001F0161"/>
    <w:rsid w:val="001F06DB"/>
    <w:rsid w:val="001F072E"/>
    <w:rsid w:val="001F08E4"/>
    <w:rsid w:val="001F091C"/>
    <w:rsid w:val="001F0A4F"/>
    <w:rsid w:val="001F0C89"/>
    <w:rsid w:val="001F0E5C"/>
    <w:rsid w:val="001F111F"/>
    <w:rsid w:val="001F12C8"/>
    <w:rsid w:val="001F13F2"/>
    <w:rsid w:val="001F1479"/>
    <w:rsid w:val="001F14E5"/>
    <w:rsid w:val="001F15FB"/>
    <w:rsid w:val="001F1CEB"/>
    <w:rsid w:val="001F21E0"/>
    <w:rsid w:val="001F22CD"/>
    <w:rsid w:val="001F29C4"/>
    <w:rsid w:val="001F2AC9"/>
    <w:rsid w:val="001F2B53"/>
    <w:rsid w:val="001F2D30"/>
    <w:rsid w:val="001F2D68"/>
    <w:rsid w:val="001F2D76"/>
    <w:rsid w:val="001F2E4D"/>
    <w:rsid w:val="001F3000"/>
    <w:rsid w:val="001F340E"/>
    <w:rsid w:val="001F3BA0"/>
    <w:rsid w:val="001F3BD4"/>
    <w:rsid w:val="001F3CA6"/>
    <w:rsid w:val="001F402C"/>
    <w:rsid w:val="001F44AB"/>
    <w:rsid w:val="001F4BA7"/>
    <w:rsid w:val="001F4CAB"/>
    <w:rsid w:val="001F4D94"/>
    <w:rsid w:val="001F501D"/>
    <w:rsid w:val="001F506F"/>
    <w:rsid w:val="001F517B"/>
    <w:rsid w:val="001F5382"/>
    <w:rsid w:val="001F54D1"/>
    <w:rsid w:val="001F5658"/>
    <w:rsid w:val="001F5BA3"/>
    <w:rsid w:val="001F5BB4"/>
    <w:rsid w:val="001F5CEA"/>
    <w:rsid w:val="001F5E5C"/>
    <w:rsid w:val="001F62B6"/>
    <w:rsid w:val="001F62CC"/>
    <w:rsid w:val="001F6447"/>
    <w:rsid w:val="001F64B7"/>
    <w:rsid w:val="001F656E"/>
    <w:rsid w:val="001F6753"/>
    <w:rsid w:val="001F67AA"/>
    <w:rsid w:val="001F682E"/>
    <w:rsid w:val="001F68FC"/>
    <w:rsid w:val="001F6C05"/>
    <w:rsid w:val="001F7049"/>
    <w:rsid w:val="001F7090"/>
    <w:rsid w:val="001F7454"/>
    <w:rsid w:val="001F7724"/>
    <w:rsid w:val="001F7B63"/>
    <w:rsid w:val="001F7FA0"/>
    <w:rsid w:val="002001BD"/>
    <w:rsid w:val="002001D0"/>
    <w:rsid w:val="002004A2"/>
    <w:rsid w:val="00200E19"/>
    <w:rsid w:val="002010DB"/>
    <w:rsid w:val="002011F9"/>
    <w:rsid w:val="00201584"/>
    <w:rsid w:val="00201654"/>
    <w:rsid w:val="002016A2"/>
    <w:rsid w:val="00201C1D"/>
    <w:rsid w:val="00201ECD"/>
    <w:rsid w:val="002021FD"/>
    <w:rsid w:val="002022EA"/>
    <w:rsid w:val="002024B8"/>
    <w:rsid w:val="0020252D"/>
    <w:rsid w:val="0020266E"/>
    <w:rsid w:val="002026E8"/>
    <w:rsid w:val="00202760"/>
    <w:rsid w:val="0020282F"/>
    <w:rsid w:val="00202858"/>
    <w:rsid w:val="00202A0E"/>
    <w:rsid w:val="00202AF8"/>
    <w:rsid w:val="00202CB7"/>
    <w:rsid w:val="00202D85"/>
    <w:rsid w:val="002030A0"/>
    <w:rsid w:val="002030C8"/>
    <w:rsid w:val="002034E2"/>
    <w:rsid w:val="002035FC"/>
    <w:rsid w:val="0020367F"/>
    <w:rsid w:val="00203762"/>
    <w:rsid w:val="00203973"/>
    <w:rsid w:val="00203E62"/>
    <w:rsid w:val="00204227"/>
    <w:rsid w:val="00204605"/>
    <w:rsid w:val="00204AB5"/>
    <w:rsid w:val="002050A0"/>
    <w:rsid w:val="00205206"/>
    <w:rsid w:val="00205622"/>
    <w:rsid w:val="00205636"/>
    <w:rsid w:val="00205861"/>
    <w:rsid w:val="00205EB8"/>
    <w:rsid w:val="00205FC0"/>
    <w:rsid w:val="002061B2"/>
    <w:rsid w:val="00206205"/>
    <w:rsid w:val="002064A7"/>
    <w:rsid w:val="00206817"/>
    <w:rsid w:val="00206BFD"/>
    <w:rsid w:val="00206CAB"/>
    <w:rsid w:val="00206E04"/>
    <w:rsid w:val="00206EC3"/>
    <w:rsid w:val="00206FA8"/>
    <w:rsid w:val="00207295"/>
    <w:rsid w:val="002072BA"/>
    <w:rsid w:val="00207839"/>
    <w:rsid w:val="00207CF7"/>
    <w:rsid w:val="00207F03"/>
    <w:rsid w:val="0021043D"/>
    <w:rsid w:val="00210494"/>
    <w:rsid w:val="002104E4"/>
    <w:rsid w:val="002105F8"/>
    <w:rsid w:val="00210C5E"/>
    <w:rsid w:val="00211147"/>
    <w:rsid w:val="00211219"/>
    <w:rsid w:val="00211335"/>
    <w:rsid w:val="00211913"/>
    <w:rsid w:val="00211E19"/>
    <w:rsid w:val="00212122"/>
    <w:rsid w:val="00212189"/>
    <w:rsid w:val="002121E9"/>
    <w:rsid w:val="002126C0"/>
    <w:rsid w:val="002128A8"/>
    <w:rsid w:val="00212AE5"/>
    <w:rsid w:val="00212BF2"/>
    <w:rsid w:val="00212CB8"/>
    <w:rsid w:val="00212E67"/>
    <w:rsid w:val="00212F2F"/>
    <w:rsid w:val="002130BE"/>
    <w:rsid w:val="00213350"/>
    <w:rsid w:val="002135A8"/>
    <w:rsid w:val="00213A8E"/>
    <w:rsid w:val="00213F4A"/>
    <w:rsid w:val="0021473B"/>
    <w:rsid w:val="002147E3"/>
    <w:rsid w:val="002149B2"/>
    <w:rsid w:val="00214AA9"/>
    <w:rsid w:val="00214DF6"/>
    <w:rsid w:val="00215044"/>
    <w:rsid w:val="002150D5"/>
    <w:rsid w:val="00215446"/>
    <w:rsid w:val="0021574A"/>
    <w:rsid w:val="00215752"/>
    <w:rsid w:val="0021575B"/>
    <w:rsid w:val="0021577B"/>
    <w:rsid w:val="00215852"/>
    <w:rsid w:val="002159D1"/>
    <w:rsid w:val="00215B8E"/>
    <w:rsid w:val="00215CAC"/>
    <w:rsid w:val="00215CC2"/>
    <w:rsid w:val="00215D9F"/>
    <w:rsid w:val="00215DAA"/>
    <w:rsid w:val="00215E64"/>
    <w:rsid w:val="00215EDA"/>
    <w:rsid w:val="00215FB1"/>
    <w:rsid w:val="002161D3"/>
    <w:rsid w:val="0021626B"/>
    <w:rsid w:val="00216434"/>
    <w:rsid w:val="002169E4"/>
    <w:rsid w:val="00216A49"/>
    <w:rsid w:val="00216E01"/>
    <w:rsid w:val="0021752B"/>
    <w:rsid w:val="00217727"/>
    <w:rsid w:val="002179D1"/>
    <w:rsid w:val="002179E1"/>
    <w:rsid w:val="00217C09"/>
    <w:rsid w:val="00217D7B"/>
    <w:rsid w:val="00217E30"/>
    <w:rsid w:val="00220289"/>
    <w:rsid w:val="002203F4"/>
    <w:rsid w:val="00220491"/>
    <w:rsid w:val="00220509"/>
    <w:rsid w:val="0022058E"/>
    <w:rsid w:val="00220B79"/>
    <w:rsid w:val="00220D5E"/>
    <w:rsid w:val="002210F2"/>
    <w:rsid w:val="002213D7"/>
    <w:rsid w:val="002213D8"/>
    <w:rsid w:val="002215B0"/>
    <w:rsid w:val="00221776"/>
    <w:rsid w:val="00221B46"/>
    <w:rsid w:val="00221E7A"/>
    <w:rsid w:val="002223A4"/>
    <w:rsid w:val="0022245A"/>
    <w:rsid w:val="002224B4"/>
    <w:rsid w:val="0022273D"/>
    <w:rsid w:val="002227B2"/>
    <w:rsid w:val="00222E06"/>
    <w:rsid w:val="0022308B"/>
    <w:rsid w:val="002231B0"/>
    <w:rsid w:val="00223BC2"/>
    <w:rsid w:val="002242A4"/>
    <w:rsid w:val="002245D9"/>
    <w:rsid w:val="002247DA"/>
    <w:rsid w:val="00224E97"/>
    <w:rsid w:val="00224E9F"/>
    <w:rsid w:val="00224FCD"/>
    <w:rsid w:val="0022510E"/>
    <w:rsid w:val="0022538A"/>
    <w:rsid w:val="00225422"/>
    <w:rsid w:val="002254C7"/>
    <w:rsid w:val="002256A7"/>
    <w:rsid w:val="002257BF"/>
    <w:rsid w:val="00225E52"/>
    <w:rsid w:val="002263EE"/>
    <w:rsid w:val="00226690"/>
    <w:rsid w:val="00226769"/>
    <w:rsid w:val="0022696D"/>
    <w:rsid w:val="00226A02"/>
    <w:rsid w:val="00226FB8"/>
    <w:rsid w:val="002271AB"/>
    <w:rsid w:val="0022728F"/>
    <w:rsid w:val="00227396"/>
    <w:rsid w:val="002273EF"/>
    <w:rsid w:val="00227962"/>
    <w:rsid w:val="00227C3D"/>
    <w:rsid w:val="00227D84"/>
    <w:rsid w:val="00227DCD"/>
    <w:rsid w:val="002301CA"/>
    <w:rsid w:val="002302DC"/>
    <w:rsid w:val="00230314"/>
    <w:rsid w:val="002306BA"/>
    <w:rsid w:val="00230E62"/>
    <w:rsid w:val="00230EE5"/>
    <w:rsid w:val="00230F01"/>
    <w:rsid w:val="0023133A"/>
    <w:rsid w:val="002313C8"/>
    <w:rsid w:val="00231471"/>
    <w:rsid w:val="00231A02"/>
    <w:rsid w:val="00231C6C"/>
    <w:rsid w:val="00231F94"/>
    <w:rsid w:val="00231FDE"/>
    <w:rsid w:val="00232081"/>
    <w:rsid w:val="00232799"/>
    <w:rsid w:val="00232D38"/>
    <w:rsid w:val="00232E0E"/>
    <w:rsid w:val="0023309C"/>
    <w:rsid w:val="002332D2"/>
    <w:rsid w:val="00233307"/>
    <w:rsid w:val="00233496"/>
    <w:rsid w:val="002338BA"/>
    <w:rsid w:val="00233E1A"/>
    <w:rsid w:val="00233F81"/>
    <w:rsid w:val="002340C4"/>
    <w:rsid w:val="0023427D"/>
    <w:rsid w:val="00234323"/>
    <w:rsid w:val="002343E4"/>
    <w:rsid w:val="0023448B"/>
    <w:rsid w:val="002344A3"/>
    <w:rsid w:val="002346B1"/>
    <w:rsid w:val="0023479B"/>
    <w:rsid w:val="00234933"/>
    <w:rsid w:val="00234989"/>
    <w:rsid w:val="002349A4"/>
    <w:rsid w:val="002349D3"/>
    <w:rsid w:val="00234C51"/>
    <w:rsid w:val="00234C96"/>
    <w:rsid w:val="00234ED2"/>
    <w:rsid w:val="00234FA6"/>
    <w:rsid w:val="0023504A"/>
    <w:rsid w:val="00235582"/>
    <w:rsid w:val="002358CA"/>
    <w:rsid w:val="00235AE0"/>
    <w:rsid w:val="00235C1A"/>
    <w:rsid w:val="00235CE1"/>
    <w:rsid w:val="0023600D"/>
    <w:rsid w:val="002360FD"/>
    <w:rsid w:val="002361B9"/>
    <w:rsid w:val="00236654"/>
    <w:rsid w:val="002366A6"/>
    <w:rsid w:val="0023692F"/>
    <w:rsid w:val="00236BA9"/>
    <w:rsid w:val="00236D35"/>
    <w:rsid w:val="00236DA2"/>
    <w:rsid w:val="002371F0"/>
    <w:rsid w:val="002374B6"/>
    <w:rsid w:val="00237984"/>
    <w:rsid w:val="002379DF"/>
    <w:rsid w:val="00237CD0"/>
    <w:rsid w:val="00237FF9"/>
    <w:rsid w:val="0024007A"/>
    <w:rsid w:val="002400D7"/>
    <w:rsid w:val="002401DB"/>
    <w:rsid w:val="002402EF"/>
    <w:rsid w:val="0024051F"/>
    <w:rsid w:val="0024053A"/>
    <w:rsid w:val="0024067E"/>
    <w:rsid w:val="002406CF"/>
    <w:rsid w:val="00240711"/>
    <w:rsid w:val="00240802"/>
    <w:rsid w:val="00240DA9"/>
    <w:rsid w:val="00240E9E"/>
    <w:rsid w:val="00240F82"/>
    <w:rsid w:val="0024110D"/>
    <w:rsid w:val="00241299"/>
    <w:rsid w:val="0024145C"/>
    <w:rsid w:val="0024146D"/>
    <w:rsid w:val="00241518"/>
    <w:rsid w:val="00241529"/>
    <w:rsid w:val="0024172B"/>
    <w:rsid w:val="00241C80"/>
    <w:rsid w:val="00241D70"/>
    <w:rsid w:val="00241DE8"/>
    <w:rsid w:val="00241FCB"/>
    <w:rsid w:val="00242248"/>
    <w:rsid w:val="00242468"/>
    <w:rsid w:val="002424C3"/>
    <w:rsid w:val="002428C5"/>
    <w:rsid w:val="00242EDE"/>
    <w:rsid w:val="002431A5"/>
    <w:rsid w:val="00243483"/>
    <w:rsid w:val="0024388A"/>
    <w:rsid w:val="00243987"/>
    <w:rsid w:val="00243BA7"/>
    <w:rsid w:val="00243BB5"/>
    <w:rsid w:val="00243C13"/>
    <w:rsid w:val="00243E38"/>
    <w:rsid w:val="00244456"/>
    <w:rsid w:val="0024487F"/>
    <w:rsid w:val="00244A69"/>
    <w:rsid w:val="00244BA2"/>
    <w:rsid w:val="00244F2A"/>
    <w:rsid w:val="00245147"/>
    <w:rsid w:val="00245345"/>
    <w:rsid w:val="002453CF"/>
    <w:rsid w:val="00245462"/>
    <w:rsid w:val="00245636"/>
    <w:rsid w:val="0024577E"/>
    <w:rsid w:val="0024588C"/>
    <w:rsid w:val="00245D04"/>
    <w:rsid w:val="00245EBB"/>
    <w:rsid w:val="0024639C"/>
    <w:rsid w:val="002464B4"/>
    <w:rsid w:val="002464BB"/>
    <w:rsid w:val="002467CF"/>
    <w:rsid w:val="0024682A"/>
    <w:rsid w:val="00246A71"/>
    <w:rsid w:val="00246BFD"/>
    <w:rsid w:val="00246FC5"/>
    <w:rsid w:val="0024784C"/>
    <w:rsid w:val="00247953"/>
    <w:rsid w:val="00247B7F"/>
    <w:rsid w:val="00247D60"/>
    <w:rsid w:val="00247EB9"/>
    <w:rsid w:val="00247EED"/>
    <w:rsid w:val="00250233"/>
    <w:rsid w:val="0025074E"/>
    <w:rsid w:val="002507F1"/>
    <w:rsid w:val="0025091B"/>
    <w:rsid w:val="00250A7E"/>
    <w:rsid w:val="00250C41"/>
    <w:rsid w:val="00250E27"/>
    <w:rsid w:val="00251117"/>
    <w:rsid w:val="002511FA"/>
    <w:rsid w:val="002512B1"/>
    <w:rsid w:val="002513ED"/>
    <w:rsid w:val="0025147A"/>
    <w:rsid w:val="0025147C"/>
    <w:rsid w:val="00251861"/>
    <w:rsid w:val="0025187B"/>
    <w:rsid w:val="002519EC"/>
    <w:rsid w:val="00251B1C"/>
    <w:rsid w:val="00251B3C"/>
    <w:rsid w:val="00251C99"/>
    <w:rsid w:val="00251CD4"/>
    <w:rsid w:val="00251D79"/>
    <w:rsid w:val="00251EDF"/>
    <w:rsid w:val="00252061"/>
    <w:rsid w:val="002521D4"/>
    <w:rsid w:val="002522E2"/>
    <w:rsid w:val="0025245B"/>
    <w:rsid w:val="002526A8"/>
    <w:rsid w:val="002527EE"/>
    <w:rsid w:val="00252885"/>
    <w:rsid w:val="00252A40"/>
    <w:rsid w:val="00252BF3"/>
    <w:rsid w:val="00252D6D"/>
    <w:rsid w:val="00252EA9"/>
    <w:rsid w:val="00253195"/>
    <w:rsid w:val="00253214"/>
    <w:rsid w:val="00253312"/>
    <w:rsid w:val="0025362D"/>
    <w:rsid w:val="00253E7E"/>
    <w:rsid w:val="00254190"/>
    <w:rsid w:val="00254428"/>
    <w:rsid w:val="002545D3"/>
    <w:rsid w:val="00254654"/>
    <w:rsid w:val="0025488E"/>
    <w:rsid w:val="002548A6"/>
    <w:rsid w:val="00254B8A"/>
    <w:rsid w:val="00254B98"/>
    <w:rsid w:val="00254E67"/>
    <w:rsid w:val="00254FC7"/>
    <w:rsid w:val="002551BD"/>
    <w:rsid w:val="00255492"/>
    <w:rsid w:val="0025583D"/>
    <w:rsid w:val="00255878"/>
    <w:rsid w:val="00256392"/>
    <w:rsid w:val="002563EE"/>
    <w:rsid w:val="002564F2"/>
    <w:rsid w:val="002566DC"/>
    <w:rsid w:val="00256938"/>
    <w:rsid w:val="00256D28"/>
    <w:rsid w:val="00256E46"/>
    <w:rsid w:val="00256F62"/>
    <w:rsid w:val="00256FBE"/>
    <w:rsid w:val="00257436"/>
    <w:rsid w:val="00257445"/>
    <w:rsid w:val="002577BF"/>
    <w:rsid w:val="002578F4"/>
    <w:rsid w:val="002600A6"/>
    <w:rsid w:val="00260348"/>
    <w:rsid w:val="002604AF"/>
    <w:rsid w:val="002607F1"/>
    <w:rsid w:val="00260A5F"/>
    <w:rsid w:val="00260AC7"/>
    <w:rsid w:val="00260C29"/>
    <w:rsid w:val="00260DBD"/>
    <w:rsid w:val="00261180"/>
    <w:rsid w:val="00261515"/>
    <w:rsid w:val="00261654"/>
    <w:rsid w:val="00261740"/>
    <w:rsid w:val="002617BC"/>
    <w:rsid w:val="00261BEE"/>
    <w:rsid w:val="00261DFE"/>
    <w:rsid w:val="00261F7D"/>
    <w:rsid w:val="002621AE"/>
    <w:rsid w:val="00262475"/>
    <w:rsid w:val="002625C0"/>
    <w:rsid w:val="002625F4"/>
    <w:rsid w:val="00262D4A"/>
    <w:rsid w:val="00263115"/>
    <w:rsid w:val="00263270"/>
    <w:rsid w:val="00263412"/>
    <w:rsid w:val="002634EF"/>
    <w:rsid w:val="00263920"/>
    <w:rsid w:val="002639AC"/>
    <w:rsid w:val="00263A90"/>
    <w:rsid w:val="00263CA0"/>
    <w:rsid w:val="00263EB8"/>
    <w:rsid w:val="00263F0B"/>
    <w:rsid w:val="00264317"/>
    <w:rsid w:val="00264BC7"/>
    <w:rsid w:val="00264C23"/>
    <w:rsid w:val="00264C45"/>
    <w:rsid w:val="00264C53"/>
    <w:rsid w:val="00264D5C"/>
    <w:rsid w:val="00264EA6"/>
    <w:rsid w:val="00265042"/>
    <w:rsid w:val="0026521A"/>
    <w:rsid w:val="0026530C"/>
    <w:rsid w:val="0026546E"/>
    <w:rsid w:val="0026548C"/>
    <w:rsid w:val="00265AAF"/>
    <w:rsid w:val="00265CD0"/>
    <w:rsid w:val="00265D4E"/>
    <w:rsid w:val="002660B9"/>
    <w:rsid w:val="00266140"/>
    <w:rsid w:val="0026631D"/>
    <w:rsid w:val="00266394"/>
    <w:rsid w:val="00266614"/>
    <w:rsid w:val="00266807"/>
    <w:rsid w:val="00266A85"/>
    <w:rsid w:val="00266BBE"/>
    <w:rsid w:val="002672C9"/>
    <w:rsid w:val="00267477"/>
    <w:rsid w:val="002677B9"/>
    <w:rsid w:val="002679E9"/>
    <w:rsid w:val="00267C4F"/>
    <w:rsid w:val="00267D68"/>
    <w:rsid w:val="00267DFF"/>
    <w:rsid w:val="0027027F"/>
    <w:rsid w:val="00270314"/>
    <w:rsid w:val="00270422"/>
    <w:rsid w:val="002704C9"/>
    <w:rsid w:val="00270542"/>
    <w:rsid w:val="0027059A"/>
    <w:rsid w:val="0027065C"/>
    <w:rsid w:val="00270977"/>
    <w:rsid w:val="00270B76"/>
    <w:rsid w:val="00270E7C"/>
    <w:rsid w:val="00270F0C"/>
    <w:rsid w:val="00270FC6"/>
    <w:rsid w:val="002712D1"/>
    <w:rsid w:val="0027189B"/>
    <w:rsid w:val="00271D8A"/>
    <w:rsid w:val="00271DE9"/>
    <w:rsid w:val="0027218C"/>
    <w:rsid w:val="0027247A"/>
    <w:rsid w:val="00272552"/>
    <w:rsid w:val="002726CC"/>
    <w:rsid w:val="0027284B"/>
    <w:rsid w:val="0027296E"/>
    <w:rsid w:val="002729CD"/>
    <w:rsid w:val="00272B3D"/>
    <w:rsid w:val="00272D2A"/>
    <w:rsid w:val="00272E73"/>
    <w:rsid w:val="00272EFF"/>
    <w:rsid w:val="00272F92"/>
    <w:rsid w:val="002730FD"/>
    <w:rsid w:val="0027334E"/>
    <w:rsid w:val="002733BA"/>
    <w:rsid w:val="00273B32"/>
    <w:rsid w:val="00273BCC"/>
    <w:rsid w:val="00273BDE"/>
    <w:rsid w:val="00273CA4"/>
    <w:rsid w:val="00273ECE"/>
    <w:rsid w:val="0027435C"/>
    <w:rsid w:val="00274399"/>
    <w:rsid w:val="0027450A"/>
    <w:rsid w:val="002748C1"/>
    <w:rsid w:val="00274906"/>
    <w:rsid w:val="00274986"/>
    <w:rsid w:val="00274E1A"/>
    <w:rsid w:val="00274F64"/>
    <w:rsid w:val="00275005"/>
    <w:rsid w:val="002750A0"/>
    <w:rsid w:val="002751D3"/>
    <w:rsid w:val="00275466"/>
    <w:rsid w:val="0027548A"/>
    <w:rsid w:val="002754CA"/>
    <w:rsid w:val="002754EE"/>
    <w:rsid w:val="002757A4"/>
    <w:rsid w:val="0027610F"/>
    <w:rsid w:val="0027618B"/>
    <w:rsid w:val="002764A3"/>
    <w:rsid w:val="00276703"/>
    <w:rsid w:val="0027689A"/>
    <w:rsid w:val="0027695D"/>
    <w:rsid w:val="00276EA3"/>
    <w:rsid w:val="00277036"/>
    <w:rsid w:val="00277204"/>
    <w:rsid w:val="00277269"/>
    <w:rsid w:val="00277398"/>
    <w:rsid w:val="0027777B"/>
    <w:rsid w:val="00277960"/>
    <w:rsid w:val="00277C2E"/>
    <w:rsid w:val="00277C4A"/>
    <w:rsid w:val="00277F0F"/>
    <w:rsid w:val="002800D2"/>
    <w:rsid w:val="0028025A"/>
    <w:rsid w:val="0028082F"/>
    <w:rsid w:val="0028092A"/>
    <w:rsid w:val="002809EA"/>
    <w:rsid w:val="00280A9E"/>
    <w:rsid w:val="00280AA3"/>
    <w:rsid w:val="00280B9F"/>
    <w:rsid w:val="00280BF7"/>
    <w:rsid w:val="00280DC8"/>
    <w:rsid w:val="0028112D"/>
    <w:rsid w:val="002814F7"/>
    <w:rsid w:val="002815B0"/>
    <w:rsid w:val="0028181B"/>
    <w:rsid w:val="00281D78"/>
    <w:rsid w:val="00281F39"/>
    <w:rsid w:val="00281F67"/>
    <w:rsid w:val="002820BC"/>
    <w:rsid w:val="002827F6"/>
    <w:rsid w:val="00282B30"/>
    <w:rsid w:val="00282D74"/>
    <w:rsid w:val="00282E61"/>
    <w:rsid w:val="0028340C"/>
    <w:rsid w:val="00283648"/>
    <w:rsid w:val="00283895"/>
    <w:rsid w:val="00283B78"/>
    <w:rsid w:val="00283F9C"/>
    <w:rsid w:val="00284105"/>
    <w:rsid w:val="0028421A"/>
    <w:rsid w:val="00284490"/>
    <w:rsid w:val="00284603"/>
    <w:rsid w:val="00284A42"/>
    <w:rsid w:val="00284C85"/>
    <w:rsid w:val="00285219"/>
    <w:rsid w:val="002853DD"/>
    <w:rsid w:val="0028563B"/>
    <w:rsid w:val="002856BE"/>
    <w:rsid w:val="002858A7"/>
    <w:rsid w:val="00285C14"/>
    <w:rsid w:val="00285CE7"/>
    <w:rsid w:val="00285EC0"/>
    <w:rsid w:val="00285F05"/>
    <w:rsid w:val="0028627A"/>
    <w:rsid w:val="002862CB"/>
    <w:rsid w:val="0028642F"/>
    <w:rsid w:val="00286C14"/>
    <w:rsid w:val="00286CCF"/>
    <w:rsid w:val="00286EF0"/>
    <w:rsid w:val="00286F49"/>
    <w:rsid w:val="00287246"/>
    <w:rsid w:val="0028756B"/>
    <w:rsid w:val="002879A0"/>
    <w:rsid w:val="00287A8D"/>
    <w:rsid w:val="00287B2B"/>
    <w:rsid w:val="00287F3C"/>
    <w:rsid w:val="00290426"/>
    <w:rsid w:val="002904E9"/>
    <w:rsid w:val="00290524"/>
    <w:rsid w:val="002905CB"/>
    <w:rsid w:val="002909B9"/>
    <w:rsid w:val="002909E1"/>
    <w:rsid w:val="002909FD"/>
    <w:rsid w:val="00290ACA"/>
    <w:rsid w:val="00290BCF"/>
    <w:rsid w:val="002915A0"/>
    <w:rsid w:val="00291614"/>
    <w:rsid w:val="002916B6"/>
    <w:rsid w:val="00291A6C"/>
    <w:rsid w:val="00291A98"/>
    <w:rsid w:val="00291B63"/>
    <w:rsid w:val="00291BAB"/>
    <w:rsid w:val="00291BFF"/>
    <w:rsid w:val="0029219D"/>
    <w:rsid w:val="002922CF"/>
    <w:rsid w:val="002924AC"/>
    <w:rsid w:val="00292768"/>
    <w:rsid w:val="002927E0"/>
    <w:rsid w:val="00292DF7"/>
    <w:rsid w:val="00293066"/>
    <w:rsid w:val="002931BA"/>
    <w:rsid w:val="00293354"/>
    <w:rsid w:val="00293446"/>
    <w:rsid w:val="00293B5E"/>
    <w:rsid w:val="00293C62"/>
    <w:rsid w:val="00293F13"/>
    <w:rsid w:val="00293FE8"/>
    <w:rsid w:val="002943FC"/>
    <w:rsid w:val="00294842"/>
    <w:rsid w:val="00294A2B"/>
    <w:rsid w:val="00294A76"/>
    <w:rsid w:val="002953D5"/>
    <w:rsid w:val="00295444"/>
    <w:rsid w:val="00295715"/>
    <w:rsid w:val="00295A34"/>
    <w:rsid w:val="00295B31"/>
    <w:rsid w:val="00295B38"/>
    <w:rsid w:val="00295BE3"/>
    <w:rsid w:val="00295EED"/>
    <w:rsid w:val="00296299"/>
    <w:rsid w:val="002962A3"/>
    <w:rsid w:val="00296982"/>
    <w:rsid w:val="00296A7C"/>
    <w:rsid w:val="00296D06"/>
    <w:rsid w:val="00297008"/>
    <w:rsid w:val="00297180"/>
    <w:rsid w:val="002971CB"/>
    <w:rsid w:val="00297267"/>
    <w:rsid w:val="002972B0"/>
    <w:rsid w:val="00297370"/>
    <w:rsid w:val="00297A01"/>
    <w:rsid w:val="00297B4A"/>
    <w:rsid w:val="00297D06"/>
    <w:rsid w:val="00297D85"/>
    <w:rsid w:val="00297F60"/>
    <w:rsid w:val="00297FCF"/>
    <w:rsid w:val="002A026A"/>
    <w:rsid w:val="002A0592"/>
    <w:rsid w:val="002A083F"/>
    <w:rsid w:val="002A09A4"/>
    <w:rsid w:val="002A0C3B"/>
    <w:rsid w:val="002A0D24"/>
    <w:rsid w:val="002A10BC"/>
    <w:rsid w:val="002A13F0"/>
    <w:rsid w:val="002A1501"/>
    <w:rsid w:val="002A1969"/>
    <w:rsid w:val="002A1AB1"/>
    <w:rsid w:val="002A1C12"/>
    <w:rsid w:val="002A1C4E"/>
    <w:rsid w:val="002A1D35"/>
    <w:rsid w:val="002A1F48"/>
    <w:rsid w:val="002A2011"/>
    <w:rsid w:val="002A2780"/>
    <w:rsid w:val="002A2CA5"/>
    <w:rsid w:val="002A2F1F"/>
    <w:rsid w:val="002A2F8C"/>
    <w:rsid w:val="002A30B2"/>
    <w:rsid w:val="002A39DE"/>
    <w:rsid w:val="002A3C96"/>
    <w:rsid w:val="002A3E8F"/>
    <w:rsid w:val="002A3F53"/>
    <w:rsid w:val="002A3FDE"/>
    <w:rsid w:val="002A42D0"/>
    <w:rsid w:val="002A436A"/>
    <w:rsid w:val="002A43AA"/>
    <w:rsid w:val="002A444D"/>
    <w:rsid w:val="002A4470"/>
    <w:rsid w:val="002A44BD"/>
    <w:rsid w:val="002A4BE1"/>
    <w:rsid w:val="002A4CDD"/>
    <w:rsid w:val="002A4D0D"/>
    <w:rsid w:val="002A4DDA"/>
    <w:rsid w:val="002A54D9"/>
    <w:rsid w:val="002A583C"/>
    <w:rsid w:val="002A58A6"/>
    <w:rsid w:val="002A5968"/>
    <w:rsid w:val="002A5BBA"/>
    <w:rsid w:val="002A5E61"/>
    <w:rsid w:val="002A6239"/>
    <w:rsid w:val="002A628C"/>
    <w:rsid w:val="002A6522"/>
    <w:rsid w:val="002A65D2"/>
    <w:rsid w:val="002A677D"/>
    <w:rsid w:val="002A6A41"/>
    <w:rsid w:val="002A7205"/>
    <w:rsid w:val="002A72EC"/>
    <w:rsid w:val="002A7491"/>
    <w:rsid w:val="002A750A"/>
    <w:rsid w:val="002A76B6"/>
    <w:rsid w:val="002A79F0"/>
    <w:rsid w:val="002A7AEF"/>
    <w:rsid w:val="002A7C26"/>
    <w:rsid w:val="002A7C8B"/>
    <w:rsid w:val="002B017E"/>
    <w:rsid w:val="002B023C"/>
    <w:rsid w:val="002B026B"/>
    <w:rsid w:val="002B02F4"/>
    <w:rsid w:val="002B0442"/>
    <w:rsid w:val="002B1299"/>
    <w:rsid w:val="002B12B0"/>
    <w:rsid w:val="002B1A7E"/>
    <w:rsid w:val="002B1D7F"/>
    <w:rsid w:val="002B1E2E"/>
    <w:rsid w:val="002B2480"/>
    <w:rsid w:val="002B2588"/>
    <w:rsid w:val="002B351E"/>
    <w:rsid w:val="002B35DD"/>
    <w:rsid w:val="002B38CC"/>
    <w:rsid w:val="002B39FF"/>
    <w:rsid w:val="002B3C87"/>
    <w:rsid w:val="002B3E4C"/>
    <w:rsid w:val="002B4090"/>
    <w:rsid w:val="002B4192"/>
    <w:rsid w:val="002B42D5"/>
    <w:rsid w:val="002B44B4"/>
    <w:rsid w:val="002B4830"/>
    <w:rsid w:val="002B48D2"/>
    <w:rsid w:val="002B48E1"/>
    <w:rsid w:val="002B4908"/>
    <w:rsid w:val="002B4A5B"/>
    <w:rsid w:val="002B5027"/>
    <w:rsid w:val="002B51BE"/>
    <w:rsid w:val="002B51D7"/>
    <w:rsid w:val="002B52D3"/>
    <w:rsid w:val="002B5436"/>
    <w:rsid w:val="002B547D"/>
    <w:rsid w:val="002B54AD"/>
    <w:rsid w:val="002B5561"/>
    <w:rsid w:val="002B5869"/>
    <w:rsid w:val="002B589C"/>
    <w:rsid w:val="002B5DC5"/>
    <w:rsid w:val="002B5F58"/>
    <w:rsid w:val="002B60C9"/>
    <w:rsid w:val="002B638C"/>
    <w:rsid w:val="002B64BE"/>
    <w:rsid w:val="002B662E"/>
    <w:rsid w:val="002B67A9"/>
    <w:rsid w:val="002B68A9"/>
    <w:rsid w:val="002B6999"/>
    <w:rsid w:val="002B6BA5"/>
    <w:rsid w:val="002B6DAF"/>
    <w:rsid w:val="002B70E2"/>
    <w:rsid w:val="002B7141"/>
    <w:rsid w:val="002B71A6"/>
    <w:rsid w:val="002B71C7"/>
    <w:rsid w:val="002B7671"/>
    <w:rsid w:val="002B7698"/>
    <w:rsid w:val="002B77CC"/>
    <w:rsid w:val="002B7A9D"/>
    <w:rsid w:val="002B7BEF"/>
    <w:rsid w:val="002B7CCD"/>
    <w:rsid w:val="002B7D2B"/>
    <w:rsid w:val="002C039D"/>
    <w:rsid w:val="002C0C28"/>
    <w:rsid w:val="002C0C62"/>
    <w:rsid w:val="002C0D6F"/>
    <w:rsid w:val="002C0F48"/>
    <w:rsid w:val="002C0FF8"/>
    <w:rsid w:val="002C1041"/>
    <w:rsid w:val="002C1895"/>
    <w:rsid w:val="002C1BD4"/>
    <w:rsid w:val="002C2447"/>
    <w:rsid w:val="002C24BB"/>
    <w:rsid w:val="002C270D"/>
    <w:rsid w:val="002C28EB"/>
    <w:rsid w:val="002C2D58"/>
    <w:rsid w:val="002C2D83"/>
    <w:rsid w:val="002C2EE4"/>
    <w:rsid w:val="002C34F0"/>
    <w:rsid w:val="002C357F"/>
    <w:rsid w:val="002C365E"/>
    <w:rsid w:val="002C3846"/>
    <w:rsid w:val="002C3933"/>
    <w:rsid w:val="002C3956"/>
    <w:rsid w:val="002C4525"/>
    <w:rsid w:val="002C456F"/>
    <w:rsid w:val="002C4613"/>
    <w:rsid w:val="002C49C9"/>
    <w:rsid w:val="002C4D58"/>
    <w:rsid w:val="002C4EE8"/>
    <w:rsid w:val="002C5360"/>
    <w:rsid w:val="002C53A6"/>
    <w:rsid w:val="002C556D"/>
    <w:rsid w:val="002C59A8"/>
    <w:rsid w:val="002C5A4B"/>
    <w:rsid w:val="002C6136"/>
    <w:rsid w:val="002C6226"/>
    <w:rsid w:val="002C64C2"/>
    <w:rsid w:val="002C66AE"/>
    <w:rsid w:val="002C66D1"/>
    <w:rsid w:val="002C686B"/>
    <w:rsid w:val="002C6B8C"/>
    <w:rsid w:val="002C6F60"/>
    <w:rsid w:val="002C6FB9"/>
    <w:rsid w:val="002C6FEF"/>
    <w:rsid w:val="002C7019"/>
    <w:rsid w:val="002C725A"/>
    <w:rsid w:val="002C7325"/>
    <w:rsid w:val="002C74BB"/>
    <w:rsid w:val="002C781B"/>
    <w:rsid w:val="002C7975"/>
    <w:rsid w:val="002C7D17"/>
    <w:rsid w:val="002C7D2C"/>
    <w:rsid w:val="002C7FB4"/>
    <w:rsid w:val="002D079A"/>
    <w:rsid w:val="002D09AB"/>
    <w:rsid w:val="002D09B5"/>
    <w:rsid w:val="002D0DC9"/>
    <w:rsid w:val="002D0E3F"/>
    <w:rsid w:val="002D15DE"/>
    <w:rsid w:val="002D17AC"/>
    <w:rsid w:val="002D1C05"/>
    <w:rsid w:val="002D1E1C"/>
    <w:rsid w:val="002D202B"/>
    <w:rsid w:val="002D2053"/>
    <w:rsid w:val="002D2410"/>
    <w:rsid w:val="002D25FE"/>
    <w:rsid w:val="002D2928"/>
    <w:rsid w:val="002D2B97"/>
    <w:rsid w:val="002D2C57"/>
    <w:rsid w:val="002D305B"/>
    <w:rsid w:val="002D30A8"/>
    <w:rsid w:val="002D3329"/>
    <w:rsid w:val="002D3355"/>
    <w:rsid w:val="002D35FA"/>
    <w:rsid w:val="002D36BA"/>
    <w:rsid w:val="002D38C8"/>
    <w:rsid w:val="002D3B86"/>
    <w:rsid w:val="002D3B9A"/>
    <w:rsid w:val="002D418A"/>
    <w:rsid w:val="002D41F1"/>
    <w:rsid w:val="002D432D"/>
    <w:rsid w:val="002D4413"/>
    <w:rsid w:val="002D4B80"/>
    <w:rsid w:val="002D4CE2"/>
    <w:rsid w:val="002D50C0"/>
    <w:rsid w:val="002D51DB"/>
    <w:rsid w:val="002D52A7"/>
    <w:rsid w:val="002D530B"/>
    <w:rsid w:val="002D55D2"/>
    <w:rsid w:val="002D567A"/>
    <w:rsid w:val="002D56BF"/>
    <w:rsid w:val="002D578F"/>
    <w:rsid w:val="002D5C71"/>
    <w:rsid w:val="002D62E3"/>
    <w:rsid w:val="002D6373"/>
    <w:rsid w:val="002D63CB"/>
    <w:rsid w:val="002D679E"/>
    <w:rsid w:val="002D6AFF"/>
    <w:rsid w:val="002D6B24"/>
    <w:rsid w:val="002D6BB3"/>
    <w:rsid w:val="002D6BCF"/>
    <w:rsid w:val="002D6DE5"/>
    <w:rsid w:val="002D6F77"/>
    <w:rsid w:val="002D6F81"/>
    <w:rsid w:val="002D73C1"/>
    <w:rsid w:val="002D743C"/>
    <w:rsid w:val="002D75C4"/>
    <w:rsid w:val="002D7707"/>
    <w:rsid w:val="002D7E3A"/>
    <w:rsid w:val="002E01F3"/>
    <w:rsid w:val="002E09D3"/>
    <w:rsid w:val="002E0DE2"/>
    <w:rsid w:val="002E12A2"/>
    <w:rsid w:val="002E12A4"/>
    <w:rsid w:val="002E1378"/>
    <w:rsid w:val="002E17FA"/>
    <w:rsid w:val="002E1C1C"/>
    <w:rsid w:val="002E1DBF"/>
    <w:rsid w:val="002E1EF0"/>
    <w:rsid w:val="002E2157"/>
    <w:rsid w:val="002E2499"/>
    <w:rsid w:val="002E2BA8"/>
    <w:rsid w:val="002E2D97"/>
    <w:rsid w:val="002E2DA8"/>
    <w:rsid w:val="002E2DC5"/>
    <w:rsid w:val="002E2F05"/>
    <w:rsid w:val="002E31F0"/>
    <w:rsid w:val="002E3358"/>
    <w:rsid w:val="002E3431"/>
    <w:rsid w:val="002E3544"/>
    <w:rsid w:val="002E3925"/>
    <w:rsid w:val="002E39A1"/>
    <w:rsid w:val="002E39E7"/>
    <w:rsid w:val="002E3A00"/>
    <w:rsid w:val="002E3B00"/>
    <w:rsid w:val="002E41D3"/>
    <w:rsid w:val="002E4214"/>
    <w:rsid w:val="002E4477"/>
    <w:rsid w:val="002E44C1"/>
    <w:rsid w:val="002E4691"/>
    <w:rsid w:val="002E4777"/>
    <w:rsid w:val="002E4BF0"/>
    <w:rsid w:val="002E5396"/>
    <w:rsid w:val="002E53C2"/>
    <w:rsid w:val="002E54FC"/>
    <w:rsid w:val="002E55BE"/>
    <w:rsid w:val="002E5BA9"/>
    <w:rsid w:val="002E682C"/>
    <w:rsid w:val="002E698E"/>
    <w:rsid w:val="002E6A26"/>
    <w:rsid w:val="002E6A9B"/>
    <w:rsid w:val="002E6C8C"/>
    <w:rsid w:val="002E6D8C"/>
    <w:rsid w:val="002E7092"/>
    <w:rsid w:val="002E72F0"/>
    <w:rsid w:val="002E731E"/>
    <w:rsid w:val="002E749D"/>
    <w:rsid w:val="002E74C3"/>
    <w:rsid w:val="002E76CE"/>
    <w:rsid w:val="002E7728"/>
    <w:rsid w:val="002E781A"/>
    <w:rsid w:val="002F012C"/>
    <w:rsid w:val="002F0352"/>
    <w:rsid w:val="002F04CA"/>
    <w:rsid w:val="002F04D7"/>
    <w:rsid w:val="002F0539"/>
    <w:rsid w:val="002F0796"/>
    <w:rsid w:val="002F089A"/>
    <w:rsid w:val="002F08EE"/>
    <w:rsid w:val="002F0A9A"/>
    <w:rsid w:val="002F0B73"/>
    <w:rsid w:val="002F0E6E"/>
    <w:rsid w:val="002F0EBC"/>
    <w:rsid w:val="002F1065"/>
    <w:rsid w:val="002F10BB"/>
    <w:rsid w:val="002F1264"/>
    <w:rsid w:val="002F134E"/>
    <w:rsid w:val="002F15EA"/>
    <w:rsid w:val="002F160C"/>
    <w:rsid w:val="002F1A23"/>
    <w:rsid w:val="002F1A5E"/>
    <w:rsid w:val="002F1AEB"/>
    <w:rsid w:val="002F1BB1"/>
    <w:rsid w:val="002F1C50"/>
    <w:rsid w:val="002F2230"/>
    <w:rsid w:val="002F238D"/>
    <w:rsid w:val="002F26D4"/>
    <w:rsid w:val="002F26FD"/>
    <w:rsid w:val="002F27E9"/>
    <w:rsid w:val="002F29C4"/>
    <w:rsid w:val="002F2D55"/>
    <w:rsid w:val="002F313A"/>
    <w:rsid w:val="002F3288"/>
    <w:rsid w:val="002F38B6"/>
    <w:rsid w:val="002F3FD2"/>
    <w:rsid w:val="002F40A8"/>
    <w:rsid w:val="002F40AC"/>
    <w:rsid w:val="002F410D"/>
    <w:rsid w:val="002F4442"/>
    <w:rsid w:val="002F4537"/>
    <w:rsid w:val="002F45BB"/>
    <w:rsid w:val="002F46B1"/>
    <w:rsid w:val="002F473F"/>
    <w:rsid w:val="002F47C4"/>
    <w:rsid w:val="002F4B3C"/>
    <w:rsid w:val="002F504A"/>
    <w:rsid w:val="002F5204"/>
    <w:rsid w:val="002F5675"/>
    <w:rsid w:val="002F5E1B"/>
    <w:rsid w:val="002F5E80"/>
    <w:rsid w:val="002F62EE"/>
    <w:rsid w:val="002F6324"/>
    <w:rsid w:val="002F6716"/>
    <w:rsid w:val="002F67BD"/>
    <w:rsid w:val="002F67FC"/>
    <w:rsid w:val="002F691E"/>
    <w:rsid w:val="002F6A37"/>
    <w:rsid w:val="002F6B25"/>
    <w:rsid w:val="002F7820"/>
    <w:rsid w:val="002F7922"/>
    <w:rsid w:val="002F7C0E"/>
    <w:rsid w:val="002F7CA2"/>
    <w:rsid w:val="002F7DAE"/>
    <w:rsid w:val="00300233"/>
    <w:rsid w:val="003003F5"/>
    <w:rsid w:val="0030058D"/>
    <w:rsid w:val="00300792"/>
    <w:rsid w:val="00300B96"/>
    <w:rsid w:val="00300C44"/>
    <w:rsid w:val="00300D3B"/>
    <w:rsid w:val="00300ED5"/>
    <w:rsid w:val="00300F02"/>
    <w:rsid w:val="003010EE"/>
    <w:rsid w:val="003012B4"/>
    <w:rsid w:val="00301405"/>
    <w:rsid w:val="00301576"/>
    <w:rsid w:val="00301A6B"/>
    <w:rsid w:val="00301AF3"/>
    <w:rsid w:val="0030215B"/>
    <w:rsid w:val="003022DC"/>
    <w:rsid w:val="00302329"/>
    <w:rsid w:val="0030248D"/>
    <w:rsid w:val="0030264E"/>
    <w:rsid w:val="00302713"/>
    <w:rsid w:val="00302B0A"/>
    <w:rsid w:val="00302CC4"/>
    <w:rsid w:val="00302CF9"/>
    <w:rsid w:val="00302D6A"/>
    <w:rsid w:val="003038DC"/>
    <w:rsid w:val="00303DBF"/>
    <w:rsid w:val="00303E2A"/>
    <w:rsid w:val="00304188"/>
    <w:rsid w:val="00304201"/>
    <w:rsid w:val="003043D0"/>
    <w:rsid w:val="0030465D"/>
    <w:rsid w:val="003048BF"/>
    <w:rsid w:val="00304B74"/>
    <w:rsid w:val="00304C2B"/>
    <w:rsid w:val="00304ED8"/>
    <w:rsid w:val="00304FA8"/>
    <w:rsid w:val="0030500F"/>
    <w:rsid w:val="0030533E"/>
    <w:rsid w:val="00305611"/>
    <w:rsid w:val="003056C1"/>
    <w:rsid w:val="003059EC"/>
    <w:rsid w:val="00305C9F"/>
    <w:rsid w:val="00305D84"/>
    <w:rsid w:val="003064FF"/>
    <w:rsid w:val="00306660"/>
    <w:rsid w:val="0030684F"/>
    <w:rsid w:val="003068CA"/>
    <w:rsid w:val="00306B07"/>
    <w:rsid w:val="00306C05"/>
    <w:rsid w:val="00306C76"/>
    <w:rsid w:val="00306D61"/>
    <w:rsid w:val="00306ECB"/>
    <w:rsid w:val="00306FED"/>
    <w:rsid w:val="0030700F"/>
    <w:rsid w:val="003071AF"/>
    <w:rsid w:val="003078CC"/>
    <w:rsid w:val="00307928"/>
    <w:rsid w:val="003079E4"/>
    <w:rsid w:val="00307E0F"/>
    <w:rsid w:val="0031005A"/>
    <w:rsid w:val="0031016E"/>
    <w:rsid w:val="003101ED"/>
    <w:rsid w:val="00310456"/>
    <w:rsid w:val="00310761"/>
    <w:rsid w:val="003109B3"/>
    <w:rsid w:val="00310A7D"/>
    <w:rsid w:val="00310AB9"/>
    <w:rsid w:val="00310C03"/>
    <w:rsid w:val="00310C35"/>
    <w:rsid w:val="00310CA9"/>
    <w:rsid w:val="00310D4A"/>
    <w:rsid w:val="0031146B"/>
    <w:rsid w:val="003115DD"/>
    <w:rsid w:val="0031195C"/>
    <w:rsid w:val="00311CC7"/>
    <w:rsid w:val="00311E69"/>
    <w:rsid w:val="00311F19"/>
    <w:rsid w:val="00311F20"/>
    <w:rsid w:val="00311FE9"/>
    <w:rsid w:val="003120BC"/>
    <w:rsid w:val="0031223D"/>
    <w:rsid w:val="003126E6"/>
    <w:rsid w:val="00312903"/>
    <w:rsid w:val="00312F4D"/>
    <w:rsid w:val="0031308F"/>
    <w:rsid w:val="003130F5"/>
    <w:rsid w:val="003131C1"/>
    <w:rsid w:val="00313422"/>
    <w:rsid w:val="0031380A"/>
    <w:rsid w:val="00313D0F"/>
    <w:rsid w:val="00313D9C"/>
    <w:rsid w:val="00313DAA"/>
    <w:rsid w:val="00313F83"/>
    <w:rsid w:val="0031405D"/>
    <w:rsid w:val="00314226"/>
    <w:rsid w:val="0031425C"/>
    <w:rsid w:val="0031471C"/>
    <w:rsid w:val="003147F2"/>
    <w:rsid w:val="0031480B"/>
    <w:rsid w:val="00314B72"/>
    <w:rsid w:val="00314D47"/>
    <w:rsid w:val="00314D4E"/>
    <w:rsid w:val="00314F81"/>
    <w:rsid w:val="003151CB"/>
    <w:rsid w:val="0031542A"/>
    <w:rsid w:val="003155A7"/>
    <w:rsid w:val="003155F5"/>
    <w:rsid w:val="003157D8"/>
    <w:rsid w:val="00315989"/>
    <w:rsid w:val="00315D9C"/>
    <w:rsid w:val="00315EDB"/>
    <w:rsid w:val="00316534"/>
    <w:rsid w:val="0031670A"/>
    <w:rsid w:val="00316A2C"/>
    <w:rsid w:val="00316A5D"/>
    <w:rsid w:val="00316D00"/>
    <w:rsid w:val="00316DC7"/>
    <w:rsid w:val="0031739B"/>
    <w:rsid w:val="003173FA"/>
    <w:rsid w:val="00317419"/>
    <w:rsid w:val="003174F2"/>
    <w:rsid w:val="003175C7"/>
    <w:rsid w:val="00317714"/>
    <w:rsid w:val="003177A7"/>
    <w:rsid w:val="00317C94"/>
    <w:rsid w:val="00317CE3"/>
    <w:rsid w:val="00317DB9"/>
    <w:rsid w:val="00317F8D"/>
    <w:rsid w:val="003200AD"/>
    <w:rsid w:val="00320312"/>
    <w:rsid w:val="0032039C"/>
    <w:rsid w:val="0032047A"/>
    <w:rsid w:val="00320503"/>
    <w:rsid w:val="00320A8F"/>
    <w:rsid w:val="0032109B"/>
    <w:rsid w:val="00321364"/>
    <w:rsid w:val="00321414"/>
    <w:rsid w:val="00321475"/>
    <w:rsid w:val="00321526"/>
    <w:rsid w:val="00321528"/>
    <w:rsid w:val="003215AD"/>
    <w:rsid w:val="00321927"/>
    <w:rsid w:val="00321A3A"/>
    <w:rsid w:val="00321A5C"/>
    <w:rsid w:val="00321D0B"/>
    <w:rsid w:val="00321E3D"/>
    <w:rsid w:val="00321E3F"/>
    <w:rsid w:val="00321F4B"/>
    <w:rsid w:val="00322360"/>
    <w:rsid w:val="00322618"/>
    <w:rsid w:val="003226A9"/>
    <w:rsid w:val="003226B6"/>
    <w:rsid w:val="003228F7"/>
    <w:rsid w:val="00322CDB"/>
    <w:rsid w:val="00323026"/>
    <w:rsid w:val="00323046"/>
    <w:rsid w:val="003232E2"/>
    <w:rsid w:val="0032378F"/>
    <w:rsid w:val="003238C7"/>
    <w:rsid w:val="00323A8E"/>
    <w:rsid w:val="00323AB4"/>
    <w:rsid w:val="00323DEA"/>
    <w:rsid w:val="00323EEE"/>
    <w:rsid w:val="003240CA"/>
    <w:rsid w:val="00324964"/>
    <w:rsid w:val="0032497E"/>
    <w:rsid w:val="00324C85"/>
    <w:rsid w:val="00324DDD"/>
    <w:rsid w:val="00324E28"/>
    <w:rsid w:val="00325331"/>
    <w:rsid w:val="00325393"/>
    <w:rsid w:val="0032554D"/>
    <w:rsid w:val="003255CA"/>
    <w:rsid w:val="003255FE"/>
    <w:rsid w:val="00325624"/>
    <w:rsid w:val="00325632"/>
    <w:rsid w:val="0032595F"/>
    <w:rsid w:val="00325AAD"/>
    <w:rsid w:val="00325B00"/>
    <w:rsid w:val="00325B87"/>
    <w:rsid w:val="0032601E"/>
    <w:rsid w:val="003267D0"/>
    <w:rsid w:val="00326B02"/>
    <w:rsid w:val="00326C95"/>
    <w:rsid w:val="00326DEA"/>
    <w:rsid w:val="00326F10"/>
    <w:rsid w:val="00327039"/>
    <w:rsid w:val="00327396"/>
    <w:rsid w:val="0032758D"/>
    <w:rsid w:val="00327791"/>
    <w:rsid w:val="00327953"/>
    <w:rsid w:val="003279FC"/>
    <w:rsid w:val="00327A37"/>
    <w:rsid w:val="00327A40"/>
    <w:rsid w:val="00327A56"/>
    <w:rsid w:val="00327A89"/>
    <w:rsid w:val="00327A9B"/>
    <w:rsid w:val="00327ADE"/>
    <w:rsid w:val="00327C14"/>
    <w:rsid w:val="00327E3B"/>
    <w:rsid w:val="003302B5"/>
    <w:rsid w:val="00330534"/>
    <w:rsid w:val="00330765"/>
    <w:rsid w:val="003307F9"/>
    <w:rsid w:val="00330837"/>
    <w:rsid w:val="0033094E"/>
    <w:rsid w:val="00330EAD"/>
    <w:rsid w:val="00330F41"/>
    <w:rsid w:val="00330FEE"/>
    <w:rsid w:val="0033101F"/>
    <w:rsid w:val="00331117"/>
    <w:rsid w:val="0033121C"/>
    <w:rsid w:val="003312F6"/>
    <w:rsid w:val="00331668"/>
    <w:rsid w:val="003317C4"/>
    <w:rsid w:val="00331985"/>
    <w:rsid w:val="00331B0C"/>
    <w:rsid w:val="00331BE6"/>
    <w:rsid w:val="00331BF1"/>
    <w:rsid w:val="00331E75"/>
    <w:rsid w:val="00332034"/>
    <w:rsid w:val="00332115"/>
    <w:rsid w:val="0033222C"/>
    <w:rsid w:val="0033248F"/>
    <w:rsid w:val="00332555"/>
    <w:rsid w:val="003326A2"/>
    <w:rsid w:val="003327F6"/>
    <w:rsid w:val="00332D3E"/>
    <w:rsid w:val="00332E43"/>
    <w:rsid w:val="00333006"/>
    <w:rsid w:val="00333361"/>
    <w:rsid w:val="00333372"/>
    <w:rsid w:val="00333850"/>
    <w:rsid w:val="00333A12"/>
    <w:rsid w:val="00333B23"/>
    <w:rsid w:val="00333B8A"/>
    <w:rsid w:val="00333D0C"/>
    <w:rsid w:val="00333F63"/>
    <w:rsid w:val="00333F67"/>
    <w:rsid w:val="0033412E"/>
    <w:rsid w:val="003341EC"/>
    <w:rsid w:val="0033433B"/>
    <w:rsid w:val="00334894"/>
    <w:rsid w:val="003348EF"/>
    <w:rsid w:val="00334BA6"/>
    <w:rsid w:val="00334C2F"/>
    <w:rsid w:val="00334D08"/>
    <w:rsid w:val="00334D8B"/>
    <w:rsid w:val="00334FE3"/>
    <w:rsid w:val="003357EA"/>
    <w:rsid w:val="0033586F"/>
    <w:rsid w:val="00335896"/>
    <w:rsid w:val="0033593D"/>
    <w:rsid w:val="0033593E"/>
    <w:rsid w:val="00335B7A"/>
    <w:rsid w:val="00335B8C"/>
    <w:rsid w:val="00335D9D"/>
    <w:rsid w:val="00335DBA"/>
    <w:rsid w:val="00335F6E"/>
    <w:rsid w:val="00335FFA"/>
    <w:rsid w:val="00336061"/>
    <w:rsid w:val="0033627E"/>
    <w:rsid w:val="0033660A"/>
    <w:rsid w:val="003366C8"/>
    <w:rsid w:val="00336B6D"/>
    <w:rsid w:val="00336E38"/>
    <w:rsid w:val="00336F0D"/>
    <w:rsid w:val="0033702E"/>
    <w:rsid w:val="00337094"/>
    <w:rsid w:val="00337143"/>
    <w:rsid w:val="003376E8"/>
    <w:rsid w:val="00337848"/>
    <w:rsid w:val="00337C0B"/>
    <w:rsid w:val="00337DD6"/>
    <w:rsid w:val="0034003C"/>
    <w:rsid w:val="0034009B"/>
    <w:rsid w:val="0034047D"/>
    <w:rsid w:val="00340729"/>
    <w:rsid w:val="00340866"/>
    <w:rsid w:val="0034091F"/>
    <w:rsid w:val="00340BB3"/>
    <w:rsid w:val="00340CA3"/>
    <w:rsid w:val="00340D66"/>
    <w:rsid w:val="00340E7F"/>
    <w:rsid w:val="003410D1"/>
    <w:rsid w:val="003410D7"/>
    <w:rsid w:val="003412A2"/>
    <w:rsid w:val="00341531"/>
    <w:rsid w:val="003416BB"/>
    <w:rsid w:val="0034174A"/>
    <w:rsid w:val="003419A4"/>
    <w:rsid w:val="00341B49"/>
    <w:rsid w:val="00341D2E"/>
    <w:rsid w:val="00341DB7"/>
    <w:rsid w:val="00341DC9"/>
    <w:rsid w:val="00342159"/>
    <w:rsid w:val="00342194"/>
    <w:rsid w:val="0034226D"/>
    <w:rsid w:val="0034234C"/>
    <w:rsid w:val="0034269D"/>
    <w:rsid w:val="0034284E"/>
    <w:rsid w:val="003429F9"/>
    <w:rsid w:val="00342B9E"/>
    <w:rsid w:val="00342C48"/>
    <w:rsid w:val="00343178"/>
    <w:rsid w:val="003431B6"/>
    <w:rsid w:val="0034333A"/>
    <w:rsid w:val="0034352E"/>
    <w:rsid w:val="00343778"/>
    <w:rsid w:val="003437EF"/>
    <w:rsid w:val="003439E5"/>
    <w:rsid w:val="00343C92"/>
    <w:rsid w:val="00343CFA"/>
    <w:rsid w:val="00343D78"/>
    <w:rsid w:val="00343F39"/>
    <w:rsid w:val="00343FC0"/>
    <w:rsid w:val="003440D9"/>
    <w:rsid w:val="0034451D"/>
    <w:rsid w:val="00344795"/>
    <w:rsid w:val="00344822"/>
    <w:rsid w:val="00344927"/>
    <w:rsid w:val="003449C6"/>
    <w:rsid w:val="00344B93"/>
    <w:rsid w:val="00344BA0"/>
    <w:rsid w:val="00344F8D"/>
    <w:rsid w:val="003450E7"/>
    <w:rsid w:val="0034519C"/>
    <w:rsid w:val="0034527F"/>
    <w:rsid w:val="00345843"/>
    <w:rsid w:val="00345891"/>
    <w:rsid w:val="003458F3"/>
    <w:rsid w:val="00345E14"/>
    <w:rsid w:val="00345FD6"/>
    <w:rsid w:val="00346215"/>
    <w:rsid w:val="003465D6"/>
    <w:rsid w:val="003469B5"/>
    <w:rsid w:val="00346BF7"/>
    <w:rsid w:val="00346DD4"/>
    <w:rsid w:val="00346E0E"/>
    <w:rsid w:val="00347079"/>
    <w:rsid w:val="00347085"/>
    <w:rsid w:val="00347124"/>
    <w:rsid w:val="0034715F"/>
    <w:rsid w:val="00347334"/>
    <w:rsid w:val="00347478"/>
    <w:rsid w:val="003474B1"/>
    <w:rsid w:val="00347746"/>
    <w:rsid w:val="00347A82"/>
    <w:rsid w:val="00347D4C"/>
    <w:rsid w:val="003501A4"/>
    <w:rsid w:val="0035031D"/>
    <w:rsid w:val="00350356"/>
    <w:rsid w:val="00350650"/>
    <w:rsid w:val="003507C0"/>
    <w:rsid w:val="00350B0A"/>
    <w:rsid w:val="00350BE3"/>
    <w:rsid w:val="00350C6C"/>
    <w:rsid w:val="00350D52"/>
    <w:rsid w:val="00350F42"/>
    <w:rsid w:val="0035111F"/>
    <w:rsid w:val="0035112F"/>
    <w:rsid w:val="0035122F"/>
    <w:rsid w:val="003519D1"/>
    <w:rsid w:val="003519FD"/>
    <w:rsid w:val="00351DE8"/>
    <w:rsid w:val="00351E85"/>
    <w:rsid w:val="00352156"/>
    <w:rsid w:val="00352217"/>
    <w:rsid w:val="00352502"/>
    <w:rsid w:val="0035257B"/>
    <w:rsid w:val="00352605"/>
    <w:rsid w:val="00352655"/>
    <w:rsid w:val="00352736"/>
    <w:rsid w:val="00352899"/>
    <w:rsid w:val="00352B88"/>
    <w:rsid w:val="00352D21"/>
    <w:rsid w:val="00352D9B"/>
    <w:rsid w:val="00352DF6"/>
    <w:rsid w:val="00353002"/>
    <w:rsid w:val="003531A5"/>
    <w:rsid w:val="00353408"/>
    <w:rsid w:val="003539AD"/>
    <w:rsid w:val="00353B8A"/>
    <w:rsid w:val="00353C38"/>
    <w:rsid w:val="00353D1F"/>
    <w:rsid w:val="00354255"/>
    <w:rsid w:val="003545D4"/>
    <w:rsid w:val="003546F2"/>
    <w:rsid w:val="00354921"/>
    <w:rsid w:val="00354F61"/>
    <w:rsid w:val="00354F9A"/>
    <w:rsid w:val="00355FD0"/>
    <w:rsid w:val="0035608A"/>
    <w:rsid w:val="003560A7"/>
    <w:rsid w:val="00356114"/>
    <w:rsid w:val="003561D1"/>
    <w:rsid w:val="003561F8"/>
    <w:rsid w:val="003563CB"/>
    <w:rsid w:val="00356752"/>
    <w:rsid w:val="00356DBD"/>
    <w:rsid w:val="003578B3"/>
    <w:rsid w:val="00357A6B"/>
    <w:rsid w:val="00357ACA"/>
    <w:rsid w:val="00357E51"/>
    <w:rsid w:val="00360011"/>
    <w:rsid w:val="0036025E"/>
    <w:rsid w:val="003604A4"/>
    <w:rsid w:val="0036056A"/>
    <w:rsid w:val="00360D2F"/>
    <w:rsid w:val="00360D79"/>
    <w:rsid w:val="00360ECA"/>
    <w:rsid w:val="00361276"/>
    <w:rsid w:val="00361313"/>
    <w:rsid w:val="003613B0"/>
    <w:rsid w:val="0036154F"/>
    <w:rsid w:val="00361606"/>
    <w:rsid w:val="00361854"/>
    <w:rsid w:val="00361904"/>
    <w:rsid w:val="00361950"/>
    <w:rsid w:val="00361999"/>
    <w:rsid w:val="00361BF3"/>
    <w:rsid w:val="00362521"/>
    <w:rsid w:val="003626A1"/>
    <w:rsid w:val="003626FA"/>
    <w:rsid w:val="003628E9"/>
    <w:rsid w:val="00362D3E"/>
    <w:rsid w:val="00362D73"/>
    <w:rsid w:val="00362DE3"/>
    <w:rsid w:val="00362FF8"/>
    <w:rsid w:val="00363262"/>
    <w:rsid w:val="0036335D"/>
    <w:rsid w:val="003635E7"/>
    <w:rsid w:val="00363A12"/>
    <w:rsid w:val="00363D41"/>
    <w:rsid w:val="00363DE4"/>
    <w:rsid w:val="00363F3C"/>
    <w:rsid w:val="003641AB"/>
    <w:rsid w:val="00364280"/>
    <w:rsid w:val="0036448A"/>
    <w:rsid w:val="003645FE"/>
    <w:rsid w:val="0036463F"/>
    <w:rsid w:val="003649C7"/>
    <w:rsid w:val="00364A55"/>
    <w:rsid w:val="00365214"/>
    <w:rsid w:val="0036540E"/>
    <w:rsid w:val="00365686"/>
    <w:rsid w:val="0036585F"/>
    <w:rsid w:val="0036588E"/>
    <w:rsid w:val="003658DC"/>
    <w:rsid w:val="003659F2"/>
    <w:rsid w:val="00365C08"/>
    <w:rsid w:val="00365C39"/>
    <w:rsid w:val="00366272"/>
    <w:rsid w:val="003663E3"/>
    <w:rsid w:val="00366417"/>
    <w:rsid w:val="00366491"/>
    <w:rsid w:val="00366522"/>
    <w:rsid w:val="00366676"/>
    <w:rsid w:val="003666A3"/>
    <w:rsid w:val="003668AE"/>
    <w:rsid w:val="00366A22"/>
    <w:rsid w:val="00367266"/>
    <w:rsid w:val="0036728B"/>
    <w:rsid w:val="003673A1"/>
    <w:rsid w:val="003674BE"/>
    <w:rsid w:val="00367650"/>
    <w:rsid w:val="00367721"/>
    <w:rsid w:val="003679A1"/>
    <w:rsid w:val="0037021E"/>
    <w:rsid w:val="003702F6"/>
    <w:rsid w:val="00370309"/>
    <w:rsid w:val="00370366"/>
    <w:rsid w:val="00370467"/>
    <w:rsid w:val="003705B2"/>
    <w:rsid w:val="003707DD"/>
    <w:rsid w:val="00370945"/>
    <w:rsid w:val="0037095C"/>
    <w:rsid w:val="00370DD3"/>
    <w:rsid w:val="0037104C"/>
    <w:rsid w:val="00371054"/>
    <w:rsid w:val="003721BA"/>
    <w:rsid w:val="00372594"/>
    <w:rsid w:val="00372791"/>
    <w:rsid w:val="003730BE"/>
    <w:rsid w:val="00373108"/>
    <w:rsid w:val="003734F8"/>
    <w:rsid w:val="003736BB"/>
    <w:rsid w:val="003737FF"/>
    <w:rsid w:val="00373A6C"/>
    <w:rsid w:val="00373BD1"/>
    <w:rsid w:val="00373CA6"/>
    <w:rsid w:val="00373D04"/>
    <w:rsid w:val="0037436D"/>
    <w:rsid w:val="00374501"/>
    <w:rsid w:val="00374658"/>
    <w:rsid w:val="00374D2E"/>
    <w:rsid w:val="00374D7F"/>
    <w:rsid w:val="00374EDC"/>
    <w:rsid w:val="00374F76"/>
    <w:rsid w:val="0037504F"/>
    <w:rsid w:val="00375368"/>
    <w:rsid w:val="0037537E"/>
    <w:rsid w:val="003755C0"/>
    <w:rsid w:val="003755EA"/>
    <w:rsid w:val="003757BD"/>
    <w:rsid w:val="00375AA7"/>
    <w:rsid w:val="00375E5A"/>
    <w:rsid w:val="00375E8A"/>
    <w:rsid w:val="00376733"/>
    <w:rsid w:val="00376785"/>
    <w:rsid w:val="00376BAE"/>
    <w:rsid w:val="00376C8E"/>
    <w:rsid w:val="00376D8A"/>
    <w:rsid w:val="00376E4C"/>
    <w:rsid w:val="0037723D"/>
    <w:rsid w:val="003772BB"/>
    <w:rsid w:val="003775B2"/>
    <w:rsid w:val="003778B2"/>
    <w:rsid w:val="00377A20"/>
    <w:rsid w:val="00377D53"/>
    <w:rsid w:val="00377D57"/>
    <w:rsid w:val="00377EDF"/>
    <w:rsid w:val="003800C5"/>
    <w:rsid w:val="0038014A"/>
    <w:rsid w:val="0038024F"/>
    <w:rsid w:val="00380574"/>
    <w:rsid w:val="00380699"/>
    <w:rsid w:val="00380935"/>
    <w:rsid w:val="00380977"/>
    <w:rsid w:val="00380B00"/>
    <w:rsid w:val="00380CD5"/>
    <w:rsid w:val="00380F24"/>
    <w:rsid w:val="00380FA4"/>
    <w:rsid w:val="003813DD"/>
    <w:rsid w:val="00381401"/>
    <w:rsid w:val="00381670"/>
    <w:rsid w:val="00381F1A"/>
    <w:rsid w:val="00382049"/>
    <w:rsid w:val="0038271D"/>
    <w:rsid w:val="00382B10"/>
    <w:rsid w:val="00383442"/>
    <w:rsid w:val="00383456"/>
    <w:rsid w:val="00383802"/>
    <w:rsid w:val="0038394F"/>
    <w:rsid w:val="00383F63"/>
    <w:rsid w:val="00383F96"/>
    <w:rsid w:val="00384427"/>
    <w:rsid w:val="003844D4"/>
    <w:rsid w:val="00385041"/>
    <w:rsid w:val="00385526"/>
    <w:rsid w:val="00385C4F"/>
    <w:rsid w:val="00385D02"/>
    <w:rsid w:val="00385DCE"/>
    <w:rsid w:val="003860F4"/>
    <w:rsid w:val="00386144"/>
    <w:rsid w:val="00386267"/>
    <w:rsid w:val="003863C1"/>
    <w:rsid w:val="003864CC"/>
    <w:rsid w:val="0038660D"/>
    <w:rsid w:val="00386755"/>
    <w:rsid w:val="00386BB4"/>
    <w:rsid w:val="00386C92"/>
    <w:rsid w:val="00386D23"/>
    <w:rsid w:val="00386E0D"/>
    <w:rsid w:val="00387034"/>
    <w:rsid w:val="0038707F"/>
    <w:rsid w:val="0038725C"/>
    <w:rsid w:val="003872E4"/>
    <w:rsid w:val="00387519"/>
    <w:rsid w:val="00387759"/>
    <w:rsid w:val="003878CB"/>
    <w:rsid w:val="00387956"/>
    <w:rsid w:val="00387D39"/>
    <w:rsid w:val="00387D3E"/>
    <w:rsid w:val="00387DF1"/>
    <w:rsid w:val="00387F94"/>
    <w:rsid w:val="00390851"/>
    <w:rsid w:val="00390D16"/>
    <w:rsid w:val="00390E1A"/>
    <w:rsid w:val="00390F56"/>
    <w:rsid w:val="00390F64"/>
    <w:rsid w:val="003910C8"/>
    <w:rsid w:val="003913C4"/>
    <w:rsid w:val="003915E5"/>
    <w:rsid w:val="0039169E"/>
    <w:rsid w:val="00391761"/>
    <w:rsid w:val="00391D93"/>
    <w:rsid w:val="00391E82"/>
    <w:rsid w:val="00391FF4"/>
    <w:rsid w:val="003920F1"/>
    <w:rsid w:val="003924AF"/>
    <w:rsid w:val="00392907"/>
    <w:rsid w:val="00392ABA"/>
    <w:rsid w:val="00392C94"/>
    <w:rsid w:val="00392C98"/>
    <w:rsid w:val="00392FFD"/>
    <w:rsid w:val="00393199"/>
    <w:rsid w:val="003932AB"/>
    <w:rsid w:val="0039356E"/>
    <w:rsid w:val="00393DF7"/>
    <w:rsid w:val="003940A5"/>
    <w:rsid w:val="0039477A"/>
    <w:rsid w:val="003948F6"/>
    <w:rsid w:val="003952F2"/>
    <w:rsid w:val="00395389"/>
    <w:rsid w:val="003954CD"/>
    <w:rsid w:val="0039594A"/>
    <w:rsid w:val="00395DB6"/>
    <w:rsid w:val="00395DBA"/>
    <w:rsid w:val="00395DE9"/>
    <w:rsid w:val="003961A5"/>
    <w:rsid w:val="0039632D"/>
    <w:rsid w:val="003965C0"/>
    <w:rsid w:val="003969D6"/>
    <w:rsid w:val="00396BE5"/>
    <w:rsid w:val="00396D14"/>
    <w:rsid w:val="00397281"/>
    <w:rsid w:val="003973CE"/>
    <w:rsid w:val="003975FB"/>
    <w:rsid w:val="0039761D"/>
    <w:rsid w:val="00397BFC"/>
    <w:rsid w:val="00397F6F"/>
    <w:rsid w:val="003A0055"/>
    <w:rsid w:val="003A032B"/>
    <w:rsid w:val="003A061B"/>
    <w:rsid w:val="003A0677"/>
    <w:rsid w:val="003A0A44"/>
    <w:rsid w:val="003A0A74"/>
    <w:rsid w:val="003A0AC0"/>
    <w:rsid w:val="003A0AF3"/>
    <w:rsid w:val="003A0B38"/>
    <w:rsid w:val="003A0EFA"/>
    <w:rsid w:val="003A0F8F"/>
    <w:rsid w:val="003A1037"/>
    <w:rsid w:val="003A1528"/>
    <w:rsid w:val="003A1578"/>
    <w:rsid w:val="003A167C"/>
    <w:rsid w:val="003A1684"/>
    <w:rsid w:val="003A186C"/>
    <w:rsid w:val="003A1BB3"/>
    <w:rsid w:val="003A1BBE"/>
    <w:rsid w:val="003A1C67"/>
    <w:rsid w:val="003A1FCF"/>
    <w:rsid w:val="003A253B"/>
    <w:rsid w:val="003A2A3D"/>
    <w:rsid w:val="003A2B66"/>
    <w:rsid w:val="003A397C"/>
    <w:rsid w:val="003A3A15"/>
    <w:rsid w:val="003A3C58"/>
    <w:rsid w:val="003A3D05"/>
    <w:rsid w:val="003A3F47"/>
    <w:rsid w:val="003A3F6A"/>
    <w:rsid w:val="003A3F9C"/>
    <w:rsid w:val="003A41A7"/>
    <w:rsid w:val="003A44F7"/>
    <w:rsid w:val="003A4700"/>
    <w:rsid w:val="003A47B7"/>
    <w:rsid w:val="003A4936"/>
    <w:rsid w:val="003A4C8E"/>
    <w:rsid w:val="003A4DE8"/>
    <w:rsid w:val="003A4E32"/>
    <w:rsid w:val="003A53E9"/>
    <w:rsid w:val="003A546B"/>
    <w:rsid w:val="003A54E2"/>
    <w:rsid w:val="003A5528"/>
    <w:rsid w:val="003A55A9"/>
    <w:rsid w:val="003A5F38"/>
    <w:rsid w:val="003A5F71"/>
    <w:rsid w:val="003A5FD7"/>
    <w:rsid w:val="003A624F"/>
    <w:rsid w:val="003A659A"/>
    <w:rsid w:val="003A65C9"/>
    <w:rsid w:val="003A664B"/>
    <w:rsid w:val="003A6744"/>
    <w:rsid w:val="003A69CB"/>
    <w:rsid w:val="003A6DBE"/>
    <w:rsid w:val="003A6EE1"/>
    <w:rsid w:val="003A6F50"/>
    <w:rsid w:val="003A73C0"/>
    <w:rsid w:val="003A76B1"/>
    <w:rsid w:val="003A76E0"/>
    <w:rsid w:val="003A7805"/>
    <w:rsid w:val="003A788C"/>
    <w:rsid w:val="003A79DC"/>
    <w:rsid w:val="003A7F6A"/>
    <w:rsid w:val="003B043B"/>
    <w:rsid w:val="003B062A"/>
    <w:rsid w:val="003B08AF"/>
    <w:rsid w:val="003B0973"/>
    <w:rsid w:val="003B0C45"/>
    <w:rsid w:val="003B0F73"/>
    <w:rsid w:val="003B17FE"/>
    <w:rsid w:val="003B1D38"/>
    <w:rsid w:val="003B1F8A"/>
    <w:rsid w:val="003B2012"/>
    <w:rsid w:val="003B2013"/>
    <w:rsid w:val="003B236A"/>
    <w:rsid w:val="003B23ED"/>
    <w:rsid w:val="003B2547"/>
    <w:rsid w:val="003B2726"/>
    <w:rsid w:val="003B2918"/>
    <w:rsid w:val="003B2A1D"/>
    <w:rsid w:val="003B2A68"/>
    <w:rsid w:val="003B2AAF"/>
    <w:rsid w:val="003B2BE5"/>
    <w:rsid w:val="003B32D7"/>
    <w:rsid w:val="003B33AD"/>
    <w:rsid w:val="003B377F"/>
    <w:rsid w:val="003B3817"/>
    <w:rsid w:val="003B3AEB"/>
    <w:rsid w:val="003B3AFE"/>
    <w:rsid w:val="003B3C32"/>
    <w:rsid w:val="003B4088"/>
    <w:rsid w:val="003B40D8"/>
    <w:rsid w:val="003B416C"/>
    <w:rsid w:val="003B4291"/>
    <w:rsid w:val="003B469C"/>
    <w:rsid w:val="003B4716"/>
    <w:rsid w:val="003B4937"/>
    <w:rsid w:val="003B4D32"/>
    <w:rsid w:val="003B4D77"/>
    <w:rsid w:val="003B58D1"/>
    <w:rsid w:val="003B5992"/>
    <w:rsid w:val="003B5BAA"/>
    <w:rsid w:val="003B5D32"/>
    <w:rsid w:val="003B5EA9"/>
    <w:rsid w:val="003B605D"/>
    <w:rsid w:val="003B60A9"/>
    <w:rsid w:val="003B610A"/>
    <w:rsid w:val="003B6282"/>
    <w:rsid w:val="003B677A"/>
    <w:rsid w:val="003B69DE"/>
    <w:rsid w:val="003B71A2"/>
    <w:rsid w:val="003B7B4F"/>
    <w:rsid w:val="003B7C23"/>
    <w:rsid w:val="003B7EEF"/>
    <w:rsid w:val="003B7FB9"/>
    <w:rsid w:val="003C0353"/>
    <w:rsid w:val="003C12F2"/>
    <w:rsid w:val="003C1342"/>
    <w:rsid w:val="003C14A3"/>
    <w:rsid w:val="003C1536"/>
    <w:rsid w:val="003C1839"/>
    <w:rsid w:val="003C1A1C"/>
    <w:rsid w:val="003C1BDB"/>
    <w:rsid w:val="003C2892"/>
    <w:rsid w:val="003C2A80"/>
    <w:rsid w:val="003C2ABF"/>
    <w:rsid w:val="003C2E28"/>
    <w:rsid w:val="003C2F11"/>
    <w:rsid w:val="003C3187"/>
    <w:rsid w:val="003C31DB"/>
    <w:rsid w:val="003C37BC"/>
    <w:rsid w:val="003C37DE"/>
    <w:rsid w:val="003C3951"/>
    <w:rsid w:val="003C3CFA"/>
    <w:rsid w:val="003C3EFD"/>
    <w:rsid w:val="003C423E"/>
    <w:rsid w:val="003C4911"/>
    <w:rsid w:val="003C4C38"/>
    <w:rsid w:val="003C5124"/>
    <w:rsid w:val="003C5514"/>
    <w:rsid w:val="003C5584"/>
    <w:rsid w:val="003C56B7"/>
    <w:rsid w:val="003C56EF"/>
    <w:rsid w:val="003C587B"/>
    <w:rsid w:val="003C5934"/>
    <w:rsid w:val="003C59C8"/>
    <w:rsid w:val="003C5A5D"/>
    <w:rsid w:val="003C5FDA"/>
    <w:rsid w:val="003C6321"/>
    <w:rsid w:val="003C65BE"/>
    <w:rsid w:val="003C6760"/>
    <w:rsid w:val="003C6979"/>
    <w:rsid w:val="003C69C4"/>
    <w:rsid w:val="003C6A4B"/>
    <w:rsid w:val="003C6B16"/>
    <w:rsid w:val="003C6CBA"/>
    <w:rsid w:val="003C6EB3"/>
    <w:rsid w:val="003C731C"/>
    <w:rsid w:val="003C7565"/>
    <w:rsid w:val="003C78DE"/>
    <w:rsid w:val="003C78FB"/>
    <w:rsid w:val="003C7BF7"/>
    <w:rsid w:val="003C7D67"/>
    <w:rsid w:val="003C7DD0"/>
    <w:rsid w:val="003D024A"/>
    <w:rsid w:val="003D0593"/>
    <w:rsid w:val="003D0F69"/>
    <w:rsid w:val="003D1159"/>
    <w:rsid w:val="003D11DE"/>
    <w:rsid w:val="003D167C"/>
    <w:rsid w:val="003D1894"/>
    <w:rsid w:val="003D1AEA"/>
    <w:rsid w:val="003D1BC3"/>
    <w:rsid w:val="003D1E5A"/>
    <w:rsid w:val="003D1E65"/>
    <w:rsid w:val="003D1F44"/>
    <w:rsid w:val="003D202E"/>
    <w:rsid w:val="003D21A8"/>
    <w:rsid w:val="003D29C6"/>
    <w:rsid w:val="003D2BC2"/>
    <w:rsid w:val="003D2ED7"/>
    <w:rsid w:val="003D3011"/>
    <w:rsid w:val="003D3268"/>
    <w:rsid w:val="003D32C1"/>
    <w:rsid w:val="003D34EB"/>
    <w:rsid w:val="003D35F1"/>
    <w:rsid w:val="003D3A8F"/>
    <w:rsid w:val="003D3DBF"/>
    <w:rsid w:val="003D419A"/>
    <w:rsid w:val="003D42D8"/>
    <w:rsid w:val="003D43AF"/>
    <w:rsid w:val="003D4A9D"/>
    <w:rsid w:val="003D4E0F"/>
    <w:rsid w:val="003D56FB"/>
    <w:rsid w:val="003D5810"/>
    <w:rsid w:val="003D5957"/>
    <w:rsid w:val="003D5959"/>
    <w:rsid w:val="003D5C15"/>
    <w:rsid w:val="003D5D39"/>
    <w:rsid w:val="003D5D61"/>
    <w:rsid w:val="003D5E6B"/>
    <w:rsid w:val="003D6072"/>
    <w:rsid w:val="003D61C1"/>
    <w:rsid w:val="003D621F"/>
    <w:rsid w:val="003D62CF"/>
    <w:rsid w:val="003D637A"/>
    <w:rsid w:val="003D63F9"/>
    <w:rsid w:val="003D6916"/>
    <w:rsid w:val="003D6C0F"/>
    <w:rsid w:val="003D6C6F"/>
    <w:rsid w:val="003D6D6E"/>
    <w:rsid w:val="003D7119"/>
    <w:rsid w:val="003D7283"/>
    <w:rsid w:val="003D74AF"/>
    <w:rsid w:val="003D7550"/>
    <w:rsid w:val="003D75BD"/>
    <w:rsid w:val="003D78A8"/>
    <w:rsid w:val="003E016A"/>
    <w:rsid w:val="003E02F2"/>
    <w:rsid w:val="003E0316"/>
    <w:rsid w:val="003E06BB"/>
    <w:rsid w:val="003E0740"/>
    <w:rsid w:val="003E08A8"/>
    <w:rsid w:val="003E0934"/>
    <w:rsid w:val="003E0D66"/>
    <w:rsid w:val="003E138F"/>
    <w:rsid w:val="003E170F"/>
    <w:rsid w:val="003E1841"/>
    <w:rsid w:val="003E1ACD"/>
    <w:rsid w:val="003E1C25"/>
    <w:rsid w:val="003E1C5A"/>
    <w:rsid w:val="003E1F27"/>
    <w:rsid w:val="003E1F79"/>
    <w:rsid w:val="003E2203"/>
    <w:rsid w:val="003E2394"/>
    <w:rsid w:val="003E2920"/>
    <w:rsid w:val="003E2ADE"/>
    <w:rsid w:val="003E2B27"/>
    <w:rsid w:val="003E3022"/>
    <w:rsid w:val="003E30FA"/>
    <w:rsid w:val="003E3316"/>
    <w:rsid w:val="003E339B"/>
    <w:rsid w:val="003E34F8"/>
    <w:rsid w:val="003E3618"/>
    <w:rsid w:val="003E3984"/>
    <w:rsid w:val="003E3AD1"/>
    <w:rsid w:val="003E3BE5"/>
    <w:rsid w:val="003E3DE8"/>
    <w:rsid w:val="003E3FA0"/>
    <w:rsid w:val="003E4085"/>
    <w:rsid w:val="003E435A"/>
    <w:rsid w:val="003E437D"/>
    <w:rsid w:val="003E43AE"/>
    <w:rsid w:val="003E442B"/>
    <w:rsid w:val="003E4B07"/>
    <w:rsid w:val="003E4D18"/>
    <w:rsid w:val="003E4F88"/>
    <w:rsid w:val="003E51B1"/>
    <w:rsid w:val="003E554C"/>
    <w:rsid w:val="003E55AA"/>
    <w:rsid w:val="003E5774"/>
    <w:rsid w:val="003E57E4"/>
    <w:rsid w:val="003E58A9"/>
    <w:rsid w:val="003E58B8"/>
    <w:rsid w:val="003E58CA"/>
    <w:rsid w:val="003E6082"/>
    <w:rsid w:val="003E6165"/>
    <w:rsid w:val="003E66CA"/>
    <w:rsid w:val="003E696F"/>
    <w:rsid w:val="003E6E75"/>
    <w:rsid w:val="003E6F9C"/>
    <w:rsid w:val="003E7925"/>
    <w:rsid w:val="003E7984"/>
    <w:rsid w:val="003E7CF3"/>
    <w:rsid w:val="003F042A"/>
    <w:rsid w:val="003F05C8"/>
    <w:rsid w:val="003F07AD"/>
    <w:rsid w:val="003F0B6E"/>
    <w:rsid w:val="003F1076"/>
    <w:rsid w:val="003F11BE"/>
    <w:rsid w:val="003F11DA"/>
    <w:rsid w:val="003F17D1"/>
    <w:rsid w:val="003F1B6A"/>
    <w:rsid w:val="003F1C30"/>
    <w:rsid w:val="003F1CCF"/>
    <w:rsid w:val="003F1CE5"/>
    <w:rsid w:val="003F1F28"/>
    <w:rsid w:val="003F24AD"/>
    <w:rsid w:val="003F266A"/>
    <w:rsid w:val="003F2797"/>
    <w:rsid w:val="003F2876"/>
    <w:rsid w:val="003F2B9B"/>
    <w:rsid w:val="003F2F1C"/>
    <w:rsid w:val="003F2F6E"/>
    <w:rsid w:val="003F3195"/>
    <w:rsid w:val="003F32BE"/>
    <w:rsid w:val="003F39C3"/>
    <w:rsid w:val="003F39C6"/>
    <w:rsid w:val="003F3E7F"/>
    <w:rsid w:val="003F415B"/>
    <w:rsid w:val="003F44C7"/>
    <w:rsid w:val="003F48E2"/>
    <w:rsid w:val="003F4D5E"/>
    <w:rsid w:val="003F4DD6"/>
    <w:rsid w:val="003F4EFD"/>
    <w:rsid w:val="003F4FA3"/>
    <w:rsid w:val="003F5337"/>
    <w:rsid w:val="003F54EE"/>
    <w:rsid w:val="003F55B5"/>
    <w:rsid w:val="003F5A0D"/>
    <w:rsid w:val="003F5B8A"/>
    <w:rsid w:val="003F5BDC"/>
    <w:rsid w:val="003F5DA2"/>
    <w:rsid w:val="003F5E40"/>
    <w:rsid w:val="003F5ECB"/>
    <w:rsid w:val="003F5FBB"/>
    <w:rsid w:val="003F6A42"/>
    <w:rsid w:val="003F729D"/>
    <w:rsid w:val="003F74F7"/>
    <w:rsid w:val="003F77B8"/>
    <w:rsid w:val="003F77C7"/>
    <w:rsid w:val="003F782C"/>
    <w:rsid w:val="003F788E"/>
    <w:rsid w:val="003F7B67"/>
    <w:rsid w:val="003F7B6D"/>
    <w:rsid w:val="003F7B7A"/>
    <w:rsid w:val="003F7E07"/>
    <w:rsid w:val="003F7FDF"/>
    <w:rsid w:val="00400080"/>
    <w:rsid w:val="00400253"/>
    <w:rsid w:val="00400503"/>
    <w:rsid w:val="004008AD"/>
    <w:rsid w:val="004009E5"/>
    <w:rsid w:val="00400B55"/>
    <w:rsid w:val="004010BB"/>
    <w:rsid w:val="0040142B"/>
    <w:rsid w:val="004015A0"/>
    <w:rsid w:val="0040194A"/>
    <w:rsid w:val="00401AD2"/>
    <w:rsid w:val="00401E8F"/>
    <w:rsid w:val="00402271"/>
    <w:rsid w:val="00402316"/>
    <w:rsid w:val="004026EF"/>
    <w:rsid w:val="00402793"/>
    <w:rsid w:val="00402E7F"/>
    <w:rsid w:val="00403229"/>
    <w:rsid w:val="00403578"/>
    <w:rsid w:val="00403A4D"/>
    <w:rsid w:val="00403C60"/>
    <w:rsid w:val="00403CFC"/>
    <w:rsid w:val="00404101"/>
    <w:rsid w:val="00404223"/>
    <w:rsid w:val="004045E3"/>
    <w:rsid w:val="004046B2"/>
    <w:rsid w:val="00404A45"/>
    <w:rsid w:val="00404CB1"/>
    <w:rsid w:val="00405395"/>
    <w:rsid w:val="004053A7"/>
    <w:rsid w:val="004056A5"/>
    <w:rsid w:val="004057EB"/>
    <w:rsid w:val="004058E4"/>
    <w:rsid w:val="00405AAC"/>
    <w:rsid w:val="00405BA1"/>
    <w:rsid w:val="00406282"/>
    <w:rsid w:val="004065A6"/>
    <w:rsid w:val="00406745"/>
    <w:rsid w:val="00406861"/>
    <w:rsid w:val="00406B6F"/>
    <w:rsid w:val="00406CBF"/>
    <w:rsid w:val="00407117"/>
    <w:rsid w:val="004074B0"/>
    <w:rsid w:val="00407655"/>
    <w:rsid w:val="00407887"/>
    <w:rsid w:val="00407AB3"/>
    <w:rsid w:val="00407C51"/>
    <w:rsid w:val="004100AF"/>
    <w:rsid w:val="00410193"/>
    <w:rsid w:val="004107B6"/>
    <w:rsid w:val="0041088B"/>
    <w:rsid w:val="004108B3"/>
    <w:rsid w:val="00410B21"/>
    <w:rsid w:val="00410BF1"/>
    <w:rsid w:val="0041120C"/>
    <w:rsid w:val="00411286"/>
    <w:rsid w:val="0041151C"/>
    <w:rsid w:val="00411627"/>
    <w:rsid w:val="0041169E"/>
    <w:rsid w:val="004116E1"/>
    <w:rsid w:val="00411741"/>
    <w:rsid w:val="00411888"/>
    <w:rsid w:val="00411952"/>
    <w:rsid w:val="00411CC4"/>
    <w:rsid w:val="004120AC"/>
    <w:rsid w:val="00412162"/>
    <w:rsid w:val="004122FF"/>
    <w:rsid w:val="004126BB"/>
    <w:rsid w:val="004127D4"/>
    <w:rsid w:val="00412831"/>
    <w:rsid w:val="00412C99"/>
    <w:rsid w:val="00412F9C"/>
    <w:rsid w:val="0041323E"/>
    <w:rsid w:val="004136E5"/>
    <w:rsid w:val="0041374E"/>
    <w:rsid w:val="00413772"/>
    <w:rsid w:val="004137AC"/>
    <w:rsid w:val="004137FB"/>
    <w:rsid w:val="00413B96"/>
    <w:rsid w:val="00413BAC"/>
    <w:rsid w:val="00413D99"/>
    <w:rsid w:val="00413EF2"/>
    <w:rsid w:val="00413F7D"/>
    <w:rsid w:val="00413FE4"/>
    <w:rsid w:val="00413FF4"/>
    <w:rsid w:val="0041445A"/>
    <w:rsid w:val="004146D5"/>
    <w:rsid w:val="0041479B"/>
    <w:rsid w:val="00414F92"/>
    <w:rsid w:val="00415073"/>
    <w:rsid w:val="004150BC"/>
    <w:rsid w:val="00415254"/>
    <w:rsid w:val="0041525E"/>
    <w:rsid w:val="004154A4"/>
    <w:rsid w:val="004155E4"/>
    <w:rsid w:val="0041572D"/>
    <w:rsid w:val="00415746"/>
    <w:rsid w:val="00415BF7"/>
    <w:rsid w:val="0041612B"/>
    <w:rsid w:val="0041658F"/>
    <w:rsid w:val="004165BF"/>
    <w:rsid w:val="004165C1"/>
    <w:rsid w:val="00416711"/>
    <w:rsid w:val="00416B28"/>
    <w:rsid w:val="00416F35"/>
    <w:rsid w:val="00416FB1"/>
    <w:rsid w:val="00416FDF"/>
    <w:rsid w:val="0041701B"/>
    <w:rsid w:val="00417095"/>
    <w:rsid w:val="004174AF"/>
    <w:rsid w:val="004174E4"/>
    <w:rsid w:val="00417580"/>
    <w:rsid w:val="00417A3A"/>
    <w:rsid w:val="00417D3E"/>
    <w:rsid w:val="00417ED1"/>
    <w:rsid w:val="00417F9D"/>
    <w:rsid w:val="00420089"/>
    <w:rsid w:val="00420421"/>
    <w:rsid w:val="004204C2"/>
    <w:rsid w:val="00420603"/>
    <w:rsid w:val="004207C8"/>
    <w:rsid w:val="00420916"/>
    <w:rsid w:val="00420A25"/>
    <w:rsid w:val="00420C63"/>
    <w:rsid w:val="00420DC5"/>
    <w:rsid w:val="00421248"/>
    <w:rsid w:val="004214AF"/>
    <w:rsid w:val="0042159E"/>
    <w:rsid w:val="00421B56"/>
    <w:rsid w:val="00421BC7"/>
    <w:rsid w:val="00421C28"/>
    <w:rsid w:val="00421CA4"/>
    <w:rsid w:val="00421E38"/>
    <w:rsid w:val="004228ED"/>
    <w:rsid w:val="00422B3D"/>
    <w:rsid w:val="00422B73"/>
    <w:rsid w:val="00422C35"/>
    <w:rsid w:val="00422C92"/>
    <w:rsid w:val="00422FDE"/>
    <w:rsid w:val="00423275"/>
    <w:rsid w:val="0042338E"/>
    <w:rsid w:val="004234B4"/>
    <w:rsid w:val="00423539"/>
    <w:rsid w:val="004235B9"/>
    <w:rsid w:val="004241E2"/>
    <w:rsid w:val="004241FB"/>
    <w:rsid w:val="004244F3"/>
    <w:rsid w:val="00424863"/>
    <w:rsid w:val="00424B2F"/>
    <w:rsid w:val="00424C7F"/>
    <w:rsid w:val="00424EA7"/>
    <w:rsid w:val="00424F5D"/>
    <w:rsid w:val="00425085"/>
    <w:rsid w:val="004256F0"/>
    <w:rsid w:val="00425872"/>
    <w:rsid w:val="00425AB1"/>
    <w:rsid w:val="00425AFB"/>
    <w:rsid w:val="00425BA2"/>
    <w:rsid w:val="00425D8C"/>
    <w:rsid w:val="00425DAD"/>
    <w:rsid w:val="00426311"/>
    <w:rsid w:val="00426825"/>
    <w:rsid w:val="00426F89"/>
    <w:rsid w:val="00427008"/>
    <w:rsid w:val="00427096"/>
    <w:rsid w:val="004272B4"/>
    <w:rsid w:val="00427417"/>
    <w:rsid w:val="00427701"/>
    <w:rsid w:val="0042789B"/>
    <w:rsid w:val="004278C6"/>
    <w:rsid w:val="004279B7"/>
    <w:rsid w:val="004279BB"/>
    <w:rsid w:val="00427B62"/>
    <w:rsid w:val="00427DED"/>
    <w:rsid w:val="00427F9A"/>
    <w:rsid w:val="0043045B"/>
    <w:rsid w:val="0043087A"/>
    <w:rsid w:val="0043089E"/>
    <w:rsid w:val="00430976"/>
    <w:rsid w:val="00430AC1"/>
    <w:rsid w:val="00430CC2"/>
    <w:rsid w:val="00430D1B"/>
    <w:rsid w:val="00430E10"/>
    <w:rsid w:val="004310E1"/>
    <w:rsid w:val="004312D6"/>
    <w:rsid w:val="00431461"/>
    <w:rsid w:val="004314A8"/>
    <w:rsid w:val="0043154B"/>
    <w:rsid w:val="0043172A"/>
    <w:rsid w:val="00431D65"/>
    <w:rsid w:val="00432191"/>
    <w:rsid w:val="004321C1"/>
    <w:rsid w:val="00432591"/>
    <w:rsid w:val="00432615"/>
    <w:rsid w:val="00432730"/>
    <w:rsid w:val="00432992"/>
    <w:rsid w:val="00432A34"/>
    <w:rsid w:val="00432AB8"/>
    <w:rsid w:val="00432CE2"/>
    <w:rsid w:val="00432E27"/>
    <w:rsid w:val="004333C8"/>
    <w:rsid w:val="004335BB"/>
    <w:rsid w:val="004336EA"/>
    <w:rsid w:val="00433D19"/>
    <w:rsid w:val="00433D25"/>
    <w:rsid w:val="00433D87"/>
    <w:rsid w:val="00433E49"/>
    <w:rsid w:val="00433F6D"/>
    <w:rsid w:val="00433F97"/>
    <w:rsid w:val="004341BB"/>
    <w:rsid w:val="00434251"/>
    <w:rsid w:val="0043448F"/>
    <w:rsid w:val="00434553"/>
    <w:rsid w:val="00434A6A"/>
    <w:rsid w:val="00434A99"/>
    <w:rsid w:val="00434AFF"/>
    <w:rsid w:val="00434FE3"/>
    <w:rsid w:val="0043508F"/>
    <w:rsid w:val="004355FC"/>
    <w:rsid w:val="0043564C"/>
    <w:rsid w:val="00435749"/>
    <w:rsid w:val="004359C9"/>
    <w:rsid w:val="00435CC0"/>
    <w:rsid w:val="00435EE7"/>
    <w:rsid w:val="00436204"/>
    <w:rsid w:val="00436383"/>
    <w:rsid w:val="004369CE"/>
    <w:rsid w:val="00436E67"/>
    <w:rsid w:val="00436EBD"/>
    <w:rsid w:val="004370E8"/>
    <w:rsid w:val="004374CA"/>
    <w:rsid w:val="00437571"/>
    <w:rsid w:val="00437579"/>
    <w:rsid w:val="00437DB2"/>
    <w:rsid w:val="00437F89"/>
    <w:rsid w:val="00440052"/>
    <w:rsid w:val="00440556"/>
    <w:rsid w:val="00440AF0"/>
    <w:rsid w:val="00440BEF"/>
    <w:rsid w:val="00440C27"/>
    <w:rsid w:val="00440DDE"/>
    <w:rsid w:val="00440E43"/>
    <w:rsid w:val="00440E75"/>
    <w:rsid w:val="00441039"/>
    <w:rsid w:val="00441209"/>
    <w:rsid w:val="0044151D"/>
    <w:rsid w:val="004415D7"/>
    <w:rsid w:val="00441871"/>
    <w:rsid w:val="00441DEA"/>
    <w:rsid w:val="00441F0D"/>
    <w:rsid w:val="004421AB"/>
    <w:rsid w:val="004423A5"/>
    <w:rsid w:val="00442791"/>
    <w:rsid w:val="00442893"/>
    <w:rsid w:val="00442EE1"/>
    <w:rsid w:val="00442F09"/>
    <w:rsid w:val="004435DC"/>
    <w:rsid w:val="00443765"/>
    <w:rsid w:val="0044391F"/>
    <w:rsid w:val="00443CD2"/>
    <w:rsid w:val="00443F5C"/>
    <w:rsid w:val="004440D3"/>
    <w:rsid w:val="0044413A"/>
    <w:rsid w:val="00444254"/>
    <w:rsid w:val="0044480B"/>
    <w:rsid w:val="00444923"/>
    <w:rsid w:val="00444BC1"/>
    <w:rsid w:val="00444E16"/>
    <w:rsid w:val="00444E85"/>
    <w:rsid w:val="00444F63"/>
    <w:rsid w:val="00445264"/>
    <w:rsid w:val="004452BC"/>
    <w:rsid w:val="0044540A"/>
    <w:rsid w:val="004455D6"/>
    <w:rsid w:val="00445644"/>
    <w:rsid w:val="004456AD"/>
    <w:rsid w:val="004459A0"/>
    <w:rsid w:val="00445A23"/>
    <w:rsid w:val="00445A51"/>
    <w:rsid w:val="00445CE4"/>
    <w:rsid w:val="00445E29"/>
    <w:rsid w:val="00445E92"/>
    <w:rsid w:val="00445EE7"/>
    <w:rsid w:val="0044601F"/>
    <w:rsid w:val="00446222"/>
    <w:rsid w:val="004462F3"/>
    <w:rsid w:val="0044657C"/>
    <w:rsid w:val="0044694D"/>
    <w:rsid w:val="00446C48"/>
    <w:rsid w:val="00446C8C"/>
    <w:rsid w:val="00446D42"/>
    <w:rsid w:val="00446DA9"/>
    <w:rsid w:val="00446F76"/>
    <w:rsid w:val="004470C5"/>
    <w:rsid w:val="00447669"/>
    <w:rsid w:val="0044788F"/>
    <w:rsid w:val="00447D8A"/>
    <w:rsid w:val="00450369"/>
    <w:rsid w:val="00450507"/>
    <w:rsid w:val="004505A3"/>
    <w:rsid w:val="004506CB"/>
    <w:rsid w:val="00450744"/>
    <w:rsid w:val="004507A6"/>
    <w:rsid w:val="004509A4"/>
    <w:rsid w:val="00450EB1"/>
    <w:rsid w:val="004511BB"/>
    <w:rsid w:val="004513DE"/>
    <w:rsid w:val="00451686"/>
    <w:rsid w:val="00451923"/>
    <w:rsid w:val="004519D6"/>
    <w:rsid w:val="00451A5A"/>
    <w:rsid w:val="00451DFC"/>
    <w:rsid w:val="00452069"/>
    <w:rsid w:val="0045208B"/>
    <w:rsid w:val="0045219D"/>
    <w:rsid w:val="00452561"/>
    <w:rsid w:val="0045271A"/>
    <w:rsid w:val="00452806"/>
    <w:rsid w:val="004528C2"/>
    <w:rsid w:val="00452B09"/>
    <w:rsid w:val="00452B15"/>
    <w:rsid w:val="00452CBC"/>
    <w:rsid w:val="00452D0E"/>
    <w:rsid w:val="00452E5A"/>
    <w:rsid w:val="00452FE0"/>
    <w:rsid w:val="004530BF"/>
    <w:rsid w:val="004532DB"/>
    <w:rsid w:val="00453440"/>
    <w:rsid w:val="0045388F"/>
    <w:rsid w:val="004538AD"/>
    <w:rsid w:val="004538B8"/>
    <w:rsid w:val="00453E4D"/>
    <w:rsid w:val="00453EFD"/>
    <w:rsid w:val="00454052"/>
    <w:rsid w:val="00454478"/>
    <w:rsid w:val="004544FF"/>
    <w:rsid w:val="00454862"/>
    <w:rsid w:val="00454D2E"/>
    <w:rsid w:val="00454E4F"/>
    <w:rsid w:val="00454FB1"/>
    <w:rsid w:val="004550E9"/>
    <w:rsid w:val="00455664"/>
    <w:rsid w:val="00455765"/>
    <w:rsid w:val="00455A28"/>
    <w:rsid w:val="00455B51"/>
    <w:rsid w:val="00455B6D"/>
    <w:rsid w:val="00455BF3"/>
    <w:rsid w:val="00455D16"/>
    <w:rsid w:val="00455E05"/>
    <w:rsid w:val="00455EF0"/>
    <w:rsid w:val="00456148"/>
    <w:rsid w:val="004562E3"/>
    <w:rsid w:val="00456546"/>
    <w:rsid w:val="00456B8E"/>
    <w:rsid w:val="00456C62"/>
    <w:rsid w:val="00456CC1"/>
    <w:rsid w:val="00457322"/>
    <w:rsid w:val="0045739F"/>
    <w:rsid w:val="00457423"/>
    <w:rsid w:val="004575E7"/>
    <w:rsid w:val="0045766F"/>
    <w:rsid w:val="00457A07"/>
    <w:rsid w:val="00457AE6"/>
    <w:rsid w:val="00457C0C"/>
    <w:rsid w:val="00457C7B"/>
    <w:rsid w:val="00457C83"/>
    <w:rsid w:val="00457CC5"/>
    <w:rsid w:val="00457E28"/>
    <w:rsid w:val="00457E93"/>
    <w:rsid w:val="00457F43"/>
    <w:rsid w:val="00457FB1"/>
    <w:rsid w:val="00460129"/>
    <w:rsid w:val="00460EF5"/>
    <w:rsid w:val="00461106"/>
    <w:rsid w:val="00461AD2"/>
    <w:rsid w:val="00461C88"/>
    <w:rsid w:val="00461D22"/>
    <w:rsid w:val="00462589"/>
    <w:rsid w:val="004628F1"/>
    <w:rsid w:val="004630FB"/>
    <w:rsid w:val="004631B3"/>
    <w:rsid w:val="004631FB"/>
    <w:rsid w:val="00463270"/>
    <w:rsid w:val="004639BD"/>
    <w:rsid w:val="00463C5D"/>
    <w:rsid w:val="00463C72"/>
    <w:rsid w:val="00463DFB"/>
    <w:rsid w:val="00463ECA"/>
    <w:rsid w:val="00464030"/>
    <w:rsid w:val="00464175"/>
    <w:rsid w:val="004643A8"/>
    <w:rsid w:val="0046466B"/>
    <w:rsid w:val="0046468D"/>
    <w:rsid w:val="00464DB1"/>
    <w:rsid w:val="00464FE4"/>
    <w:rsid w:val="00465090"/>
    <w:rsid w:val="004650BD"/>
    <w:rsid w:val="004651CF"/>
    <w:rsid w:val="004657C8"/>
    <w:rsid w:val="0046596F"/>
    <w:rsid w:val="00465A50"/>
    <w:rsid w:val="00465AA3"/>
    <w:rsid w:val="00465E10"/>
    <w:rsid w:val="004663AD"/>
    <w:rsid w:val="00466562"/>
    <w:rsid w:val="00466588"/>
    <w:rsid w:val="004668DC"/>
    <w:rsid w:val="004669C0"/>
    <w:rsid w:val="00466D3B"/>
    <w:rsid w:val="00466D3E"/>
    <w:rsid w:val="00466E6B"/>
    <w:rsid w:val="00466E79"/>
    <w:rsid w:val="00467047"/>
    <w:rsid w:val="0046735D"/>
    <w:rsid w:val="0046743E"/>
    <w:rsid w:val="00467660"/>
    <w:rsid w:val="004676A7"/>
    <w:rsid w:val="004679A5"/>
    <w:rsid w:val="00467A5C"/>
    <w:rsid w:val="00467DAA"/>
    <w:rsid w:val="00467F7D"/>
    <w:rsid w:val="00470019"/>
    <w:rsid w:val="00470137"/>
    <w:rsid w:val="00470277"/>
    <w:rsid w:val="004702E0"/>
    <w:rsid w:val="0047030C"/>
    <w:rsid w:val="0047088F"/>
    <w:rsid w:val="00470C8D"/>
    <w:rsid w:val="00470CE9"/>
    <w:rsid w:val="00470D28"/>
    <w:rsid w:val="00470E3E"/>
    <w:rsid w:val="004712B0"/>
    <w:rsid w:val="00471545"/>
    <w:rsid w:val="004715B8"/>
    <w:rsid w:val="00471661"/>
    <w:rsid w:val="00471863"/>
    <w:rsid w:val="00471A11"/>
    <w:rsid w:val="00471AA5"/>
    <w:rsid w:val="00471BE7"/>
    <w:rsid w:val="00471F3E"/>
    <w:rsid w:val="0047210A"/>
    <w:rsid w:val="00472394"/>
    <w:rsid w:val="004727F9"/>
    <w:rsid w:val="00472983"/>
    <w:rsid w:val="00472BCF"/>
    <w:rsid w:val="00472BD6"/>
    <w:rsid w:val="00472C62"/>
    <w:rsid w:val="00473188"/>
    <w:rsid w:val="004732C0"/>
    <w:rsid w:val="0047334A"/>
    <w:rsid w:val="004733FA"/>
    <w:rsid w:val="00473499"/>
    <w:rsid w:val="004739CD"/>
    <w:rsid w:val="00474131"/>
    <w:rsid w:val="00474549"/>
    <w:rsid w:val="004745DA"/>
    <w:rsid w:val="004745EF"/>
    <w:rsid w:val="004748F7"/>
    <w:rsid w:val="0047497C"/>
    <w:rsid w:val="00474B81"/>
    <w:rsid w:val="00474B87"/>
    <w:rsid w:val="00474F80"/>
    <w:rsid w:val="00475459"/>
    <w:rsid w:val="00475898"/>
    <w:rsid w:val="00475AD0"/>
    <w:rsid w:val="00475CB2"/>
    <w:rsid w:val="00475D79"/>
    <w:rsid w:val="00475DBB"/>
    <w:rsid w:val="00475F7F"/>
    <w:rsid w:val="0047601B"/>
    <w:rsid w:val="00476028"/>
    <w:rsid w:val="004763A2"/>
    <w:rsid w:val="004765CC"/>
    <w:rsid w:val="00476727"/>
    <w:rsid w:val="0047689A"/>
    <w:rsid w:val="00476C55"/>
    <w:rsid w:val="00476FA8"/>
    <w:rsid w:val="004770FB"/>
    <w:rsid w:val="00477136"/>
    <w:rsid w:val="0047717E"/>
    <w:rsid w:val="004773D9"/>
    <w:rsid w:val="004775A5"/>
    <w:rsid w:val="004778CE"/>
    <w:rsid w:val="00477B0F"/>
    <w:rsid w:val="00477C21"/>
    <w:rsid w:val="00477C4F"/>
    <w:rsid w:val="00477E61"/>
    <w:rsid w:val="00480032"/>
    <w:rsid w:val="00480713"/>
    <w:rsid w:val="0048098A"/>
    <w:rsid w:val="0048099C"/>
    <w:rsid w:val="00480C3D"/>
    <w:rsid w:val="00480FA6"/>
    <w:rsid w:val="004811FC"/>
    <w:rsid w:val="0048137A"/>
    <w:rsid w:val="004814A1"/>
    <w:rsid w:val="0048154F"/>
    <w:rsid w:val="004815F2"/>
    <w:rsid w:val="00481606"/>
    <w:rsid w:val="004817A2"/>
    <w:rsid w:val="00481917"/>
    <w:rsid w:val="00481DE2"/>
    <w:rsid w:val="00481F0F"/>
    <w:rsid w:val="00482102"/>
    <w:rsid w:val="00482217"/>
    <w:rsid w:val="0048243F"/>
    <w:rsid w:val="00482517"/>
    <w:rsid w:val="00482637"/>
    <w:rsid w:val="004826FE"/>
    <w:rsid w:val="004828A0"/>
    <w:rsid w:val="00482901"/>
    <w:rsid w:val="00482AB8"/>
    <w:rsid w:val="00482DC0"/>
    <w:rsid w:val="00482FE4"/>
    <w:rsid w:val="004831BA"/>
    <w:rsid w:val="004834BC"/>
    <w:rsid w:val="004835C1"/>
    <w:rsid w:val="004838EB"/>
    <w:rsid w:val="00483A5A"/>
    <w:rsid w:val="0048449B"/>
    <w:rsid w:val="00484A0F"/>
    <w:rsid w:val="00484A7F"/>
    <w:rsid w:val="00484AA7"/>
    <w:rsid w:val="00484AF7"/>
    <w:rsid w:val="00484C47"/>
    <w:rsid w:val="00484D58"/>
    <w:rsid w:val="00484D65"/>
    <w:rsid w:val="00484DC3"/>
    <w:rsid w:val="004850FE"/>
    <w:rsid w:val="004854DA"/>
    <w:rsid w:val="004856B6"/>
    <w:rsid w:val="00485707"/>
    <w:rsid w:val="00485C8F"/>
    <w:rsid w:val="00485E13"/>
    <w:rsid w:val="00485E64"/>
    <w:rsid w:val="004860BD"/>
    <w:rsid w:val="00486350"/>
    <w:rsid w:val="00486486"/>
    <w:rsid w:val="004865AF"/>
    <w:rsid w:val="004865E1"/>
    <w:rsid w:val="004867FC"/>
    <w:rsid w:val="00486815"/>
    <w:rsid w:val="00486AA5"/>
    <w:rsid w:val="00486DA2"/>
    <w:rsid w:val="00486DF4"/>
    <w:rsid w:val="00486F32"/>
    <w:rsid w:val="0048713D"/>
    <w:rsid w:val="004871A7"/>
    <w:rsid w:val="00487330"/>
    <w:rsid w:val="00487619"/>
    <w:rsid w:val="00487BB2"/>
    <w:rsid w:val="00487CB9"/>
    <w:rsid w:val="004901F5"/>
    <w:rsid w:val="0049052B"/>
    <w:rsid w:val="004909E7"/>
    <w:rsid w:val="00490C4B"/>
    <w:rsid w:val="00490EA2"/>
    <w:rsid w:val="00490ECD"/>
    <w:rsid w:val="00491545"/>
    <w:rsid w:val="004915C4"/>
    <w:rsid w:val="00491AFD"/>
    <w:rsid w:val="00491C65"/>
    <w:rsid w:val="00491E7C"/>
    <w:rsid w:val="00491EC5"/>
    <w:rsid w:val="00491F19"/>
    <w:rsid w:val="00491F70"/>
    <w:rsid w:val="00491FD3"/>
    <w:rsid w:val="004922F4"/>
    <w:rsid w:val="0049233A"/>
    <w:rsid w:val="00492566"/>
    <w:rsid w:val="004929A9"/>
    <w:rsid w:val="00492CB7"/>
    <w:rsid w:val="00492DDC"/>
    <w:rsid w:val="004930BD"/>
    <w:rsid w:val="0049333D"/>
    <w:rsid w:val="00493571"/>
    <w:rsid w:val="004936DC"/>
    <w:rsid w:val="00493A75"/>
    <w:rsid w:val="00493D33"/>
    <w:rsid w:val="00493D7B"/>
    <w:rsid w:val="00493F54"/>
    <w:rsid w:val="00493FD9"/>
    <w:rsid w:val="004940EE"/>
    <w:rsid w:val="00494139"/>
    <w:rsid w:val="004942ED"/>
    <w:rsid w:val="00494821"/>
    <w:rsid w:val="0049490D"/>
    <w:rsid w:val="00494DB2"/>
    <w:rsid w:val="00495093"/>
    <w:rsid w:val="004956A0"/>
    <w:rsid w:val="004956F7"/>
    <w:rsid w:val="00495814"/>
    <w:rsid w:val="00495A34"/>
    <w:rsid w:val="00495EC4"/>
    <w:rsid w:val="0049607C"/>
    <w:rsid w:val="004961DF"/>
    <w:rsid w:val="0049669A"/>
    <w:rsid w:val="00496818"/>
    <w:rsid w:val="004969D9"/>
    <w:rsid w:val="00496A47"/>
    <w:rsid w:val="00496B61"/>
    <w:rsid w:val="00496C33"/>
    <w:rsid w:val="00496E08"/>
    <w:rsid w:val="00496EC5"/>
    <w:rsid w:val="00496FD9"/>
    <w:rsid w:val="00497010"/>
    <w:rsid w:val="004977A2"/>
    <w:rsid w:val="004977C4"/>
    <w:rsid w:val="004978A7"/>
    <w:rsid w:val="00497A14"/>
    <w:rsid w:val="00497CD8"/>
    <w:rsid w:val="004A0033"/>
    <w:rsid w:val="004A0160"/>
    <w:rsid w:val="004A0331"/>
    <w:rsid w:val="004A0510"/>
    <w:rsid w:val="004A0C8D"/>
    <w:rsid w:val="004A0D6C"/>
    <w:rsid w:val="004A0DF1"/>
    <w:rsid w:val="004A0F53"/>
    <w:rsid w:val="004A0FA5"/>
    <w:rsid w:val="004A1213"/>
    <w:rsid w:val="004A1215"/>
    <w:rsid w:val="004A133C"/>
    <w:rsid w:val="004A15E5"/>
    <w:rsid w:val="004A161C"/>
    <w:rsid w:val="004A1759"/>
    <w:rsid w:val="004A1D59"/>
    <w:rsid w:val="004A1ED7"/>
    <w:rsid w:val="004A24CA"/>
    <w:rsid w:val="004A28C5"/>
    <w:rsid w:val="004A29BD"/>
    <w:rsid w:val="004A2B6F"/>
    <w:rsid w:val="004A2D66"/>
    <w:rsid w:val="004A2D7E"/>
    <w:rsid w:val="004A2E3F"/>
    <w:rsid w:val="004A2F58"/>
    <w:rsid w:val="004A2FF6"/>
    <w:rsid w:val="004A3443"/>
    <w:rsid w:val="004A3507"/>
    <w:rsid w:val="004A35C0"/>
    <w:rsid w:val="004A3A28"/>
    <w:rsid w:val="004A3A4C"/>
    <w:rsid w:val="004A3BDE"/>
    <w:rsid w:val="004A3C9A"/>
    <w:rsid w:val="004A4A66"/>
    <w:rsid w:val="004A4BD7"/>
    <w:rsid w:val="004A4DC5"/>
    <w:rsid w:val="004A4EAC"/>
    <w:rsid w:val="004A51D3"/>
    <w:rsid w:val="004A56C0"/>
    <w:rsid w:val="004A5729"/>
    <w:rsid w:val="004A5C85"/>
    <w:rsid w:val="004A5CAC"/>
    <w:rsid w:val="004A5FB8"/>
    <w:rsid w:val="004A5FF5"/>
    <w:rsid w:val="004A61A7"/>
    <w:rsid w:val="004A62F0"/>
    <w:rsid w:val="004A649B"/>
    <w:rsid w:val="004A66AB"/>
    <w:rsid w:val="004A66D0"/>
    <w:rsid w:val="004A6CE1"/>
    <w:rsid w:val="004A6DBC"/>
    <w:rsid w:val="004A6F49"/>
    <w:rsid w:val="004A730D"/>
    <w:rsid w:val="004A745A"/>
    <w:rsid w:val="004A7478"/>
    <w:rsid w:val="004A778D"/>
    <w:rsid w:val="004A7E09"/>
    <w:rsid w:val="004A7F5E"/>
    <w:rsid w:val="004B0144"/>
    <w:rsid w:val="004B027D"/>
    <w:rsid w:val="004B0739"/>
    <w:rsid w:val="004B07F1"/>
    <w:rsid w:val="004B11FC"/>
    <w:rsid w:val="004B1B27"/>
    <w:rsid w:val="004B1CC8"/>
    <w:rsid w:val="004B1E4E"/>
    <w:rsid w:val="004B227D"/>
    <w:rsid w:val="004B2303"/>
    <w:rsid w:val="004B29B0"/>
    <w:rsid w:val="004B29B4"/>
    <w:rsid w:val="004B2AD1"/>
    <w:rsid w:val="004B2BE2"/>
    <w:rsid w:val="004B2D0F"/>
    <w:rsid w:val="004B381B"/>
    <w:rsid w:val="004B382E"/>
    <w:rsid w:val="004B394C"/>
    <w:rsid w:val="004B3B84"/>
    <w:rsid w:val="004B3C20"/>
    <w:rsid w:val="004B3D44"/>
    <w:rsid w:val="004B4140"/>
    <w:rsid w:val="004B41EE"/>
    <w:rsid w:val="004B4284"/>
    <w:rsid w:val="004B4489"/>
    <w:rsid w:val="004B4744"/>
    <w:rsid w:val="004B4E62"/>
    <w:rsid w:val="004B4EEC"/>
    <w:rsid w:val="004B4F41"/>
    <w:rsid w:val="004B5146"/>
    <w:rsid w:val="004B5431"/>
    <w:rsid w:val="004B5831"/>
    <w:rsid w:val="004B5839"/>
    <w:rsid w:val="004B58B2"/>
    <w:rsid w:val="004B58CD"/>
    <w:rsid w:val="004B6271"/>
    <w:rsid w:val="004B68A1"/>
    <w:rsid w:val="004B6A16"/>
    <w:rsid w:val="004B6BC9"/>
    <w:rsid w:val="004B6E12"/>
    <w:rsid w:val="004B6E1F"/>
    <w:rsid w:val="004B6E6D"/>
    <w:rsid w:val="004B6EC2"/>
    <w:rsid w:val="004B7214"/>
    <w:rsid w:val="004B72BE"/>
    <w:rsid w:val="004B7478"/>
    <w:rsid w:val="004B756F"/>
    <w:rsid w:val="004B7870"/>
    <w:rsid w:val="004B78B8"/>
    <w:rsid w:val="004B792B"/>
    <w:rsid w:val="004B7B2D"/>
    <w:rsid w:val="004B7D1A"/>
    <w:rsid w:val="004B7D72"/>
    <w:rsid w:val="004C011E"/>
    <w:rsid w:val="004C0129"/>
    <w:rsid w:val="004C01A1"/>
    <w:rsid w:val="004C0611"/>
    <w:rsid w:val="004C07AB"/>
    <w:rsid w:val="004C0FCB"/>
    <w:rsid w:val="004C102B"/>
    <w:rsid w:val="004C142C"/>
    <w:rsid w:val="004C14E4"/>
    <w:rsid w:val="004C16A6"/>
    <w:rsid w:val="004C16D8"/>
    <w:rsid w:val="004C1808"/>
    <w:rsid w:val="004C180B"/>
    <w:rsid w:val="004C1CAC"/>
    <w:rsid w:val="004C1EC0"/>
    <w:rsid w:val="004C24F3"/>
    <w:rsid w:val="004C282C"/>
    <w:rsid w:val="004C29E7"/>
    <w:rsid w:val="004C2B2E"/>
    <w:rsid w:val="004C2EB0"/>
    <w:rsid w:val="004C38BD"/>
    <w:rsid w:val="004C3981"/>
    <w:rsid w:val="004C3E8A"/>
    <w:rsid w:val="004C3F85"/>
    <w:rsid w:val="004C42CD"/>
    <w:rsid w:val="004C4317"/>
    <w:rsid w:val="004C433B"/>
    <w:rsid w:val="004C4374"/>
    <w:rsid w:val="004C46B0"/>
    <w:rsid w:val="004C4C7A"/>
    <w:rsid w:val="004C52B8"/>
    <w:rsid w:val="004C55AC"/>
    <w:rsid w:val="004C5D0F"/>
    <w:rsid w:val="004C5DB3"/>
    <w:rsid w:val="004C5DCF"/>
    <w:rsid w:val="004C5F4D"/>
    <w:rsid w:val="004C6146"/>
    <w:rsid w:val="004C6263"/>
    <w:rsid w:val="004C63F6"/>
    <w:rsid w:val="004C6636"/>
    <w:rsid w:val="004C68C7"/>
    <w:rsid w:val="004C68EE"/>
    <w:rsid w:val="004C6C39"/>
    <w:rsid w:val="004C6D78"/>
    <w:rsid w:val="004C6E67"/>
    <w:rsid w:val="004C6F56"/>
    <w:rsid w:val="004C708F"/>
    <w:rsid w:val="004C7335"/>
    <w:rsid w:val="004C7390"/>
    <w:rsid w:val="004C7722"/>
    <w:rsid w:val="004C7731"/>
    <w:rsid w:val="004C7A98"/>
    <w:rsid w:val="004C7AFA"/>
    <w:rsid w:val="004C7BFA"/>
    <w:rsid w:val="004D0074"/>
    <w:rsid w:val="004D0309"/>
    <w:rsid w:val="004D0358"/>
    <w:rsid w:val="004D057F"/>
    <w:rsid w:val="004D0872"/>
    <w:rsid w:val="004D0B99"/>
    <w:rsid w:val="004D0FE6"/>
    <w:rsid w:val="004D1005"/>
    <w:rsid w:val="004D1371"/>
    <w:rsid w:val="004D13AA"/>
    <w:rsid w:val="004D143E"/>
    <w:rsid w:val="004D1BC0"/>
    <w:rsid w:val="004D1CEB"/>
    <w:rsid w:val="004D1D53"/>
    <w:rsid w:val="004D1E50"/>
    <w:rsid w:val="004D1FF3"/>
    <w:rsid w:val="004D2161"/>
    <w:rsid w:val="004D218E"/>
    <w:rsid w:val="004D2461"/>
    <w:rsid w:val="004D2504"/>
    <w:rsid w:val="004D2A45"/>
    <w:rsid w:val="004D2B57"/>
    <w:rsid w:val="004D2E8F"/>
    <w:rsid w:val="004D2FAF"/>
    <w:rsid w:val="004D30BB"/>
    <w:rsid w:val="004D338D"/>
    <w:rsid w:val="004D33E0"/>
    <w:rsid w:val="004D360A"/>
    <w:rsid w:val="004D3806"/>
    <w:rsid w:val="004D3BB8"/>
    <w:rsid w:val="004D4137"/>
    <w:rsid w:val="004D432E"/>
    <w:rsid w:val="004D44FB"/>
    <w:rsid w:val="004D47AB"/>
    <w:rsid w:val="004D48E7"/>
    <w:rsid w:val="004D4A1C"/>
    <w:rsid w:val="004D4E2C"/>
    <w:rsid w:val="004D4FFD"/>
    <w:rsid w:val="004D50A2"/>
    <w:rsid w:val="004D51F7"/>
    <w:rsid w:val="004D5365"/>
    <w:rsid w:val="004D55A8"/>
    <w:rsid w:val="004D5B16"/>
    <w:rsid w:val="004D5C01"/>
    <w:rsid w:val="004D5C55"/>
    <w:rsid w:val="004D5F02"/>
    <w:rsid w:val="004D5F46"/>
    <w:rsid w:val="004D706B"/>
    <w:rsid w:val="004D706F"/>
    <w:rsid w:val="004D7126"/>
    <w:rsid w:val="004D7238"/>
    <w:rsid w:val="004D72CD"/>
    <w:rsid w:val="004D73BD"/>
    <w:rsid w:val="004D7695"/>
    <w:rsid w:val="004D7A04"/>
    <w:rsid w:val="004E0211"/>
    <w:rsid w:val="004E03BC"/>
    <w:rsid w:val="004E052D"/>
    <w:rsid w:val="004E08C7"/>
    <w:rsid w:val="004E0A94"/>
    <w:rsid w:val="004E0D1E"/>
    <w:rsid w:val="004E0E39"/>
    <w:rsid w:val="004E0FFF"/>
    <w:rsid w:val="004E14CA"/>
    <w:rsid w:val="004E15B1"/>
    <w:rsid w:val="004E173D"/>
    <w:rsid w:val="004E17DE"/>
    <w:rsid w:val="004E1C66"/>
    <w:rsid w:val="004E216F"/>
    <w:rsid w:val="004E2773"/>
    <w:rsid w:val="004E298E"/>
    <w:rsid w:val="004E2BA9"/>
    <w:rsid w:val="004E2BB9"/>
    <w:rsid w:val="004E2BBC"/>
    <w:rsid w:val="004E2C94"/>
    <w:rsid w:val="004E2D4F"/>
    <w:rsid w:val="004E3025"/>
    <w:rsid w:val="004E31D9"/>
    <w:rsid w:val="004E33C4"/>
    <w:rsid w:val="004E33E8"/>
    <w:rsid w:val="004E34CE"/>
    <w:rsid w:val="004E3EA3"/>
    <w:rsid w:val="004E3FE0"/>
    <w:rsid w:val="004E437A"/>
    <w:rsid w:val="004E44B2"/>
    <w:rsid w:val="004E45DF"/>
    <w:rsid w:val="004E465C"/>
    <w:rsid w:val="004E4835"/>
    <w:rsid w:val="004E4EB9"/>
    <w:rsid w:val="004E5532"/>
    <w:rsid w:val="004E5920"/>
    <w:rsid w:val="004E59D6"/>
    <w:rsid w:val="004E5D04"/>
    <w:rsid w:val="004E5E54"/>
    <w:rsid w:val="004E5E69"/>
    <w:rsid w:val="004E5FDE"/>
    <w:rsid w:val="004E60E5"/>
    <w:rsid w:val="004E62D1"/>
    <w:rsid w:val="004E652A"/>
    <w:rsid w:val="004E666C"/>
    <w:rsid w:val="004E670A"/>
    <w:rsid w:val="004E6A8C"/>
    <w:rsid w:val="004E6C84"/>
    <w:rsid w:val="004E6D15"/>
    <w:rsid w:val="004E7180"/>
    <w:rsid w:val="004E722E"/>
    <w:rsid w:val="004E7510"/>
    <w:rsid w:val="004E75BF"/>
    <w:rsid w:val="004E76D9"/>
    <w:rsid w:val="004E78AE"/>
    <w:rsid w:val="004E7BF5"/>
    <w:rsid w:val="004E7C19"/>
    <w:rsid w:val="004E7FA1"/>
    <w:rsid w:val="004F01F1"/>
    <w:rsid w:val="004F07EE"/>
    <w:rsid w:val="004F0BA8"/>
    <w:rsid w:val="004F0D02"/>
    <w:rsid w:val="004F1021"/>
    <w:rsid w:val="004F1319"/>
    <w:rsid w:val="004F140F"/>
    <w:rsid w:val="004F1469"/>
    <w:rsid w:val="004F14AE"/>
    <w:rsid w:val="004F15A0"/>
    <w:rsid w:val="004F15AF"/>
    <w:rsid w:val="004F1653"/>
    <w:rsid w:val="004F1868"/>
    <w:rsid w:val="004F19AF"/>
    <w:rsid w:val="004F1CC7"/>
    <w:rsid w:val="004F1ED2"/>
    <w:rsid w:val="004F1F24"/>
    <w:rsid w:val="004F23C9"/>
    <w:rsid w:val="004F26C4"/>
    <w:rsid w:val="004F280A"/>
    <w:rsid w:val="004F2A4E"/>
    <w:rsid w:val="004F2B4F"/>
    <w:rsid w:val="004F301C"/>
    <w:rsid w:val="004F31CC"/>
    <w:rsid w:val="004F3652"/>
    <w:rsid w:val="004F384D"/>
    <w:rsid w:val="004F38A7"/>
    <w:rsid w:val="004F3AD8"/>
    <w:rsid w:val="004F3CEE"/>
    <w:rsid w:val="004F3F3B"/>
    <w:rsid w:val="004F3F64"/>
    <w:rsid w:val="004F40CE"/>
    <w:rsid w:val="004F4229"/>
    <w:rsid w:val="004F4237"/>
    <w:rsid w:val="004F47CD"/>
    <w:rsid w:val="004F4A05"/>
    <w:rsid w:val="004F4B60"/>
    <w:rsid w:val="004F4E49"/>
    <w:rsid w:val="004F4F7F"/>
    <w:rsid w:val="004F50AE"/>
    <w:rsid w:val="004F5169"/>
    <w:rsid w:val="004F54E4"/>
    <w:rsid w:val="004F59AC"/>
    <w:rsid w:val="004F5D5E"/>
    <w:rsid w:val="004F6124"/>
    <w:rsid w:val="004F6186"/>
    <w:rsid w:val="004F61CA"/>
    <w:rsid w:val="004F6221"/>
    <w:rsid w:val="004F62F6"/>
    <w:rsid w:val="004F633D"/>
    <w:rsid w:val="004F66D5"/>
    <w:rsid w:val="004F69AE"/>
    <w:rsid w:val="004F69C2"/>
    <w:rsid w:val="004F6C34"/>
    <w:rsid w:val="004F6C57"/>
    <w:rsid w:val="004F6D8B"/>
    <w:rsid w:val="004F70B9"/>
    <w:rsid w:val="004F7436"/>
    <w:rsid w:val="004F7A89"/>
    <w:rsid w:val="004F7C87"/>
    <w:rsid w:val="004F7D4D"/>
    <w:rsid w:val="004F7E80"/>
    <w:rsid w:val="004F7EE1"/>
    <w:rsid w:val="005000F2"/>
    <w:rsid w:val="0050035A"/>
    <w:rsid w:val="005004D6"/>
    <w:rsid w:val="0050071A"/>
    <w:rsid w:val="00500CDB"/>
    <w:rsid w:val="00500D23"/>
    <w:rsid w:val="00500E31"/>
    <w:rsid w:val="00501031"/>
    <w:rsid w:val="0050128E"/>
    <w:rsid w:val="00501487"/>
    <w:rsid w:val="00501530"/>
    <w:rsid w:val="0050153F"/>
    <w:rsid w:val="00501789"/>
    <w:rsid w:val="00501823"/>
    <w:rsid w:val="005019C4"/>
    <w:rsid w:val="00501AD6"/>
    <w:rsid w:val="00501FCB"/>
    <w:rsid w:val="00502604"/>
    <w:rsid w:val="005027C3"/>
    <w:rsid w:val="00502921"/>
    <w:rsid w:val="00502B20"/>
    <w:rsid w:val="00502BBA"/>
    <w:rsid w:val="00502BFE"/>
    <w:rsid w:val="00503084"/>
    <w:rsid w:val="005030DA"/>
    <w:rsid w:val="005031DD"/>
    <w:rsid w:val="00503338"/>
    <w:rsid w:val="005039C4"/>
    <w:rsid w:val="00503AA3"/>
    <w:rsid w:val="00503CA5"/>
    <w:rsid w:val="005043DD"/>
    <w:rsid w:val="0050471A"/>
    <w:rsid w:val="005047BA"/>
    <w:rsid w:val="00504954"/>
    <w:rsid w:val="00504A45"/>
    <w:rsid w:val="00504AE3"/>
    <w:rsid w:val="00504C23"/>
    <w:rsid w:val="00504F5B"/>
    <w:rsid w:val="00504FBC"/>
    <w:rsid w:val="00505026"/>
    <w:rsid w:val="0050515D"/>
    <w:rsid w:val="005053A7"/>
    <w:rsid w:val="005053E3"/>
    <w:rsid w:val="005058A4"/>
    <w:rsid w:val="00505E07"/>
    <w:rsid w:val="00505E65"/>
    <w:rsid w:val="00505EBD"/>
    <w:rsid w:val="00506165"/>
    <w:rsid w:val="00506280"/>
    <w:rsid w:val="005063A3"/>
    <w:rsid w:val="00506AF8"/>
    <w:rsid w:val="00506B68"/>
    <w:rsid w:val="005070D0"/>
    <w:rsid w:val="0050720C"/>
    <w:rsid w:val="0050726A"/>
    <w:rsid w:val="005072B6"/>
    <w:rsid w:val="005073AE"/>
    <w:rsid w:val="00507477"/>
    <w:rsid w:val="00507B1C"/>
    <w:rsid w:val="00507C0E"/>
    <w:rsid w:val="00507D07"/>
    <w:rsid w:val="00507D57"/>
    <w:rsid w:val="00507F87"/>
    <w:rsid w:val="00507FA6"/>
    <w:rsid w:val="005100BB"/>
    <w:rsid w:val="005101DA"/>
    <w:rsid w:val="005103D2"/>
    <w:rsid w:val="00510465"/>
    <w:rsid w:val="0051051B"/>
    <w:rsid w:val="00510806"/>
    <w:rsid w:val="00510DB5"/>
    <w:rsid w:val="00510E5A"/>
    <w:rsid w:val="0051121B"/>
    <w:rsid w:val="0051141E"/>
    <w:rsid w:val="005118C6"/>
    <w:rsid w:val="00511929"/>
    <w:rsid w:val="00511C18"/>
    <w:rsid w:val="00511EA8"/>
    <w:rsid w:val="00511FCA"/>
    <w:rsid w:val="00512697"/>
    <w:rsid w:val="005128A9"/>
    <w:rsid w:val="00512B11"/>
    <w:rsid w:val="00512BE3"/>
    <w:rsid w:val="00512EFA"/>
    <w:rsid w:val="00513076"/>
    <w:rsid w:val="0051333B"/>
    <w:rsid w:val="00513446"/>
    <w:rsid w:val="0051352A"/>
    <w:rsid w:val="00513768"/>
    <w:rsid w:val="005139FC"/>
    <w:rsid w:val="0051405B"/>
    <w:rsid w:val="00514114"/>
    <w:rsid w:val="00514614"/>
    <w:rsid w:val="005147AB"/>
    <w:rsid w:val="00514853"/>
    <w:rsid w:val="00514929"/>
    <w:rsid w:val="00514B9B"/>
    <w:rsid w:val="00514C10"/>
    <w:rsid w:val="00514FA5"/>
    <w:rsid w:val="00514FDC"/>
    <w:rsid w:val="005153D7"/>
    <w:rsid w:val="005159DC"/>
    <w:rsid w:val="00515D64"/>
    <w:rsid w:val="00516409"/>
    <w:rsid w:val="0051688F"/>
    <w:rsid w:val="00516FAE"/>
    <w:rsid w:val="00516FDE"/>
    <w:rsid w:val="00517362"/>
    <w:rsid w:val="0051768D"/>
    <w:rsid w:val="0051790A"/>
    <w:rsid w:val="00517B5E"/>
    <w:rsid w:val="00517E63"/>
    <w:rsid w:val="00520470"/>
    <w:rsid w:val="00521753"/>
    <w:rsid w:val="00521A4C"/>
    <w:rsid w:val="00521CB2"/>
    <w:rsid w:val="00521DD6"/>
    <w:rsid w:val="00521F85"/>
    <w:rsid w:val="00522159"/>
    <w:rsid w:val="0052248F"/>
    <w:rsid w:val="0052283C"/>
    <w:rsid w:val="005230AD"/>
    <w:rsid w:val="0052313D"/>
    <w:rsid w:val="0052314A"/>
    <w:rsid w:val="0052318A"/>
    <w:rsid w:val="0052324F"/>
    <w:rsid w:val="00523287"/>
    <w:rsid w:val="00523AEC"/>
    <w:rsid w:val="00523D3E"/>
    <w:rsid w:val="00523EFE"/>
    <w:rsid w:val="0052405B"/>
    <w:rsid w:val="005240A8"/>
    <w:rsid w:val="00524188"/>
    <w:rsid w:val="005241AA"/>
    <w:rsid w:val="005241BD"/>
    <w:rsid w:val="0052426F"/>
    <w:rsid w:val="00524501"/>
    <w:rsid w:val="0052451D"/>
    <w:rsid w:val="00524A0B"/>
    <w:rsid w:val="00524AB0"/>
    <w:rsid w:val="00524B17"/>
    <w:rsid w:val="00524C93"/>
    <w:rsid w:val="00524E1F"/>
    <w:rsid w:val="00525393"/>
    <w:rsid w:val="005254A4"/>
    <w:rsid w:val="0052599B"/>
    <w:rsid w:val="00525EFC"/>
    <w:rsid w:val="00525F56"/>
    <w:rsid w:val="0052617C"/>
    <w:rsid w:val="0052693F"/>
    <w:rsid w:val="00526C12"/>
    <w:rsid w:val="00527284"/>
    <w:rsid w:val="0052758E"/>
    <w:rsid w:val="00527875"/>
    <w:rsid w:val="00527C86"/>
    <w:rsid w:val="00527E12"/>
    <w:rsid w:val="005301D0"/>
    <w:rsid w:val="00530910"/>
    <w:rsid w:val="005309FB"/>
    <w:rsid w:val="00530ED0"/>
    <w:rsid w:val="0053100A"/>
    <w:rsid w:val="0053118E"/>
    <w:rsid w:val="00531442"/>
    <w:rsid w:val="00531AA3"/>
    <w:rsid w:val="00531F72"/>
    <w:rsid w:val="00531FB4"/>
    <w:rsid w:val="005321F8"/>
    <w:rsid w:val="005324EF"/>
    <w:rsid w:val="00532565"/>
    <w:rsid w:val="005326D0"/>
    <w:rsid w:val="005328EF"/>
    <w:rsid w:val="00532C74"/>
    <w:rsid w:val="00532CCB"/>
    <w:rsid w:val="00532ED7"/>
    <w:rsid w:val="00533333"/>
    <w:rsid w:val="0053389E"/>
    <w:rsid w:val="00534109"/>
    <w:rsid w:val="00534159"/>
    <w:rsid w:val="005342D2"/>
    <w:rsid w:val="00534456"/>
    <w:rsid w:val="00534A00"/>
    <w:rsid w:val="00534BFD"/>
    <w:rsid w:val="00534D8C"/>
    <w:rsid w:val="00534DB5"/>
    <w:rsid w:val="00534E19"/>
    <w:rsid w:val="0053583B"/>
    <w:rsid w:val="00535A8B"/>
    <w:rsid w:val="00535C9E"/>
    <w:rsid w:val="00535D6D"/>
    <w:rsid w:val="0053604B"/>
    <w:rsid w:val="00536062"/>
    <w:rsid w:val="00536331"/>
    <w:rsid w:val="005363B6"/>
    <w:rsid w:val="005364EC"/>
    <w:rsid w:val="00536749"/>
    <w:rsid w:val="00536785"/>
    <w:rsid w:val="005367E7"/>
    <w:rsid w:val="0053685E"/>
    <w:rsid w:val="0053690D"/>
    <w:rsid w:val="005369E1"/>
    <w:rsid w:val="00536A75"/>
    <w:rsid w:val="00536B2A"/>
    <w:rsid w:val="00536B78"/>
    <w:rsid w:val="00536D56"/>
    <w:rsid w:val="00536E9C"/>
    <w:rsid w:val="00536F35"/>
    <w:rsid w:val="00536F95"/>
    <w:rsid w:val="00537045"/>
    <w:rsid w:val="00537069"/>
    <w:rsid w:val="005370C3"/>
    <w:rsid w:val="005370E4"/>
    <w:rsid w:val="00537114"/>
    <w:rsid w:val="0053719B"/>
    <w:rsid w:val="00537430"/>
    <w:rsid w:val="00537600"/>
    <w:rsid w:val="00537CC7"/>
    <w:rsid w:val="00537D43"/>
    <w:rsid w:val="00537D81"/>
    <w:rsid w:val="00537E07"/>
    <w:rsid w:val="0054003D"/>
    <w:rsid w:val="00540291"/>
    <w:rsid w:val="005402D5"/>
    <w:rsid w:val="00540695"/>
    <w:rsid w:val="0054069E"/>
    <w:rsid w:val="005406B8"/>
    <w:rsid w:val="005407B2"/>
    <w:rsid w:val="0054092D"/>
    <w:rsid w:val="005409AA"/>
    <w:rsid w:val="00540DEC"/>
    <w:rsid w:val="00540FD3"/>
    <w:rsid w:val="00541023"/>
    <w:rsid w:val="00541107"/>
    <w:rsid w:val="005418CE"/>
    <w:rsid w:val="0054191A"/>
    <w:rsid w:val="00541AAF"/>
    <w:rsid w:val="0054282B"/>
    <w:rsid w:val="00542886"/>
    <w:rsid w:val="00542B74"/>
    <w:rsid w:val="00542BA7"/>
    <w:rsid w:val="00542CB6"/>
    <w:rsid w:val="00543412"/>
    <w:rsid w:val="00543504"/>
    <w:rsid w:val="00543643"/>
    <w:rsid w:val="00543A67"/>
    <w:rsid w:val="00543DCA"/>
    <w:rsid w:val="00543E63"/>
    <w:rsid w:val="00543E73"/>
    <w:rsid w:val="00544662"/>
    <w:rsid w:val="00544670"/>
    <w:rsid w:val="00544B1D"/>
    <w:rsid w:val="00544C2C"/>
    <w:rsid w:val="00544C77"/>
    <w:rsid w:val="00544F42"/>
    <w:rsid w:val="00545344"/>
    <w:rsid w:val="00545710"/>
    <w:rsid w:val="00545777"/>
    <w:rsid w:val="00545D72"/>
    <w:rsid w:val="00545EFA"/>
    <w:rsid w:val="00546212"/>
    <w:rsid w:val="005464C5"/>
    <w:rsid w:val="005464F5"/>
    <w:rsid w:val="005464FD"/>
    <w:rsid w:val="00546632"/>
    <w:rsid w:val="00546B23"/>
    <w:rsid w:val="00546DF9"/>
    <w:rsid w:val="00546E38"/>
    <w:rsid w:val="00546E7A"/>
    <w:rsid w:val="00546F17"/>
    <w:rsid w:val="00547203"/>
    <w:rsid w:val="005472C8"/>
    <w:rsid w:val="005475A3"/>
    <w:rsid w:val="00547712"/>
    <w:rsid w:val="00547C42"/>
    <w:rsid w:val="00547D73"/>
    <w:rsid w:val="005500EA"/>
    <w:rsid w:val="005505A1"/>
    <w:rsid w:val="00551A1E"/>
    <w:rsid w:val="00551D32"/>
    <w:rsid w:val="00551DC3"/>
    <w:rsid w:val="005520AF"/>
    <w:rsid w:val="00552152"/>
    <w:rsid w:val="005521BD"/>
    <w:rsid w:val="005521F6"/>
    <w:rsid w:val="005522E8"/>
    <w:rsid w:val="0055249B"/>
    <w:rsid w:val="00552613"/>
    <w:rsid w:val="00552836"/>
    <w:rsid w:val="005528B3"/>
    <w:rsid w:val="00552BAD"/>
    <w:rsid w:val="00552F97"/>
    <w:rsid w:val="00553DD9"/>
    <w:rsid w:val="00553F88"/>
    <w:rsid w:val="0055415E"/>
    <w:rsid w:val="0055443E"/>
    <w:rsid w:val="0055449D"/>
    <w:rsid w:val="00554645"/>
    <w:rsid w:val="00554767"/>
    <w:rsid w:val="00554B09"/>
    <w:rsid w:val="00554E99"/>
    <w:rsid w:val="00555551"/>
    <w:rsid w:val="005556B2"/>
    <w:rsid w:val="005557D1"/>
    <w:rsid w:val="00555C0D"/>
    <w:rsid w:val="00555ED6"/>
    <w:rsid w:val="00555F1C"/>
    <w:rsid w:val="0055608E"/>
    <w:rsid w:val="005567DF"/>
    <w:rsid w:val="005567F4"/>
    <w:rsid w:val="0055687E"/>
    <w:rsid w:val="00556B89"/>
    <w:rsid w:val="00556BA3"/>
    <w:rsid w:val="00556E55"/>
    <w:rsid w:val="00556E8B"/>
    <w:rsid w:val="00556EB9"/>
    <w:rsid w:val="00556F31"/>
    <w:rsid w:val="00556FF1"/>
    <w:rsid w:val="005572AF"/>
    <w:rsid w:val="00557510"/>
    <w:rsid w:val="00557C34"/>
    <w:rsid w:val="00560026"/>
    <w:rsid w:val="00560155"/>
    <w:rsid w:val="0056034C"/>
    <w:rsid w:val="00560357"/>
    <w:rsid w:val="00560397"/>
    <w:rsid w:val="00560581"/>
    <w:rsid w:val="00560775"/>
    <w:rsid w:val="00560945"/>
    <w:rsid w:val="00560C09"/>
    <w:rsid w:val="00560E6D"/>
    <w:rsid w:val="00561166"/>
    <w:rsid w:val="0056167F"/>
    <w:rsid w:val="0056181F"/>
    <w:rsid w:val="0056195E"/>
    <w:rsid w:val="00561C7C"/>
    <w:rsid w:val="00562111"/>
    <w:rsid w:val="00562734"/>
    <w:rsid w:val="00562814"/>
    <w:rsid w:val="005629B2"/>
    <w:rsid w:val="00563363"/>
    <w:rsid w:val="0056363C"/>
    <w:rsid w:val="00563931"/>
    <w:rsid w:val="0056399B"/>
    <w:rsid w:val="00563A83"/>
    <w:rsid w:val="00563BA7"/>
    <w:rsid w:val="00563C43"/>
    <w:rsid w:val="00563D02"/>
    <w:rsid w:val="00563D69"/>
    <w:rsid w:val="00564203"/>
    <w:rsid w:val="005645D5"/>
    <w:rsid w:val="0056463C"/>
    <w:rsid w:val="00564E15"/>
    <w:rsid w:val="00565A41"/>
    <w:rsid w:val="00565C3F"/>
    <w:rsid w:val="00565F05"/>
    <w:rsid w:val="005660AD"/>
    <w:rsid w:val="0056632C"/>
    <w:rsid w:val="005666F2"/>
    <w:rsid w:val="0056678E"/>
    <w:rsid w:val="00566855"/>
    <w:rsid w:val="005668D6"/>
    <w:rsid w:val="00566940"/>
    <w:rsid w:val="005669C5"/>
    <w:rsid w:val="00566A6B"/>
    <w:rsid w:val="00566AC6"/>
    <w:rsid w:val="00566BA6"/>
    <w:rsid w:val="00566BBB"/>
    <w:rsid w:val="00566C63"/>
    <w:rsid w:val="00566CB1"/>
    <w:rsid w:val="00566DEC"/>
    <w:rsid w:val="00566F21"/>
    <w:rsid w:val="00566F38"/>
    <w:rsid w:val="005671BB"/>
    <w:rsid w:val="005676D7"/>
    <w:rsid w:val="0056790B"/>
    <w:rsid w:val="0056790D"/>
    <w:rsid w:val="00567A98"/>
    <w:rsid w:val="00567B5F"/>
    <w:rsid w:val="00567B70"/>
    <w:rsid w:val="00567E4A"/>
    <w:rsid w:val="00567F3D"/>
    <w:rsid w:val="00570065"/>
    <w:rsid w:val="00570884"/>
    <w:rsid w:val="00570B23"/>
    <w:rsid w:val="00570CF4"/>
    <w:rsid w:val="00570EB4"/>
    <w:rsid w:val="00571374"/>
    <w:rsid w:val="005713C1"/>
    <w:rsid w:val="00571554"/>
    <w:rsid w:val="00571572"/>
    <w:rsid w:val="00571599"/>
    <w:rsid w:val="0057165B"/>
    <w:rsid w:val="005718DD"/>
    <w:rsid w:val="00571951"/>
    <w:rsid w:val="00571AFD"/>
    <w:rsid w:val="00571CDC"/>
    <w:rsid w:val="00571D14"/>
    <w:rsid w:val="00571D5B"/>
    <w:rsid w:val="00571F8A"/>
    <w:rsid w:val="00572089"/>
    <w:rsid w:val="0057209F"/>
    <w:rsid w:val="00572202"/>
    <w:rsid w:val="005724C7"/>
    <w:rsid w:val="005726C7"/>
    <w:rsid w:val="00572BFE"/>
    <w:rsid w:val="00572CB8"/>
    <w:rsid w:val="00572E7B"/>
    <w:rsid w:val="00573127"/>
    <w:rsid w:val="005731E9"/>
    <w:rsid w:val="0057336F"/>
    <w:rsid w:val="005733E3"/>
    <w:rsid w:val="00573579"/>
    <w:rsid w:val="0057361F"/>
    <w:rsid w:val="005738BB"/>
    <w:rsid w:val="00573EFB"/>
    <w:rsid w:val="005741EF"/>
    <w:rsid w:val="005741F8"/>
    <w:rsid w:val="005743AC"/>
    <w:rsid w:val="005744C2"/>
    <w:rsid w:val="00574768"/>
    <w:rsid w:val="00574DD1"/>
    <w:rsid w:val="00574F54"/>
    <w:rsid w:val="00574F6D"/>
    <w:rsid w:val="00574FC1"/>
    <w:rsid w:val="00575168"/>
    <w:rsid w:val="0057517B"/>
    <w:rsid w:val="0057536F"/>
    <w:rsid w:val="0057578B"/>
    <w:rsid w:val="00575865"/>
    <w:rsid w:val="00575C53"/>
    <w:rsid w:val="00575EAA"/>
    <w:rsid w:val="00575FB0"/>
    <w:rsid w:val="0057625F"/>
    <w:rsid w:val="005763C6"/>
    <w:rsid w:val="00576650"/>
    <w:rsid w:val="00577398"/>
    <w:rsid w:val="0057758D"/>
    <w:rsid w:val="00577909"/>
    <w:rsid w:val="00577ADF"/>
    <w:rsid w:val="00577DC4"/>
    <w:rsid w:val="00577DF3"/>
    <w:rsid w:val="00577E2E"/>
    <w:rsid w:val="00580004"/>
    <w:rsid w:val="005800E6"/>
    <w:rsid w:val="005802A3"/>
    <w:rsid w:val="00580318"/>
    <w:rsid w:val="0058031E"/>
    <w:rsid w:val="00580382"/>
    <w:rsid w:val="0058051D"/>
    <w:rsid w:val="00580774"/>
    <w:rsid w:val="00580790"/>
    <w:rsid w:val="00580850"/>
    <w:rsid w:val="00580B05"/>
    <w:rsid w:val="00580C27"/>
    <w:rsid w:val="00580C5F"/>
    <w:rsid w:val="00580E66"/>
    <w:rsid w:val="00581260"/>
    <w:rsid w:val="005814A9"/>
    <w:rsid w:val="0058190C"/>
    <w:rsid w:val="00581933"/>
    <w:rsid w:val="00581E50"/>
    <w:rsid w:val="0058239C"/>
    <w:rsid w:val="005823F1"/>
    <w:rsid w:val="0058258A"/>
    <w:rsid w:val="005826A4"/>
    <w:rsid w:val="005826DD"/>
    <w:rsid w:val="005828B1"/>
    <w:rsid w:val="00582A47"/>
    <w:rsid w:val="00582AC6"/>
    <w:rsid w:val="00582C45"/>
    <w:rsid w:val="00582C8C"/>
    <w:rsid w:val="00582CB6"/>
    <w:rsid w:val="00582CF4"/>
    <w:rsid w:val="00582D90"/>
    <w:rsid w:val="00583114"/>
    <w:rsid w:val="0058315A"/>
    <w:rsid w:val="005833E4"/>
    <w:rsid w:val="0058357A"/>
    <w:rsid w:val="005838E6"/>
    <w:rsid w:val="005838EC"/>
    <w:rsid w:val="00583B73"/>
    <w:rsid w:val="00583CCC"/>
    <w:rsid w:val="00583D56"/>
    <w:rsid w:val="0058423D"/>
    <w:rsid w:val="005847BD"/>
    <w:rsid w:val="00584916"/>
    <w:rsid w:val="00584D90"/>
    <w:rsid w:val="00584DC3"/>
    <w:rsid w:val="0058512E"/>
    <w:rsid w:val="0058538F"/>
    <w:rsid w:val="005853DA"/>
    <w:rsid w:val="00585634"/>
    <w:rsid w:val="005856C2"/>
    <w:rsid w:val="0058576D"/>
    <w:rsid w:val="00585834"/>
    <w:rsid w:val="00585B2F"/>
    <w:rsid w:val="00585BB6"/>
    <w:rsid w:val="00585D5C"/>
    <w:rsid w:val="00585FCA"/>
    <w:rsid w:val="0058629E"/>
    <w:rsid w:val="00586385"/>
    <w:rsid w:val="005868EA"/>
    <w:rsid w:val="005871F2"/>
    <w:rsid w:val="0058724C"/>
    <w:rsid w:val="00587363"/>
    <w:rsid w:val="005873D7"/>
    <w:rsid w:val="00587575"/>
    <w:rsid w:val="005876B6"/>
    <w:rsid w:val="00587F41"/>
    <w:rsid w:val="005902C3"/>
    <w:rsid w:val="0059051F"/>
    <w:rsid w:val="0059058F"/>
    <w:rsid w:val="005905A4"/>
    <w:rsid w:val="00590791"/>
    <w:rsid w:val="005908DE"/>
    <w:rsid w:val="00590B1F"/>
    <w:rsid w:val="00590FD3"/>
    <w:rsid w:val="005915E1"/>
    <w:rsid w:val="00591894"/>
    <w:rsid w:val="00591A9B"/>
    <w:rsid w:val="00591BE4"/>
    <w:rsid w:val="00591D3F"/>
    <w:rsid w:val="00591D68"/>
    <w:rsid w:val="00591E3B"/>
    <w:rsid w:val="00591E5E"/>
    <w:rsid w:val="00591EED"/>
    <w:rsid w:val="0059233A"/>
    <w:rsid w:val="005924A0"/>
    <w:rsid w:val="005928D7"/>
    <w:rsid w:val="00592AFA"/>
    <w:rsid w:val="00592C08"/>
    <w:rsid w:val="0059314F"/>
    <w:rsid w:val="00593458"/>
    <w:rsid w:val="005934D5"/>
    <w:rsid w:val="00593739"/>
    <w:rsid w:val="00593B4E"/>
    <w:rsid w:val="00593C51"/>
    <w:rsid w:val="00594427"/>
    <w:rsid w:val="00594441"/>
    <w:rsid w:val="0059453B"/>
    <w:rsid w:val="0059471F"/>
    <w:rsid w:val="005949BF"/>
    <w:rsid w:val="005949F5"/>
    <w:rsid w:val="00594A1D"/>
    <w:rsid w:val="00594D20"/>
    <w:rsid w:val="00594FAA"/>
    <w:rsid w:val="005951C4"/>
    <w:rsid w:val="00595408"/>
    <w:rsid w:val="00595470"/>
    <w:rsid w:val="00595482"/>
    <w:rsid w:val="005954B8"/>
    <w:rsid w:val="00595732"/>
    <w:rsid w:val="00595809"/>
    <w:rsid w:val="00595EED"/>
    <w:rsid w:val="00596125"/>
    <w:rsid w:val="005961E6"/>
    <w:rsid w:val="0059635B"/>
    <w:rsid w:val="00596413"/>
    <w:rsid w:val="0059676A"/>
    <w:rsid w:val="005969B7"/>
    <w:rsid w:val="00596A7A"/>
    <w:rsid w:val="00596D8A"/>
    <w:rsid w:val="00596DA2"/>
    <w:rsid w:val="00597215"/>
    <w:rsid w:val="0059772C"/>
    <w:rsid w:val="00597B52"/>
    <w:rsid w:val="00597B8D"/>
    <w:rsid w:val="00597F08"/>
    <w:rsid w:val="005A056C"/>
    <w:rsid w:val="005A05B8"/>
    <w:rsid w:val="005A06B0"/>
    <w:rsid w:val="005A0B10"/>
    <w:rsid w:val="005A0CDA"/>
    <w:rsid w:val="005A0D4E"/>
    <w:rsid w:val="005A0D6A"/>
    <w:rsid w:val="005A11F6"/>
    <w:rsid w:val="005A13F8"/>
    <w:rsid w:val="005A14F3"/>
    <w:rsid w:val="005A19AE"/>
    <w:rsid w:val="005A1B67"/>
    <w:rsid w:val="005A1C7C"/>
    <w:rsid w:val="005A1DE1"/>
    <w:rsid w:val="005A1E30"/>
    <w:rsid w:val="005A1FAD"/>
    <w:rsid w:val="005A2032"/>
    <w:rsid w:val="005A24D6"/>
    <w:rsid w:val="005A262F"/>
    <w:rsid w:val="005A28AE"/>
    <w:rsid w:val="005A309C"/>
    <w:rsid w:val="005A3208"/>
    <w:rsid w:val="005A33C4"/>
    <w:rsid w:val="005A33DE"/>
    <w:rsid w:val="005A3877"/>
    <w:rsid w:val="005A3BDC"/>
    <w:rsid w:val="005A3E46"/>
    <w:rsid w:val="005A413E"/>
    <w:rsid w:val="005A4187"/>
    <w:rsid w:val="005A4249"/>
    <w:rsid w:val="005A4379"/>
    <w:rsid w:val="005A438E"/>
    <w:rsid w:val="005A456B"/>
    <w:rsid w:val="005A4D8C"/>
    <w:rsid w:val="005A4DAA"/>
    <w:rsid w:val="005A4F68"/>
    <w:rsid w:val="005A5415"/>
    <w:rsid w:val="005A54B0"/>
    <w:rsid w:val="005A6271"/>
    <w:rsid w:val="005A636C"/>
    <w:rsid w:val="005A63F2"/>
    <w:rsid w:val="005A664E"/>
    <w:rsid w:val="005A68AB"/>
    <w:rsid w:val="005A69BA"/>
    <w:rsid w:val="005A69CD"/>
    <w:rsid w:val="005A6AEA"/>
    <w:rsid w:val="005A6E39"/>
    <w:rsid w:val="005A73FC"/>
    <w:rsid w:val="005A75BB"/>
    <w:rsid w:val="005A761D"/>
    <w:rsid w:val="005A76BD"/>
    <w:rsid w:val="005A77A0"/>
    <w:rsid w:val="005A7A83"/>
    <w:rsid w:val="005A7A87"/>
    <w:rsid w:val="005A7B61"/>
    <w:rsid w:val="005A7C66"/>
    <w:rsid w:val="005A7E3E"/>
    <w:rsid w:val="005A7EF8"/>
    <w:rsid w:val="005A7F92"/>
    <w:rsid w:val="005B016C"/>
    <w:rsid w:val="005B02D6"/>
    <w:rsid w:val="005B06F5"/>
    <w:rsid w:val="005B0986"/>
    <w:rsid w:val="005B0D7D"/>
    <w:rsid w:val="005B0DB3"/>
    <w:rsid w:val="005B0E45"/>
    <w:rsid w:val="005B0FFD"/>
    <w:rsid w:val="005B125F"/>
    <w:rsid w:val="005B15D0"/>
    <w:rsid w:val="005B1C51"/>
    <w:rsid w:val="005B1DB4"/>
    <w:rsid w:val="005B239D"/>
    <w:rsid w:val="005B2524"/>
    <w:rsid w:val="005B253D"/>
    <w:rsid w:val="005B2787"/>
    <w:rsid w:val="005B2A54"/>
    <w:rsid w:val="005B2CDA"/>
    <w:rsid w:val="005B2EB9"/>
    <w:rsid w:val="005B2F3A"/>
    <w:rsid w:val="005B30D5"/>
    <w:rsid w:val="005B3170"/>
    <w:rsid w:val="005B33C0"/>
    <w:rsid w:val="005B33D3"/>
    <w:rsid w:val="005B36BA"/>
    <w:rsid w:val="005B3D5A"/>
    <w:rsid w:val="005B427A"/>
    <w:rsid w:val="005B42CF"/>
    <w:rsid w:val="005B4332"/>
    <w:rsid w:val="005B46B3"/>
    <w:rsid w:val="005B4FAF"/>
    <w:rsid w:val="005B5015"/>
    <w:rsid w:val="005B5049"/>
    <w:rsid w:val="005B5230"/>
    <w:rsid w:val="005B5480"/>
    <w:rsid w:val="005B555F"/>
    <w:rsid w:val="005B5611"/>
    <w:rsid w:val="005B56D1"/>
    <w:rsid w:val="005B5793"/>
    <w:rsid w:val="005B58D4"/>
    <w:rsid w:val="005B5B98"/>
    <w:rsid w:val="005B5FF3"/>
    <w:rsid w:val="005B6829"/>
    <w:rsid w:val="005B6AAE"/>
    <w:rsid w:val="005B6B66"/>
    <w:rsid w:val="005B6C5A"/>
    <w:rsid w:val="005B6D07"/>
    <w:rsid w:val="005B6F88"/>
    <w:rsid w:val="005B714C"/>
    <w:rsid w:val="005B79A0"/>
    <w:rsid w:val="005C002C"/>
    <w:rsid w:val="005C01B9"/>
    <w:rsid w:val="005C0347"/>
    <w:rsid w:val="005C06BD"/>
    <w:rsid w:val="005C0752"/>
    <w:rsid w:val="005C098E"/>
    <w:rsid w:val="005C0BC5"/>
    <w:rsid w:val="005C0EA6"/>
    <w:rsid w:val="005C0F67"/>
    <w:rsid w:val="005C1116"/>
    <w:rsid w:val="005C1928"/>
    <w:rsid w:val="005C1B48"/>
    <w:rsid w:val="005C1C46"/>
    <w:rsid w:val="005C23FE"/>
    <w:rsid w:val="005C2712"/>
    <w:rsid w:val="005C2ADD"/>
    <w:rsid w:val="005C2DDC"/>
    <w:rsid w:val="005C2E20"/>
    <w:rsid w:val="005C2EA2"/>
    <w:rsid w:val="005C2EC7"/>
    <w:rsid w:val="005C2F09"/>
    <w:rsid w:val="005C2F52"/>
    <w:rsid w:val="005C30CA"/>
    <w:rsid w:val="005C30FA"/>
    <w:rsid w:val="005C3431"/>
    <w:rsid w:val="005C374C"/>
    <w:rsid w:val="005C3772"/>
    <w:rsid w:val="005C3833"/>
    <w:rsid w:val="005C3D69"/>
    <w:rsid w:val="005C3DD6"/>
    <w:rsid w:val="005C3E91"/>
    <w:rsid w:val="005C40AA"/>
    <w:rsid w:val="005C44B2"/>
    <w:rsid w:val="005C4613"/>
    <w:rsid w:val="005C4735"/>
    <w:rsid w:val="005C48B4"/>
    <w:rsid w:val="005C48F2"/>
    <w:rsid w:val="005C4A5A"/>
    <w:rsid w:val="005C4A84"/>
    <w:rsid w:val="005C51DE"/>
    <w:rsid w:val="005C53A6"/>
    <w:rsid w:val="005C53DD"/>
    <w:rsid w:val="005C56CF"/>
    <w:rsid w:val="005C5710"/>
    <w:rsid w:val="005C5903"/>
    <w:rsid w:val="005C5960"/>
    <w:rsid w:val="005C5A4E"/>
    <w:rsid w:val="005C5A81"/>
    <w:rsid w:val="005C5C8B"/>
    <w:rsid w:val="005C5F16"/>
    <w:rsid w:val="005C65E8"/>
    <w:rsid w:val="005C6621"/>
    <w:rsid w:val="005C68A0"/>
    <w:rsid w:val="005C68A5"/>
    <w:rsid w:val="005C69F7"/>
    <w:rsid w:val="005C6C5F"/>
    <w:rsid w:val="005C6E0D"/>
    <w:rsid w:val="005C70E4"/>
    <w:rsid w:val="005C70F6"/>
    <w:rsid w:val="005C745E"/>
    <w:rsid w:val="005C74BB"/>
    <w:rsid w:val="005C77E1"/>
    <w:rsid w:val="005C7816"/>
    <w:rsid w:val="005C7A31"/>
    <w:rsid w:val="005C7AF7"/>
    <w:rsid w:val="005C7B5B"/>
    <w:rsid w:val="005C7CEA"/>
    <w:rsid w:val="005C7E6A"/>
    <w:rsid w:val="005D01A7"/>
    <w:rsid w:val="005D0D41"/>
    <w:rsid w:val="005D0E50"/>
    <w:rsid w:val="005D10EC"/>
    <w:rsid w:val="005D110A"/>
    <w:rsid w:val="005D1147"/>
    <w:rsid w:val="005D11AD"/>
    <w:rsid w:val="005D1487"/>
    <w:rsid w:val="005D187B"/>
    <w:rsid w:val="005D18D5"/>
    <w:rsid w:val="005D19B0"/>
    <w:rsid w:val="005D1B58"/>
    <w:rsid w:val="005D1CFE"/>
    <w:rsid w:val="005D1DDD"/>
    <w:rsid w:val="005D1E35"/>
    <w:rsid w:val="005D1E7E"/>
    <w:rsid w:val="005D1ED1"/>
    <w:rsid w:val="005D234D"/>
    <w:rsid w:val="005D2394"/>
    <w:rsid w:val="005D2754"/>
    <w:rsid w:val="005D2B16"/>
    <w:rsid w:val="005D2F12"/>
    <w:rsid w:val="005D3057"/>
    <w:rsid w:val="005D3250"/>
    <w:rsid w:val="005D32CC"/>
    <w:rsid w:val="005D36B3"/>
    <w:rsid w:val="005D38A9"/>
    <w:rsid w:val="005D39C2"/>
    <w:rsid w:val="005D3B3F"/>
    <w:rsid w:val="005D3E1F"/>
    <w:rsid w:val="005D3E6A"/>
    <w:rsid w:val="005D3F35"/>
    <w:rsid w:val="005D4335"/>
    <w:rsid w:val="005D43C4"/>
    <w:rsid w:val="005D465D"/>
    <w:rsid w:val="005D4768"/>
    <w:rsid w:val="005D4D1D"/>
    <w:rsid w:val="005D4FD7"/>
    <w:rsid w:val="005D5081"/>
    <w:rsid w:val="005D53A8"/>
    <w:rsid w:val="005D5497"/>
    <w:rsid w:val="005D553B"/>
    <w:rsid w:val="005D584B"/>
    <w:rsid w:val="005D5A11"/>
    <w:rsid w:val="005D5BBB"/>
    <w:rsid w:val="005D645B"/>
    <w:rsid w:val="005D6776"/>
    <w:rsid w:val="005D6835"/>
    <w:rsid w:val="005D6A51"/>
    <w:rsid w:val="005D6B2F"/>
    <w:rsid w:val="005D7019"/>
    <w:rsid w:val="005D7160"/>
    <w:rsid w:val="005D71DE"/>
    <w:rsid w:val="005D77D7"/>
    <w:rsid w:val="005D781D"/>
    <w:rsid w:val="005D7876"/>
    <w:rsid w:val="005D7A08"/>
    <w:rsid w:val="005D7CB4"/>
    <w:rsid w:val="005E036A"/>
    <w:rsid w:val="005E0385"/>
    <w:rsid w:val="005E04A0"/>
    <w:rsid w:val="005E04C9"/>
    <w:rsid w:val="005E0584"/>
    <w:rsid w:val="005E0723"/>
    <w:rsid w:val="005E0738"/>
    <w:rsid w:val="005E0743"/>
    <w:rsid w:val="005E0895"/>
    <w:rsid w:val="005E0CB2"/>
    <w:rsid w:val="005E0FE3"/>
    <w:rsid w:val="005E10EF"/>
    <w:rsid w:val="005E156F"/>
    <w:rsid w:val="005E16CC"/>
    <w:rsid w:val="005E1855"/>
    <w:rsid w:val="005E1BE4"/>
    <w:rsid w:val="005E1DA3"/>
    <w:rsid w:val="005E206A"/>
    <w:rsid w:val="005E2225"/>
    <w:rsid w:val="005E22FA"/>
    <w:rsid w:val="005E2322"/>
    <w:rsid w:val="005E243A"/>
    <w:rsid w:val="005E2A8A"/>
    <w:rsid w:val="005E2C45"/>
    <w:rsid w:val="005E2D0C"/>
    <w:rsid w:val="005E2DCC"/>
    <w:rsid w:val="005E2F20"/>
    <w:rsid w:val="005E2FDB"/>
    <w:rsid w:val="005E3F20"/>
    <w:rsid w:val="005E40F2"/>
    <w:rsid w:val="005E4443"/>
    <w:rsid w:val="005E45C5"/>
    <w:rsid w:val="005E4778"/>
    <w:rsid w:val="005E490B"/>
    <w:rsid w:val="005E590B"/>
    <w:rsid w:val="005E5C0A"/>
    <w:rsid w:val="005E5E62"/>
    <w:rsid w:val="005E5F70"/>
    <w:rsid w:val="005E64CA"/>
    <w:rsid w:val="005E658E"/>
    <w:rsid w:val="005E65E0"/>
    <w:rsid w:val="005E66BE"/>
    <w:rsid w:val="005E69A1"/>
    <w:rsid w:val="005E6A35"/>
    <w:rsid w:val="005E6A8B"/>
    <w:rsid w:val="005E6C3E"/>
    <w:rsid w:val="005E6CEF"/>
    <w:rsid w:val="005E7145"/>
    <w:rsid w:val="005E799B"/>
    <w:rsid w:val="005E7A40"/>
    <w:rsid w:val="005E7B29"/>
    <w:rsid w:val="005E7B5F"/>
    <w:rsid w:val="005E7B91"/>
    <w:rsid w:val="005E7E0D"/>
    <w:rsid w:val="005E7FFC"/>
    <w:rsid w:val="005F0003"/>
    <w:rsid w:val="005F01F1"/>
    <w:rsid w:val="005F060A"/>
    <w:rsid w:val="005F07A6"/>
    <w:rsid w:val="005F098B"/>
    <w:rsid w:val="005F0AB7"/>
    <w:rsid w:val="005F0CF3"/>
    <w:rsid w:val="005F0D12"/>
    <w:rsid w:val="005F0D22"/>
    <w:rsid w:val="005F0F14"/>
    <w:rsid w:val="005F0F5F"/>
    <w:rsid w:val="005F11D1"/>
    <w:rsid w:val="005F12A9"/>
    <w:rsid w:val="005F1392"/>
    <w:rsid w:val="005F1425"/>
    <w:rsid w:val="005F146F"/>
    <w:rsid w:val="005F17E1"/>
    <w:rsid w:val="005F1822"/>
    <w:rsid w:val="005F1EF5"/>
    <w:rsid w:val="005F2375"/>
    <w:rsid w:val="005F2642"/>
    <w:rsid w:val="005F26B2"/>
    <w:rsid w:val="005F2937"/>
    <w:rsid w:val="005F29A0"/>
    <w:rsid w:val="005F2B60"/>
    <w:rsid w:val="005F2B63"/>
    <w:rsid w:val="005F2BFE"/>
    <w:rsid w:val="005F2C3A"/>
    <w:rsid w:val="005F3401"/>
    <w:rsid w:val="005F3526"/>
    <w:rsid w:val="005F359C"/>
    <w:rsid w:val="005F394B"/>
    <w:rsid w:val="005F3C95"/>
    <w:rsid w:val="005F3E74"/>
    <w:rsid w:val="005F42BC"/>
    <w:rsid w:val="005F431D"/>
    <w:rsid w:val="005F448F"/>
    <w:rsid w:val="005F4532"/>
    <w:rsid w:val="005F4AC1"/>
    <w:rsid w:val="005F4CA0"/>
    <w:rsid w:val="005F4E6A"/>
    <w:rsid w:val="005F587A"/>
    <w:rsid w:val="005F5988"/>
    <w:rsid w:val="005F6251"/>
    <w:rsid w:val="005F63DF"/>
    <w:rsid w:val="005F6642"/>
    <w:rsid w:val="005F6809"/>
    <w:rsid w:val="005F681B"/>
    <w:rsid w:val="005F6B41"/>
    <w:rsid w:val="005F6CCA"/>
    <w:rsid w:val="005F70F5"/>
    <w:rsid w:val="005F725F"/>
    <w:rsid w:val="005F766A"/>
    <w:rsid w:val="005F769B"/>
    <w:rsid w:val="005F76B4"/>
    <w:rsid w:val="005F795F"/>
    <w:rsid w:val="005F7EC8"/>
    <w:rsid w:val="006000DB"/>
    <w:rsid w:val="00600185"/>
    <w:rsid w:val="0060026D"/>
    <w:rsid w:val="00600289"/>
    <w:rsid w:val="0060050E"/>
    <w:rsid w:val="00600662"/>
    <w:rsid w:val="0060076F"/>
    <w:rsid w:val="00600948"/>
    <w:rsid w:val="00600A48"/>
    <w:rsid w:val="00600C57"/>
    <w:rsid w:val="00600EC8"/>
    <w:rsid w:val="00600F96"/>
    <w:rsid w:val="00601043"/>
    <w:rsid w:val="00601315"/>
    <w:rsid w:val="00601462"/>
    <w:rsid w:val="00601729"/>
    <w:rsid w:val="00601966"/>
    <w:rsid w:val="00601B66"/>
    <w:rsid w:val="00601C77"/>
    <w:rsid w:val="0060227D"/>
    <w:rsid w:val="006023E7"/>
    <w:rsid w:val="00602550"/>
    <w:rsid w:val="00602611"/>
    <w:rsid w:val="00602BF9"/>
    <w:rsid w:val="00602C88"/>
    <w:rsid w:val="00602F64"/>
    <w:rsid w:val="00603120"/>
    <w:rsid w:val="0060313C"/>
    <w:rsid w:val="006037C5"/>
    <w:rsid w:val="00603A71"/>
    <w:rsid w:val="00603AD6"/>
    <w:rsid w:val="00603BEB"/>
    <w:rsid w:val="00603BED"/>
    <w:rsid w:val="00603E3F"/>
    <w:rsid w:val="00604248"/>
    <w:rsid w:val="00604399"/>
    <w:rsid w:val="00604418"/>
    <w:rsid w:val="006047A0"/>
    <w:rsid w:val="00604858"/>
    <w:rsid w:val="00604A7F"/>
    <w:rsid w:val="00604B1A"/>
    <w:rsid w:val="00605529"/>
    <w:rsid w:val="00605C2B"/>
    <w:rsid w:val="00605C75"/>
    <w:rsid w:val="00605DDA"/>
    <w:rsid w:val="00606143"/>
    <w:rsid w:val="006067AE"/>
    <w:rsid w:val="0060685E"/>
    <w:rsid w:val="00606953"/>
    <w:rsid w:val="00606996"/>
    <w:rsid w:val="00606E28"/>
    <w:rsid w:val="00606ECF"/>
    <w:rsid w:val="006075FF"/>
    <w:rsid w:val="00607799"/>
    <w:rsid w:val="006078E8"/>
    <w:rsid w:val="00607A84"/>
    <w:rsid w:val="00607B1A"/>
    <w:rsid w:val="00607B74"/>
    <w:rsid w:val="00610361"/>
    <w:rsid w:val="00610443"/>
    <w:rsid w:val="00610459"/>
    <w:rsid w:val="00610876"/>
    <w:rsid w:val="00610962"/>
    <w:rsid w:val="00610B0C"/>
    <w:rsid w:val="00610B24"/>
    <w:rsid w:val="00610EB5"/>
    <w:rsid w:val="00610EFD"/>
    <w:rsid w:val="00610FA5"/>
    <w:rsid w:val="00611011"/>
    <w:rsid w:val="00611581"/>
    <w:rsid w:val="0061168A"/>
    <w:rsid w:val="0061198B"/>
    <w:rsid w:val="0061198D"/>
    <w:rsid w:val="006119D2"/>
    <w:rsid w:val="00611AE9"/>
    <w:rsid w:val="00612105"/>
    <w:rsid w:val="0061273B"/>
    <w:rsid w:val="006129CA"/>
    <w:rsid w:val="00612A00"/>
    <w:rsid w:val="00612A1F"/>
    <w:rsid w:val="00612C97"/>
    <w:rsid w:val="00612CC2"/>
    <w:rsid w:val="00612E42"/>
    <w:rsid w:val="006130DE"/>
    <w:rsid w:val="00613360"/>
    <w:rsid w:val="00613446"/>
    <w:rsid w:val="0061395B"/>
    <w:rsid w:val="00613A9D"/>
    <w:rsid w:val="00614090"/>
    <w:rsid w:val="0061436E"/>
    <w:rsid w:val="006144C4"/>
    <w:rsid w:val="00614851"/>
    <w:rsid w:val="006148BE"/>
    <w:rsid w:val="00614DE9"/>
    <w:rsid w:val="00615115"/>
    <w:rsid w:val="00615569"/>
    <w:rsid w:val="00615A57"/>
    <w:rsid w:val="00615D75"/>
    <w:rsid w:val="00615EAF"/>
    <w:rsid w:val="00615F93"/>
    <w:rsid w:val="00615FA9"/>
    <w:rsid w:val="0061607D"/>
    <w:rsid w:val="0061612A"/>
    <w:rsid w:val="00616ADF"/>
    <w:rsid w:val="006175A8"/>
    <w:rsid w:val="00617887"/>
    <w:rsid w:val="006179BC"/>
    <w:rsid w:val="00617A5F"/>
    <w:rsid w:val="00617DCB"/>
    <w:rsid w:val="0062022E"/>
    <w:rsid w:val="00620305"/>
    <w:rsid w:val="0062048A"/>
    <w:rsid w:val="006208CD"/>
    <w:rsid w:val="00620ADA"/>
    <w:rsid w:val="00620D37"/>
    <w:rsid w:val="00620EDF"/>
    <w:rsid w:val="00620EF9"/>
    <w:rsid w:val="00620F1E"/>
    <w:rsid w:val="0062139F"/>
    <w:rsid w:val="00621673"/>
    <w:rsid w:val="00621C75"/>
    <w:rsid w:val="00621E1F"/>
    <w:rsid w:val="0062208B"/>
    <w:rsid w:val="006220C9"/>
    <w:rsid w:val="006224A6"/>
    <w:rsid w:val="00622541"/>
    <w:rsid w:val="006225E2"/>
    <w:rsid w:val="00622654"/>
    <w:rsid w:val="0062269F"/>
    <w:rsid w:val="006226EC"/>
    <w:rsid w:val="006227CC"/>
    <w:rsid w:val="00622A2E"/>
    <w:rsid w:val="00622AE0"/>
    <w:rsid w:val="00622B77"/>
    <w:rsid w:val="00622D02"/>
    <w:rsid w:val="00622F20"/>
    <w:rsid w:val="00623191"/>
    <w:rsid w:val="0062329E"/>
    <w:rsid w:val="00623461"/>
    <w:rsid w:val="0062357E"/>
    <w:rsid w:val="0062370E"/>
    <w:rsid w:val="0062387B"/>
    <w:rsid w:val="006238E2"/>
    <w:rsid w:val="00623B8D"/>
    <w:rsid w:val="00623BE3"/>
    <w:rsid w:val="00623F8F"/>
    <w:rsid w:val="00623FB2"/>
    <w:rsid w:val="006240DA"/>
    <w:rsid w:val="006241C0"/>
    <w:rsid w:val="00624709"/>
    <w:rsid w:val="00624762"/>
    <w:rsid w:val="00624843"/>
    <w:rsid w:val="00624868"/>
    <w:rsid w:val="00624B69"/>
    <w:rsid w:val="00624C9E"/>
    <w:rsid w:val="00624D99"/>
    <w:rsid w:val="00625223"/>
    <w:rsid w:val="00625563"/>
    <w:rsid w:val="006256C6"/>
    <w:rsid w:val="00625BC4"/>
    <w:rsid w:val="00625C72"/>
    <w:rsid w:val="00625D10"/>
    <w:rsid w:val="00625ED4"/>
    <w:rsid w:val="0062665D"/>
    <w:rsid w:val="006268FA"/>
    <w:rsid w:val="00626B9B"/>
    <w:rsid w:val="00626DC2"/>
    <w:rsid w:val="00626DD5"/>
    <w:rsid w:val="0062709E"/>
    <w:rsid w:val="00627148"/>
    <w:rsid w:val="00627182"/>
    <w:rsid w:val="006274D6"/>
    <w:rsid w:val="006275E6"/>
    <w:rsid w:val="0062770C"/>
    <w:rsid w:val="00627769"/>
    <w:rsid w:val="0062797D"/>
    <w:rsid w:val="00627A00"/>
    <w:rsid w:val="00627BB2"/>
    <w:rsid w:val="00627BDF"/>
    <w:rsid w:val="00627C8F"/>
    <w:rsid w:val="00627E02"/>
    <w:rsid w:val="006300C0"/>
    <w:rsid w:val="0063018C"/>
    <w:rsid w:val="00630400"/>
    <w:rsid w:val="00630781"/>
    <w:rsid w:val="006308F0"/>
    <w:rsid w:val="0063093A"/>
    <w:rsid w:val="006309FB"/>
    <w:rsid w:val="00630AAD"/>
    <w:rsid w:val="00630D6D"/>
    <w:rsid w:val="00630DB8"/>
    <w:rsid w:val="006317AA"/>
    <w:rsid w:val="00631AAF"/>
    <w:rsid w:val="00631CAE"/>
    <w:rsid w:val="00631D17"/>
    <w:rsid w:val="00631EB4"/>
    <w:rsid w:val="00631F99"/>
    <w:rsid w:val="006320EB"/>
    <w:rsid w:val="006322C7"/>
    <w:rsid w:val="00632B1E"/>
    <w:rsid w:val="00632B2D"/>
    <w:rsid w:val="00632D9F"/>
    <w:rsid w:val="00632E25"/>
    <w:rsid w:val="00632E42"/>
    <w:rsid w:val="00633246"/>
    <w:rsid w:val="00633290"/>
    <w:rsid w:val="006338F2"/>
    <w:rsid w:val="006340BB"/>
    <w:rsid w:val="0063419D"/>
    <w:rsid w:val="006342D9"/>
    <w:rsid w:val="00634522"/>
    <w:rsid w:val="0063464E"/>
    <w:rsid w:val="00634665"/>
    <w:rsid w:val="006346BB"/>
    <w:rsid w:val="00634808"/>
    <w:rsid w:val="00634987"/>
    <w:rsid w:val="0063498F"/>
    <w:rsid w:val="00634B05"/>
    <w:rsid w:val="00634BBF"/>
    <w:rsid w:val="00634D50"/>
    <w:rsid w:val="00635194"/>
    <w:rsid w:val="00635548"/>
    <w:rsid w:val="00635824"/>
    <w:rsid w:val="00635843"/>
    <w:rsid w:val="00635D07"/>
    <w:rsid w:val="00635DA4"/>
    <w:rsid w:val="00635F4F"/>
    <w:rsid w:val="006362B5"/>
    <w:rsid w:val="0063635B"/>
    <w:rsid w:val="006363BA"/>
    <w:rsid w:val="0063645D"/>
    <w:rsid w:val="006365BA"/>
    <w:rsid w:val="00636940"/>
    <w:rsid w:val="00636B4D"/>
    <w:rsid w:val="00636B91"/>
    <w:rsid w:val="00636F91"/>
    <w:rsid w:val="00636FA6"/>
    <w:rsid w:val="0063738E"/>
    <w:rsid w:val="006375E1"/>
    <w:rsid w:val="00637A1A"/>
    <w:rsid w:val="00637A3E"/>
    <w:rsid w:val="00637A5D"/>
    <w:rsid w:val="00637B5C"/>
    <w:rsid w:val="00637DA3"/>
    <w:rsid w:val="00637DD2"/>
    <w:rsid w:val="006403E4"/>
    <w:rsid w:val="006403F4"/>
    <w:rsid w:val="00640439"/>
    <w:rsid w:val="0064043E"/>
    <w:rsid w:val="0064047E"/>
    <w:rsid w:val="00640494"/>
    <w:rsid w:val="0064078F"/>
    <w:rsid w:val="0064081E"/>
    <w:rsid w:val="006409EA"/>
    <w:rsid w:val="00640AF3"/>
    <w:rsid w:val="00640B28"/>
    <w:rsid w:val="00640E23"/>
    <w:rsid w:val="00640F00"/>
    <w:rsid w:val="006418D4"/>
    <w:rsid w:val="006418D8"/>
    <w:rsid w:val="0064196C"/>
    <w:rsid w:val="00641AE8"/>
    <w:rsid w:val="00641CC3"/>
    <w:rsid w:val="00641D9B"/>
    <w:rsid w:val="00641F7D"/>
    <w:rsid w:val="0064261C"/>
    <w:rsid w:val="00642678"/>
    <w:rsid w:val="00642739"/>
    <w:rsid w:val="00642A16"/>
    <w:rsid w:val="00642F6D"/>
    <w:rsid w:val="0064379F"/>
    <w:rsid w:val="006438CB"/>
    <w:rsid w:val="006439A2"/>
    <w:rsid w:val="00643ABD"/>
    <w:rsid w:val="00643C04"/>
    <w:rsid w:val="00643F55"/>
    <w:rsid w:val="00643F5C"/>
    <w:rsid w:val="0064419C"/>
    <w:rsid w:val="006445AA"/>
    <w:rsid w:val="00644915"/>
    <w:rsid w:val="00644EEA"/>
    <w:rsid w:val="00645085"/>
    <w:rsid w:val="0064524B"/>
    <w:rsid w:val="006453BD"/>
    <w:rsid w:val="00645404"/>
    <w:rsid w:val="00645559"/>
    <w:rsid w:val="00645614"/>
    <w:rsid w:val="00645632"/>
    <w:rsid w:val="00645B37"/>
    <w:rsid w:val="00645C39"/>
    <w:rsid w:val="00645FE3"/>
    <w:rsid w:val="006460A2"/>
    <w:rsid w:val="0064624F"/>
    <w:rsid w:val="0064630E"/>
    <w:rsid w:val="00646314"/>
    <w:rsid w:val="00646490"/>
    <w:rsid w:val="00646493"/>
    <w:rsid w:val="00646535"/>
    <w:rsid w:val="00646940"/>
    <w:rsid w:val="00646D77"/>
    <w:rsid w:val="00646E4A"/>
    <w:rsid w:val="0064732D"/>
    <w:rsid w:val="0064788E"/>
    <w:rsid w:val="00647D42"/>
    <w:rsid w:val="00647E01"/>
    <w:rsid w:val="00647F49"/>
    <w:rsid w:val="0065012C"/>
    <w:rsid w:val="00650437"/>
    <w:rsid w:val="0065071B"/>
    <w:rsid w:val="00650765"/>
    <w:rsid w:val="00650DE9"/>
    <w:rsid w:val="0065130C"/>
    <w:rsid w:val="0065172D"/>
    <w:rsid w:val="006519F7"/>
    <w:rsid w:val="00651AFA"/>
    <w:rsid w:val="00651C46"/>
    <w:rsid w:val="00651D3A"/>
    <w:rsid w:val="006520A0"/>
    <w:rsid w:val="006524E0"/>
    <w:rsid w:val="006525F3"/>
    <w:rsid w:val="00652666"/>
    <w:rsid w:val="0065267E"/>
    <w:rsid w:val="0065296D"/>
    <w:rsid w:val="006534DF"/>
    <w:rsid w:val="006535B3"/>
    <w:rsid w:val="006545F9"/>
    <w:rsid w:val="00654731"/>
    <w:rsid w:val="00654D43"/>
    <w:rsid w:val="00654EE0"/>
    <w:rsid w:val="00654F83"/>
    <w:rsid w:val="0065519F"/>
    <w:rsid w:val="0065551B"/>
    <w:rsid w:val="00655B47"/>
    <w:rsid w:val="00655BC2"/>
    <w:rsid w:val="00655C19"/>
    <w:rsid w:val="00655F93"/>
    <w:rsid w:val="00656141"/>
    <w:rsid w:val="00656202"/>
    <w:rsid w:val="0065635F"/>
    <w:rsid w:val="006563D1"/>
    <w:rsid w:val="00656404"/>
    <w:rsid w:val="00657217"/>
    <w:rsid w:val="006572AA"/>
    <w:rsid w:val="006572D2"/>
    <w:rsid w:val="00657744"/>
    <w:rsid w:val="0065783A"/>
    <w:rsid w:val="0065798B"/>
    <w:rsid w:val="00657C73"/>
    <w:rsid w:val="0066012A"/>
    <w:rsid w:val="00660547"/>
    <w:rsid w:val="0066064D"/>
    <w:rsid w:val="006608AF"/>
    <w:rsid w:val="006608F8"/>
    <w:rsid w:val="00660DCE"/>
    <w:rsid w:val="00660E29"/>
    <w:rsid w:val="006611D7"/>
    <w:rsid w:val="00661485"/>
    <w:rsid w:val="00661E85"/>
    <w:rsid w:val="00661F9F"/>
    <w:rsid w:val="00662207"/>
    <w:rsid w:val="006623D8"/>
    <w:rsid w:val="00662952"/>
    <w:rsid w:val="0066296C"/>
    <w:rsid w:val="00662B01"/>
    <w:rsid w:val="00662B6E"/>
    <w:rsid w:val="00662BB0"/>
    <w:rsid w:val="00662CB7"/>
    <w:rsid w:val="00662D65"/>
    <w:rsid w:val="006630D9"/>
    <w:rsid w:val="0066377E"/>
    <w:rsid w:val="006638A1"/>
    <w:rsid w:val="0066390D"/>
    <w:rsid w:val="0066407C"/>
    <w:rsid w:val="00664270"/>
    <w:rsid w:val="0066475F"/>
    <w:rsid w:val="00664AAD"/>
    <w:rsid w:val="00664B3D"/>
    <w:rsid w:val="00664B43"/>
    <w:rsid w:val="00664CE2"/>
    <w:rsid w:val="00664D0B"/>
    <w:rsid w:val="00664E51"/>
    <w:rsid w:val="006651C8"/>
    <w:rsid w:val="006655F0"/>
    <w:rsid w:val="006656C6"/>
    <w:rsid w:val="006656F4"/>
    <w:rsid w:val="00665B0C"/>
    <w:rsid w:val="00665CD8"/>
    <w:rsid w:val="00665D2C"/>
    <w:rsid w:val="006663A7"/>
    <w:rsid w:val="006663CE"/>
    <w:rsid w:val="00666E87"/>
    <w:rsid w:val="00667500"/>
    <w:rsid w:val="006675A1"/>
    <w:rsid w:val="00667766"/>
    <w:rsid w:val="0066778F"/>
    <w:rsid w:val="00667840"/>
    <w:rsid w:val="006679D5"/>
    <w:rsid w:val="00667A62"/>
    <w:rsid w:val="0067016C"/>
    <w:rsid w:val="006703AE"/>
    <w:rsid w:val="00670913"/>
    <w:rsid w:val="00670A85"/>
    <w:rsid w:val="00670B95"/>
    <w:rsid w:val="00671287"/>
    <w:rsid w:val="006712B1"/>
    <w:rsid w:val="00671445"/>
    <w:rsid w:val="006714CE"/>
    <w:rsid w:val="006715FE"/>
    <w:rsid w:val="006716A8"/>
    <w:rsid w:val="00671767"/>
    <w:rsid w:val="0067194E"/>
    <w:rsid w:val="00671CF3"/>
    <w:rsid w:val="006721A1"/>
    <w:rsid w:val="0067252F"/>
    <w:rsid w:val="006725DA"/>
    <w:rsid w:val="006725E5"/>
    <w:rsid w:val="00672BDF"/>
    <w:rsid w:val="00672CE3"/>
    <w:rsid w:val="00672DB5"/>
    <w:rsid w:val="00672E06"/>
    <w:rsid w:val="00673713"/>
    <w:rsid w:val="00673A92"/>
    <w:rsid w:val="00673BB3"/>
    <w:rsid w:val="00673C05"/>
    <w:rsid w:val="00673D52"/>
    <w:rsid w:val="00673D71"/>
    <w:rsid w:val="00673D7C"/>
    <w:rsid w:val="00674511"/>
    <w:rsid w:val="00674556"/>
    <w:rsid w:val="00674712"/>
    <w:rsid w:val="006748A6"/>
    <w:rsid w:val="006748B4"/>
    <w:rsid w:val="006748CA"/>
    <w:rsid w:val="00674E30"/>
    <w:rsid w:val="00674F2C"/>
    <w:rsid w:val="0067529E"/>
    <w:rsid w:val="006757D3"/>
    <w:rsid w:val="0067580D"/>
    <w:rsid w:val="00675D06"/>
    <w:rsid w:val="00675D70"/>
    <w:rsid w:val="00675E27"/>
    <w:rsid w:val="00675F0F"/>
    <w:rsid w:val="00676018"/>
    <w:rsid w:val="00676556"/>
    <w:rsid w:val="0067673D"/>
    <w:rsid w:val="00676750"/>
    <w:rsid w:val="0067685A"/>
    <w:rsid w:val="00676A5D"/>
    <w:rsid w:val="00676B1F"/>
    <w:rsid w:val="00676C55"/>
    <w:rsid w:val="00676D9D"/>
    <w:rsid w:val="00676FF8"/>
    <w:rsid w:val="00677341"/>
    <w:rsid w:val="00677515"/>
    <w:rsid w:val="006775B6"/>
    <w:rsid w:val="00677985"/>
    <w:rsid w:val="00677C0E"/>
    <w:rsid w:val="00677F01"/>
    <w:rsid w:val="0068006D"/>
    <w:rsid w:val="006800B0"/>
    <w:rsid w:val="0068022C"/>
    <w:rsid w:val="006802ED"/>
    <w:rsid w:val="00680430"/>
    <w:rsid w:val="00680470"/>
    <w:rsid w:val="006804AC"/>
    <w:rsid w:val="00680509"/>
    <w:rsid w:val="00680554"/>
    <w:rsid w:val="00680609"/>
    <w:rsid w:val="006808CF"/>
    <w:rsid w:val="006809F4"/>
    <w:rsid w:val="00680C45"/>
    <w:rsid w:val="00680FB8"/>
    <w:rsid w:val="006811ED"/>
    <w:rsid w:val="006813D0"/>
    <w:rsid w:val="00681A7A"/>
    <w:rsid w:val="00681C94"/>
    <w:rsid w:val="00681D7E"/>
    <w:rsid w:val="006822CE"/>
    <w:rsid w:val="00682538"/>
    <w:rsid w:val="006826B2"/>
    <w:rsid w:val="00682C12"/>
    <w:rsid w:val="00682F96"/>
    <w:rsid w:val="00683478"/>
    <w:rsid w:val="006835E0"/>
    <w:rsid w:val="0068381A"/>
    <w:rsid w:val="006839B2"/>
    <w:rsid w:val="00683F8D"/>
    <w:rsid w:val="00683FCB"/>
    <w:rsid w:val="0068461E"/>
    <w:rsid w:val="0068478F"/>
    <w:rsid w:val="006849DF"/>
    <w:rsid w:val="00684A9A"/>
    <w:rsid w:val="0068526E"/>
    <w:rsid w:val="00685270"/>
    <w:rsid w:val="006852F9"/>
    <w:rsid w:val="0068561E"/>
    <w:rsid w:val="00685644"/>
    <w:rsid w:val="0068565F"/>
    <w:rsid w:val="00685777"/>
    <w:rsid w:val="006857C8"/>
    <w:rsid w:val="0068580D"/>
    <w:rsid w:val="006859C0"/>
    <w:rsid w:val="00685AFB"/>
    <w:rsid w:val="00685D5D"/>
    <w:rsid w:val="0068622E"/>
    <w:rsid w:val="006863DB"/>
    <w:rsid w:val="0068647F"/>
    <w:rsid w:val="00686A17"/>
    <w:rsid w:val="00686C0D"/>
    <w:rsid w:val="00686E8F"/>
    <w:rsid w:val="00686FDD"/>
    <w:rsid w:val="006872BF"/>
    <w:rsid w:val="00687495"/>
    <w:rsid w:val="00687545"/>
    <w:rsid w:val="0068773B"/>
    <w:rsid w:val="0068799A"/>
    <w:rsid w:val="00687BD2"/>
    <w:rsid w:val="006900F6"/>
    <w:rsid w:val="0069028D"/>
    <w:rsid w:val="00690517"/>
    <w:rsid w:val="006905B4"/>
    <w:rsid w:val="00690B76"/>
    <w:rsid w:val="00690D32"/>
    <w:rsid w:val="00691646"/>
    <w:rsid w:val="00691B8C"/>
    <w:rsid w:val="00691C21"/>
    <w:rsid w:val="00691D72"/>
    <w:rsid w:val="00691E4A"/>
    <w:rsid w:val="00691F32"/>
    <w:rsid w:val="006922B6"/>
    <w:rsid w:val="006925AF"/>
    <w:rsid w:val="006925D9"/>
    <w:rsid w:val="006928B7"/>
    <w:rsid w:val="00692A4D"/>
    <w:rsid w:val="00692BF9"/>
    <w:rsid w:val="00692C4A"/>
    <w:rsid w:val="00692C70"/>
    <w:rsid w:val="00692CAB"/>
    <w:rsid w:val="00692E8A"/>
    <w:rsid w:val="00692EC7"/>
    <w:rsid w:val="00692FC0"/>
    <w:rsid w:val="006931CB"/>
    <w:rsid w:val="0069350A"/>
    <w:rsid w:val="00693711"/>
    <w:rsid w:val="0069372B"/>
    <w:rsid w:val="00693D17"/>
    <w:rsid w:val="00693F2E"/>
    <w:rsid w:val="006941E9"/>
    <w:rsid w:val="006943D9"/>
    <w:rsid w:val="00694486"/>
    <w:rsid w:val="00694672"/>
    <w:rsid w:val="006946B6"/>
    <w:rsid w:val="0069471D"/>
    <w:rsid w:val="006947FA"/>
    <w:rsid w:val="00694887"/>
    <w:rsid w:val="00694955"/>
    <w:rsid w:val="00694AC8"/>
    <w:rsid w:val="00694B87"/>
    <w:rsid w:val="00694D61"/>
    <w:rsid w:val="00694DB8"/>
    <w:rsid w:val="00694F81"/>
    <w:rsid w:val="00695045"/>
    <w:rsid w:val="006959CB"/>
    <w:rsid w:val="006959DE"/>
    <w:rsid w:val="00695AAA"/>
    <w:rsid w:val="00695E18"/>
    <w:rsid w:val="00695FE8"/>
    <w:rsid w:val="0069607D"/>
    <w:rsid w:val="006960FA"/>
    <w:rsid w:val="00696148"/>
    <w:rsid w:val="006964B0"/>
    <w:rsid w:val="00696BC1"/>
    <w:rsid w:val="00696CF1"/>
    <w:rsid w:val="006974A2"/>
    <w:rsid w:val="006974EC"/>
    <w:rsid w:val="00697CCF"/>
    <w:rsid w:val="006A036C"/>
    <w:rsid w:val="006A09BF"/>
    <w:rsid w:val="006A10B8"/>
    <w:rsid w:val="006A160B"/>
    <w:rsid w:val="006A19CA"/>
    <w:rsid w:val="006A1A3E"/>
    <w:rsid w:val="006A1BA0"/>
    <w:rsid w:val="006A27A3"/>
    <w:rsid w:val="006A28C8"/>
    <w:rsid w:val="006A2AA8"/>
    <w:rsid w:val="006A2C1E"/>
    <w:rsid w:val="006A2C35"/>
    <w:rsid w:val="006A2CBA"/>
    <w:rsid w:val="006A2CEC"/>
    <w:rsid w:val="006A2D09"/>
    <w:rsid w:val="006A2EA8"/>
    <w:rsid w:val="006A2EAB"/>
    <w:rsid w:val="006A2EFB"/>
    <w:rsid w:val="006A3255"/>
    <w:rsid w:val="006A3757"/>
    <w:rsid w:val="006A392C"/>
    <w:rsid w:val="006A3944"/>
    <w:rsid w:val="006A3B43"/>
    <w:rsid w:val="006A3C03"/>
    <w:rsid w:val="006A3CC1"/>
    <w:rsid w:val="006A412F"/>
    <w:rsid w:val="006A431D"/>
    <w:rsid w:val="006A446B"/>
    <w:rsid w:val="006A4673"/>
    <w:rsid w:val="006A4806"/>
    <w:rsid w:val="006A49AA"/>
    <w:rsid w:val="006A4F47"/>
    <w:rsid w:val="006A5117"/>
    <w:rsid w:val="006A511D"/>
    <w:rsid w:val="006A5992"/>
    <w:rsid w:val="006A5A5E"/>
    <w:rsid w:val="006A5DE9"/>
    <w:rsid w:val="006A6341"/>
    <w:rsid w:val="006A6446"/>
    <w:rsid w:val="006A6780"/>
    <w:rsid w:val="006A6D68"/>
    <w:rsid w:val="006A6DBB"/>
    <w:rsid w:val="006A720F"/>
    <w:rsid w:val="006A752D"/>
    <w:rsid w:val="006A774F"/>
    <w:rsid w:val="006A7AB2"/>
    <w:rsid w:val="006A7C34"/>
    <w:rsid w:val="006B003B"/>
    <w:rsid w:val="006B0363"/>
    <w:rsid w:val="006B0490"/>
    <w:rsid w:val="006B0631"/>
    <w:rsid w:val="006B0868"/>
    <w:rsid w:val="006B0CC3"/>
    <w:rsid w:val="006B0D3B"/>
    <w:rsid w:val="006B0D67"/>
    <w:rsid w:val="006B0D74"/>
    <w:rsid w:val="006B0E71"/>
    <w:rsid w:val="006B0EDD"/>
    <w:rsid w:val="006B114C"/>
    <w:rsid w:val="006B1182"/>
    <w:rsid w:val="006B11DA"/>
    <w:rsid w:val="006B127C"/>
    <w:rsid w:val="006B12EC"/>
    <w:rsid w:val="006B135F"/>
    <w:rsid w:val="006B14D7"/>
    <w:rsid w:val="006B194E"/>
    <w:rsid w:val="006B199B"/>
    <w:rsid w:val="006B1ACC"/>
    <w:rsid w:val="006B1B23"/>
    <w:rsid w:val="006B1DCC"/>
    <w:rsid w:val="006B1F9D"/>
    <w:rsid w:val="006B26C3"/>
    <w:rsid w:val="006B26C8"/>
    <w:rsid w:val="006B281A"/>
    <w:rsid w:val="006B2937"/>
    <w:rsid w:val="006B2D11"/>
    <w:rsid w:val="006B2D93"/>
    <w:rsid w:val="006B2EA1"/>
    <w:rsid w:val="006B2F75"/>
    <w:rsid w:val="006B2FD0"/>
    <w:rsid w:val="006B3088"/>
    <w:rsid w:val="006B30BF"/>
    <w:rsid w:val="006B33B4"/>
    <w:rsid w:val="006B33F5"/>
    <w:rsid w:val="006B366C"/>
    <w:rsid w:val="006B36BA"/>
    <w:rsid w:val="006B37CE"/>
    <w:rsid w:val="006B37CF"/>
    <w:rsid w:val="006B37E9"/>
    <w:rsid w:val="006B395F"/>
    <w:rsid w:val="006B3BAC"/>
    <w:rsid w:val="006B3CF9"/>
    <w:rsid w:val="006B3F25"/>
    <w:rsid w:val="006B4144"/>
    <w:rsid w:val="006B43A4"/>
    <w:rsid w:val="006B4AE9"/>
    <w:rsid w:val="006B4F6A"/>
    <w:rsid w:val="006B52A4"/>
    <w:rsid w:val="006B533F"/>
    <w:rsid w:val="006B59A9"/>
    <w:rsid w:val="006B5B89"/>
    <w:rsid w:val="006B5F68"/>
    <w:rsid w:val="006B6052"/>
    <w:rsid w:val="006B64C6"/>
    <w:rsid w:val="006B6653"/>
    <w:rsid w:val="006B68C5"/>
    <w:rsid w:val="006B6E1F"/>
    <w:rsid w:val="006B709A"/>
    <w:rsid w:val="006B717A"/>
    <w:rsid w:val="006B75DA"/>
    <w:rsid w:val="006B7857"/>
    <w:rsid w:val="006B7937"/>
    <w:rsid w:val="006B7ACE"/>
    <w:rsid w:val="006B7B0C"/>
    <w:rsid w:val="006B7BD9"/>
    <w:rsid w:val="006C002E"/>
    <w:rsid w:val="006C0140"/>
    <w:rsid w:val="006C01E4"/>
    <w:rsid w:val="006C0565"/>
    <w:rsid w:val="006C0568"/>
    <w:rsid w:val="006C092B"/>
    <w:rsid w:val="006C0B0A"/>
    <w:rsid w:val="006C0D51"/>
    <w:rsid w:val="006C0E69"/>
    <w:rsid w:val="006C0E87"/>
    <w:rsid w:val="006C12C8"/>
    <w:rsid w:val="006C13C7"/>
    <w:rsid w:val="006C17A5"/>
    <w:rsid w:val="006C1894"/>
    <w:rsid w:val="006C1BF3"/>
    <w:rsid w:val="006C1C96"/>
    <w:rsid w:val="006C1D4C"/>
    <w:rsid w:val="006C1DA7"/>
    <w:rsid w:val="006C27AE"/>
    <w:rsid w:val="006C2815"/>
    <w:rsid w:val="006C2C1D"/>
    <w:rsid w:val="006C2CBA"/>
    <w:rsid w:val="006C2CF5"/>
    <w:rsid w:val="006C2E54"/>
    <w:rsid w:val="006C2F77"/>
    <w:rsid w:val="006C2FB1"/>
    <w:rsid w:val="006C37D5"/>
    <w:rsid w:val="006C387C"/>
    <w:rsid w:val="006C3B21"/>
    <w:rsid w:val="006C3BB1"/>
    <w:rsid w:val="006C3E28"/>
    <w:rsid w:val="006C3FE7"/>
    <w:rsid w:val="006C400B"/>
    <w:rsid w:val="006C4029"/>
    <w:rsid w:val="006C4421"/>
    <w:rsid w:val="006C46C7"/>
    <w:rsid w:val="006C46D9"/>
    <w:rsid w:val="006C4886"/>
    <w:rsid w:val="006C4B9F"/>
    <w:rsid w:val="006C4D3C"/>
    <w:rsid w:val="006C4D8E"/>
    <w:rsid w:val="006C4EE2"/>
    <w:rsid w:val="006C563C"/>
    <w:rsid w:val="006C57A2"/>
    <w:rsid w:val="006C57B7"/>
    <w:rsid w:val="006C58AB"/>
    <w:rsid w:val="006C5A23"/>
    <w:rsid w:val="006C5C08"/>
    <w:rsid w:val="006C5D83"/>
    <w:rsid w:val="006C5EF3"/>
    <w:rsid w:val="006C6211"/>
    <w:rsid w:val="006C686D"/>
    <w:rsid w:val="006C6A0E"/>
    <w:rsid w:val="006C6AFA"/>
    <w:rsid w:val="006C6BB6"/>
    <w:rsid w:val="006C7084"/>
    <w:rsid w:val="006C79A6"/>
    <w:rsid w:val="006C7A7A"/>
    <w:rsid w:val="006C7CBE"/>
    <w:rsid w:val="006C7DCC"/>
    <w:rsid w:val="006D0319"/>
    <w:rsid w:val="006D0732"/>
    <w:rsid w:val="006D07B6"/>
    <w:rsid w:val="006D09E7"/>
    <w:rsid w:val="006D0A3B"/>
    <w:rsid w:val="006D1481"/>
    <w:rsid w:val="006D18F4"/>
    <w:rsid w:val="006D1941"/>
    <w:rsid w:val="006D1987"/>
    <w:rsid w:val="006D1B57"/>
    <w:rsid w:val="006D1EC7"/>
    <w:rsid w:val="006D2041"/>
    <w:rsid w:val="006D20CF"/>
    <w:rsid w:val="006D2185"/>
    <w:rsid w:val="006D2280"/>
    <w:rsid w:val="006D24FC"/>
    <w:rsid w:val="006D279D"/>
    <w:rsid w:val="006D2820"/>
    <w:rsid w:val="006D2862"/>
    <w:rsid w:val="006D2906"/>
    <w:rsid w:val="006D29B0"/>
    <w:rsid w:val="006D2A93"/>
    <w:rsid w:val="006D2BDA"/>
    <w:rsid w:val="006D2C21"/>
    <w:rsid w:val="006D2EDB"/>
    <w:rsid w:val="006D35F7"/>
    <w:rsid w:val="006D36B2"/>
    <w:rsid w:val="006D37D3"/>
    <w:rsid w:val="006D38ED"/>
    <w:rsid w:val="006D3971"/>
    <w:rsid w:val="006D3A51"/>
    <w:rsid w:val="006D3BD7"/>
    <w:rsid w:val="006D4029"/>
    <w:rsid w:val="006D408D"/>
    <w:rsid w:val="006D4585"/>
    <w:rsid w:val="006D45AE"/>
    <w:rsid w:val="006D46E3"/>
    <w:rsid w:val="006D4C29"/>
    <w:rsid w:val="006D4C4B"/>
    <w:rsid w:val="006D4CF6"/>
    <w:rsid w:val="006D5048"/>
    <w:rsid w:val="006D51CB"/>
    <w:rsid w:val="006D51CF"/>
    <w:rsid w:val="006D529B"/>
    <w:rsid w:val="006D535E"/>
    <w:rsid w:val="006D5565"/>
    <w:rsid w:val="006D5A0B"/>
    <w:rsid w:val="006D5BF0"/>
    <w:rsid w:val="006D5D67"/>
    <w:rsid w:val="006D608B"/>
    <w:rsid w:val="006D610B"/>
    <w:rsid w:val="006D619E"/>
    <w:rsid w:val="006D6370"/>
    <w:rsid w:val="006D6411"/>
    <w:rsid w:val="006D654F"/>
    <w:rsid w:val="006D6828"/>
    <w:rsid w:val="006D6917"/>
    <w:rsid w:val="006D6A03"/>
    <w:rsid w:val="006D6A31"/>
    <w:rsid w:val="006D6D0F"/>
    <w:rsid w:val="006D6D73"/>
    <w:rsid w:val="006D6E8B"/>
    <w:rsid w:val="006D720E"/>
    <w:rsid w:val="006D730C"/>
    <w:rsid w:val="006D73D9"/>
    <w:rsid w:val="006D7547"/>
    <w:rsid w:val="006D765B"/>
    <w:rsid w:val="006D774A"/>
    <w:rsid w:val="006D7783"/>
    <w:rsid w:val="006D77BF"/>
    <w:rsid w:val="006D7927"/>
    <w:rsid w:val="006D7AE5"/>
    <w:rsid w:val="006D7F7C"/>
    <w:rsid w:val="006E01A8"/>
    <w:rsid w:val="006E03CD"/>
    <w:rsid w:val="006E06D5"/>
    <w:rsid w:val="006E06EC"/>
    <w:rsid w:val="006E0897"/>
    <w:rsid w:val="006E0978"/>
    <w:rsid w:val="006E0C6B"/>
    <w:rsid w:val="006E0CA0"/>
    <w:rsid w:val="006E0E88"/>
    <w:rsid w:val="006E0E99"/>
    <w:rsid w:val="006E0F0C"/>
    <w:rsid w:val="006E0F64"/>
    <w:rsid w:val="006E11A9"/>
    <w:rsid w:val="006E18AB"/>
    <w:rsid w:val="006E1983"/>
    <w:rsid w:val="006E1AB6"/>
    <w:rsid w:val="006E1B45"/>
    <w:rsid w:val="006E1FA6"/>
    <w:rsid w:val="006E20F6"/>
    <w:rsid w:val="006E2C8F"/>
    <w:rsid w:val="006E2EE2"/>
    <w:rsid w:val="006E2FB7"/>
    <w:rsid w:val="006E3337"/>
    <w:rsid w:val="006E3C4D"/>
    <w:rsid w:val="006E3C87"/>
    <w:rsid w:val="006E3D60"/>
    <w:rsid w:val="006E3E6F"/>
    <w:rsid w:val="006E432A"/>
    <w:rsid w:val="006E4777"/>
    <w:rsid w:val="006E4937"/>
    <w:rsid w:val="006E4C75"/>
    <w:rsid w:val="006E4C8D"/>
    <w:rsid w:val="006E5116"/>
    <w:rsid w:val="006E58FD"/>
    <w:rsid w:val="006E5C80"/>
    <w:rsid w:val="006E5CDF"/>
    <w:rsid w:val="006E5E22"/>
    <w:rsid w:val="006E6F99"/>
    <w:rsid w:val="006E73B3"/>
    <w:rsid w:val="006E7803"/>
    <w:rsid w:val="006E7828"/>
    <w:rsid w:val="006E7A6D"/>
    <w:rsid w:val="006E7B92"/>
    <w:rsid w:val="006E7EE9"/>
    <w:rsid w:val="006E7EFF"/>
    <w:rsid w:val="006E7F6E"/>
    <w:rsid w:val="006F0775"/>
    <w:rsid w:val="006F0990"/>
    <w:rsid w:val="006F0A81"/>
    <w:rsid w:val="006F0D5F"/>
    <w:rsid w:val="006F0F8D"/>
    <w:rsid w:val="006F111D"/>
    <w:rsid w:val="006F1294"/>
    <w:rsid w:val="006F12ED"/>
    <w:rsid w:val="006F14A4"/>
    <w:rsid w:val="006F1568"/>
    <w:rsid w:val="006F18D8"/>
    <w:rsid w:val="006F1B3C"/>
    <w:rsid w:val="006F1B4C"/>
    <w:rsid w:val="006F1E96"/>
    <w:rsid w:val="006F20B2"/>
    <w:rsid w:val="006F23D8"/>
    <w:rsid w:val="006F2736"/>
    <w:rsid w:val="006F2A1E"/>
    <w:rsid w:val="006F2A51"/>
    <w:rsid w:val="006F2C56"/>
    <w:rsid w:val="006F2C85"/>
    <w:rsid w:val="006F30BE"/>
    <w:rsid w:val="006F30C4"/>
    <w:rsid w:val="006F31E8"/>
    <w:rsid w:val="006F320B"/>
    <w:rsid w:val="006F33B2"/>
    <w:rsid w:val="006F3701"/>
    <w:rsid w:val="006F3852"/>
    <w:rsid w:val="006F4175"/>
    <w:rsid w:val="006F4553"/>
    <w:rsid w:val="006F4C6D"/>
    <w:rsid w:val="006F4CB7"/>
    <w:rsid w:val="006F4D10"/>
    <w:rsid w:val="006F4EA1"/>
    <w:rsid w:val="006F52E4"/>
    <w:rsid w:val="006F54EB"/>
    <w:rsid w:val="006F5613"/>
    <w:rsid w:val="006F5AD1"/>
    <w:rsid w:val="006F5CCB"/>
    <w:rsid w:val="006F60B0"/>
    <w:rsid w:val="006F61DB"/>
    <w:rsid w:val="006F6424"/>
    <w:rsid w:val="006F6518"/>
    <w:rsid w:val="006F6660"/>
    <w:rsid w:val="006F678F"/>
    <w:rsid w:val="006F69E5"/>
    <w:rsid w:val="006F6A1A"/>
    <w:rsid w:val="006F6A30"/>
    <w:rsid w:val="006F708A"/>
    <w:rsid w:val="006F745B"/>
    <w:rsid w:val="006F7BEC"/>
    <w:rsid w:val="006F7CB7"/>
    <w:rsid w:val="006F7F24"/>
    <w:rsid w:val="0070003A"/>
    <w:rsid w:val="00700176"/>
    <w:rsid w:val="007003C0"/>
    <w:rsid w:val="00700750"/>
    <w:rsid w:val="007007E7"/>
    <w:rsid w:val="00700C82"/>
    <w:rsid w:val="00700E36"/>
    <w:rsid w:val="007010A1"/>
    <w:rsid w:val="007010BC"/>
    <w:rsid w:val="0070174B"/>
    <w:rsid w:val="00701864"/>
    <w:rsid w:val="00701984"/>
    <w:rsid w:val="00701AA2"/>
    <w:rsid w:val="00701B55"/>
    <w:rsid w:val="00702149"/>
    <w:rsid w:val="00702188"/>
    <w:rsid w:val="00702247"/>
    <w:rsid w:val="007025E0"/>
    <w:rsid w:val="007026C7"/>
    <w:rsid w:val="0070272B"/>
    <w:rsid w:val="00702A50"/>
    <w:rsid w:val="00702A5C"/>
    <w:rsid w:val="00702AA1"/>
    <w:rsid w:val="00702C2E"/>
    <w:rsid w:val="00702E23"/>
    <w:rsid w:val="00703237"/>
    <w:rsid w:val="00703463"/>
    <w:rsid w:val="0070365C"/>
    <w:rsid w:val="007036B8"/>
    <w:rsid w:val="007039E3"/>
    <w:rsid w:val="00703C64"/>
    <w:rsid w:val="00703CD1"/>
    <w:rsid w:val="0070402B"/>
    <w:rsid w:val="007043A0"/>
    <w:rsid w:val="0070441F"/>
    <w:rsid w:val="0070467E"/>
    <w:rsid w:val="0070496F"/>
    <w:rsid w:val="00704980"/>
    <w:rsid w:val="00704A70"/>
    <w:rsid w:val="00704CB9"/>
    <w:rsid w:val="007051C3"/>
    <w:rsid w:val="00705339"/>
    <w:rsid w:val="007053F6"/>
    <w:rsid w:val="007054F1"/>
    <w:rsid w:val="007055CB"/>
    <w:rsid w:val="007056A4"/>
    <w:rsid w:val="007058CE"/>
    <w:rsid w:val="00705C0D"/>
    <w:rsid w:val="00705E97"/>
    <w:rsid w:val="00705EC6"/>
    <w:rsid w:val="00705F7B"/>
    <w:rsid w:val="0070628B"/>
    <w:rsid w:val="007066B6"/>
    <w:rsid w:val="007066CC"/>
    <w:rsid w:val="0070694C"/>
    <w:rsid w:val="0070699A"/>
    <w:rsid w:val="00706E04"/>
    <w:rsid w:val="007076F9"/>
    <w:rsid w:val="0070785E"/>
    <w:rsid w:val="00707877"/>
    <w:rsid w:val="007078FD"/>
    <w:rsid w:val="00707A23"/>
    <w:rsid w:val="00707AD6"/>
    <w:rsid w:val="00707C0B"/>
    <w:rsid w:val="00707DBA"/>
    <w:rsid w:val="00707E1F"/>
    <w:rsid w:val="00707F7F"/>
    <w:rsid w:val="007101CD"/>
    <w:rsid w:val="0071029C"/>
    <w:rsid w:val="00710394"/>
    <w:rsid w:val="00710558"/>
    <w:rsid w:val="00710761"/>
    <w:rsid w:val="00710B91"/>
    <w:rsid w:val="00710BE7"/>
    <w:rsid w:val="00710CAE"/>
    <w:rsid w:val="00710ED6"/>
    <w:rsid w:val="00710FFE"/>
    <w:rsid w:val="0071102D"/>
    <w:rsid w:val="00711204"/>
    <w:rsid w:val="00711293"/>
    <w:rsid w:val="0071132D"/>
    <w:rsid w:val="007114CC"/>
    <w:rsid w:val="00711733"/>
    <w:rsid w:val="00711936"/>
    <w:rsid w:val="00711D0D"/>
    <w:rsid w:val="00711F76"/>
    <w:rsid w:val="00711FE1"/>
    <w:rsid w:val="00712056"/>
    <w:rsid w:val="00712194"/>
    <w:rsid w:val="00712546"/>
    <w:rsid w:val="007129B9"/>
    <w:rsid w:val="00712ABA"/>
    <w:rsid w:val="00712F45"/>
    <w:rsid w:val="00713739"/>
    <w:rsid w:val="007139B7"/>
    <w:rsid w:val="007139F1"/>
    <w:rsid w:val="00713AB4"/>
    <w:rsid w:val="00713B80"/>
    <w:rsid w:val="00713D4F"/>
    <w:rsid w:val="007142A1"/>
    <w:rsid w:val="007142FC"/>
    <w:rsid w:val="007144DF"/>
    <w:rsid w:val="0071468B"/>
    <w:rsid w:val="00714E91"/>
    <w:rsid w:val="007150D4"/>
    <w:rsid w:val="00715618"/>
    <w:rsid w:val="00715676"/>
    <w:rsid w:val="00715933"/>
    <w:rsid w:val="00715D60"/>
    <w:rsid w:val="00715E48"/>
    <w:rsid w:val="007160F2"/>
    <w:rsid w:val="0071630D"/>
    <w:rsid w:val="00716357"/>
    <w:rsid w:val="007165AE"/>
    <w:rsid w:val="007165C0"/>
    <w:rsid w:val="00716A98"/>
    <w:rsid w:val="00716ACC"/>
    <w:rsid w:val="00716B31"/>
    <w:rsid w:val="00716CFB"/>
    <w:rsid w:val="00716E28"/>
    <w:rsid w:val="00716F4D"/>
    <w:rsid w:val="0071714C"/>
    <w:rsid w:val="00717151"/>
    <w:rsid w:val="00717346"/>
    <w:rsid w:val="007173A1"/>
    <w:rsid w:val="007178E7"/>
    <w:rsid w:val="00717CB8"/>
    <w:rsid w:val="00717E56"/>
    <w:rsid w:val="00717F6B"/>
    <w:rsid w:val="00717FED"/>
    <w:rsid w:val="0072011B"/>
    <w:rsid w:val="007209E9"/>
    <w:rsid w:val="00720A64"/>
    <w:rsid w:val="00720D68"/>
    <w:rsid w:val="00721416"/>
    <w:rsid w:val="00721448"/>
    <w:rsid w:val="00721602"/>
    <w:rsid w:val="0072172B"/>
    <w:rsid w:val="00721757"/>
    <w:rsid w:val="00721809"/>
    <w:rsid w:val="00721A90"/>
    <w:rsid w:val="00721C45"/>
    <w:rsid w:val="00721DEF"/>
    <w:rsid w:val="00721F4F"/>
    <w:rsid w:val="0072209C"/>
    <w:rsid w:val="0072234A"/>
    <w:rsid w:val="0072251D"/>
    <w:rsid w:val="0072271B"/>
    <w:rsid w:val="0072277A"/>
    <w:rsid w:val="00722BA1"/>
    <w:rsid w:val="00722BB0"/>
    <w:rsid w:val="00722D91"/>
    <w:rsid w:val="00723464"/>
    <w:rsid w:val="007237A7"/>
    <w:rsid w:val="00723AA7"/>
    <w:rsid w:val="00723C99"/>
    <w:rsid w:val="00723D17"/>
    <w:rsid w:val="00723E58"/>
    <w:rsid w:val="00724964"/>
    <w:rsid w:val="00724AF1"/>
    <w:rsid w:val="00724AF8"/>
    <w:rsid w:val="00724F05"/>
    <w:rsid w:val="00724FBF"/>
    <w:rsid w:val="0072519B"/>
    <w:rsid w:val="007251F2"/>
    <w:rsid w:val="00725318"/>
    <w:rsid w:val="00725868"/>
    <w:rsid w:val="00725A47"/>
    <w:rsid w:val="00725FEC"/>
    <w:rsid w:val="0072608C"/>
    <w:rsid w:val="0072638E"/>
    <w:rsid w:val="007263D9"/>
    <w:rsid w:val="0072685D"/>
    <w:rsid w:val="00726A7F"/>
    <w:rsid w:val="00726AC5"/>
    <w:rsid w:val="00726CD5"/>
    <w:rsid w:val="00726F90"/>
    <w:rsid w:val="007270E1"/>
    <w:rsid w:val="00727239"/>
    <w:rsid w:val="007275BE"/>
    <w:rsid w:val="00727668"/>
    <w:rsid w:val="0072779B"/>
    <w:rsid w:val="007278F1"/>
    <w:rsid w:val="00727C84"/>
    <w:rsid w:val="00727C9A"/>
    <w:rsid w:val="00730232"/>
    <w:rsid w:val="00730431"/>
    <w:rsid w:val="007307EC"/>
    <w:rsid w:val="007308FE"/>
    <w:rsid w:val="00730A4C"/>
    <w:rsid w:val="00730B3F"/>
    <w:rsid w:val="00730C2C"/>
    <w:rsid w:val="00730D6F"/>
    <w:rsid w:val="00730E54"/>
    <w:rsid w:val="00730EAB"/>
    <w:rsid w:val="0073103A"/>
    <w:rsid w:val="007314D6"/>
    <w:rsid w:val="007314FE"/>
    <w:rsid w:val="00731545"/>
    <w:rsid w:val="0073193A"/>
    <w:rsid w:val="00731A2D"/>
    <w:rsid w:val="00731A95"/>
    <w:rsid w:val="00731D2B"/>
    <w:rsid w:val="00731F28"/>
    <w:rsid w:val="00732253"/>
    <w:rsid w:val="00732779"/>
    <w:rsid w:val="007327E1"/>
    <w:rsid w:val="0073284F"/>
    <w:rsid w:val="00732B3B"/>
    <w:rsid w:val="00732CE4"/>
    <w:rsid w:val="00732D0A"/>
    <w:rsid w:val="0073300F"/>
    <w:rsid w:val="007331AF"/>
    <w:rsid w:val="007331D6"/>
    <w:rsid w:val="0073345A"/>
    <w:rsid w:val="007335A7"/>
    <w:rsid w:val="00733D15"/>
    <w:rsid w:val="00733F51"/>
    <w:rsid w:val="00734794"/>
    <w:rsid w:val="00734A52"/>
    <w:rsid w:val="00734A89"/>
    <w:rsid w:val="00734B52"/>
    <w:rsid w:val="00734D22"/>
    <w:rsid w:val="00734E5C"/>
    <w:rsid w:val="00735687"/>
    <w:rsid w:val="00735994"/>
    <w:rsid w:val="00735B53"/>
    <w:rsid w:val="00735BEC"/>
    <w:rsid w:val="00735D64"/>
    <w:rsid w:val="00735E1D"/>
    <w:rsid w:val="00735E7C"/>
    <w:rsid w:val="00735F12"/>
    <w:rsid w:val="00735FDA"/>
    <w:rsid w:val="00736071"/>
    <w:rsid w:val="007361F4"/>
    <w:rsid w:val="007364B2"/>
    <w:rsid w:val="007368BF"/>
    <w:rsid w:val="00736BD1"/>
    <w:rsid w:val="00736E0A"/>
    <w:rsid w:val="00736F26"/>
    <w:rsid w:val="007374AF"/>
    <w:rsid w:val="00737592"/>
    <w:rsid w:val="0073769D"/>
    <w:rsid w:val="0073776F"/>
    <w:rsid w:val="007377BB"/>
    <w:rsid w:val="00737CA3"/>
    <w:rsid w:val="00737CEC"/>
    <w:rsid w:val="00737E67"/>
    <w:rsid w:val="00740018"/>
    <w:rsid w:val="00740074"/>
    <w:rsid w:val="0074025B"/>
    <w:rsid w:val="007405B1"/>
    <w:rsid w:val="0074065E"/>
    <w:rsid w:val="00740B84"/>
    <w:rsid w:val="00741058"/>
    <w:rsid w:val="007410BA"/>
    <w:rsid w:val="0074118A"/>
    <w:rsid w:val="007417C3"/>
    <w:rsid w:val="00741A96"/>
    <w:rsid w:val="00741AAB"/>
    <w:rsid w:val="00741B57"/>
    <w:rsid w:val="00741F40"/>
    <w:rsid w:val="007420A0"/>
    <w:rsid w:val="00742288"/>
    <w:rsid w:val="007424F7"/>
    <w:rsid w:val="00742602"/>
    <w:rsid w:val="0074273E"/>
    <w:rsid w:val="007428DF"/>
    <w:rsid w:val="00742CD9"/>
    <w:rsid w:val="00742F5F"/>
    <w:rsid w:val="0074308B"/>
    <w:rsid w:val="00743355"/>
    <w:rsid w:val="007436C6"/>
    <w:rsid w:val="007442B2"/>
    <w:rsid w:val="007446A3"/>
    <w:rsid w:val="007446ED"/>
    <w:rsid w:val="0074495B"/>
    <w:rsid w:val="00744985"/>
    <w:rsid w:val="00744A90"/>
    <w:rsid w:val="00744CDC"/>
    <w:rsid w:val="00744FB2"/>
    <w:rsid w:val="00745671"/>
    <w:rsid w:val="00745D75"/>
    <w:rsid w:val="00745E7C"/>
    <w:rsid w:val="00745E83"/>
    <w:rsid w:val="00745EED"/>
    <w:rsid w:val="00746136"/>
    <w:rsid w:val="00746294"/>
    <w:rsid w:val="007464AF"/>
    <w:rsid w:val="00746522"/>
    <w:rsid w:val="0074665B"/>
    <w:rsid w:val="007467C2"/>
    <w:rsid w:val="007468DD"/>
    <w:rsid w:val="00746943"/>
    <w:rsid w:val="00746AD3"/>
    <w:rsid w:val="00746BE7"/>
    <w:rsid w:val="00746E89"/>
    <w:rsid w:val="007471D4"/>
    <w:rsid w:val="0074736C"/>
    <w:rsid w:val="007473C1"/>
    <w:rsid w:val="00747429"/>
    <w:rsid w:val="0074746E"/>
    <w:rsid w:val="007475B0"/>
    <w:rsid w:val="00747827"/>
    <w:rsid w:val="00747E20"/>
    <w:rsid w:val="00750403"/>
    <w:rsid w:val="00750404"/>
    <w:rsid w:val="00750414"/>
    <w:rsid w:val="007506BE"/>
    <w:rsid w:val="00750733"/>
    <w:rsid w:val="0075088D"/>
    <w:rsid w:val="00750AC5"/>
    <w:rsid w:val="00750AF8"/>
    <w:rsid w:val="00750D66"/>
    <w:rsid w:val="00750DB4"/>
    <w:rsid w:val="007511F4"/>
    <w:rsid w:val="007513BB"/>
    <w:rsid w:val="00751418"/>
    <w:rsid w:val="007514D2"/>
    <w:rsid w:val="0075180C"/>
    <w:rsid w:val="00752383"/>
    <w:rsid w:val="0075255D"/>
    <w:rsid w:val="00752C4B"/>
    <w:rsid w:val="00752DBD"/>
    <w:rsid w:val="00752F67"/>
    <w:rsid w:val="007533D8"/>
    <w:rsid w:val="007535D6"/>
    <w:rsid w:val="007538D5"/>
    <w:rsid w:val="00753937"/>
    <w:rsid w:val="00753A2B"/>
    <w:rsid w:val="007541B3"/>
    <w:rsid w:val="007548FF"/>
    <w:rsid w:val="007549EB"/>
    <w:rsid w:val="00754B31"/>
    <w:rsid w:val="00754C7D"/>
    <w:rsid w:val="00754E59"/>
    <w:rsid w:val="0075520C"/>
    <w:rsid w:val="00755409"/>
    <w:rsid w:val="00755446"/>
    <w:rsid w:val="0075549D"/>
    <w:rsid w:val="007554C3"/>
    <w:rsid w:val="00755697"/>
    <w:rsid w:val="00755A9F"/>
    <w:rsid w:val="00755BFC"/>
    <w:rsid w:val="00755DA9"/>
    <w:rsid w:val="007560E8"/>
    <w:rsid w:val="00756611"/>
    <w:rsid w:val="00756825"/>
    <w:rsid w:val="0075683C"/>
    <w:rsid w:val="0075698D"/>
    <w:rsid w:val="00756CBC"/>
    <w:rsid w:val="00757052"/>
    <w:rsid w:val="00757640"/>
    <w:rsid w:val="00757807"/>
    <w:rsid w:val="00757824"/>
    <w:rsid w:val="00757A80"/>
    <w:rsid w:val="00757A8B"/>
    <w:rsid w:val="00757D53"/>
    <w:rsid w:val="00757E0F"/>
    <w:rsid w:val="00757F14"/>
    <w:rsid w:val="00760005"/>
    <w:rsid w:val="0076034B"/>
    <w:rsid w:val="00760669"/>
    <w:rsid w:val="0076068C"/>
    <w:rsid w:val="0076071F"/>
    <w:rsid w:val="00760878"/>
    <w:rsid w:val="007608FE"/>
    <w:rsid w:val="00760A47"/>
    <w:rsid w:val="00760B96"/>
    <w:rsid w:val="00760E0D"/>
    <w:rsid w:val="00760FB5"/>
    <w:rsid w:val="00760FEA"/>
    <w:rsid w:val="007613BB"/>
    <w:rsid w:val="00761471"/>
    <w:rsid w:val="007614D2"/>
    <w:rsid w:val="00761695"/>
    <w:rsid w:val="00761BBE"/>
    <w:rsid w:val="00761CCA"/>
    <w:rsid w:val="00761DBF"/>
    <w:rsid w:val="00762062"/>
    <w:rsid w:val="0076228C"/>
    <w:rsid w:val="007623E2"/>
    <w:rsid w:val="00762516"/>
    <w:rsid w:val="007625AB"/>
    <w:rsid w:val="007625F0"/>
    <w:rsid w:val="0076261C"/>
    <w:rsid w:val="00762905"/>
    <w:rsid w:val="00762916"/>
    <w:rsid w:val="007629FE"/>
    <w:rsid w:val="00762BA9"/>
    <w:rsid w:val="00762F55"/>
    <w:rsid w:val="00763086"/>
    <w:rsid w:val="007632E5"/>
    <w:rsid w:val="00763382"/>
    <w:rsid w:val="007633BF"/>
    <w:rsid w:val="00763B73"/>
    <w:rsid w:val="00763BEF"/>
    <w:rsid w:val="00763C7B"/>
    <w:rsid w:val="00763C96"/>
    <w:rsid w:val="00763CD7"/>
    <w:rsid w:val="00763D83"/>
    <w:rsid w:val="0076400E"/>
    <w:rsid w:val="00764151"/>
    <w:rsid w:val="007644EF"/>
    <w:rsid w:val="0076477B"/>
    <w:rsid w:val="00764A3C"/>
    <w:rsid w:val="00764E56"/>
    <w:rsid w:val="00764F2A"/>
    <w:rsid w:val="00765052"/>
    <w:rsid w:val="00765185"/>
    <w:rsid w:val="00765254"/>
    <w:rsid w:val="0076529A"/>
    <w:rsid w:val="007659C0"/>
    <w:rsid w:val="007659F9"/>
    <w:rsid w:val="00765C52"/>
    <w:rsid w:val="00765E96"/>
    <w:rsid w:val="007660F5"/>
    <w:rsid w:val="00766202"/>
    <w:rsid w:val="007662BE"/>
    <w:rsid w:val="007665B0"/>
    <w:rsid w:val="0076672C"/>
    <w:rsid w:val="0076694F"/>
    <w:rsid w:val="00766A73"/>
    <w:rsid w:val="00766B9A"/>
    <w:rsid w:val="0076717E"/>
    <w:rsid w:val="00767453"/>
    <w:rsid w:val="0076752B"/>
    <w:rsid w:val="007677DD"/>
    <w:rsid w:val="00767828"/>
    <w:rsid w:val="00767E24"/>
    <w:rsid w:val="00767EF3"/>
    <w:rsid w:val="00767FBF"/>
    <w:rsid w:val="007703E7"/>
    <w:rsid w:val="007703F7"/>
    <w:rsid w:val="00770428"/>
    <w:rsid w:val="00770535"/>
    <w:rsid w:val="0077099A"/>
    <w:rsid w:val="00770CF5"/>
    <w:rsid w:val="0077147B"/>
    <w:rsid w:val="007714AC"/>
    <w:rsid w:val="007717FF"/>
    <w:rsid w:val="00771860"/>
    <w:rsid w:val="00771937"/>
    <w:rsid w:val="00771A2B"/>
    <w:rsid w:val="00771E3D"/>
    <w:rsid w:val="00771E7A"/>
    <w:rsid w:val="00771ED5"/>
    <w:rsid w:val="00771F58"/>
    <w:rsid w:val="007720AF"/>
    <w:rsid w:val="007720B3"/>
    <w:rsid w:val="007722EF"/>
    <w:rsid w:val="0077255E"/>
    <w:rsid w:val="00772604"/>
    <w:rsid w:val="00772667"/>
    <w:rsid w:val="0077271F"/>
    <w:rsid w:val="00772A33"/>
    <w:rsid w:val="00772BDD"/>
    <w:rsid w:val="00772FA4"/>
    <w:rsid w:val="00772FC7"/>
    <w:rsid w:val="007730A9"/>
    <w:rsid w:val="00773267"/>
    <w:rsid w:val="007732FD"/>
    <w:rsid w:val="007737CD"/>
    <w:rsid w:val="00773BAA"/>
    <w:rsid w:val="00773CA0"/>
    <w:rsid w:val="00773CC7"/>
    <w:rsid w:val="00773CD2"/>
    <w:rsid w:val="00773DAC"/>
    <w:rsid w:val="0077460E"/>
    <w:rsid w:val="007748C1"/>
    <w:rsid w:val="007748DD"/>
    <w:rsid w:val="00774A3C"/>
    <w:rsid w:val="00774A9E"/>
    <w:rsid w:val="00774B4B"/>
    <w:rsid w:val="00774D0C"/>
    <w:rsid w:val="00774EEB"/>
    <w:rsid w:val="007751DA"/>
    <w:rsid w:val="00775397"/>
    <w:rsid w:val="00775493"/>
    <w:rsid w:val="0077578B"/>
    <w:rsid w:val="00775A8E"/>
    <w:rsid w:val="00775CB2"/>
    <w:rsid w:val="00775DB0"/>
    <w:rsid w:val="00775DB7"/>
    <w:rsid w:val="0077617E"/>
    <w:rsid w:val="00776199"/>
    <w:rsid w:val="0077621C"/>
    <w:rsid w:val="007762DE"/>
    <w:rsid w:val="007763E3"/>
    <w:rsid w:val="00776592"/>
    <w:rsid w:val="0077690C"/>
    <w:rsid w:val="0077699D"/>
    <w:rsid w:val="00776BA7"/>
    <w:rsid w:val="00776CB1"/>
    <w:rsid w:val="00776CCF"/>
    <w:rsid w:val="00776CF9"/>
    <w:rsid w:val="00776DA1"/>
    <w:rsid w:val="00776DB4"/>
    <w:rsid w:val="00776E7E"/>
    <w:rsid w:val="0077718D"/>
    <w:rsid w:val="007776CF"/>
    <w:rsid w:val="007777C2"/>
    <w:rsid w:val="00777CE2"/>
    <w:rsid w:val="0078070F"/>
    <w:rsid w:val="00780791"/>
    <w:rsid w:val="00780A14"/>
    <w:rsid w:val="00780A2C"/>
    <w:rsid w:val="007811D2"/>
    <w:rsid w:val="00781706"/>
    <w:rsid w:val="007817D8"/>
    <w:rsid w:val="0078195B"/>
    <w:rsid w:val="00781A15"/>
    <w:rsid w:val="00781A59"/>
    <w:rsid w:val="00781DA4"/>
    <w:rsid w:val="0078214B"/>
    <w:rsid w:val="007821D8"/>
    <w:rsid w:val="007825E3"/>
    <w:rsid w:val="00782828"/>
    <w:rsid w:val="0078282C"/>
    <w:rsid w:val="007828CD"/>
    <w:rsid w:val="0078290B"/>
    <w:rsid w:val="00782EF7"/>
    <w:rsid w:val="00783024"/>
    <w:rsid w:val="00783026"/>
    <w:rsid w:val="0078336D"/>
    <w:rsid w:val="007833B2"/>
    <w:rsid w:val="007833BB"/>
    <w:rsid w:val="0078354B"/>
    <w:rsid w:val="00783741"/>
    <w:rsid w:val="00783985"/>
    <w:rsid w:val="00783FCD"/>
    <w:rsid w:val="0078407E"/>
    <w:rsid w:val="0078425D"/>
    <w:rsid w:val="007844F8"/>
    <w:rsid w:val="0078469B"/>
    <w:rsid w:val="007847B4"/>
    <w:rsid w:val="007848CB"/>
    <w:rsid w:val="00784930"/>
    <w:rsid w:val="00784BCC"/>
    <w:rsid w:val="007850C8"/>
    <w:rsid w:val="00785226"/>
    <w:rsid w:val="0078552E"/>
    <w:rsid w:val="0078568F"/>
    <w:rsid w:val="00785C5F"/>
    <w:rsid w:val="00785FC8"/>
    <w:rsid w:val="00786009"/>
    <w:rsid w:val="0078606A"/>
    <w:rsid w:val="00786219"/>
    <w:rsid w:val="00786A6D"/>
    <w:rsid w:val="00786E41"/>
    <w:rsid w:val="0078719E"/>
    <w:rsid w:val="00787321"/>
    <w:rsid w:val="0078771B"/>
    <w:rsid w:val="007877EA"/>
    <w:rsid w:val="00787845"/>
    <w:rsid w:val="00787C79"/>
    <w:rsid w:val="00787F58"/>
    <w:rsid w:val="00787FCA"/>
    <w:rsid w:val="00790000"/>
    <w:rsid w:val="00790075"/>
    <w:rsid w:val="007900EE"/>
    <w:rsid w:val="007901D6"/>
    <w:rsid w:val="0079030D"/>
    <w:rsid w:val="007903D1"/>
    <w:rsid w:val="007905AB"/>
    <w:rsid w:val="00790704"/>
    <w:rsid w:val="00790825"/>
    <w:rsid w:val="00790D4E"/>
    <w:rsid w:val="00790FFB"/>
    <w:rsid w:val="00791019"/>
    <w:rsid w:val="00791096"/>
    <w:rsid w:val="007911C5"/>
    <w:rsid w:val="007911F4"/>
    <w:rsid w:val="0079121E"/>
    <w:rsid w:val="00791351"/>
    <w:rsid w:val="00791379"/>
    <w:rsid w:val="007914E9"/>
    <w:rsid w:val="007916D8"/>
    <w:rsid w:val="00791929"/>
    <w:rsid w:val="00791AD6"/>
    <w:rsid w:val="00791BF9"/>
    <w:rsid w:val="00791D99"/>
    <w:rsid w:val="00791F65"/>
    <w:rsid w:val="0079205A"/>
    <w:rsid w:val="007923EF"/>
    <w:rsid w:val="0079298B"/>
    <w:rsid w:val="00792CB3"/>
    <w:rsid w:val="00792CD4"/>
    <w:rsid w:val="00792DD6"/>
    <w:rsid w:val="00792E20"/>
    <w:rsid w:val="00792E8F"/>
    <w:rsid w:val="007932A2"/>
    <w:rsid w:val="00793410"/>
    <w:rsid w:val="00793428"/>
    <w:rsid w:val="007937C2"/>
    <w:rsid w:val="00793839"/>
    <w:rsid w:val="00793A88"/>
    <w:rsid w:val="00793B32"/>
    <w:rsid w:val="00793CDA"/>
    <w:rsid w:val="00793DBD"/>
    <w:rsid w:val="007941FE"/>
    <w:rsid w:val="007943E3"/>
    <w:rsid w:val="00794461"/>
    <w:rsid w:val="007944E1"/>
    <w:rsid w:val="0079456D"/>
    <w:rsid w:val="007948EB"/>
    <w:rsid w:val="00794C93"/>
    <w:rsid w:val="00794D21"/>
    <w:rsid w:val="00794DC6"/>
    <w:rsid w:val="00794E2E"/>
    <w:rsid w:val="00794FC3"/>
    <w:rsid w:val="00795275"/>
    <w:rsid w:val="007953A8"/>
    <w:rsid w:val="007953BF"/>
    <w:rsid w:val="00795533"/>
    <w:rsid w:val="00795666"/>
    <w:rsid w:val="00795694"/>
    <w:rsid w:val="0079595A"/>
    <w:rsid w:val="00795C4D"/>
    <w:rsid w:val="0079604E"/>
    <w:rsid w:val="007960F0"/>
    <w:rsid w:val="00796564"/>
    <w:rsid w:val="007967F8"/>
    <w:rsid w:val="00796951"/>
    <w:rsid w:val="00796AAB"/>
    <w:rsid w:val="00796CBB"/>
    <w:rsid w:val="00796F59"/>
    <w:rsid w:val="00797119"/>
    <w:rsid w:val="007975F1"/>
    <w:rsid w:val="00797725"/>
    <w:rsid w:val="00797A6B"/>
    <w:rsid w:val="00797B5A"/>
    <w:rsid w:val="00797F02"/>
    <w:rsid w:val="007A01D3"/>
    <w:rsid w:val="007A0307"/>
    <w:rsid w:val="007A0460"/>
    <w:rsid w:val="007A0811"/>
    <w:rsid w:val="007A0A3B"/>
    <w:rsid w:val="007A0E1B"/>
    <w:rsid w:val="007A0F94"/>
    <w:rsid w:val="007A109E"/>
    <w:rsid w:val="007A11A4"/>
    <w:rsid w:val="007A14FF"/>
    <w:rsid w:val="007A1655"/>
    <w:rsid w:val="007A18C9"/>
    <w:rsid w:val="007A1B13"/>
    <w:rsid w:val="007A1F44"/>
    <w:rsid w:val="007A1FF0"/>
    <w:rsid w:val="007A208D"/>
    <w:rsid w:val="007A2763"/>
    <w:rsid w:val="007A27D0"/>
    <w:rsid w:val="007A29E4"/>
    <w:rsid w:val="007A2C1C"/>
    <w:rsid w:val="007A2C37"/>
    <w:rsid w:val="007A2CCF"/>
    <w:rsid w:val="007A33C6"/>
    <w:rsid w:val="007A33C7"/>
    <w:rsid w:val="007A341F"/>
    <w:rsid w:val="007A347E"/>
    <w:rsid w:val="007A35A3"/>
    <w:rsid w:val="007A35B0"/>
    <w:rsid w:val="007A399D"/>
    <w:rsid w:val="007A3A59"/>
    <w:rsid w:val="007A3FCE"/>
    <w:rsid w:val="007A4355"/>
    <w:rsid w:val="007A4481"/>
    <w:rsid w:val="007A4796"/>
    <w:rsid w:val="007A488D"/>
    <w:rsid w:val="007A48E3"/>
    <w:rsid w:val="007A4B67"/>
    <w:rsid w:val="007A4F56"/>
    <w:rsid w:val="007A50FA"/>
    <w:rsid w:val="007A51D6"/>
    <w:rsid w:val="007A51FD"/>
    <w:rsid w:val="007A5414"/>
    <w:rsid w:val="007A549B"/>
    <w:rsid w:val="007A56A3"/>
    <w:rsid w:val="007A5720"/>
    <w:rsid w:val="007A585A"/>
    <w:rsid w:val="007A5B78"/>
    <w:rsid w:val="007A5E79"/>
    <w:rsid w:val="007A68DB"/>
    <w:rsid w:val="007A6D40"/>
    <w:rsid w:val="007A7190"/>
    <w:rsid w:val="007A7200"/>
    <w:rsid w:val="007A784F"/>
    <w:rsid w:val="007A792B"/>
    <w:rsid w:val="007A793C"/>
    <w:rsid w:val="007A7F3B"/>
    <w:rsid w:val="007B0145"/>
    <w:rsid w:val="007B039B"/>
    <w:rsid w:val="007B0415"/>
    <w:rsid w:val="007B05DE"/>
    <w:rsid w:val="007B0708"/>
    <w:rsid w:val="007B0E0F"/>
    <w:rsid w:val="007B0E2B"/>
    <w:rsid w:val="007B1073"/>
    <w:rsid w:val="007B1307"/>
    <w:rsid w:val="007B130C"/>
    <w:rsid w:val="007B13A6"/>
    <w:rsid w:val="007B1848"/>
    <w:rsid w:val="007B1A32"/>
    <w:rsid w:val="007B1C2A"/>
    <w:rsid w:val="007B1F6E"/>
    <w:rsid w:val="007B23B8"/>
    <w:rsid w:val="007B241D"/>
    <w:rsid w:val="007B2589"/>
    <w:rsid w:val="007B28B3"/>
    <w:rsid w:val="007B3172"/>
    <w:rsid w:val="007B3748"/>
    <w:rsid w:val="007B38EC"/>
    <w:rsid w:val="007B3A02"/>
    <w:rsid w:val="007B3D59"/>
    <w:rsid w:val="007B3F40"/>
    <w:rsid w:val="007B3F4F"/>
    <w:rsid w:val="007B41D6"/>
    <w:rsid w:val="007B4433"/>
    <w:rsid w:val="007B4630"/>
    <w:rsid w:val="007B4D9D"/>
    <w:rsid w:val="007B4EAE"/>
    <w:rsid w:val="007B4F47"/>
    <w:rsid w:val="007B501F"/>
    <w:rsid w:val="007B52D5"/>
    <w:rsid w:val="007B5C14"/>
    <w:rsid w:val="007B5F28"/>
    <w:rsid w:val="007B5F63"/>
    <w:rsid w:val="007B6122"/>
    <w:rsid w:val="007B6189"/>
    <w:rsid w:val="007B6360"/>
    <w:rsid w:val="007B63D7"/>
    <w:rsid w:val="007B669C"/>
    <w:rsid w:val="007B67E8"/>
    <w:rsid w:val="007B7016"/>
    <w:rsid w:val="007B7038"/>
    <w:rsid w:val="007B7058"/>
    <w:rsid w:val="007B72F9"/>
    <w:rsid w:val="007B7ACF"/>
    <w:rsid w:val="007B7E67"/>
    <w:rsid w:val="007B7FD7"/>
    <w:rsid w:val="007B7FE7"/>
    <w:rsid w:val="007C02CB"/>
    <w:rsid w:val="007C03B4"/>
    <w:rsid w:val="007C042C"/>
    <w:rsid w:val="007C048B"/>
    <w:rsid w:val="007C04AE"/>
    <w:rsid w:val="007C0527"/>
    <w:rsid w:val="007C0646"/>
    <w:rsid w:val="007C064A"/>
    <w:rsid w:val="007C0754"/>
    <w:rsid w:val="007C08A2"/>
    <w:rsid w:val="007C08E3"/>
    <w:rsid w:val="007C0A76"/>
    <w:rsid w:val="007C0B3E"/>
    <w:rsid w:val="007C0B5D"/>
    <w:rsid w:val="007C0C15"/>
    <w:rsid w:val="007C0FB2"/>
    <w:rsid w:val="007C111A"/>
    <w:rsid w:val="007C1200"/>
    <w:rsid w:val="007C1265"/>
    <w:rsid w:val="007C12AF"/>
    <w:rsid w:val="007C1674"/>
    <w:rsid w:val="007C1689"/>
    <w:rsid w:val="007C16EB"/>
    <w:rsid w:val="007C1BA0"/>
    <w:rsid w:val="007C1BEE"/>
    <w:rsid w:val="007C1C24"/>
    <w:rsid w:val="007C1C31"/>
    <w:rsid w:val="007C1DBF"/>
    <w:rsid w:val="007C216A"/>
    <w:rsid w:val="007C2191"/>
    <w:rsid w:val="007C222E"/>
    <w:rsid w:val="007C2329"/>
    <w:rsid w:val="007C2777"/>
    <w:rsid w:val="007C299E"/>
    <w:rsid w:val="007C2C39"/>
    <w:rsid w:val="007C2C7A"/>
    <w:rsid w:val="007C2FBE"/>
    <w:rsid w:val="007C3071"/>
    <w:rsid w:val="007C31AE"/>
    <w:rsid w:val="007C334D"/>
    <w:rsid w:val="007C3351"/>
    <w:rsid w:val="007C33B8"/>
    <w:rsid w:val="007C34EC"/>
    <w:rsid w:val="007C3570"/>
    <w:rsid w:val="007C36B5"/>
    <w:rsid w:val="007C3780"/>
    <w:rsid w:val="007C39E2"/>
    <w:rsid w:val="007C3A04"/>
    <w:rsid w:val="007C45B5"/>
    <w:rsid w:val="007C45F1"/>
    <w:rsid w:val="007C468D"/>
    <w:rsid w:val="007C4A56"/>
    <w:rsid w:val="007C4C2E"/>
    <w:rsid w:val="007C4DE0"/>
    <w:rsid w:val="007C4FBC"/>
    <w:rsid w:val="007C5056"/>
    <w:rsid w:val="007C5453"/>
    <w:rsid w:val="007C5577"/>
    <w:rsid w:val="007C5794"/>
    <w:rsid w:val="007C5D6C"/>
    <w:rsid w:val="007C5DBB"/>
    <w:rsid w:val="007C609D"/>
    <w:rsid w:val="007C60BD"/>
    <w:rsid w:val="007C642C"/>
    <w:rsid w:val="007C6538"/>
    <w:rsid w:val="007C65C8"/>
    <w:rsid w:val="007C6E05"/>
    <w:rsid w:val="007C6F6D"/>
    <w:rsid w:val="007C7146"/>
    <w:rsid w:val="007C71AB"/>
    <w:rsid w:val="007C74F8"/>
    <w:rsid w:val="007C76D5"/>
    <w:rsid w:val="007C78D8"/>
    <w:rsid w:val="007C78F3"/>
    <w:rsid w:val="007C7923"/>
    <w:rsid w:val="007C79F0"/>
    <w:rsid w:val="007C7B64"/>
    <w:rsid w:val="007C7B71"/>
    <w:rsid w:val="007C7C99"/>
    <w:rsid w:val="007C7D72"/>
    <w:rsid w:val="007C7EE1"/>
    <w:rsid w:val="007D0215"/>
    <w:rsid w:val="007D0608"/>
    <w:rsid w:val="007D07D1"/>
    <w:rsid w:val="007D089C"/>
    <w:rsid w:val="007D0EB8"/>
    <w:rsid w:val="007D1058"/>
    <w:rsid w:val="007D118B"/>
    <w:rsid w:val="007D16EB"/>
    <w:rsid w:val="007D1785"/>
    <w:rsid w:val="007D18ED"/>
    <w:rsid w:val="007D1A25"/>
    <w:rsid w:val="007D1D60"/>
    <w:rsid w:val="007D1EA2"/>
    <w:rsid w:val="007D1FC0"/>
    <w:rsid w:val="007D219E"/>
    <w:rsid w:val="007D28D8"/>
    <w:rsid w:val="007D2A0B"/>
    <w:rsid w:val="007D2ABC"/>
    <w:rsid w:val="007D2B18"/>
    <w:rsid w:val="007D2DA0"/>
    <w:rsid w:val="007D2E63"/>
    <w:rsid w:val="007D331C"/>
    <w:rsid w:val="007D3695"/>
    <w:rsid w:val="007D3A3B"/>
    <w:rsid w:val="007D3B8B"/>
    <w:rsid w:val="007D3ED0"/>
    <w:rsid w:val="007D405C"/>
    <w:rsid w:val="007D42F7"/>
    <w:rsid w:val="007D461E"/>
    <w:rsid w:val="007D480C"/>
    <w:rsid w:val="007D4979"/>
    <w:rsid w:val="007D4BB6"/>
    <w:rsid w:val="007D5263"/>
    <w:rsid w:val="007D5446"/>
    <w:rsid w:val="007D5544"/>
    <w:rsid w:val="007D55B6"/>
    <w:rsid w:val="007D5CD3"/>
    <w:rsid w:val="007D5D65"/>
    <w:rsid w:val="007D5D7B"/>
    <w:rsid w:val="007D5EA7"/>
    <w:rsid w:val="007D5FBA"/>
    <w:rsid w:val="007D639D"/>
    <w:rsid w:val="007D6462"/>
    <w:rsid w:val="007D64AE"/>
    <w:rsid w:val="007D66D9"/>
    <w:rsid w:val="007D670D"/>
    <w:rsid w:val="007D68A8"/>
    <w:rsid w:val="007D69EE"/>
    <w:rsid w:val="007D6A22"/>
    <w:rsid w:val="007D6C1F"/>
    <w:rsid w:val="007D6D00"/>
    <w:rsid w:val="007D6D02"/>
    <w:rsid w:val="007D6F21"/>
    <w:rsid w:val="007D71F7"/>
    <w:rsid w:val="007D75E2"/>
    <w:rsid w:val="007D7697"/>
    <w:rsid w:val="007D77A8"/>
    <w:rsid w:val="007D78C0"/>
    <w:rsid w:val="007D7A63"/>
    <w:rsid w:val="007D7B9E"/>
    <w:rsid w:val="007D7CD6"/>
    <w:rsid w:val="007D7D99"/>
    <w:rsid w:val="007E0062"/>
    <w:rsid w:val="007E011E"/>
    <w:rsid w:val="007E0299"/>
    <w:rsid w:val="007E02AC"/>
    <w:rsid w:val="007E044F"/>
    <w:rsid w:val="007E0668"/>
    <w:rsid w:val="007E0A9F"/>
    <w:rsid w:val="007E0BAA"/>
    <w:rsid w:val="007E0D58"/>
    <w:rsid w:val="007E0DF1"/>
    <w:rsid w:val="007E0F56"/>
    <w:rsid w:val="007E1069"/>
    <w:rsid w:val="007E13C2"/>
    <w:rsid w:val="007E15A9"/>
    <w:rsid w:val="007E15FA"/>
    <w:rsid w:val="007E1786"/>
    <w:rsid w:val="007E17A6"/>
    <w:rsid w:val="007E1B4F"/>
    <w:rsid w:val="007E1DCB"/>
    <w:rsid w:val="007E25F2"/>
    <w:rsid w:val="007E2828"/>
    <w:rsid w:val="007E2870"/>
    <w:rsid w:val="007E2975"/>
    <w:rsid w:val="007E2A32"/>
    <w:rsid w:val="007E2A5D"/>
    <w:rsid w:val="007E2A8E"/>
    <w:rsid w:val="007E2D3A"/>
    <w:rsid w:val="007E320B"/>
    <w:rsid w:val="007E32EF"/>
    <w:rsid w:val="007E335D"/>
    <w:rsid w:val="007E3586"/>
    <w:rsid w:val="007E359F"/>
    <w:rsid w:val="007E36BB"/>
    <w:rsid w:val="007E3A03"/>
    <w:rsid w:val="007E3CE8"/>
    <w:rsid w:val="007E3E57"/>
    <w:rsid w:val="007E3ED4"/>
    <w:rsid w:val="007E3FD9"/>
    <w:rsid w:val="007E42B7"/>
    <w:rsid w:val="007E451C"/>
    <w:rsid w:val="007E4567"/>
    <w:rsid w:val="007E4725"/>
    <w:rsid w:val="007E4A88"/>
    <w:rsid w:val="007E4EB5"/>
    <w:rsid w:val="007E5046"/>
    <w:rsid w:val="007E5487"/>
    <w:rsid w:val="007E550A"/>
    <w:rsid w:val="007E5543"/>
    <w:rsid w:val="007E55E8"/>
    <w:rsid w:val="007E567B"/>
    <w:rsid w:val="007E5A3A"/>
    <w:rsid w:val="007E5C05"/>
    <w:rsid w:val="007E5EAD"/>
    <w:rsid w:val="007E5ECE"/>
    <w:rsid w:val="007E5FCA"/>
    <w:rsid w:val="007E5FDB"/>
    <w:rsid w:val="007E6048"/>
    <w:rsid w:val="007E60B8"/>
    <w:rsid w:val="007E63A3"/>
    <w:rsid w:val="007E6453"/>
    <w:rsid w:val="007E68D1"/>
    <w:rsid w:val="007E6A9B"/>
    <w:rsid w:val="007E6B0C"/>
    <w:rsid w:val="007E6C0B"/>
    <w:rsid w:val="007E6D07"/>
    <w:rsid w:val="007E6EA0"/>
    <w:rsid w:val="007E6EC0"/>
    <w:rsid w:val="007E723C"/>
    <w:rsid w:val="007E72ED"/>
    <w:rsid w:val="007E7529"/>
    <w:rsid w:val="007E7579"/>
    <w:rsid w:val="007E7879"/>
    <w:rsid w:val="007E7ADC"/>
    <w:rsid w:val="007E7FAF"/>
    <w:rsid w:val="007F0463"/>
    <w:rsid w:val="007F080B"/>
    <w:rsid w:val="007F0AD1"/>
    <w:rsid w:val="007F0BFD"/>
    <w:rsid w:val="007F0CDF"/>
    <w:rsid w:val="007F108B"/>
    <w:rsid w:val="007F10B8"/>
    <w:rsid w:val="007F16C8"/>
    <w:rsid w:val="007F1995"/>
    <w:rsid w:val="007F1C1B"/>
    <w:rsid w:val="007F209C"/>
    <w:rsid w:val="007F219A"/>
    <w:rsid w:val="007F2393"/>
    <w:rsid w:val="007F2A6B"/>
    <w:rsid w:val="007F336C"/>
    <w:rsid w:val="007F3760"/>
    <w:rsid w:val="007F39DD"/>
    <w:rsid w:val="007F3A7C"/>
    <w:rsid w:val="007F3C4D"/>
    <w:rsid w:val="007F3C9E"/>
    <w:rsid w:val="007F40D2"/>
    <w:rsid w:val="007F410D"/>
    <w:rsid w:val="007F42C1"/>
    <w:rsid w:val="007F4324"/>
    <w:rsid w:val="007F43E8"/>
    <w:rsid w:val="007F4558"/>
    <w:rsid w:val="007F4656"/>
    <w:rsid w:val="007F474F"/>
    <w:rsid w:val="007F4790"/>
    <w:rsid w:val="007F4AC1"/>
    <w:rsid w:val="007F4ACB"/>
    <w:rsid w:val="007F4EF6"/>
    <w:rsid w:val="007F5035"/>
    <w:rsid w:val="007F50D1"/>
    <w:rsid w:val="007F53D2"/>
    <w:rsid w:val="007F5418"/>
    <w:rsid w:val="007F54CF"/>
    <w:rsid w:val="007F56DC"/>
    <w:rsid w:val="007F5D8C"/>
    <w:rsid w:val="007F5DD1"/>
    <w:rsid w:val="007F64F8"/>
    <w:rsid w:val="007F66CA"/>
    <w:rsid w:val="007F6DF9"/>
    <w:rsid w:val="007F73F8"/>
    <w:rsid w:val="007F77A1"/>
    <w:rsid w:val="007F7BB2"/>
    <w:rsid w:val="007F7D97"/>
    <w:rsid w:val="008007D1"/>
    <w:rsid w:val="0080099F"/>
    <w:rsid w:val="00800F31"/>
    <w:rsid w:val="00801165"/>
    <w:rsid w:val="0080185D"/>
    <w:rsid w:val="008018B7"/>
    <w:rsid w:val="00801A1A"/>
    <w:rsid w:val="0080206C"/>
    <w:rsid w:val="00802222"/>
    <w:rsid w:val="008023ED"/>
    <w:rsid w:val="00802769"/>
    <w:rsid w:val="00802944"/>
    <w:rsid w:val="00802A6F"/>
    <w:rsid w:val="00802C01"/>
    <w:rsid w:val="00802F7C"/>
    <w:rsid w:val="008030E5"/>
    <w:rsid w:val="0080334B"/>
    <w:rsid w:val="00803405"/>
    <w:rsid w:val="0080344E"/>
    <w:rsid w:val="00803AD8"/>
    <w:rsid w:val="00804133"/>
    <w:rsid w:val="00804497"/>
    <w:rsid w:val="0080456B"/>
    <w:rsid w:val="008045DA"/>
    <w:rsid w:val="0080463B"/>
    <w:rsid w:val="0080485A"/>
    <w:rsid w:val="00804861"/>
    <w:rsid w:val="008049A0"/>
    <w:rsid w:val="00804A52"/>
    <w:rsid w:val="00804CC6"/>
    <w:rsid w:val="00804F60"/>
    <w:rsid w:val="00805146"/>
    <w:rsid w:val="00805279"/>
    <w:rsid w:val="008055C3"/>
    <w:rsid w:val="008057A2"/>
    <w:rsid w:val="00805A00"/>
    <w:rsid w:val="00805A04"/>
    <w:rsid w:val="00805D60"/>
    <w:rsid w:val="00805F1A"/>
    <w:rsid w:val="00805FC8"/>
    <w:rsid w:val="008064EC"/>
    <w:rsid w:val="0080661D"/>
    <w:rsid w:val="00806815"/>
    <w:rsid w:val="008069E3"/>
    <w:rsid w:val="00806B1D"/>
    <w:rsid w:val="008070F5"/>
    <w:rsid w:val="00807547"/>
    <w:rsid w:val="00807870"/>
    <w:rsid w:val="00807FE4"/>
    <w:rsid w:val="00810079"/>
    <w:rsid w:val="008102FB"/>
    <w:rsid w:val="0081040E"/>
    <w:rsid w:val="00810694"/>
    <w:rsid w:val="008109C9"/>
    <w:rsid w:val="00810B3B"/>
    <w:rsid w:val="00811156"/>
    <w:rsid w:val="0081115D"/>
    <w:rsid w:val="008114F2"/>
    <w:rsid w:val="00811503"/>
    <w:rsid w:val="00811695"/>
    <w:rsid w:val="008118E5"/>
    <w:rsid w:val="00811B49"/>
    <w:rsid w:val="00811E29"/>
    <w:rsid w:val="008120C0"/>
    <w:rsid w:val="00812128"/>
    <w:rsid w:val="0081215C"/>
    <w:rsid w:val="008122E3"/>
    <w:rsid w:val="00812373"/>
    <w:rsid w:val="00812397"/>
    <w:rsid w:val="0081262A"/>
    <w:rsid w:val="008126D7"/>
    <w:rsid w:val="0081271A"/>
    <w:rsid w:val="00812837"/>
    <w:rsid w:val="00812B81"/>
    <w:rsid w:val="00813194"/>
    <w:rsid w:val="00813500"/>
    <w:rsid w:val="0081351A"/>
    <w:rsid w:val="008138D7"/>
    <w:rsid w:val="00813B4C"/>
    <w:rsid w:val="00814086"/>
    <w:rsid w:val="00814318"/>
    <w:rsid w:val="008146C0"/>
    <w:rsid w:val="008146C3"/>
    <w:rsid w:val="00814CA0"/>
    <w:rsid w:val="00814D8A"/>
    <w:rsid w:val="00814D9E"/>
    <w:rsid w:val="0081505C"/>
    <w:rsid w:val="00815135"/>
    <w:rsid w:val="0081551E"/>
    <w:rsid w:val="0081553D"/>
    <w:rsid w:val="00815936"/>
    <w:rsid w:val="00815F2C"/>
    <w:rsid w:val="008161DE"/>
    <w:rsid w:val="0081637E"/>
    <w:rsid w:val="00816408"/>
    <w:rsid w:val="008168CB"/>
    <w:rsid w:val="00816978"/>
    <w:rsid w:val="008169D0"/>
    <w:rsid w:val="0081703C"/>
    <w:rsid w:val="0081707E"/>
    <w:rsid w:val="00817080"/>
    <w:rsid w:val="008170A6"/>
    <w:rsid w:val="00817102"/>
    <w:rsid w:val="00817515"/>
    <w:rsid w:val="008176AB"/>
    <w:rsid w:val="00817767"/>
    <w:rsid w:val="00817A1A"/>
    <w:rsid w:val="00817AB6"/>
    <w:rsid w:val="00817C8F"/>
    <w:rsid w:val="0082026E"/>
    <w:rsid w:val="008203DB"/>
    <w:rsid w:val="0082049F"/>
    <w:rsid w:val="008204A9"/>
    <w:rsid w:val="0082058E"/>
    <w:rsid w:val="0082072A"/>
    <w:rsid w:val="008207FE"/>
    <w:rsid w:val="00820B21"/>
    <w:rsid w:val="00820E28"/>
    <w:rsid w:val="00820F7F"/>
    <w:rsid w:val="008210B8"/>
    <w:rsid w:val="00821151"/>
    <w:rsid w:val="008212E3"/>
    <w:rsid w:val="00821394"/>
    <w:rsid w:val="00821441"/>
    <w:rsid w:val="008217FF"/>
    <w:rsid w:val="00821992"/>
    <w:rsid w:val="008219A1"/>
    <w:rsid w:val="00821C40"/>
    <w:rsid w:val="00821CF5"/>
    <w:rsid w:val="00822100"/>
    <w:rsid w:val="00822416"/>
    <w:rsid w:val="0082245D"/>
    <w:rsid w:val="0082259D"/>
    <w:rsid w:val="0082269D"/>
    <w:rsid w:val="00822B5F"/>
    <w:rsid w:val="00823170"/>
    <w:rsid w:val="008232C5"/>
    <w:rsid w:val="00823462"/>
    <w:rsid w:val="00823595"/>
    <w:rsid w:val="008235C2"/>
    <w:rsid w:val="00823801"/>
    <w:rsid w:val="0082382B"/>
    <w:rsid w:val="008238C3"/>
    <w:rsid w:val="00823A89"/>
    <w:rsid w:val="00823BC0"/>
    <w:rsid w:val="00823CE7"/>
    <w:rsid w:val="00823E42"/>
    <w:rsid w:val="008240CB"/>
    <w:rsid w:val="0082419D"/>
    <w:rsid w:val="0082441A"/>
    <w:rsid w:val="00824746"/>
    <w:rsid w:val="0082483B"/>
    <w:rsid w:val="008248CF"/>
    <w:rsid w:val="00824910"/>
    <w:rsid w:val="00824982"/>
    <w:rsid w:val="00824D06"/>
    <w:rsid w:val="008251C7"/>
    <w:rsid w:val="00825331"/>
    <w:rsid w:val="008253C8"/>
    <w:rsid w:val="00825414"/>
    <w:rsid w:val="008258A7"/>
    <w:rsid w:val="00826064"/>
    <w:rsid w:val="008260BF"/>
    <w:rsid w:val="0082664C"/>
    <w:rsid w:val="008266D7"/>
    <w:rsid w:val="008267AB"/>
    <w:rsid w:val="008269ED"/>
    <w:rsid w:val="00826A0D"/>
    <w:rsid w:val="00826B5A"/>
    <w:rsid w:val="00826B77"/>
    <w:rsid w:val="00826F97"/>
    <w:rsid w:val="00827099"/>
    <w:rsid w:val="0082718F"/>
    <w:rsid w:val="00827442"/>
    <w:rsid w:val="008274B9"/>
    <w:rsid w:val="00827904"/>
    <w:rsid w:val="00827AD3"/>
    <w:rsid w:val="00827E8E"/>
    <w:rsid w:val="00830993"/>
    <w:rsid w:val="00830B00"/>
    <w:rsid w:val="00830F44"/>
    <w:rsid w:val="0083144E"/>
    <w:rsid w:val="008315E5"/>
    <w:rsid w:val="0083167A"/>
    <w:rsid w:val="008316DE"/>
    <w:rsid w:val="008316E0"/>
    <w:rsid w:val="008319B2"/>
    <w:rsid w:val="00831A4B"/>
    <w:rsid w:val="00831AFB"/>
    <w:rsid w:val="00832008"/>
    <w:rsid w:val="008323D3"/>
    <w:rsid w:val="008326C8"/>
    <w:rsid w:val="0083291A"/>
    <w:rsid w:val="008329BE"/>
    <w:rsid w:val="00832DA7"/>
    <w:rsid w:val="00832F04"/>
    <w:rsid w:val="0083346B"/>
    <w:rsid w:val="0083360C"/>
    <w:rsid w:val="00833797"/>
    <w:rsid w:val="0083388A"/>
    <w:rsid w:val="0083398D"/>
    <w:rsid w:val="00833CDF"/>
    <w:rsid w:val="00833D0D"/>
    <w:rsid w:val="00833D18"/>
    <w:rsid w:val="00833D9A"/>
    <w:rsid w:val="00833DC4"/>
    <w:rsid w:val="00833E07"/>
    <w:rsid w:val="008344D6"/>
    <w:rsid w:val="008345B4"/>
    <w:rsid w:val="0083492F"/>
    <w:rsid w:val="008349F7"/>
    <w:rsid w:val="00834A77"/>
    <w:rsid w:val="00834AFC"/>
    <w:rsid w:val="00834BBD"/>
    <w:rsid w:val="00834C7F"/>
    <w:rsid w:val="00834FD2"/>
    <w:rsid w:val="00834FFE"/>
    <w:rsid w:val="00835660"/>
    <w:rsid w:val="008356C4"/>
    <w:rsid w:val="00835ABA"/>
    <w:rsid w:val="00835BE8"/>
    <w:rsid w:val="00835BEE"/>
    <w:rsid w:val="00835C1A"/>
    <w:rsid w:val="00835D06"/>
    <w:rsid w:val="00835F64"/>
    <w:rsid w:val="008364A9"/>
    <w:rsid w:val="008364D0"/>
    <w:rsid w:val="00836596"/>
    <w:rsid w:val="0083677B"/>
    <w:rsid w:val="008369DC"/>
    <w:rsid w:val="00836F78"/>
    <w:rsid w:val="008374B4"/>
    <w:rsid w:val="00837573"/>
    <w:rsid w:val="00837743"/>
    <w:rsid w:val="00837878"/>
    <w:rsid w:val="00837BB5"/>
    <w:rsid w:val="00837E7F"/>
    <w:rsid w:val="00837F12"/>
    <w:rsid w:val="00837FC5"/>
    <w:rsid w:val="00840180"/>
    <w:rsid w:val="008401CD"/>
    <w:rsid w:val="008406C2"/>
    <w:rsid w:val="00840B99"/>
    <w:rsid w:val="00840C22"/>
    <w:rsid w:val="00840DFD"/>
    <w:rsid w:val="00841201"/>
    <w:rsid w:val="008412D3"/>
    <w:rsid w:val="00841453"/>
    <w:rsid w:val="00841585"/>
    <w:rsid w:val="00841796"/>
    <w:rsid w:val="0084179D"/>
    <w:rsid w:val="008419C0"/>
    <w:rsid w:val="008419C7"/>
    <w:rsid w:val="00841D90"/>
    <w:rsid w:val="00841EB5"/>
    <w:rsid w:val="0084246D"/>
    <w:rsid w:val="00842584"/>
    <w:rsid w:val="00842680"/>
    <w:rsid w:val="008427B1"/>
    <w:rsid w:val="008432DB"/>
    <w:rsid w:val="00844100"/>
    <w:rsid w:val="0084434D"/>
    <w:rsid w:val="0084442D"/>
    <w:rsid w:val="00844854"/>
    <w:rsid w:val="0084492E"/>
    <w:rsid w:val="00844B90"/>
    <w:rsid w:val="00844F1E"/>
    <w:rsid w:val="00845256"/>
    <w:rsid w:val="00845538"/>
    <w:rsid w:val="008455ED"/>
    <w:rsid w:val="0084562B"/>
    <w:rsid w:val="008456E4"/>
    <w:rsid w:val="00845A03"/>
    <w:rsid w:val="00845BDE"/>
    <w:rsid w:val="00845E35"/>
    <w:rsid w:val="00845E6D"/>
    <w:rsid w:val="00845F14"/>
    <w:rsid w:val="0084610D"/>
    <w:rsid w:val="00846380"/>
    <w:rsid w:val="00846386"/>
    <w:rsid w:val="00846866"/>
    <w:rsid w:val="00846A15"/>
    <w:rsid w:val="00847626"/>
    <w:rsid w:val="0084797F"/>
    <w:rsid w:val="00847B9B"/>
    <w:rsid w:val="00847C5C"/>
    <w:rsid w:val="00847F29"/>
    <w:rsid w:val="008504BB"/>
    <w:rsid w:val="008504F0"/>
    <w:rsid w:val="008507C1"/>
    <w:rsid w:val="00850898"/>
    <w:rsid w:val="008508BF"/>
    <w:rsid w:val="00850ACC"/>
    <w:rsid w:val="00850D4C"/>
    <w:rsid w:val="00850D98"/>
    <w:rsid w:val="008512B0"/>
    <w:rsid w:val="00851471"/>
    <w:rsid w:val="008514CD"/>
    <w:rsid w:val="00851BE1"/>
    <w:rsid w:val="00851C02"/>
    <w:rsid w:val="00851C57"/>
    <w:rsid w:val="00851CE0"/>
    <w:rsid w:val="00851DAC"/>
    <w:rsid w:val="00851EC4"/>
    <w:rsid w:val="00852203"/>
    <w:rsid w:val="008522FB"/>
    <w:rsid w:val="0085271B"/>
    <w:rsid w:val="00852894"/>
    <w:rsid w:val="0085295A"/>
    <w:rsid w:val="00852A65"/>
    <w:rsid w:val="00852C46"/>
    <w:rsid w:val="00852D7A"/>
    <w:rsid w:val="00852F8B"/>
    <w:rsid w:val="0085363D"/>
    <w:rsid w:val="00853767"/>
    <w:rsid w:val="0085376C"/>
    <w:rsid w:val="00853940"/>
    <w:rsid w:val="008539F6"/>
    <w:rsid w:val="00853E75"/>
    <w:rsid w:val="00853FB5"/>
    <w:rsid w:val="00853FE9"/>
    <w:rsid w:val="0085417E"/>
    <w:rsid w:val="008543D4"/>
    <w:rsid w:val="00854DA2"/>
    <w:rsid w:val="00854FE6"/>
    <w:rsid w:val="0085508B"/>
    <w:rsid w:val="008550A8"/>
    <w:rsid w:val="008555BB"/>
    <w:rsid w:val="008557F2"/>
    <w:rsid w:val="00855B68"/>
    <w:rsid w:val="00855DB2"/>
    <w:rsid w:val="00856011"/>
    <w:rsid w:val="0085607D"/>
    <w:rsid w:val="008562BC"/>
    <w:rsid w:val="00856343"/>
    <w:rsid w:val="0085639B"/>
    <w:rsid w:val="00856AF0"/>
    <w:rsid w:val="00856C99"/>
    <w:rsid w:val="00856E21"/>
    <w:rsid w:val="008570B3"/>
    <w:rsid w:val="00857382"/>
    <w:rsid w:val="0085784F"/>
    <w:rsid w:val="00857A60"/>
    <w:rsid w:val="00857D36"/>
    <w:rsid w:val="00857E09"/>
    <w:rsid w:val="00857F00"/>
    <w:rsid w:val="00857FAC"/>
    <w:rsid w:val="008600AA"/>
    <w:rsid w:val="00860312"/>
    <w:rsid w:val="0086064E"/>
    <w:rsid w:val="0086078A"/>
    <w:rsid w:val="00860792"/>
    <w:rsid w:val="008608A9"/>
    <w:rsid w:val="00860A20"/>
    <w:rsid w:val="00860FD9"/>
    <w:rsid w:val="0086105B"/>
    <w:rsid w:val="0086107D"/>
    <w:rsid w:val="008611E7"/>
    <w:rsid w:val="008613EA"/>
    <w:rsid w:val="008614CD"/>
    <w:rsid w:val="0086195D"/>
    <w:rsid w:val="008619B6"/>
    <w:rsid w:val="00861B28"/>
    <w:rsid w:val="00861C98"/>
    <w:rsid w:val="00861E7E"/>
    <w:rsid w:val="00861FAE"/>
    <w:rsid w:val="008621CF"/>
    <w:rsid w:val="00862211"/>
    <w:rsid w:val="008623DA"/>
    <w:rsid w:val="00862429"/>
    <w:rsid w:val="0086264F"/>
    <w:rsid w:val="00862698"/>
    <w:rsid w:val="00862836"/>
    <w:rsid w:val="00862D19"/>
    <w:rsid w:val="0086319F"/>
    <w:rsid w:val="008631C2"/>
    <w:rsid w:val="0086340A"/>
    <w:rsid w:val="008634CC"/>
    <w:rsid w:val="00863510"/>
    <w:rsid w:val="008635EE"/>
    <w:rsid w:val="0086399A"/>
    <w:rsid w:val="00863B4C"/>
    <w:rsid w:val="00863D70"/>
    <w:rsid w:val="00863DD3"/>
    <w:rsid w:val="0086404B"/>
    <w:rsid w:val="00864241"/>
    <w:rsid w:val="00864515"/>
    <w:rsid w:val="00864D2F"/>
    <w:rsid w:val="00864EB8"/>
    <w:rsid w:val="00864F3B"/>
    <w:rsid w:val="0086517E"/>
    <w:rsid w:val="0086531D"/>
    <w:rsid w:val="00865493"/>
    <w:rsid w:val="00865579"/>
    <w:rsid w:val="00865C55"/>
    <w:rsid w:val="00865CC7"/>
    <w:rsid w:val="00866157"/>
    <w:rsid w:val="00866434"/>
    <w:rsid w:val="00866591"/>
    <w:rsid w:val="00866A19"/>
    <w:rsid w:val="00866A58"/>
    <w:rsid w:val="00866CB3"/>
    <w:rsid w:val="00866DDF"/>
    <w:rsid w:val="00866FCF"/>
    <w:rsid w:val="00867206"/>
    <w:rsid w:val="00867542"/>
    <w:rsid w:val="00867738"/>
    <w:rsid w:val="00867A71"/>
    <w:rsid w:val="00867AC3"/>
    <w:rsid w:val="008701F9"/>
    <w:rsid w:val="00870210"/>
    <w:rsid w:val="00870523"/>
    <w:rsid w:val="008706E5"/>
    <w:rsid w:val="008707DC"/>
    <w:rsid w:val="0087082E"/>
    <w:rsid w:val="0087114A"/>
    <w:rsid w:val="0087114F"/>
    <w:rsid w:val="0087115E"/>
    <w:rsid w:val="008712DB"/>
    <w:rsid w:val="008714FA"/>
    <w:rsid w:val="0087154D"/>
    <w:rsid w:val="0087176E"/>
    <w:rsid w:val="00871907"/>
    <w:rsid w:val="008719B1"/>
    <w:rsid w:val="00871D91"/>
    <w:rsid w:val="00871E88"/>
    <w:rsid w:val="00871E9B"/>
    <w:rsid w:val="00872012"/>
    <w:rsid w:val="008720AE"/>
    <w:rsid w:val="00872167"/>
    <w:rsid w:val="008723FF"/>
    <w:rsid w:val="00872412"/>
    <w:rsid w:val="0087243C"/>
    <w:rsid w:val="0087274F"/>
    <w:rsid w:val="008727EB"/>
    <w:rsid w:val="0087293D"/>
    <w:rsid w:val="00872A6C"/>
    <w:rsid w:val="00872ABA"/>
    <w:rsid w:val="00872B97"/>
    <w:rsid w:val="00872BC3"/>
    <w:rsid w:val="00872F52"/>
    <w:rsid w:val="0087311B"/>
    <w:rsid w:val="008732D1"/>
    <w:rsid w:val="00873363"/>
    <w:rsid w:val="00873A54"/>
    <w:rsid w:val="0087425C"/>
    <w:rsid w:val="008744D5"/>
    <w:rsid w:val="0087450E"/>
    <w:rsid w:val="00874578"/>
    <w:rsid w:val="008745DF"/>
    <w:rsid w:val="008748BC"/>
    <w:rsid w:val="00874C6E"/>
    <w:rsid w:val="00874CEE"/>
    <w:rsid w:val="00874D06"/>
    <w:rsid w:val="00874D74"/>
    <w:rsid w:val="00874F8A"/>
    <w:rsid w:val="00874FD8"/>
    <w:rsid w:val="00875156"/>
    <w:rsid w:val="00875249"/>
    <w:rsid w:val="00875456"/>
    <w:rsid w:val="008757CF"/>
    <w:rsid w:val="00875945"/>
    <w:rsid w:val="0087597F"/>
    <w:rsid w:val="008759E0"/>
    <w:rsid w:val="00875B46"/>
    <w:rsid w:val="00875C9D"/>
    <w:rsid w:val="00875E05"/>
    <w:rsid w:val="00875E1F"/>
    <w:rsid w:val="00876087"/>
    <w:rsid w:val="008760FB"/>
    <w:rsid w:val="008761A7"/>
    <w:rsid w:val="008761FD"/>
    <w:rsid w:val="00876262"/>
    <w:rsid w:val="008762AD"/>
    <w:rsid w:val="008764E4"/>
    <w:rsid w:val="008766BF"/>
    <w:rsid w:val="00876722"/>
    <w:rsid w:val="0087692E"/>
    <w:rsid w:val="00876DE7"/>
    <w:rsid w:val="00876EFA"/>
    <w:rsid w:val="00876F9C"/>
    <w:rsid w:val="00876FD2"/>
    <w:rsid w:val="008771AA"/>
    <w:rsid w:val="008778F6"/>
    <w:rsid w:val="00877B4A"/>
    <w:rsid w:val="00877EFC"/>
    <w:rsid w:val="00880260"/>
    <w:rsid w:val="0088028A"/>
    <w:rsid w:val="008802FD"/>
    <w:rsid w:val="00880656"/>
    <w:rsid w:val="00880730"/>
    <w:rsid w:val="00880B59"/>
    <w:rsid w:val="00880CD5"/>
    <w:rsid w:val="00880E41"/>
    <w:rsid w:val="0088110B"/>
    <w:rsid w:val="0088110F"/>
    <w:rsid w:val="00881453"/>
    <w:rsid w:val="00881689"/>
    <w:rsid w:val="00881800"/>
    <w:rsid w:val="008818A5"/>
    <w:rsid w:val="00881D7C"/>
    <w:rsid w:val="00881E0E"/>
    <w:rsid w:val="00881F09"/>
    <w:rsid w:val="008823E5"/>
    <w:rsid w:val="00882577"/>
    <w:rsid w:val="00882B21"/>
    <w:rsid w:val="00882B35"/>
    <w:rsid w:val="00882D4D"/>
    <w:rsid w:val="00882F64"/>
    <w:rsid w:val="008830DC"/>
    <w:rsid w:val="00883101"/>
    <w:rsid w:val="0088334D"/>
    <w:rsid w:val="008834F4"/>
    <w:rsid w:val="00883509"/>
    <w:rsid w:val="00883617"/>
    <w:rsid w:val="00883CCF"/>
    <w:rsid w:val="008840B7"/>
    <w:rsid w:val="00884254"/>
    <w:rsid w:val="0088462F"/>
    <w:rsid w:val="008848FD"/>
    <w:rsid w:val="00884CF8"/>
    <w:rsid w:val="00884D7D"/>
    <w:rsid w:val="008850B0"/>
    <w:rsid w:val="00885642"/>
    <w:rsid w:val="008857CB"/>
    <w:rsid w:val="00885A49"/>
    <w:rsid w:val="00885C25"/>
    <w:rsid w:val="00885D6A"/>
    <w:rsid w:val="00886141"/>
    <w:rsid w:val="008861C9"/>
    <w:rsid w:val="0088628A"/>
    <w:rsid w:val="008864A9"/>
    <w:rsid w:val="0088652A"/>
    <w:rsid w:val="0088657C"/>
    <w:rsid w:val="008865B2"/>
    <w:rsid w:val="00886801"/>
    <w:rsid w:val="00886906"/>
    <w:rsid w:val="00886A06"/>
    <w:rsid w:val="00886C1B"/>
    <w:rsid w:val="00886C64"/>
    <w:rsid w:val="00886D23"/>
    <w:rsid w:val="00886FC8"/>
    <w:rsid w:val="0088702A"/>
    <w:rsid w:val="0088728E"/>
    <w:rsid w:val="00887569"/>
    <w:rsid w:val="008877F7"/>
    <w:rsid w:val="00887873"/>
    <w:rsid w:val="00887983"/>
    <w:rsid w:val="00887B61"/>
    <w:rsid w:val="00887C06"/>
    <w:rsid w:val="00887C21"/>
    <w:rsid w:val="00887C45"/>
    <w:rsid w:val="008901B8"/>
    <w:rsid w:val="00890414"/>
    <w:rsid w:val="0089083E"/>
    <w:rsid w:val="008909F5"/>
    <w:rsid w:val="00890AA3"/>
    <w:rsid w:val="00890BDD"/>
    <w:rsid w:val="00890E66"/>
    <w:rsid w:val="00890FFE"/>
    <w:rsid w:val="00891347"/>
    <w:rsid w:val="008918AC"/>
    <w:rsid w:val="00891AD1"/>
    <w:rsid w:val="00891BF3"/>
    <w:rsid w:val="00891FDC"/>
    <w:rsid w:val="008922E4"/>
    <w:rsid w:val="0089237C"/>
    <w:rsid w:val="00892A3B"/>
    <w:rsid w:val="00892B9A"/>
    <w:rsid w:val="00892D49"/>
    <w:rsid w:val="00892DA0"/>
    <w:rsid w:val="00893100"/>
    <w:rsid w:val="0089310F"/>
    <w:rsid w:val="0089328F"/>
    <w:rsid w:val="00893439"/>
    <w:rsid w:val="00893ADA"/>
    <w:rsid w:val="00893B96"/>
    <w:rsid w:val="00893F02"/>
    <w:rsid w:val="00894269"/>
    <w:rsid w:val="008943C9"/>
    <w:rsid w:val="0089441E"/>
    <w:rsid w:val="008944F0"/>
    <w:rsid w:val="0089454A"/>
    <w:rsid w:val="008946CD"/>
    <w:rsid w:val="00894886"/>
    <w:rsid w:val="008948AF"/>
    <w:rsid w:val="008948E7"/>
    <w:rsid w:val="00894AC4"/>
    <w:rsid w:val="00894E9D"/>
    <w:rsid w:val="00894EB9"/>
    <w:rsid w:val="00894EEE"/>
    <w:rsid w:val="008951D5"/>
    <w:rsid w:val="00895334"/>
    <w:rsid w:val="008954DF"/>
    <w:rsid w:val="008955EA"/>
    <w:rsid w:val="00895BEE"/>
    <w:rsid w:val="00895D62"/>
    <w:rsid w:val="008960CF"/>
    <w:rsid w:val="00896166"/>
    <w:rsid w:val="0089633F"/>
    <w:rsid w:val="0089643D"/>
    <w:rsid w:val="00896787"/>
    <w:rsid w:val="00896984"/>
    <w:rsid w:val="00896B6A"/>
    <w:rsid w:val="008972D3"/>
    <w:rsid w:val="008973A2"/>
    <w:rsid w:val="00897873"/>
    <w:rsid w:val="00897882"/>
    <w:rsid w:val="00897B42"/>
    <w:rsid w:val="00897B9D"/>
    <w:rsid w:val="00897C53"/>
    <w:rsid w:val="00897CD2"/>
    <w:rsid w:val="00897E59"/>
    <w:rsid w:val="00897F27"/>
    <w:rsid w:val="00897F31"/>
    <w:rsid w:val="00897FB1"/>
    <w:rsid w:val="008A0076"/>
    <w:rsid w:val="008A0594"/>
    <w:rsid w:val="008A0779"/>
    <w:rsid w:val="008A0CED"/>
    <w:rsid w:val="008A0F45"/>
    <w:rsid w:val="008A0FE3"/>
    <w:rsid w:val="008A10E1"/>
    <w:rsid w:val="008A11AC"/>
    <w:rsid w:val="008A12B7"/>
    <w:rsid w:val="008A1387"/>
    <w:rsid w:val="008A163C"/>
    <w:rsid w:val="008A16E0"/>
    <w:rsid w:val="008A17F6"/>
    <w:rsid w:val="008A216B"/>
    <w:rsid w:val="008A2321"/>
    <w:rsid w:val="008A24DF"/>
    <w:rsid w:val="008A2640"/>
    <w:rsid w:val="008A26EE"/>
    <w:rsid w:val="008A2712"/>
    <w:rsid w:val="008A27DB"/>
    <w:rsid w:val="008A27DD"/>
    <w:rsid w:val="008A2B72"/>
    <w:rsid w:val="008A2C72"/>
    <w:rsid w:val="008A32B2"/>
    <w:rsid w:val="008A32D4"/>
    <w:rsid w:val="008A39FC"/>
    <w:rsid w:val="008A3E0D"/>
    <w:rsid w:val="008A3E38"/>
    <w:rsid w:val="008A401F"/>
    <w:rsid w:val="008A4081"/>
    <w:rsid w:val="008A44E5"/>
    <w:rsid w:val="008A4813"/>
    <w:rsid w:val="008A4832"/>
    <w:rsid w:val="008A484A"/>
    <w:rsid w:val="008A4CD9"/>
    <w:rsid w:val="008A4D6F"/>
    <w:rsid w:val="008A4E02"/>
    <w:rsid w:val="008A505F"/>
    <w:rsid w:val="008A50A7"/>
    <w:rsid w:val="008A549B"/>
    <w:rsid w:val="008A57CE"/>
    <w:rsid w:val="008A5F90"/>
    <w:rsid w:val="008A6277"/>
    <w:rsid w:val="008A62D9"/>
    <w:rsid w:val="008A6572"/>
    <w:rsid w:val="008A678A"/>
    <w:rsid w:val="008A6B5A"/>
    <w:rsid w:val="008A6CBF"/>
    <w:rsid w:val="008A6D62"/>
    <w:rsid w:val="008A6FCA"/>
    <w:rsid w:val="008A6FFE"/>
    <w:rsid w:val="008A7158"/>
    <w:rsid w:val="008A73F3"/>
    <w:rsid w:val="008A7417"/>
    <w:rsid w:val="008A7486"/>
    <w:rsid w:val="008A7536"/>
    <w:rsid w:val="008A7613"/>
    <w:rsid w:val="008A7AF8"/>
    <w:rsid w:val="008A7FA2"/>
    <w:rsid w:val="008B04AC"/>
    <w:rsid w:val="008B0523"/>
    <w:rsid w:val="008B0566"/>
    <w:rsid w:val="008B0AFC"/>
    <w:rsid w:val="008B0BFD"/>
    <w:rsid w:val="008B0C4E"/>
    <w:rsid w:val="008B0D12"/>
    <w:rsid w:val="008B0D28"/>
    <w:rsid w:val="008B1074"/>
    <w:rsid w:val="008B10C4"/>
    <w:rsid w:val="008B10D5"/>
    <w:rsid w:val="008B13CD"/>
    <w:rsid w:val="008B17B7"/>
    <w:rsid w:val="008B18DC"/>
    <w:rsid w:val="008B1A11"/>
    <w:rsid w:val="008B1B68"/>
    <w:rsid w:val="008B1BD5"/>
    <w:rsid w:val="008B1BDA"/>
    <w:rsid w:val="008B1DD5"/>
    <w:rsid w:val="008B1E5B"/>
    <w:rsid w:val="008B1FEC"/>
    <w:rsid w:val="008B22FE"/>
    <w:rsid w:val="008B24EF"/>
    <w:rsid w:val="008B25C2"/>
    <w:rsid w:val="008B2A5A"/>
    <w:rsid w:val="008B2A89"/>
    <w:rsid w:val="008B3136"/>
    <w:rsid w:val="008B32BC"/>
    <w:rsid w:val="008B337D"/>
    <w:rsid w:val="008B369C"/>
    <w:rsid w:val="008B36DD"/>
    <w:rsid w:val="008B3A0B"/>
    <w:rsid w:val="008B3B3C"/>
    <w:rsid w:val="008B3F8E"/>
    <w:rsid w:val="008B4104"/>
    <w:rsid w:val="008B454E"/>
    <w:rsid w:val="008B47BA"/>
    <w:rsid w:val="008B4C03"/>
    <w:rsid w:val="008B4C11"/>
    <w:rsid w:val="008B4D10"/>
    <w:rsid w:val="008B4D8B"/>
    <w:rsid w:val="008B4FB0"/>
    <w:rsid w:val="008B5439"/>
    <w:rsid w:val="008B5476"/>
    <w:rsid w:val="008B5971"/>
    <w:rsid w:val="008B5C97"/>
    <w:rsid w:val="008B5EA2"/>
    <w:rsid w:val="008B60EE"/>
    <w:rsid w:val="008B6229"/>
    <w:rsid w:val="008B6351"/>
    <w:rsid w:val="008B6652"/>
    <w:rsid w:val="008B6654"/>
    <w:rsid w:val="008B672C"/>
    <w:rsid w:val="008B679A"/>
    <w:rsid w:val="008B6A64"/>
    <w:rsid w:val="008B6B9E"/>
    <w:rsid w:val="008B6C0F"/>
    <w:rsid w:val="008B6E6E"/>
    <w:rsid w:val="008B7011"/>
    <w:rsid w:val="008B758F"/>
    <w:rsid w:val="008B7656"/>
    <w:rsid w:val="008B767E"/>
    <w:rsid w:val="008B7D7E"/>
    <w:rsid w:val="008B7DF8"/>
    <w:rsid w:val="008B7EAC"/>
    <w:rsid w:val="008C0064"/>
    <w:rsid w:val="008C00D6"/>
    <w:rsid w:val="008C0113"/>
    <w:rsid w:val="008C01B8"/>
    <w:rsid w:val="008C0212"/>
    <w:rsid w:val="008C02D1"/>
    <w:rsid w:val="008C0357"/>
    <w:rsid w:val="008C0398"/>
    <w:rsid w:val="008C0453"/>
    <w:rsid w:val="008C0803"/>
    <w:rsid w:val="008C0896"/>
    <w:rsid w:val="008C08D3"/>
    <w:rsid w:val="008C090B"/>
    <w:rsid w:val="008C0A5C"/>
    <w:rsid w:val="008C0BEA"/>
    <w:rsid w:val="008C10A8"/>
    <w:rsid w:val="008C115D"/>
    <w:rsid w:val="008C149A"/>
    <w:rsid w:val="008C169D"/>
    <w:rsid w:val="008C16B7"/>
    <w:rsid w:val="008C1725"/>
    <w:rsid w:val="008C1A2E"/>
    <w:rsid w:val="008C1AFB"/>
    <w:rsid w:val="008C1B3B"/>
    <w:rsid w:val="008C1D14"/>
    <w:rsid w:val="008C1EE2"/>
    <w:rsid w:val="008C1F1F"/>
    <w:rsid w:val="008C20DD"/>
    <w:rsid w:val="008C253F"/>
    <w:rsid w:val="008C256B"/>
    <w:rsid w:val="008C2614"/>
    <w:rsid w:val="008C2644"/>
    <w:rsid w:val="008C27AF"/>
    <w:rsid w:val="008C27F6"/>
    <w:rsid w:val="008C2A0E"/>
    <w:rsid w:val="008C2ADD"/>
    <w:rsid w:val="008C2BEA"/>
    <w:rsid w:val="008C2FF6"/>
    <w:rsid w:val="008C311D"/>
    <w:rsid w:val="008C313B"/>
    <w:rsid w:val="008C3187"/>
    <w:rsid w:val="008C32C6"/>
    <w:rsid w:val="008C330D"/>
    <w:rsid w:val="008C332E"/>
    <w:rsid w:val="008C3429"/>
    <w:rsid w:val="008C35A3"/>
    <w:rsid w:val="008C3A61"/>
    <w:rsid w:val="008C3A7A"/>
    <w:rsid w:val="008C3B20"/>
    <w:rsid w:val="008C3B34"/>
    <w:rsid w:val="008C3B72"/>
    <w:rsid w:val="008C3CEE"/>
    <w:rsid w:val="008C3D5F"/>
    <w:rsid w:val="008C40FA"/>
    <w:rsid w:val="008C417D"/>
    <w:rsid w:val="008C4342"/>
    <w:rsid w:val="008C44CF"/>
    <w:rsid w:val="008C46A5"/>
    <w:rsid w:val="008C49D5"/>
    <w:rsid w:val="008C4F1F"/>
    <w:rsid w:val="008C4F5D"/>
    <w:rsid w:val="008C52F8"/>
    <w:rsid w:val="008C553A"/>
    <w:rsid w:val="008C577A"/>
    <w:rsid w:val="008C57B9"/>
    <w:rsid w:val="008C5948"/>
    <w:rsid w:val="008C59A5"/>
    <w:rsid w:val="008C5DFB"/>
    <w:rsid w:val="008C5E56"/>
    <w:rsid w:val="008C5F32"/>
    <w:rsid w:val="008C602D"/>
    <w:rsid w:val="008C603C"/>
    <w:rsid w:val="008C648C"/>
    <w:rsid w:val="008C65EF"/>
    <w:rsid w:val="008C67DB"/>
    <w:rsid w:val="008C6A09"/>
    <w:rsid w:val="008C6BBB"/>
    <w:rsid w:val="008C6CD7"/>
    <w:rsid w:val="008C6D02"/>
    <w:rsid w:val="008C6DA7"/>
    <w:rsid w:val="008C6F50"/>
    <w:rsid w:val="008C6F59"/>
    <w:rsid w:val="008C74BE"/>
    <w:rsid w:val="008C7560"/>
    <w:rsid w:val="008C778E"/>
    <w:rsid w:val="008C786C"/>
    <w:rsid w:val="008C79D8"/>
    <w:rsid w:val="008C7D65"/>
    <w:rsid w:val="008D05E2"/>
    <w:rsid w:val="008D0B8D"/>
    <w:rsid w:val="008D0E4E"/>
    <w:rsid w:val="008D1015"/>
    <w:rsid w:val="008D1233"/>
    <w:rsid w:val="008D1512"/>
    <w:rsid w:val="008D194D"/>
    <w:rsid w:val="008D199F"/>
    <w:rsid w:val="008D19E4"/>
    <w:rsid w:val="008D1A78"/>
    <w:rsid w:val="008D1D01"/>
    <w:rsid w:val="008D1D5E"/>
    <w:rsid w:val="008D253A"/>
    <w:rsid w:val="008D2592"/>
    <w:rsid w:val="008D2675"/>
    <w:rsid w:val="008D2872"/>
    <w:rsid w:val="008D288A"/>
    <w:rsid w:val="008D28C7"/>
    <w:rsid w:val="008D2AB7"/>
    <w:rsid w:val="008D2B84"/>
    <w:rsid w:val="008D2E5D"/>
    <w:rsid w:val="008D31CD"/>
    <w:rsid w:val="008D373A"/>
    <w:rsid w:val="008D3907"/>
    <w:rsid w:val="008D397C"/>
    <w:rsid w:val="008D3D0C"/>
    <w:rsid w:val="008D3F69"/>
    <w:rsid w:val="008D429A"/>
    <w:rsid w:val="008D4335"/>
    <w:rsid w:val="008D4A9E"/>
    <w:rsid w:val="008D4E22"/>
    <w:rsid w:val="008D4F2A"/>
    <w:rsid w:val="008D520E"/>
    <w:rsid w:val="008D54F0"/>
    <w:rsid w:val="008D57C9"/>
    <w:rsid w:val="008D58EA"/>
    <w:rsid w:val="008D591D"/>
    <w:rsid w:val="008D5DCF"/>
    <w:rsid w:val="008D6174"/>
    <w:rsid w:val="008D622E"/>
    <w:rsid w:val="008D63BB"/>
    <w:rsid w:val="008D68D3"/>
    <w:rsid w:val="008D693C"/>
    <w:rsid w:val="008D6B26"/>
    <w:rsid w:val="008D6DFB"/>
    <w:rsid w:val="008D70FC"/>
    <w:rsid w:val="008D7197"/>
    <w:rsid w:val="008D72BE"/>
    <w:rsid w:val="008D73BD"/>
    <w:rsid w:val="008D7534"/>
    <w:rsid w:val="008D776A"/>
    <w:rsid w:val="008D7A9E"/>
    <w:rsid w:val="008D7AFB"/>
    <w:rsid w:val="008D7FA3"/>
    <w:rsid w:val="008E0072"/>
    <w:rsid w:val="008E01B2"/>
    <w:rsid w:val="008E026C"/>
    <w:rsid w:val="008E0310"/>
    <w:rsid w:val="008E034C"/>
    <w:rsid w:val="008E06DE"/>
    <w:rsid w:val="008E083F"/>
    <w:rsid w:val="008E0AC7"/>
    <w:rsid w:val="008E0B7A"/>
    <w:rsid w:val="008E0CC3"/>
    <w:rsid w:val="008E0EBC"/>
    <w:rsid w:val="008E12E6"/>
    <w:rsid w:val="008E13D5"/>
    <w:rsid w:val="008E15C9"/>
    <w:rsid w:val="008E1691"/>
    <w:rsid w:val="008E1826"/>
    <w:rsid w:val="008E19DE"/>
    <w:rsid w:val="008E1BA0"/>
    <w:rsid w:val="008E1D36"/>
    <w:rsid w:val="008E217B"/>
    <w:rsid w:val="008E21EE"/>
    <w:rsid w:val="008E22BF"/>
    <w:rsid w:val="008E2479"/>
    <w:rsid w:val="008E2571"/>
    <w:rsid w:val="008E2CB0"/>
    <w:rsid w:val="008E2CBF"/>
    <w:rsid w:val="008E2DDF"/>
    <w:rsid w:val="008E3015"/>
    <w:rsid w:val="008E3358"/>
    <w:rsid w:val="008E3722"/>
    <w:rsid w:val="008E38C6"/>
    <w:rsid w:val="008E3DB2"/>
    <w:rsid w:val="008E45D6"/>
    <w:rsid w:val="008E476D"/>
    <w:rsid w:val="008E495F"/>
    <w:rsid w:val="008E4B56"/>
    <w:rsid w:val="008E4B91"/>
    <w:rsid w:val="008E4C29"/>
    <w:rsid w:val="008E4CAD"/>
    <w:rsid w:val="008E4D8A"/>
    <w:rsid w:val="008E4E52"/>
    <w:rsid w:val="008E50C7"/>
    <w:rsid w:val="008E52E1"/>
    <w:rsid w:val="008E53A7"/>
    <w:rsid w:val="008E5585"/>
    <w:rsid w:val="008E5806"/>
    <w:rsid w:val="008E5A08"/>
    <w:rsid w:val="008E5ADA"/>
    <w:rsid w:val="008E5D0A"/>
    <w:rsid w:val="008E5D10"/>
    <w:rsid w:val="008E60C0"/>
    <w:rsid w:val="008E614B"/>
    <w:rsid w:val="008E62A0"/>
    <w:rsid w:val="008E635F"/>
    <w:rsid w:val="008E6800"/>
    <w:rsid w:val="008E682E"/>
    <w:rsid w:val="008E6DFB"/>
    <w:rsid w:val="008E6E3F"/>
    <w:rsid w:val="008E70FD"/>
    <w:rsid w:val="008E78EE"/>
    <w:rsid w:val="008E792D"/>
    <w:rsid w:val="008E7E36"/>
    <w:rsid w:val="008E7F2B"/>
    <w:rsid w:val="008F0230"/>
    <w:rsid w:val="008F047F"/>
    <w:rsid w:val="008F079A"/>
    <w:rsid w:val="008F0C83"/>
    <w:rsid w:val="008F0F0A"/>
    <w:rsid w:val="008F0F91"/>
    <w:rsid w:val="008F0F97"/>
    <w:rsid w:val="008F0FDD"/>
    <w:rsid w:val="008F126F"/>
    <w:rsid w:val="008F14D7"/>
    <w:rsid w:val="008F19FA"/>
    <w:rsid w:val="008F1BC2"/>
    <w:rsid w:val="008F22AE"/>
    <w:rsid w:val="008F249F"/>
    <w:rsid w:val="008F2697"/>
    <w:rsid w:val="008F2A2A"/>
    <w:rsid w:val="008F2CA6"/>
    <w:rsid w:val="008F3496"/>
    <w:rsid w:val="008F36EC"/>
    <w:rsid w:val="008F38EC"/>
    <w:rsid w:val="008F38F0"/>
    <w:rsid w:val="008F3968"/>
    <w:rsid w:val="008F3C5B"/>
    <w:rsid w:val="008F3DF6"/>
    <w:rsid w:val="008F3F84"/>
    <w:rsid w:val="008F3FD8"/>
    <w:rsid w:val="008F4059"/>
    <w:rsid w:val="008F46F2"/>
    <w:rsid w:val="008F4851"/>
    <w:rsid w:val="008F4C6A"/>
    <w:rsid w:val="008F4DBF"/>
    <w:rsid w:val="008F5112"/>
    <w:rsid w:val="008F5281"/>
    <w:rsid w:val="008F5833"/>
    <w:rsid w:val="008F5843"/>
    <w:rsid w:val="008F5891"/>
    <w:rsid w:val="008F5AC5"/>
    <w:rsid w:val="008F5AFD"/>
    <w:rsid w:val="008F5D57"/>
    <w:rsid w:val="008F65AA"/>
    <w:rsid w:val="008F6997"/>
    <w:rsid w:val="008F6C1F"/>
    <w:rsid w:val="008F746F"/>
    <w:rsid w:val="008F756D"/>
    <w:rsid w:val="008F78CA"/>
    <w:rsid w:val="008F7983"/>
    <w:rsid w:val="008F79A5"/>
    <w:rsid w:val="008F7C85"/>
    <w:rsid w:val="008F7DE1"/>
    <w:rsid w:val="008F7FC8"/>
    <w:rsid w:val="0090019E"/>
    <w:rsid w:val="009008EB"/>
    <w:rsid w:val="00900B15"/>
    <w:rsid w:val="00900CA6"/>
    <w:rsid w:val="00900D3B"/>
    <w:rsid w:val="00900DAA"/>
    <w:rsid w:val="00900E13"/>
    <w:rsid w:val="00900F74"/>
    <w:rsid w:val="0090113E"/>
    <w:rsid w:val="00901623"/>
    <w:rsid w:val="0090167D"/>
    <w:rsid w:val="00901ACA"/>
    <w:rsid w:val="00901C40"/>
    <w:rsid w:val="00901F4D"/>
    <w:rsid w:val="009021AE"/>
    <w:rsid w:val="0090271C"/>
    <w:rsid w:val="00902BCE"/>
    <w:rsid w:val="00902C2A"/>
    <w:rsid w:val="00902EAB"/>
    <w:rsid w:val="00902EF4"/>
    <w:rsid w:val="00902FFB"/>
    <w:rsid w:val="009030EF"/>
    <w:rsid w:val="009037D9"/>
    <w:rsid w:val="00903896"/>
    <w:rsid w:val="0090401D"/>
    <w:rsid w:val="0090415E"/>
    <w:rsid w:val="009044C6"/>
    <w:rsid w:val="00904973"/>
    <w:rsid w:val="009049FE"/>
    <w:rsid w:val="00904AE7"/>
    <w:rsid w:val="00904C8F"/>
    <w:rsid w:val="009051EC"/>
    <w:rsid w:val="009056B2"/>
    <w:rsid w:val="00905C36"/>
    <w:rsid w:val="00905CC5"/>
    <w:rsid w:val="00905CFF"/>
    <w:rsid w:val="009061C7"/>
    <w:rsid w:val="009064BF"/>
    <w:rsid w:val="009065C5"/>
    <w:rsid w:val="00906623"/>
    <w:rsid w:val="00906740"/>
    <w:rsid w:val="009067B4"/>
    <w:rsid w:val="0090696B"/>
    <w:rsid w:val="009069E9"/>
    <w:rsid w:val="00906CDF"/>
    <w:rsid w:val="00906E01"/>
    <w:rsid w:val="00906FAF"/>
    <w:rsid w:val="0090703C"/>
    <w:rsid w:val="00907534"/>
    <w:rsid w:val="009075B4"/>
    <w:rsid w:val="009076EA"/>
    <w:rsid w:val="009078B0"/>
    <w:rsid w:val="009078F3"/>
    <w:rsid w:val="00907B96"/>
    <w:rsid w:val="00907BA2"/>
    <w:rsid w:val="00907C27"/>
    <w:rsid w:val="00907C3E"/>
    <w:rsid w:val="00907CA1"/>
    <w:rsid w:val="00907E25"/>
    <w:rsid w:val="009103A5"/>
    <w:rsid w:val="0091091C"/>
    <w:rsid w:val="00910C6D"/>
    <w:rsid w:val="00910E38"/>
    <w:rsid w:val="00910FA5"/>
    <w:rsid w:val="0091138E"/>
    <w:rsid w:val="0091140C"/>
    <w:rsid w:val="00911733"/>
    <w:rsid w:val="009119BB"/>
    <w:rsid w:val="00911BCA"/>
    <w:rsid w:val="00912028"/>
    <w:rsid w:val="00912079"/>
    <w:rsid w:val="00912113"/>
    <w:rsid w:val="009122E4"/>
    <w:rsid w:val="009123FE"/>
    <w:rsid w:val="009125DB"/>
    <w:rsid w:val="009126F7"/>
    <w:rsid w:val="00912DD3"/>
    <w:rsid w:val="00912E9C"/>
    <w:rsid w:val="00913222"/>
    <w:rsid w:val="009138F6"/>
    <w:rsid w:val="00913B10"/>
    <w:rsid w:val="00913D12"/>
    <w:rsid w:val="00913DF5"/>
    <w:rsid w:val="00913E5B"/>
    <w:rsid w:val="00913EA7"/>
    <w:rsid w:val="0091410C"/>
    <w:rsid w:val="00914222"/>
    <w:rsid w:val="00914607"/>
    <w:rsid w:val="00914A30"/>
    <w:rsid w:val="00914C5E"/>
    <w:rsid w:val="0091562E"/>
    <w:rsid w:val="0091567D"/>
    <w:rsid w:val="009156A3"/>
    <w:rsid w:val="009156A7"/>
    <w:rsid w:val="00915731"/>
    <w:rsid w:val="00915E01"/>
    <w:rsid w:val="0091621D"/>
    <w:rsid w:val="0091626D"/>
    <w:rsid w:val="009162A0"/>
    <w:rsid w:val="0091642D"/>
    <w:rsid w:val="00916718"/>
    <w:rsid w:val="00916959"/>
    <w:rsid w:val="00916BB6"/>
    <w:rsid w:val="00916C99"/>
    <w:rsid w:val="00916DA7"/>
    <w:rsid w:val="00916F45"/>
    <w:rsid w:val="00917026"/>
    <w:rsid w:val="009172AB"/>
    <w:rsid w:val="009172DA"/>
    <w:rsid w:val="00917341"/>
    <w:rsid w:val="0091793E"/>
    <w:rsid w:val="00917A33"/>
    <w:rsid w:val="00917ADD"/>
    <w:rsid w:val="00917AE6"/>
    <w:rsid w:val="00917B2E"/>
    <w:rsid w:val="00917DAC"/>
    <w:rsid w:val="00917DF4"/>
    <w:rsid w:val="00917EAF"/>
    <w:rsid w:val="00920355"/>
    <w:rsid w:val="00920575"/>
    <w:rsid w:val="00920926"/>
    <w:rsid w:val="00920AD9"/>
    <w:rsid w:val="00920B0C"/>
    <w:rsid w:val="009210F7"/>
    <w:rsid w:val="00921306"/>
    <w:rsid w:val="00921392"/>
    <w:rsid w:val="009216FB"/>
    <w:rsid w:val="00921C41"/>
    <w:rsid w:val="00921F6D"/>
    <w:rsid w:val="00922676"/>
    <w:rsid w:val="00922B50"/>
    <w:rsid w:val="00922F86"/>
    <w:rsid w:val="00923353"/>
    <w:rsid w:val="00923419"/>
    <w:rsid w:val="0092365A"/>
    <w:rsid w:val="0092368B"/>
    <w:rsid w:val="0092382B"/>
    <w:rsid w:val="00923AF5"/>
    <w:rsid w:val="00923C33"/>
    <w:rsid w:val="00923D5D"/>
    <w:rsid w:val="00924132"/>
    <w:rsid w:val="00924573"/>
    <w:rsid w:val="00924694"/>
    <w:rsid w:val="00924948"/>
    <w:rsid w:val="009249B0"/>
    <w:rsid w:val="00924C0A"/>
    <w:rsid w:val="00924EB9"/>
    <w:rsid w:val="00925120"/>
    <w:rsid w:val="0092533A"/>
    <w:rsid w:val="009254F6"/>
    <w:rsid w:val="009257DF"/>
    <w:rsid w:val="009258C4"/>
    <w:rsid w:val="00925BEF"/>
    <w:rsid w:val="00925D5B"/>
    <w:rsid w:val="00925F2C"/>
    <w:rsid w:val="00926A9A"/>
    <w:rsid w:val="00926ADA"/>
    <w:rsid w:val="00926F5B"/>
    <w:rsid w:val="00926FA2"/>
    <w:rsid w:val="0092718D"/>
    <w:rsid w:val="0092726E"/>
    <w:rsid w:val="00927384"/>
    <w:rsid w:val="0092746B"/>
    <w:rsid w:val="00927547"/>
    <w:rsid w:val="0092773B"/>
    <w:rsid w:val="0092791E"/>
    <w:rsid w:val="00927AB2"/>
    <w:rsid w:val="00927E2B"/>
    <w:rsid w:val="00927F4D"/>
    <w:rsid w:val="009300CD"/>
    <w:rsid w:val="009307A7"/>
    <w:rsid w:val="00930818"/>
    <w:rsid w:val="00930C26"/>
    <w:rsid w:val="00930E80"/>
    <w:rsid w:val="00931124"/>
    <w:rsid w:val="00931229"/>
    <w:rsid w:val="00931366"/>
    <w:rsid w:val="00931836"/>
    <w:rsid w:val="0093187B"/>
    <w:rsid w:val="00931AE8"/>
    <w:rsid w:val="00931B0B"/>
    <w:rsid w:val="00931B5A"/>
    <w:rsid w:val="00931C14"/>
    <w:rsid w:val="00931FAE"/>
    <w:rsid w:val="00932414"/>
    <w:rsid w:val="00932994"/>
    <w:rsid w:val="00932F70"/>
    <w:rsid w:val="00933077"/>
    <w:rsid w:val="00933459"/>
    <w:rsid w:val="0093389D"/>
    <w:rsid w:val="00933AC9"/>
    <w:rsid w:val="00933D85"/>
    <w:rsid w:val="00933E29"/>
    <w:rsid w:val="00933E43"/>
    <w:rsid w:val="00933EEA"/>
    <w:rsid w:val="00933F21"/>
    <w:rsid w:val="00933FC2"/>
    <w:rsid w:val="009340FB"/>
    <w:rsid w:val="00934169"/>
    <w:rsid w:val="00934231"/>
    <w:rsid w:val="009342AD"/>
    <w:rsid w:val="009342E9"/>
    <w:rsid w:val="00934300"/>
    <w:rsid w:val="0093439F"/>
    <w:rsid w:val="00934405"/>
    <w:rsid w:val="00934710"/>
    <w:rsid w:val="00934922"/>
    <w:rsid w:val="00934934"/>
    <w:rsid w:val="009349EE"/>
    <w:rsid w:val="00934AD3"/>
    <w:rsid w:val="00934C95"/>
    <w:rsid w:val="0093532C"/>
    <w:rsid w:val="009355F2"/>
    <w:rsid w:val="009355FE"/>
    <w:rsid w:val="00935BA2"/>
    <w:rsid w:val="00935C0D"/>
    <w:rsid w:val="00935D45"/>
    <w:rsid w:val="00935E44"/>
    <w:rsid w:val="009365FD"/>
    <w:rsid w:val="009366F5"/>
    <w:rsid w:val="0093675E"/>
    <w:rsid w:val="00936901"/>
    <w:rsid w:val="00936986"/>
    <w:rsid w:val="00936B17"/>
    <w:rsid w:val="00936B50"/>
    <w:rsid w:val="00936CCC"/>
    <w:rsid w:val="00936E15"/>
    <w:rsid w:val="00936FCE"/>
    <w:rsid w:val="00937027"/>
    <w:rsid w:val="009370B5"/>
    <w:rsid w:val="009370EB"/>
    <w:rsid w:val="0093716A"/>
    <w:rsid w:val="00937184"/>
    <w:rsid w:val="00937248"/>
    <w:rsid w:val="009376AE"/>
    <w:rsid w:val="00937A9A"/>
    <w:rsid w:val="00937D56"/>
    <w:rsid w:val="00937DF8"/>
    <w:rsid w:val="00940073"/>
    <w:rsid w:val="009403B3"/>
    <w:rsid w:val="00940523"/>
    <w:rsid w:val="009407C4"/>
    <w:rsid w:val="00940994"/>
    <w:rsid w:val="00940AC0"/>
    <w:rsid w:val="00940B38"/>
    <w:rsid w:val="00940C71"/>
    <w:rsid w:val="00941112"/>
    <w:rsid w:val="00941448"/>
    <w:rsid w:val="00941619"/>
    <w:rsid w:val="0094198C"/>
    <w:rsid w:val="009419C0"/>
    <w:rsid w:val="00941A28"/>
    <w:rsid w:val="00941A6C"/>
    <w:rsid w:val="00941D06"/>
    <w:rsid w:val="009420A7"/>
    <w:rsid w:val="00942362"/>
    <w:rsid w:val="009427C8"/>
    <w:rsid w:val="0094288D"/>
    <w:rsid w:val="0094292E"/>
    <w:rsid w:val="00942BD4"/>
    <w:rsid w:val="00942E5E"/>
    <w:rsid w:val="00942FBE"/>
    <w:rsid w:val="00942FE2"/>
    <w:rsid w:val="00943481"/>
    <w:rsid w:val="00943602"/>
    <w:rsid w:val="0094372F"/>
    <w:rsid w:val="00943882"/>
    <w:rsid w:val="00943B17"/>
    <w:rsid w:val="00943BED"/>
    <w:rsid w:val="00943C83"/>
    <w:rsid w:val="00943CFF"/>
    <w:rsid w:val="00943E94"/>
    <w:rsid w:val="00944676"/>
    <w:rsid w:val="00944774"/>
    <w:rsid w:val="00944918"/>
    <w:rsid w:val="00944953"/>
    <w:rsid w:val="00944B00"/>
    <w:rsid w:val="00944D8A"/>
    <w:rsid w:val="00945479"/>
    <w:rsid w:val="00945612"/>
    <w:rsid w:val="00945638"/>
    <w:rsid w:val="009459EA"/>
    <w:rsid w:val="00945B02"/>
    <w:rsid w:val="00945B54"/>
    <w:rsid w:val="00945BC6"/>
    <w:rsid w:val="0094618C"/>
    <w:rsid w:val="009463C5"/>
    <w:rsid w:val="00946946"/>
    <w:rsid w:val="00946AB4"/>
    <w:rsid w:val="00946B36"/>
    <w:rsid w:val="00946C21"/>
    <w:rsid w:val="00946CAE"/>
    <w:rsid w:val="00946DD5"/>
    <w:rsid w:val="009472A8"/>
    <w:rsid w:val="00947567"/>
    <w:rsid w:val="009476C8"/>
    <w:rsid w:val="009477FB"/>
    <w:rsid w:val="009479AF"/>
    <w:rsid w:val="00947B68"/>
    <w:rsid w:val="00947CA6"/>
    <w:rsid w:val="00947F48"/>
    <w:rsid w:val="0095018D"/>
    <w:rsid w:val="0095042C"/>
    <w:rsid w:val="009506EE"/>
    <w:rsid w:val="00950A43"/>
    <w:rsid w:val="00950B65"/>
    <w:rsid w:val="00950BC3"/>
    <w:rsid w:val="00951182"/>
    <w:rsid w:val="009512DE"/>
    <w:rsid w:val="009512E8"/>
    <w:rsid w:val="009513F8"/>
    <w:rsid w:val="00951470"/>
    <w:rsid w:val="00951731"/>
    <w:rsid w:val="009517C0"/>
    <w:rsid w:val="009519AF"/>
    <w:rsid w:val="00951C2D"/>
    <w:rsid w:val="00951FE3"/>
    <w:rsid w:val="009524F4"/>
    <w:rsid w:val="00952539"/>
    <w:rsid w:val="009525D9"/>
    <w:rsid w:val="0095289E"/>
    <w:rsid w:val="00952BDF"/>
    <w:rsid w:val="00952C45"/>
    <w:rsid w:val="00952C79"/>
    <w:rsid w:val="00952CF6"/>
    <w:rsid w:val="00952E51"/>
    <w:rsid w:val="00952E88"/>
    <w:rsid w:val="00952EEC"/>
    <w:rsid w:val="00952F72"/>
    <w:rsid w:val="009534FD"/>
    <w:rsid w:val="0095350E"/>
    <w:rsid w:val="00953BDD"/>
    <w:rsid w:val="00953D55"/>
    <w:rsid w:val="0095406E"/>
    <w:rsid w:val="009543DC"/>
    <w:rsid w:val="00954475"/>
    <w:rsid w:val="00954525"/>
    <w:rsid w:val="009545B5"/>
    <w:rsid w:val="00954946"/>
    <w:rsid w:val="0095519B"/>
    <w:rsid w:val="00955242"/>
    <w:rsid w:val="009552C9"/>
    <w:rsid w:val="00955A52"/>
    <w:rsid w:val="00955CB1"/>
    <w:rsid w:val="00955EC7"/>
    <w:rsid w:val="00955F07"/>
    <w:rsid w:val="00955F71"/>
    <w:rsid w:val="00955F7E"/>
    <w:rsid w:val="00955FC1"/>
    <w:rsid w:val="00956A09"/>
    <w:rsid w:val="00956A3E"/>
    <w:rsid w:val="00956B63"/>
    <w:rsid w:val="00956FCF"/>
    <w:rsid w:val="0095715F"/>
    <w:rsid w:val="009573AA"/>
    <w:rsid w:val="00957522"/>
    <w:rsid w:val="00957576"/>
    <w:rsid w:val="0095795D"/>
    <w:rsid w:val="009579B6"/>
    <w:rsid w:val="00957EF1"/>
    <w:rsid w:val="00957F1E"/>
    <w:rsid w:val="00960153"/>
    <w:rsid w:val="009602AB"/>
    <w:rsid w:val="0096035A"/>
    <w:rsid w:val="00960762"/>
    <w:rsid w:val="00960B41"/>
    <w:rsid w:val="00960DE4"/>
    <w:rsid w:val="00961058"/>
    <w:rsid w:val="009618B4"/>
    <w:rsid w:val="009619D1"/>
    <w:rsid w:val="00961B90"/>
    <w:rsid w:val="00961D17"/>
    <w:rsid w:val="00961F3E"/>
    <w:rsid w:val="00962050"/>
    <w:rsid w:val="0096207F"/>
    <w:rsid w:val="009623DE"/>
    <w:rsid w:val="0096292D"/>
    <w:rsid w:val="009631E7"/>
    <w:rsid w:val="00963331"/>
    <w:rsid w:val="0096347C"/>
    <w:rsid w:val="00963962"/>
    <w:rsid w:val="00963AC5"/>
    <w:rsid w:val="00963D76"/>
    <w:rsid w:val="0096408D"/>
    <w:rsid w:val="0096448E"/>
    <w:rsid w:val="0096466D"/>
    <w:rsid w:val="00964B62"/>
    <w:rsid w:val="00964CC6"/>
    <w:rsid w:val="00964D9B"/>
    <w:rsid w:val="00964E09"/>
    <w:rsid w:val="009650D2"/>
    <w:rsid w:val="00965328"/>
    <w:rsid w:val="009654BE"/>
    <w:rsid w:val="009655AD"/>
    <w:rsid w:val="0096593C"/>
    <w:rsid w:val="00965CD8"/>
    <w:rsid w:val="009661BC"/>
    <w:rsid w:val="00966624"/>
    <w:rsid w:val="0096682D"/>
    <w:rsid w:val="00966A94"/>
    <w:rsid w:val="00966B44"/>
    <w:rsid w:val="00966B9E"/>
    <w:rsid w:val="00966DAC"/>
    <w:rsid w:val="00966EE5"/>
    <w:rsid w:val="00966FD4"/>
    <w:rsid w:val="0096725F"/>
    <w:rsid w:val="0096728A"/>
    <w:rsid w:val="00967409"/>
    <w:rsid w:val="0096765C"/>
    <w:rsid w:val="0096767E"/>
    <w:rsid w:val="00967969"/>
    <w:rsid w:val="00967C74"/>
    <w:rsid w:val="00967DEC"/>
    <w:rsid w:val="00967FF7"/>
    <w:rsid w:val="00970099"/>
    <w:rsid w:val="009701CD"/>
    <w:rsid w:val="0097055F"/>
    <w:rsid w:val="00970684"/>
    <w:rsid w:val="009707DE"/>
    <w:rsid w:val="00970C44"/>
    <w:rsid w:val="00970D13"/>
    <w:rsid w:val="00970DEE"/>
    <w:rsid w:val="00970E2F"/>
    <w:rsid w:val="009711B6"/>
    <w:rsid w:val="00971773"/>
    <w:rsid w:val="00971781"/>
    <w:rsid w:val="009717EF"/>
    <w:rsid w:val="00971A89"/>
    <w:rsid w:val="00971AB4"/>
    <w:rsid w:val="00971FC5"/>
    <w:rsid w:val="00972323"/>
    <w:rsid w:val="009723C3"/>
    <w:rsid w:val="00972502"/>
    <w:rsid w:val="0097258D"/>
    <w:rsid w:val="00972E45"/>
    <w:rsid w:val="00972E69"/>
    <w:rsid w:val="00972F79"/>
    <w:rsid w:val="00973258"/>
    <w:rsid w:val="00973967"/>
    <w:rsid w:val="00973C94"/>
    <w:rsid w:val="00973F3F"/>
    <w:rsid w:val="00974014"/>
    <w:rsid w:val="009740DA"/>
    <w:rsid w:val="009740EC"/>
    <w:rsid w:val="0097413A"/>
    <w:rsid w:val="0097418B"/>
    <w:rsid w:val="00974395"/>
    <w:rsid w:val="00974727"/>
    <w:rsid w:val="00974729"/>
    <w:rsid w:val="009748BB"/>
    <w:rsid w:val="00974C6E"/>
    <w:rsid w:val="00974C85"/>
    <w:rsid w:val="00974CCC"/>
    <w:rsid w:val="00974D16"/>
    <w:rsid w:val="00974DBD"/>
    <w:rsid w:val="00975149"/>
    <w:rsid w:val="0097532A"/>
    <w:rsid w:val="0097533D"/>
    <w:rsid w:val="00975396"/>
    <w:rsid w:val="00975E51"/>
    <w:rsid w:val="009760E4"/>
    <w:rsid w:val="009761EF"/>
    <w:rsid w:val="0097664C"/>
    <w:rsid w:val="009768A1"/>
    <w:rsid w:val="009769CA"/>
    <w:rsid w:val="00976AB2"/>
    <w:rsid w:val="00976B0D"/>
    <w:rsid w:val="00977195"/>
    <w:rsid w:val="009772C3"/>
    <w:rsid w:val="009775F8"/>
    <w:rsid w:val="009775FF"/>
    <w:rsid w:val="0097776E"/>
    <w:rsid w:val="009778C7"/>
    <w:rsid w:val="00977AAD"/>
    <w:rsid w:val="0098000E"/>
    <w:rsid w:val="0098008C"/>
    <w:rsid w:val="00980132"/>
    <w:rsid w:val="009801AC"/>
    <w:rsid w:val="00980339"/>
    <w:rsid w:val="009803A8"/>
    <w:rsid w:val="009804C4"/>
    <w:rsid w:val="00980E62"/>
    <w:rsid w:val="00980ED9"/>
    <w:rsid w:val="00980EE0"/>
    <w:rsid w:val="00981087"/>
    <w:rsid w:val="009814D1"/>
    <w:rsid w:val="009817F6"/>
    <w:rsid w:val="0098231B"/>
    <w:rsid w:val="0098259E"/>
    <w:rsid w:val="009825B7"/>
    <w:rsid w:val="00982710"/>
    <w:rsid w:val="0098292D"/>
    <w:rsid w:val="009829A2"/>
    <w:rsid w:val="00982ABC"/>
    <w:rsid w:val="00982F7D"/>
    <w:rsid w:val="00983604"/>
    <w:rsid w:val="009837B9"/>
    <w:rsid w:val="009837CD"/>
    <w:rsid w:val="009837D3"/>
    <w:rsid w:val="00983A07"/>
    <w:rsid w:val="00983A48"/>
    <w:rsid w:val="00983E16"/>
    <w:rsid w:val="00983E42"/>
    <w:rsid w:val="0098421B"/>
    <w:rsid w:val="0098432D"/>
    <w:rsid w:val="0098447E"/>
    <w:rsid w:val="0098452C"/>
    <w:rsid w:val="0098477D"/>
    <w:rsid w:val="00984A06"/>
    <w:rsid w:val="009852DD"/>
    <w:rsid w:val="0098536E"/>
    <w:rsid w:val="0098551E"/>
    <w:rsid w:val="0098565A"/>
    <w:rsid w:val="00985A71"/>
    <w:rsid w:val="00985E11"/>
    <w:rsid w:val="00986146"/>
    <w:rsid w:val="0098643F"/>
    <w:rsid w:val="00986534"/>
    <w:rsid w:val="0098682D"/>
    <w:rsid w:val="009869CC"/>
    <w:rsid w:val="00986FD5"/>
    <w:rsid w:val="00987562"/>
    <w:rsid w:val="00987947"/>
    <w:rsid w:val="00987A14"/>
    <w:rsid w:val="00987C54"/>
    <w:rsid w:val="00987CBF"/>
    <w:rsid w:val="00987E2E"/>
    <w:rsid w:val="00990361"/>
    <w:rsid w:val="009903E0"/>
    <w:rsid w:val="00990784"/>
    <w:rsid w:val="009907A9"/>
    <w:rsid w:val="009908CC"/>
    <w:rsid w:val="00990933"/>
    <w:rsid w:val="00990CBC"/>
    <w:rsid w:val="00990CC5"/>
    <w:rsid w:val="00990CDF"/>
    <w:rsid w:val="00990E62"/>
    <w:rsid w:val="0099119B"/>
    <w:rsid w:val="00991306"/>
    <w:rsid w:val="0099135A"/>
    <w:rsid w:val="00991371"/>
    <w:rsid w:val="00991427"/>
    <w:rsid w:val="00991746"/>
    <w:rsid w:val="0099183E"/>
    <w:rsid w:val="00991C00"/>
    <w:rsid w:val="00991D89"/>
    <w:rsid w:val="00991D9C"/>
    <w:rsid w:val="00991E4F"/>
    <w:rsid w:val="00991FC2"/>
    <w:rsid w:val="00991FDD"/>
    <w:rsid w:val="00992058"/>
    <w:rsid w:val="009920FF"/>
    <w:rsid w:val="00992498"/>
    <w:rsid w:val="009927B9"/>
    <w:rsid w:val="00992B06"/>
    <w:rsid w:val="00992E06"/>
    <w:rsid w:val="00992E67"/>
    <w:rsid w:val="0099329D"/>
    <w:rsid w:val="009932A9"/>
    <w:rsid w:val="00993333"/>
    <w:rsid w:val="0099355E"/>
    <w:rsid w:val="0099358B"/>
    <w:rsid w:val="009938DC"/>
    <w:rsid w:val="00993DB5"/>
    <w:rsid w:val="00993E26"/>
    <w:rsid w:val="00994398"/>
    <w:rsid w:val="009943FE"/>
    <w:rsid w:val="0099442B"/>
    <w:rsid w:val="0099446E"/>
    <w:rsid w:val="00994890"/>
    <w:rsid w:val="00994910"/>
    <w:rsid w:val="00994B48"/>
    <w:rsid w:val="00994D93"/>
    <w:rsid w:val="00994E76"/>
    <w:rsid w:val="0099574A"/>
    <w:rsid w:val="0099604B"/>
    <w:rsid w:val="00996197"/>
    <w:rsid w:val="00996963"/>
    <w:rsid w:val="00996B7C"/>
    <w:rsid w:val="00996D6C"/>
    <w:rsid w:val="00996E67"/>
    <w:rsid w:val="00996FC8"/>
    <w:rsid w:val="0099700A"/>
    <w:rsid w:val="009974E7"/>
    <w:rsid w:val="0099756E"/>
    <w:rsid w:val="0099762B"/>
    <w:rsid w:val="00997BBB"/>
    <w:rsid w:val="00997EA8"/>
    <w:rsid w:val="009A07FA"/>
    <w:rsid w:val="009A0A3B"/>
    <w:rsid w:val="009A0A3C"/>
    <w:rsid w:val="009A0AB6"/>
    <w:rsid w:val="009A0BC9"/>
    <w:rsid w:val="009A0D75"/>
    <w:rsid w:val="009A0DD2"/>
    <w:rsid w:val="009A0F5D"/>
    <w:rsid w:val="009A104C"/>
    <w:rsid w:val="009A11B5"/>
    <w:rsid w:val="009A1221"/>
    <w:rsid w:val="009A12FC"/>
    <w:rsid w:val="009A1566"/>
    <w:rsid w:val="009A1728"/>
    <w:rsid w:val="009A17E5"/>
    <w:rsid w:val="009A187D"/>
    <w:rsid w:val="009A19F5"/>
    <w:rsid w:val="009A1DA4"/>
    <w:rsid w:val="009A1F12"/>
    <w:rsid w:val="009A2176"/>
    <w:rsid w:val="009A222C"/>
    <w:rsid w:val="009A231A"/>
    <w:rsid w:val="009A2C00"/>
    <w:rsid w:val="009A3011"/>
    <w:rsid w:val="009A3347"/>
    <w:rsid w:val="009A3475"/>
    <w:rsid w:val="009A34AB"/>
    <w:rsid w:val="009A34FB"/>
    <w:rsid w:val="009A35DA"/>
    <w:rsid w:val="009A366E"/>
    <w:rsid w:val="009A3698"/>
    <w:rsid w:val="009A36F2"/>
    <w:rsid w:val="009A3AC8"/>
    <w:rsid w:val="009A3BBC"/>
    <w:rsid w:val="009A3F2F"/>
    <w:rsid w:val="009A3FBC"/>
    <w:rsid w:val="009A401A"/>
    <w:rsid w:val="009A41C6"/>
    <w:rsid w:val="009A4228"/>
    <w:rsid w:val="009A4691"/>
    <w:rsid w:val="009A46D4"/>
    <w:rsid w:val="009A4807"/>
    <w:rsid w:val="009A49CE"/>
    <w:rsid w:val="009A4B6A"/>
    <w:rsid w:val="009A4C0D"/>
    <w:rsid w:val="009A4F95"/>
    <w:rsid w:val="009A5067"/>
    <w:rsid w:val="009A50D9"/>
    <w:rsid w:val="009A5147"/>
    <w:rsid w:val="009A5848"/>
    <w:rsid w:val="009A5864"/>
    <w:rsid w:val="009A58EE"/>
    <w:rsid w:val="009A5AA7"/>
    <w:rsid w:val="009A5D30"/>
    <w:rsid w:val="009A5F10"/>
    <w:rsid w:val="009A6105"/>
    <w:rsid w:val="009A6212"/>
    <w:rsid w:val="009A6432"/>
    <w:rsid w:val="009A665B"/>
    <w:rsid w:val="009A6881"/>
    <w:rsid w:val="009A6937"/>
    <w:rsid w:val="009A699D"/>
    <w:rsid w:val="009A6AAB"/>
    <w:rsid w:val="009A6C14"/>
    <w:rsid w:val="009A6C3B"/>
    <w:rsid w:val="009A6C4C"/>
    <w:rsid w:val="009A6C53"/>
    <w:rsid w:val="009A6DFB"/>
    <w:rsid w:val="009A7205"/>
    <w:rsid w:val="009A790A"/>
    <w:rsid w:val="009A792F"/>
    <w:rsid w:val="009A7D42"/>
    <w:rsid w:val="009B0259"/>
    <w:rsid w:val="009B04A8"/>
    <w:rsid w:val="009B0546"/>
    <w:rsid w:val="009B0601"/>
    <w:rsid w:val="009B09F7"/>
    <w:rsid w:val="009B0A55"/>
    <w:rsid w:val="009B0A60"/>
    <w:rsid w:val="009B0C09"/>
    <w:rsid w:val="009B0C5A"/>
    <w:rsid w:val="009B0DA5"/>
    <w:rsid w:val="009B0FD3"/>
    <w:rsid w:val="009B108C"/>
    <w:rsid w:val="009B10FE"/>
    <w:rsid w:val="009B1185"/>
    <w:rsid w:val="009B1463"/>
    <w:rsid w:val="009B1668"/>
    <w:rsid w:val="009B168C"/>
    <w:rsid w:val="009B17B0"/>
    <w:rsid w:val="009B1972"/>
    <w:rsid w:val="009B1A4C"/>
    <w:rsid w:val="009B1DF7"/>
    <w:rsid w:val="009B22E3"/>
    <w:rsid w:val="009B26AF"/>
    <w:rsid w:val="009B2914"/>
    <w:rsid w:val="009B2CF7"/>
    <w:rsid w:val="009B2DDF"/>
    <w:rsid w:val="009B2EC3"/>
    <w:rsid w:val="009B2F9F"/>
    <w:rsid w:val="009B302C"/>
    <w:rsid w:val="009B31B6"/>
    <w:rsid w:val="009B32B1"/>
    <w:rsid w:val="009B3743"/>
    <w:rsid w:val="009B392B"/>
    <w:rsid w:val="009B3CF9"/>
    <w:rsid w:val="009B3DB3"/>
    <w:rsid w:val="009B409A"/>
    <w:rsid w:val="009B4109"/>
    <w:rsid w:val="009B4184"/>
    <w:rsid w:val="009B4224"/>
    <w:rsid w:val="009B4281"/>
    <w:rsid w:val="009B43E6"/>
    <w:rsid w:val="009B441A"/>
    <w:rsid w:val="009B4471"/>
    <w:rsid w:val="009B458A"/>
    <w:rsid w:val="009B497F"/>
    <w:rsid w:val="009B49E1"/>
    <w:rsid w:val="009B4B19"/>
    <w:rsid w:val="009B4B48"/>
    <w:rsid w:val="009B4BA8"/>
    <w:rsid w:val="009B4BD5"/>
    <w:rsid w:val="009B4C99"/>
    <w:rsid w:val="009B4EC4"/>
    <w:rsid w:val="009B5279"/>
    <w:rsid w:val="009B545F"/>
    <w:rsid w:val="009B57CC"/>
    <w:rsid w:val="009B5855"/>
    <w:rsid w:val="009B5873"/>
    <w:rsid w:val="009B5C4A"/>
    <w:rsid w:val="009B5F74"/>
    <w:rsid w:val="009B64CB"/>
    <w:rsid w:val="009B66D2"/>
    <w:rsid w:val="009B67AE"/>
    <w:rsid w:val="009B685B"/>
    <w:rsid w:val="009B68F3"/>
    <w:rsid w:val="009B68F7"/>
    <w:rsid w:val="009B6C7A"/>
    <w:rsid w:val="009B74A9"/>
    <w:rsid w:val="009B776E"/>
    <w:rsid w:val="009B7774"/>
    <w:rsid w:val="009B7DD5"/>
    <w:rsid w:val="009C00C3"/>
    <w:rsid w:val="009C01D9"/>
    <w:rsid w:val="009C07EA"/>
    <w:rsid w:val="009C0C0F"/>
    <w:rsid w:val="009C0DA6"/>
    <w:rsid w:val="009C0FB8"/>
    <w:rsid w:val="009C14B4"/>
    <w:rsid w:val="009C16CD"/>
    <w:rsid w:val="009C179C"/>
    <w:rsid w:val="009C183C"/>
    <w:rsid w:val="009C1DE3"/>
    <w:rsid w:val="009C1E49"/>
    <w:rsid w:val="009C1F8E"/>
    <w:rsid w:val="009C1FE9"/>
    <w:rsid w:val="009C243E"/>
    <w:rsid w:val="009C24AD"/>
    <w:rsid w:val="009C3027"/>
    <w:rsid w:val="009C304A"/>
    <w:rsid w:val="009C30EC"/>
    <w:rsid w:val="009C33B6"/>
    <w:rsid w:val="009C3D84"/>
    <w:rsid w:val="009C3DB3"/>
    <w:rsid w:val="009C3FAE"/>
    <w:rsid w:val="009C438E"/>
    <w:rsid w:val="009C4457"/>
    <w:rsid w:val="009C4520"/>
    <w:rsid w:val="009C475D"/>
    <w:rsid w:val="009C4765"/>
    <w:rsid w:val="009C4AF4"/>
    <w:rsid w:val="009C4CCF"/>
    <w:rsid w:val="009C4F26"/>
    <w:rsid w:val="009C4FE3"/>
    <w:rsid w:val="009C531F"/>
    <w:rsid w:val="009C55A6"/>
    <w:rsid w:val="009C5624"/>
    <w:rsid w:val="009C58C3"/>
    <w:rsid w:val="009C5B19"/>
    <w:rsid w:val="009C5CD8"/>
    <w:rsid w:val="009C5DA3"/>
    <w:rsid w:val="009C5F00"/>
    <w:rsid w:val="009C6320"/>
    <w:rsid w:val="009C6441"/>
    <w:rsid w:val="009C65BC"/>
    <w:rsid w:val="009C687B"/>
    <w:rsid w:val="009C68A4"/>
    <w:rsid w:val="009C6904"/>
    <w:rsid w:val="009C6A08"/>
    <w:rsid w:val="009C6A71"/>
    <w:rsid w:val="009C6DBB"/>
    <w:rsid w:val="009C6ECD"/>
    <w:rsid w:val="009C72F2"/>
    <w:rsid w:val="009C74B5"/>
    <w:rsid w:val="009C778C"/>
    <w:rsid w:val="009C7819"/>
    <w:rsid w:val="009C7902"/>
    <w:rsid w:val="009C7959"/>
    <w:rsid w:val="009C7A04"/>
    <w:rsid w:val="009C7B03"/>
    <w:rsid w:val="009C7B4C"/>
    <w:rsid w:val="009C7BD2"/>
    <w:rsid w:val="009C7C86"/>
    <w:rsid w:val="009D0194"/>
    <w:rsid w:val="009D0261"/>
    <w:rsid w:val="009D07D6"/>
    <w:rsid w:val="009D0D36"/>
    <w:rsid w:val="009D0E46"/>
    <w:rsid w:val="009D0EAB"/>
    <w:rsid w:val="009D113D"/>
    <w:rsid w:val="009D1165"/>
    <w:rsid w:val="009D131A"/>
    <w:rsid w:val="009D1326"/>
    <w:rsid w:val="009D165C"/>
    <w:rsid w:val="009D19BE"/>
    <w:rsid w:val="009D1CC7"/>
    <w:rsid w:val="009D1D03"/>
    <w:rsid w:val="009D1D16"/>
    <w:rsid w:val="009D1DBA"/>
    <w:rsid w:val="009D1E6A"/>
    <w:rsid w:val="009D237A"/>
    <w:rsid w:val="009D288F"/>
    <w:rsid w:val="009D299D"/>
    <w:rsid w:val="009D2DFC"/>
    <w:rsid w:val="009D2F5D"/>
    <w:rsid w:val="009D32A4"/>
    <w:rsid w:val="009D338E"/>
    <w:rsid w:val="009D3544"/>
    <w:rsid w:val="009D3C92"/>
    <w:rsid w:val="009D3D23"/>
    <w:rsid w:val="009D3F8C"/>
    <w:rsid w:val="009D4352"/>
    <w:rsid w:val="009D4E76"/>
    <w:rsid w:val="009D4EB7"/>
    <w:rsid w:val="009D5212"/>
    <w:rsid w:val="009D5251"/>
    <w:rsid w:val="009D571F"/>
    <w:rsid w:val="009D57CF"/>
    <w:rsid w:val="009D58F0"/>
    <w:rsid w:val="009D5CC7"/>
    <w:rsid w:val="009D5DC1"/>
    <w:rsid w:val="009D63AE"/>
    <w:rsid w:val="009D67C9"/>
    <w:rsid w:val="009D6AD8"/>
    <w:rsid w:val="009D6B76"/>
    <w:rsid w:val="009D6C66"/>
    <w:rsid w:val="009D7217"/>
    <w:rsid w:val="009D7321"/>
    <w:rsid w:val="009D76F1"/>
    <w:rsid w:val="009D79CA"/>
    <w:rsid w:val="009D79FD"/>
    <w:rsid w:val="009D7B4A"/>
    <w:rsid w:val="009D7E6C"/>
    <w:rsid w:val="009D7F05"/>
    <w:rsid w:val="009E00FB"/>
    <w:rsid w:val="009E01CA"/>
    <w:rsid w:val="009E0301"/>
    <w:rsid w:val="009E04C1"/>
    <w:rsid w:val="009E05B9"/>
    <w:rsid w:val="009E0743"/>
    <w:rsid w:val="009E07E2"/>
    <w:rsid w:val="009E08D4"/>
    <w:rsid w:val="009E094B"/>
    <w:rsid w:val="009E0994"/>
    <w:rsid w:val="009E0B69"/>
    <w:rsid w:val="009E0CA6"/>
    <w:rsid w:val="009E0FFB"/>
    <w:rsid w:val="009E114F"/>
    <w:rsid w:val="009E131D"/>
    <w:rsid w:val="009E1354"/>
    <w:rsid w:val="009E1703"/>
    <w:rsid w:val="009E1A21"/>
    <w:rsid w:val="009E1B16"/>
    <w:rsid w:val="009E2026"/>
    <w:rsid w:val="009E23AD"/>
    <w:rsid w:val="009E2521"/>
    <w:rsid w:val="009E265F"/>
    <w:rsid w:val="009E274F"/>
    <w:rsid w:val="009E277B"/>
    <w:rsid w:val="009E2A8B"/>
    <w:rsid w:val="009E2E61"/>
    <w:rsid w:val="009E3DB5"/>
    <w:rsid w:val="009E41B7"/>
    <w:rsid w:val="009E42F1"/>
    <w:rsid w:val="009E42F3"/>
    <w:rsid w:val="009E433A"/>
    <w:rsid w:val="009E47A3"/>
    <w:rsid w:val="009E47C0"/>
    <w:rsid w:val="009E4866"/>
    <w:rsid w:val="009E4944"/>
    <w:rsid w:val="009E4BA6"/>
    <w:rsid w:val="009E4BBF"/>
    <w:rsid w:val="009E4CCF"/>
    <w:rsid w:val="009E4F3F"/>
    <w:rsid w:val="009E4FCB"/>
    <w:rsid w:val="009E5052"/>
    <w:rsid w:val="009E55D4"/>
    <w:rsid w:val="009E5711"/>
    <w:rsid w:val="009E573E"/>
    <w:rsid w:val="009E57C4"/>
    <w:rsid w:val="009E6041"/>
    <w:rsid w:val="009E614B"/>
    <w:rsid w:val="009E62B5"/>
    <w:rsid w:val="009E6722"/>
    <w:rsid w:val="009E68F5"/>
    <w:rsid w:val="009E6946"/>
    <w:rsid w:val="009E6AAD"/>
    <w:rsid w:val="009E6F63"/>
    <w:rsid w:val="009E71E5"/>
    <w:rsid w:val="009E72AC"/>
    <w:rsid w:val="009E7813"/>
    <w:rsid w:val="009E7BF5"/>
    <w:rsid w:val="009E7D8C"/>
    <w:rsid w:val="009E7F3F"/>
    <w:rsid w:val="009F00BE"/>
    <w:rsid w:val="009F0202"/>
    <w:rsid w:val="009F0204"/>
    <w:rsid w:val="009F0571"/>
    <w:rsid w:val="009F0866"/>
    <w:rsid w:val="009F08E0"/>
    <w:rsid w:val="009F0982"/>
    <w:rsid w:val="009F0A24"/>
    <w:rsid w:val="009F0ACB"/>
    <w:rsid w:val="009F0F34"/>
    <w:rsid w:val="009F133B"/>
    <w:rsid w:val="009F1400"/>
    <w:rsid w:val="009F1805"/>
    <w:rsid w:val="009F193B"/>
    <w:rsid w:val="009F1954"/>
    <w:rsid w:val="009F1E9A"/>
    <w:rsid w:val="009F20CB"/>
    <w:rsid w:val="009F23B6"/>
    <w:rsid w:val="009F2744"/>
    <w:rsid w:val="009F2813"/>
    <w:rsid w:val="009F2BA3"/>
    <w:rsid w:val="009F304D"/>
    <w:rsid w:val="009F3083"/>
    <w:rsid w:val="009F3813"/>
    <w:rsid w:val="009F39CA"/>
    <w:rsid w:val="009F3AFF"/>
    <w:rsid w:val="009F3C6E"/>
    <w:rsid w:val="009F3E72"/>
    <w:rsid w:val="009F3EF9"/>
    <w:rsid w:val="009F4302"/>
    <w:rsid w:val="009F438B"/>
    <w:rsid w:val="009F43A3"/>
    <w:rsid w:val="009F4667"/>
    <w:rsid w:val="009F4692"/>
    <w:rsid w:val="009F46C5"/>
    <w:rsid w:val="009F4964"/>
    <w:rsid w:val="009F4B34"/>
    <w:rsid w:val="009F4BBC"/>
    <w:rsid w:val="009F52B1"/>
    <w:rsid w:val="009F5687"/>
    <w:rsid w:val="009F57BA"/>
    <w:rsid w:val="009F5813"/>
    <w:rsid w:val="009F5912"/>
    <w:rsid w:val="009F5A4B"/>
    <w:rsid w:val="009F5B1E"/>
    <w:rsid w:val="009F5BF6"/>
    <w:rsid w:val="009F5D62"/>
    <w:rsid w:val="009F632C"/>
    <w:rsid w:val="009F65E8"/>
    <w:rsid w:val="009F69D3"/>
    <w:rsid w:val="009F6A4B"/>
    <w:rsid w:val="009F6CE0"/>
    <w:rsid w:val="009F6DD8"/>
    <w:rsid w:val="009F6E8C"/>
    <w:rsid w:val="009F70F7"/>
    <w:rsid w:val="009F7290"/>
    <w:rsid w:val="009F732D"/>
    <w:rsid w:val="009F73C3"/>
    <w:rsid w:val="009F7432"/>
    <w:rsid w:val="009F759C"/>
    <w:rsid w:val="009F77C5"/>
    <w:rsid w:val="009F7C15"/>
    <w:rsid w:val="009F7E13"/>
    <w:rsid w:val="009F7E23"/>
    <w:rsid w:val="009F7E5D"/>
    <w:rsid w:val="009F7F74"/>
    <w:rsid w:val="00A00076"/>
    <w:rsid w:val="00A000ED"/>
    <w:rsid w:val="00A004CA"/>
    <w:rsid w:val="00A005ED"/>
    <w:rsid w:val="00A00688"/>
    <w:rsid w:val="00A00ACA"/>
    <w:rsid w:val="00A00AEB"/>
    <w:rsid w:val="00A00B1C"/>
    <w:rsid w:val="00A00B43"/>
    <w:rsid w:val="00A01071"/>
    <w:rsid w:val="00A01324"/>
    <w:rsid w:val="00A01403"/>
    <w:rsid w:val="00A0143F"/>
    <w:rsid w:val="00A0158D"/>
    <w:rsid w:val="00A015E5"/>
    <w:rsid w:val="00A0163F"/>
    <w:rsid w:val="00A01CC9"/>
    <w:rsid w:val="00A01EAF"/>
    <w:rsid w:val="00A0200B"/>
    <w:rsid w:val="00A0211B"/>
    <w:rsid w:val="00A02568"/>
    <w:rsid w:val="00A02675"/>
    <w:rsid w:val="00A02701"/>
    <w:rsid w:val="00A02768"/>
    <w:rsid w:val="00A02955"/>
    <w:rsid w:val="00A02ACE"/>
    <w:rsid w:val="00A02AEF"/>
    <w:rsid w:val="00A02C3C"/>
    <w:rsid w:val="00A02E20"/>
    <w:rsid w:val="00A02E66"/>
    <w:rsid w:val="00A03004"/>
    <w:rsid w:val="00A0352F"/>
    <w:rsid w:val="00A03607"/>
    <w:rsid w:val="00A0367C"/>
    <w:rsid w:val="00A03CBC"/>
    <w:rsid w:val="00A03CCF"/>
    <w:rsid w:val="00A04491"/>
    <w:rsid w:val="00A048CC"/>
    <w:rsid w:val="00A04C27"/>
    <w:rsid w:val="00A04DF6"/>
    <w:rsid w:val="00A05144"/>
    <w:rsid w:val="00A052D0"/>
    <w:rsid w:val="00A0538E"/>
    <w:rsid w:val="00A05C5B"/>
    <w:rsid w:val="00A05CD6"/>
    <w:rsid w:val="00A05E0C"/>
    <w:rsid w:val="00A0601A"/>
    <w:rsid w:val="00A06036"/>
    <w:rsid w:val="00A06135"/>
    <w:rsid w:val="00A062C4"/>
    <w:rsid w:val="00A0651C"/>
    <w:rsid w:val="00A06714"/>
    <w:rsid w:val="00A068AA"/>
    <w:rsid w:val="00A06933"/>
    <w:rsid w:val="00A06941"/>
    <w:rsid w:val="00A06A08"/>
    <w:rsid w:val="00A06DB1"/>
    <w:rsid w:val="00A06E8B"/>
    <w:rsid w:val="00A06EF5"/>
    <w:rsid w:val="00A07067"/>
    <w:rsid w:val="00A07247"/>
    <w:rsid w:val="00A0748B"/>
    <w:rsid w:val="00A0748F"/>
    <w:rsid w:val="00A07769"/>
    <w:rsid w:val="00A0785A"/>
    <w:rsid w:val="00A07AD2"/>
    <w:rsid w:val="00A07B0D"/>
    <w:rsid w:val="00A07B4D"/>
    <w:rsid w:val="00A07D77"/>
    <w:rsid w:val="00A07FF6"/>
    <w:rsid w:val="00A1022E"/>
    <w:rsid w:val="00A107BE"/>
    <w:rsid w:val="00A10B20"/>
    <w:rsid w:val="00A10CBC"/>
    <w:rsid w:val="00A10F6C"/>
    <w:rsid w:val="00A1145D"/>
    <w:rsid w:val="00A11595"/>
    <w:rsid w:val="00A116B4"/>
    <w:rsid w:val="00A1198B"/>
    <w:rsid w:val="00A11A0A"/>
    <w:rsid w:val="00A11E41"/>
    <w:rsid w:val="00A12137"/>
    <w:rsid w:val="00A12623"/>
    <w:rsid w:val="00A1287D"/>
    <w:rsid w:val="00A12982"/>
    <w:rsid w:val="00A12A2F"/>
    <w:rsid w:val="00A12A6A"/>
    <w:rsid w:val="00A12D48"/>
    <w:rsid w:val="00A12D65"/>
    <w:rsid w:val="00A12E1D"/>
    <w:rsid w:val="00A13434"/>
    <w:rsid w:val="00A134F3"/>
    <w:rsid w:val="00A13698"/>
    <w:rsid w:val="00A137C9"/>
    <w:rsid w:val="00A13923"/>
    <w:rsid w:val="00A13B9B"/>
    <w:rsid w:val="00A13E8E"/>
    <w:rsid w:val="00A140D1"/>
    <w:rsid w:val="00A14554"/>
    <w:rsid w:val="00A147E9"/>
    <w:rsid w:val="00A147F5"/>
    <w:rsid w:val="00A148D7"/>
    <w:rsid w:val="00A14935"/>
    <w:rsid w:val="00A14A8D"/>
    <w:rsid w:val="00A14BC7"/>
    <w:rsid w:val="00A14CEC"/>
    <w:rsid w:val="00A14D81"/>
    <w:rsid w:val="00A1521D"/>
    <w:rsid w:val="00A152CA"/>
    <w:rsid w:val="00A15456"/>
    <w:rsid w:val="00A158CF"/>
    <w:rsid w:val="00A15A56"/>
    <w:rsid w:val="00A15EA2"/>
    <w:rsid w:val="00A160F6"/>
    <w:rsid w:val="00A1611C"/>
    <w:rsid w:val="00A161EC"/>
    <w:rsid w:val="00A16324"/>
    <w:rsid w:val="00A163B5"/>
    <w:rsid w:val="00A163E1"/>
    <w:rsid w:val="00A1642D"/>
    <w:rsid w:val="00A165CE"/>
    <w:rsid w:val="00A168A8"/>
    <w:rsid w:val="00A16ABB"/>
    <w:rsid w:val="00A16D8C"/>
    <w:rsid w:val="00A171A5"/>
    <w:rsid w:val="00A17241"/>
    <w:rsid w:val="00A172D8"/>
    <w:rsid w:val="00A1730D"/>
    <w:rsid w:val="00A175CE"/>
    <w:rsid w:val="00A176A6"/>
    <w:rsid w:val="00A177F3"/>
    <w:rsid w:val="00A17A88"/>
    <w:rsid w:val="00A17DC8"/>
    <w:rsid w:val="00A17E19"/>
    <w:rsid w:val="00A17E54"/>
    <w:rsid w:val="00A17EA0"/>
    <w:rsid w:val="00A17F42"/>
    <w:rsid w:val="00A20AE1"/>
    <w:rsid w:val="00A20BAE"/>
    <w:rsid w:val="00A20FDA"/>
    <w:rsid w:val="00A2125D"/>
    <w:rsid w:val="00A21BF8"/>
    <w:rsid w:val="00A22171"/>
    <w:rsid w:val="00A22203"/>
    <w:rsid w:val="00A223B4"/>
    <w:rsid w:val="00A224A7"/>
    <w:rsid w:val="00A2262F"/>
    <w:rsid w:val="00A22CD7"/>
    <w:rsid w:val="00A22DCF"/>
    <w:rsid w:val="00A22E1C"/>
    <w:rsid w:val="00A22E81"/>
    <w:rsid w:val="00A22F05"/>
    <w:rsid w:val="00A2347A"/>
    <w:rsid w:val="00A23557"/>
    <w:rsid w:val="00A237A3"/>
    <w:rsid w:val="00A23892"/>
    <w:rsid w:val="00A23A3C"/>
    <w:rsid w:val="00A23C31"/>
    <w:rsid w:val="00A23C69"/>
    <w:rsid w:val="00A23F98"/>
    <w:rsid w:val="00A23FB5"/>
    <w:rsid w:val="00A240DB"/>
    <w:rsid w:val="00A2419E"/>
    <w:rsid w:val="00A24271"/>
    <w:rsid w:val="00A2428E"/>
    <w:rsid w:val="00A242E0"/>
    <w:rsid w:val="00A24320"/>
    <w:rsid w:val="00A24371"/>
    <w:rsid w:val="00A2463E"/>
    <w:rsid w:val="00A24662"/>
    <w:rsid w:val="00A248C0"/>
    <w:rsid w:val="00A24B2D"/>
    <w:rsid w:val="00A254DF"/>
    <w:rsid w:val="00A2576C"/>
    <w:rsid w:val="00A25979"/>
    <w:rsid w:val="00A259A3"/>
    <w:rsid w:val="00A26001"/>
    <w:rsid w:val="00A260F5"/>
    <w:rsid w:val="00A2611D"/>
    <w:rsid w:val="00A26120"/>
    <w:rsid w:val="00A263F7"/>
    <w:rsid w:val="00A2649E"/>
    <w:rsid w:val="00A26537"/>
    <w:rsid w:val="00A2657E"/>
    <w:rsid w:val="00A266C3"/>
    <w:rsid w:val="00A26CF3"/>
    <w:rsid w:val="00A26E1B"/>
    <w:rsid w:val="00A27085"/>
    <w:rsid w:val="00A270D1"/>
    <w:rsid w:val="00A2719E"/>
    <w:rsid w:val="00A276D9"/>
    <w:rsid w:val="00A279AE"/>
    <w:rsid w:val="00A27AA9"/>
    <w:rsid w:val="00A27FB0"/>
    <w:rsid w:val="00A300EB"/>
    <w:rsid w:val="00A30433"/>
    <w:rsid w:val="00A308A5"/>
    <w:rsid w:val="00A30948"/>
    <w:rsid w:val="00A30ABB"/>
    <w:rsid w:val="00A30C36"/>
    <w:rsid w:val="00A30C49"/>
    <w:rsid w:val="00A314DD"/>
    <w:rsid w:val="00A31550"/>
    <w:rsid w:val="00A316FE"/>
    <w:rsid w:val="00A318CE"/>
    <w:rsid w:val="00A31C37"/>
    <w:rsid w:val="00A31D28"/>
    <w:rsid w:val="00A31DFE"/>
    <w:rsid w:val="00A31E19"/>
    <w:rsid w:val="00A31FB9"/>
    <w:rsid w:val="00A31FE8"/>
    <w:rsid w:val="00A3205F"/>
    <w:rsid w:val="00A32187"/>
    <w:rsid w:val="00A32212"/>
    <w:rsid w:val="00A32412"/>
    <w:rsid w:val="00A32A86"/>
    <w:rsid w:val="00A32ABD"/>
    <w:rsid w:val="00A32CDA"/>
    <w:rsid w:val="00A32EE4"/>
    <w:rsid w:val="00A32F77"/>
    <w:rsid w:val="00A3359A"/>
    <w:rsid w:val="00A3359C"/>
    <w:rsid w:val="00A33854"/>
    <w:rsid w:val="00A33C41"/>
    <w:rsid w:val="00A33DDB"/>
    <w:rsid w:val="00A33F6F"/>
    <w:rsid w:val="00A34038"/>
    <w:rsid w:val="00A340DD"/>
    <w:rsid w:val="00A34375"/>
    <w:rsid w:val="00A34709"/>
    <w:rsid w:val="00A34744"/>
    <w:rsid w:val="00A347BE"/>
    <w:rsid w:val="00A34874"/>
    <w:rsid w:val="00A34893"/>
    <w:rsid w:val="00A34E34"/>
    <w:rsid w:val="00A351DC"/>
    <w:rsid w:val="00A35213"/>
    <w:rsid w:val="00A35775"/>
    <w:rsid w:val="00A357E8"/>
    <w:rsid w:val="00A35B7B"/>
    <w:rsid w:val="00A35E79"/>
    <w:rsid w:val="00A360F5"/>
    <w:rsid w:val="00A367F8"/>
    <w:rsid w:val="00A36CE4"/>
    <w:rsid w:val="00A36E7C"/>
    <w:rsid w:val="00A36F6B"/>
    <w:rsid w:val="00A36FD3"/>
    <w:rsid w:val="00A36FE8"/>
    <w:rsid w:val="00A370A5"/>
    <w:rsid w:val="00A3715A"/>
    <w:rsid w:val="00A372A5"/>
    <w:rsid w:val="00A372AA"/>
    <w:rsid w:val="00A3772B"/>
    <w:rsid w:val="00A37BD2"/>
    <w:rsid w:val="00A37D1F"/>
    <w:rsid w:val="00A37E52"/>
    <w:rsid w:val="00A37EF6"/>
    <w:rsid w:val="00A40130"/>
    <w:rsid w:val="00A4020F"/>
    <w:rsid w:val="00A404B0"/>
    <w:rsid w:val="00A40531"/>
    <w:rsid w:val="00A40A06"/>
    <w:rsid w:val="00A40BFD"/>
    <w:rsid w:val="00A40CBD"/>
    <w:rsid w:val="00A40D76"/>
    <w:rsid w:val="00A40F9D"/>
    <w:rsid w:val="00A41057"/>
    <w:rsid w:val="00A4121E"/>
    <w:rsid w:val="00A417BB"/>
    <w:rsid w:val="00A41995"/>
    <w:rsid w:val="00A41B38"/>
    <w:rsid w:val="00A41BF5"/>
    <w:rsid w:val="00A41C1E"/>
    <w:rsid w:val="00A41D7A"/>
    <w:rsid w:val="00A41D8C"/>
    <w:rsid w:val="00A41E25"/>
    <w:rsid w:val="00A42016"/>
    <w:rsid w:val="00A4213B"/>
    <w:rsid w:val="00A421E3"/>
    <w:rsid w:val="00A422D8"/>
    <w:rsid w:val="00A42339"/>
    <w:rsid w:val="00A42635"/>
    <w:rsid w:val="00A4280B"/>
    <w:rsid w:val="00A429B2"/>
    <w:rsid w:val="00A42CEF"/>
    <w:rsid w:val="00A42D23"/>
    <w:rsid w:val="00A42EED"/>
    <w:rsid w:val="00A43C71"/>
    <w:rsid w:val="00A43CBC"/>
    <w:rsid w:val="00A43DB6"/>
    <w:rsid w:val="00A43E6D"/>
    <w:rsid w:val="00A43FC2"/>
    <w:rsid w:val="00A43FE7"/>
    <w:rsid w:val="00A4432C"/>
    <w:rsid w:val="00A44378"/>
    <w:rsid w:val="00A44711"/>
    <w:rsid w:val="00A44B3B"/>
    <w:rsid w:val="00A44BE6"/>
    <w:rsid w:val="00A44C2E"/>
    <w:rsid w:val="00A44CCC"/>
    <w:rsid w:val="00A44F07"/>
    <w:rsid w:val="00A44FDB"/>
    <w:rsid w:val="00A4510D"/>
    <w:rsid w:val="00A45312"/>
    <w:rsid w:val="00A454A7"/>
    <w:rsid w:val="00A45501"/>
    <w:rsid w:val="00A455C8"/>
    <w:rsid w:val="00A45788"/>
    <w:rsid w:val="00A45CBD"/>
    <w:rsid w:val="00A45DF1"/>
    <w:rsid w:val="00A46001"/>
    <w:rsid w:val="00A462A8"/>
    <w:rsid w:val="00A465AE"/>
    <w:rsid w:val="00A467EE"/>
    <w:rsid w:val="00A46CE3"/>
    <w:rsid w:val="00A46DE7"/>
    <w:rsid w:val="00A46FB1"/>
    <w:rsid w:val="00A47C91"/>
    <w:rsid w:val="00A47ECC"/>
    <w:rsid w:val="00A50009"/>
    <w:rsid w:val="00A50023"/>
    <w:rsid w:val="00A500AD"/>
    <w:rsid w:val="00A50269"/>
    <w:rsid w:val="00A50976"/>
    <w:rsid w:val="00A50A33"/>
    <w:rsid w:val="00A50D8E"/>
    <w:rsid w:val="00A50EDC"/>
    <w:rsid w:val="00A51079"/>
    <w:rsid w:val="00A51134"/>
    <w:rsid w:val="00A51445"/>
    <w:rsid w:val="00A51630"/>
    <w:rsid w:val="00A51687"/>
    <w:rsid w:val="00A519A9"/>
    <w:rsid w:val="00A519E4"/>
    <w:rsid w:val="00A51DA5"/>
    <w:rsid w:val="00A51E39"/>
    <w:rsid w:val="00A52124"/>
    <w:rsid w:val="00A52440"/>
    <w:rsid w:val="00A52447"/>
    <w:rsid w:val="00A524B4"/>
    <w:rsid w:val="00A5277D"/>
    <w:rsid w:val="00A527EF"/>
    <w:rsid w:val="00A5296C"/>
    <w:rsid w:val="00A529DA"/>
    <w:rsid w:val="00A52CFF"/>
    <w:rsid w:val="00A536C5"/>
    <w:rsid w:val="00A537B0"/>
    <w:rsid w:val="00A537D8"/>
    <w:rsid w:val="00A5386E"/>
    <w:rsid w:val="00A53A61"/>
    <w:rsid w:val="00A54435"/>
    <w:rsid w:val="00A549DE"/>
    <w:rsid w:val="00A54B0B"/>
    <w:rsid w:val="00A54BF5"/>
    <w:rsid w:val="00A54D64"/>
    <w:rsid w:val="00A54D90"/>
    <w:rsid w:val="00A5547B"/>
    <w:rsid w:val="00A55542"/>
    <w:rsid w:val="00A556F8"/>
    <w:rsid w:val="00A5577D"/>
    <w:rsid w:val="00A559D3"/>
    <w:rsid w:val="00A55AAD"/>
    <w:rsid w:val="00A55CE5"/>
    <w:rsid w:val="00A55D28"/>
    <w:rsid w:val="00A56262"/>
    <w:rsid w:val="00A56620"/>
    <w:rsid w:val="00A567D0"/>
    <w:rsid w:val="00A567E2"/>
    <w:rsid w:val="00A5698F"/>
    <w:rsid w:val="00A56B18"/>
    <w:rsid w:val="00A56D26"/>
    <w:rsid w:val="00A56ED9"/>
    <w:rsid w:val="00A56F5D"/>
    <w:rsid w:val="00A56FED"/>
    <w:rsid w:val="00A573A6"/>
    <w:rsid w:val="00A5742A"/>
    <w:rsid w:val="00A57967"/>
    <w:rsid w:val="00A579D1"/>
    <w:rsid w:val="00A57A41"/>
    <w:rsid w:val="00A57A7D"/>
    <w:rsid w:val="00A57B9C"/>
    <w:rsid w:val="00A57C1A"/>
    <w:rsid w:val="00A57F37"/>
    <w:rsid w:val="00A60188"/>
    <w:rsid w:val="00A6082B"/>
    <w:rsid w:val="00A60B6A"/>
    <w:rsid w:val="00A60D28"/>
    <w:rsid w:val="00A60DEA"/>
    <w:rsid w:val="00A60F16"/>
    <w:rsid w:val="00A6120D"/>
    <w:rsid w:val="00A613C2"/>
    <w:rsid w:val="00A6200B"/>
    <w:rsid w:val="00A6219F"/>
    <w:rsid w:val="00A6256B"/>
    <w:rsid w:val="00A62C1E"/>
    <w:rsid w:val="00A62F44"/>
    <w:rsid w:val="00A63200"/>
    <w:rsid w:val="00A63405"/>
    <w:rsid w:val="00A634BC"/>
    <w:rsid w:val="00A634C4"/>
    <w:rsid w:val="00A63A96"/>
    <w:rsid w:val="00A63DDA"/>
    <w:rsid w:val="00A63F6F"/>
    <w:rsid w:val="00A64353"/>
    <w:rsid w:val="00A64370"/>
    <w:rsid w:val="00A6491D"/>
    <w:rsid w:val="00A6497A"/>
    <w:rsid w:val="00A6534A"/>
    <w:rsid w:val="00A657F9"/>
    <w:rsid w:val="00A65C5D"/>
    <w:rsid w:val="00A66081"/>
    <w:rsid w:val="00A662DF"/>
    <w:rsid w:val="00A6630E"/>
    <w:rsid w:val="00A66772"/>
    <w:rsid w:val="00A669FE"/>
    <w:rsid w:val="00A66B1E"/>
    <w:rsid w:val="00A66D6A"/>
    <w:rsid w:val="00A6707F"/>
    <w:rsid w:val="00A67A97"/>
    <w:rsid w:val="00A67F99"/>
    <w:rsid w:val="00A70172"/>
    <w:rsid w:val="00A70221"/>
    <w:rsid w:val="00A7030F"/>
    <w:rsid w:val="00A7047C"/>
    <w:rsid w:val="00A70633"/>
    <w:rsid w:val="00A70BAC"/>
    <w:rsid w:val="00A70DB7"/>
    <w:rsid w:val="00A70E56"/>
    <w:rsid w:val="00A70F01"/>
    <w:rsid w:val="00A70F0E"/>
    <w:rsid w:val="00A70FCC"/>
    <w:rsid w:val="00A714D4"/>
    <w:rsid w:val="00A716A1"/>
    <w:rsid w:val="00A7190D"/>
    <w:rsid w:val="00A71921"/>
    <w:rsid w:val="00A71D1D"/>
    <w:rsid w:val="00A71F23"/>
    <w:rsid w:val="00A7203A"/>
    <w:rsid w:val="00A721F4"/>
    <w:rsid w:val="00A72782"/>
    <w:rsid w:val="00A72868"/>
    <w:rsid w:val="00A728ED"/>
    <w:rsid w:val="00A72F72"/>
    <w:rsid w:val="00A733CE"/>
    <w:rsid w:val="00A73A78"/>
    <w:rsid w:val="00A73AED"/>
    <w:rsid w:val="00A73C9C"/>
    <w:rsid w:val="00A73D26"/>
    <w:rsid w:val="00A73DDE"/>
    <w:rsid w:val="00A7417A"/>
    <w:rsid w:val="00A74251"/>
    <w:rsid w:val="00A7486A"/>
    <w:rsid w:val="00A74881"/>
    <w:rsid w:val="00A74923"/>
    <w:rsid w:val="00A74AD2"/>
    <w:rsid w:val="00A74AD6"/>
    <w:rsid w:val="00A74C74"/>
    <w:rsid w:val="00A74CBC"/>
    <w:rsid w:val="00A75423"/>
    <w:rsid w:val="00A756B4"/>
    <w:rsid w:val="00A7574C"/>
    <w:rsid w:val="00A75AD6"/>
    <w:rsid w:val="00A75ADC"/>
    <w:rsid w:val="00A75B6C"/>
    <w:rsid w:val="00A75B8F"/>
    <w:rsid w:val="00A76128"/>
    <w:rsid w:val="00A76200"/>
    <w:rsid w:val="00A7620F"/>
    <w:rsid w:val="00A765A6"/>
    <w:rsid w:val="00A76825"/>
    <w:rsid w:val="00A76923"/>
    <w:rsid w:val="00A76CEE"/>
    <w:rsid w:val="00A77091"/>
    <w:rsid w:val="00A7721E"/>
    <w:rsid w:val="00A772E0"/>
    <w:rsid w:val="00A7737C"/>
    <w:rsid w:val="00A7742C"/>
    <w:rsid w:val="00A77449"/>
    <w:rsid w:val="00A77789"/>
    <w:rsid w:val="00A779BE"/>
    <w:rsid w:val="00A80102"/>
    <w:rsid w:val="00A80418"/>
    <w:rsid w:val="00A804B8"/>
    <w:rsid w:val="00A80500"/>
    <w:rsid w:val="00A80EA1"/>
    <w:rsid w:val="00A80FD7"/>
    <w:rsid w:val="00A813FC"/>
    <w:rsid w:val="00A814D2"/>
    <w:rsid w:val="00A81658"/>
    <w:rsid w:val="00A819A5"/>
    <w:rsid w:val="00A81BEB"/>
    <w:rsid w:val="00A81ED2"/>
    <w:rsid w:val="00A81FBE"/>
    <w:rsid w:val="00A8256B"/>
    <w:rsid w:val="00A8261E"/>
    <w:rsid w:val="00A829DE"/>
    <w:rsid w:val="00A82B2F"/>
    <w:rsid w:val="00A82EF4"/>
    <w:rsid w:val="00A831D3"/>
    <w:rsid w:val="00A83263"/>
    <w:rsid w:val="00A83465"/>
    <w:rsid w:val="00A83479"/>
    <w:rsid w:val="00A835A5"/>
    <w:rsid w:val="00A8375E"/>
    <w:rsid w:val="00A83D8C"/>
    <w:rsid w:val="00A83F06"/>
    <w:rsid w:val="00A8411A"/>
    <w:rsid w:val="00A84333"/>
    <w:rsid w:val="00A84375"/>
    <w:rsid w:val="00A84380"/>
    <w:rsid w:val="00A84390"/>
    <w:rsid w:val="00A844C4"/>
    <w:rsid w:val="00A84547"/>
    <w:rsid w:val="00A84573"/>
    <w:rsid w:val="00A846C5"/>
    <w:rsid w:val="00A848BA"/>
    <w:rsid w:val="00A84A7A"/>
    <w:rsid w:val="00A84AAF"/>
    <w:rsid w:val="00A84DDE"/>
    <w:rsid w:val="00A84F21"/>
    <w:rsid w:val="00A855E1"/>
    <w:rsid w:val="00A856C6"/>
    <w:rsid w:val="00A85779"/>
    <w:rsid w:val="00A85861"/>
    <w:rsid w:val="00A85D47"/>
    <w:rsid w:val="00A86059"/>
    <w:rsid w:val="00A86242"/>
    <w:rsid w:val="00A86478"/>
    <w:rsid w:val="00A86E5C"/>
    <w:rsid w:val="00A87075"/>
    <w:rsid w:val="00A8710D"/>
    <w:rsid w:val="00A87351"/>
    <w:rsid w:val="00A875EC"/>
    <w:rsid w:val="00A876BD"/>
    <w:rsid w:val="00A87863"/>
    <w:rsid w:val="00A878A0"/>
    <w:rsid w:val="00A879C8"/>
    <w:rsid w:val="00A87C8F"/>
    <w:rsid w:val="00A87DB4"/>
    <w:rsid w:val="00A87EF9"/>
    <w:rsid w:val="00A87F86"/>
    <w:rsid w:val="00A902CD"/>
    <w:rsid w:val="00A903E2"/>
    <w:rsid w:val="00A9054B"/>
    <w:rsid w:val="00A90752"/>
    <w:rsid w:val="00A9077D"/>
    <w:rsid w:val="00A909D8"/>
    <w:rsid w:val="00A90ADE"/>
    <w:rsid w:val="00A90C46"/>
    <w:rsid w:val="00A90C8A"/>
    <w:rsid w:val="00A90FE0"/>
    <w:rsid w:val="00A91114"/>
    <w:rsid w:val="00A912B9"/>
    <w:rsid w:val="00A914AE"/>
    <w:rsid w:val="00A91574"/>
    <w:rsid w:val="00A91835"/>
    <w:rsid w:val="00A91B80"/>
    <w:rsid w:val="00A91D0D"/>
    <w:rsid w:val="00A91DA4"/>
    <w:rsid w:val="00A91E9E"/>
    <w:rsid w:val="00A91F50"/>
    <w:rsid w:val="00A921BC"/>
    <w:rsid w:val="00A92254"/>
    <w:rsid w:val="00A92300"/>
    <w:rsid w:val="00A92397"/>
    <w:rsid w:val="00A9291F"/>
    <w:rsid w:val="00A92E22"/>
    <w:rsid w:val="00A92F6D"/>
    <w:rsid w:val="00A9305B"/>
    <w:rsid w:val="00A930F4"/>
    <w:rsid w:val="00A931CA"/>
    <w:rsid w:val="00A931E4"/>
    <w:rsid w:val="00A934A8"/>
    <w:rsid w:val="00A938FA"/>
    <w:rsid w:val="00A93997"/>
    <w:rsid w:val="00A93ACD"/>
    <w:rsid w:val="00A93F4F"/>
    <w:rsid w:val="00A93F80"/>
    <w:rsid w:val="00A941AA"/>
    <w:rsid w:val="00A944D2"/>
    <w:rsid w:val="00A94678"/>
    <w:rsid w:val="00A94815"/>
    <w:rsid w:val="00A94AB0"/>
    <w:rsid w:val="00A94BC8"/>
    <w:rsid w:val="00A94ED8"/>
    <w:rsid w:val="00A95073"/>
    <w:rsid w:val="00A9507C"/>
    <w:rsid w:val="00A95205"/>
    <w:rsid w:val="00A95224"/>
    <w:rsid w:val="00A95429"/>
    <w:rsid w:val="00A958EF"/>
    <w:rsid w:val="00A95D13"/>
    <w:rsid w:val="00A95F4E"/>
    <w:rsid w:val="00A963A9"/>
    <w:rsid w:val="00A9652E"/>
    <w:rsid w:val="00A965F3"/>
    <w:rsid w:val="00A96646"/>
    <w:rsid w:val="00A96844"/>
    <w:rsid w:val="00A9685B"/>
    <w:rsid w:val="00A968FB"/>
    <w:rsid w:val="00A96932"/>
    <w:rsid w:val="00A969CB"/>
    <w:rsid w:val="00A969E2"/>
    <w:rsid w:val="00A96A6F"/>
    <w:rsid w:val="00A96F2E"/>
    <w:rsid w:val="00A97239"/>
    <w:rsid w:val="00A973E5"/>
    <w:rsid w:val="00A97431"/>
    <w:rsid w:val="00A976B6"/>
    <w:rsid w:val="00A97938"/>
    <w:rsid w:val="00A97C49"/>
    <w:rsid w:val="00A97D13"/>
    <w:rsid w:val="00A97EE1"/>
    <w:rsid w:val="00A97EEB"/>
    <w:rsid w:val="00A97FCF"/>
    <w:rsid w:val="00AA020C"/>
    <w:rsid w:val="00AA0367"/>
    <w:rsid w:val="00AA0755"/>
    <w:rsid w:val="00AA07E8"/>
    <w:rsid w:val="00AA0859"/>
    <w:rsid w:val="00AA0978"/>
    <w:rsid w:val="00AA0C64"/>
    <w:rsid w:val="00AA0D01"/>
    <w:rsid w:val="00AA0DF9"/>
    <w:rsid w:val="00AA0E16"/>
    <w:rsid w:val="00AA0F68"/>
    <w:rsid w:val="00AA14FB"/>
    <w:rsid w:val="00AA1799"/>
    <w:rsid w:val="00AA1BE6"/>
    <w:rsid w:val="00AA1CEC"/>
    <w:rsid w:val="00AA1D68"/>
    <w:rsid w:val="00AA268F"/>
    <w:rsid w:val="00AA2B72"/>
    <w:rsid w:val="00AA2CE9"/>
    <w:rsid w:val="00AA2D03"/>
    <w:rsid w:val="00AA2D04"/>
    <w:rsid w:val="00AA30B1"/>
    <w:rsid w:val="00AA3120"/>
    <w:rsid w:val="00AA315B"/>
    <w:rsid w:val="00AA3621"/>
    <w:rsid w:val="00AA37F3"/>
    <w:rsid w:val="00AA38CE"/>
    <w:rsid w:val="00AA3AC6"/>
    <w:rsid w:val="00AA3C84"/>
    <w:rsid w:val="00AA43D7"/>
    <w:rsid w:val="00AA4995"/>
    <w:rsid w:val="00AA5002"/>
    <w:rsid w:val="00AA5040"/>
    <w:rsid w:val="00AA575B"/>
    <w:rsid w:val="00AA5C44"/>
    <w:rsid w:val="00AA60D8"/>
    <w:rsid w:val="00AA60E7"/>
    <w:rsid w:val="00AA62FB"/>
    <w:rsid w:val="00AA653A"/>
    <w:rsid w:val="00AA6CF5"/>
    <w:rsid w:val="00AA6D5E"/>
    <w:rsid w:val="00AA6D7F"/>
    <w:rsid w:val="00AA6F5D"/>
    <w:rsid w:val="00AA7017"/>
    <w:rsid w:val="00AA73BE"/>
    <w:rsid w:val="00AA759B"/>
    <w:rsid w:val="00AA76B0"/>
    <w:rsid w:val="00AA786A"/>
    <w:rsid w:val="00AA78B6"/>
    <w:rsid w:val="00AA79A7"/>
    <w:rsid w:val="00AA79FA"/>
    <w:rsid w:val="00AA7B21"/>
    <w:rsid w:val="00AB0030"/>
    <w:rsid w:val="00AB019C"/>
    <w:rsid w:val="00AB01FC"/>
    <w:rsid w:val="00AB080A"/>
    <w:rsid w:val="00AB0C82"/>
    <w:rsid w:val="00AB0CDC"/>
    <w:rsid w:val="00AB0D24"/>
    <w:rsid w:val="00AB18BE"/>
    <w:rsid w:val="00AB18F8"/>
    <w:rsid w:val="00AB1D0D"/>
    <w:rsid w:val="00AB2402"/>
    <w:rsid w:val="00AB2947"/>
    <w:rsid w:val="00AB2B43"/>
    <w:rsid w:val="00AB2CD7"/>
    <w:rsid w:val="00AB2E85"/>
    <w:rsid w:val="00AB2F1D"/>
    <w:rsid w:val="00AB2F27"/>
    <w:rsid w:val="00AB3101"/>
    <w:rsid w:val="00AB3323"/>
    <w:rsid w:val="00AB3324"/>
    <w:rsid w:val="00AB364B"/>
    <w:rsid w:val="00AB3702"/>
    <w:rsid w:val="00AB3861"/>
    <w:rsid w:val="00AB38E5"/>
    <w:rsid w:val="00AB3B00"/>
    <w:rsid w:val="00AB3DA2"/>
    <w:rsid w:val="00AB4313"/>
    <w:rsid w:val="00AB43A7"/>
    <w:rsid w:val="00AB48F4"/>
    <w:rsid w:val="00AB492F"/>
    <w:rsid w:val="00AB4A15"/>
    <w:rsid w:val="00AB5014"/>
    <w:rsid w:val="00AB5420"/>
    <w:rsid w:val="00AB54AD"/>
    <w:rsid w:val="00AB5706"/>
    <w:rsid w:val="00AB5DD2"/>
    <w:rsid w:val="00AB5EC9"/>
    <w:rsid w:val="00AB5F93"/>
    <w:rsid w:val="00AB5FFF"/>
    <w:rsid w:val="00AB604E"/>
    <w:rsid w:val="00AB6753"/>
    <w:rsid w:val="00AB6808"/>
    <w:rsid w:val="00AB6910"/>
    <w:rsid w:val="00AB6A1B"/>
    <w:rsid w:val="00AB6C07"/>
    <w:rsid w:val="00AB6D68"/>
    <w:rsid w:val="00AB6DF0"/>
    <w:rsid w:val="00AB7351"/>
    <w:rsid w:val="00AB7447"/>
    <w:rsid w:val="00AB772C"/>
    <w:rsid w:val="00AB7AAC"/>
    <w:rsid w:val="00AB7B3C"/>
    <w:rsid w:val="00AB7B8C"/>
    <w:rsid w:val="00AB7EAB"/>
    <w:rsid w:val="00AC0041"/>
    <w:rsid w:val="00AC004D"/>
    <w:rsid w:val="00AC022A"/>
    <w:rsid w:val="00AC02D8"/>
    <w:rsid w:val="00AC0A51"/>
    <w:rsid w:val="00AC0CE9"/>
    <w:rsid w:val="00AC15D8"/>
    <w:rsid w:val="00AC1899"/>
    <w:rsid w:val="00AC19DD"/>
    <w:rsid w:val="00AC1DB8"/>
    <w:rsid w:val="00AC1EC8"/>
    <w:rsid w:val="00AC2759"/>
    <w:rsid w:val="00AC2800"/>
    <w:rsid w:val="00AC2A08"/>
    <w:rsid w:val="00AC2A9F"/>
    <w:rsid w:val="00AC2C26"/>
    <w:rsid w:val="00AC2CBF"/>
    <w:rsid w:val="00AC30F4"/>
    <w:rsid w:val="00AC347A"/>
    <w:rsid w:val="00AC3722"/>
    <w:rsid w:val="00AC3881"/>
    <w:rsid w:val="00AC38E6"/>
    <w:rsid w:val="00AC3BE2"/>
    <w:rsid w:val="00AC3DB5"/>
    <w:rsid w:val="00AC3E27"/>
    <w:rsid w:val="00AC3E90"/>
    <w:rsid w:val="00AC415D"/>
    <w:rsid w:val="00AC43A4"/>
    <w:rsid w:val="00AC4423"/>
    <w:rsid w:val="00AC48A1"/>
    <w:rsid w:val="00AC4964"/>
    <w:rsid w:val="00AC4982"/>
    <w:rsid w:val="00AC4BB4"/>
    <w:rsid w:val="00AC4DBD"/>
    <w:rsid w:val="00AC4EB0"/>
    <w:rsid w:val="00AC4EE6"/>
    <w:rsid w:val="00AC5045"/>
    <w:rsid w:val="00AC5128"/>
    <w:rsid w:val="00AC514C"/>
    <w:rsid w:val="00AC52B1"/>
    <w:rsid w:val="00AC5613"/>
    <w:rsid w:val="00AC5CF0"/>
    <w:rsid w:val="00AC5DC9"/>
    <w:rsid w:val="00AC5EAD"/>
    <w:rsid w:val="00AC5F1B"/>
    <w:rsid w:val="00AC66E9"/>
    <w:rsid w:val="00AC695A"/>
    <w:rsid w:val="00AC6C96"/>
    <w:rsid w:val="00AC6D45"/>
    <w:rsid w:val="00AC6F7E"/>
    <w:rsid w:val="00AC71B3"/>
    <w:rsid w:val="00AC71C5"/>
    <w:rsid w:val="00AC7989"/>
    <w:rsid w:val="00AC7CD8"/>
    <w:rsid w:val="00AC7D09"/>
    <w:rsid w:val="00AC7D2B"/>
    <w:rsid w:val="00AC7FEE"/>
    <w:rsid w:val="00AD038A"/>
    <w:rsid w:val="00AD072D"/>
    <w:rsid w:val="00AD0906"/>
    <w:rsid w:val="00AD0AB2"/>
    <w:rsid w:val="00AD0BD5"/>
    <w:rsid w:val="00AD0BF0"/>
    <w:rsid w:val="00AD0C34"/>
    <w:rsid w:val="00AD10A2"/>
    <w:rsid w:val="00AD113B"/>
    <w:rsid w:val="00AD1311"/>
    <w:rsid w:val="00AD1404"/>
    <w:rsid w:val="00AD15AA"/>
    <w:rsid w:val="00AD1789"/>
    <w:rsid w:val="00AD1835"/>
    <w:rsid w:val="00AD2299"/>
    <w:rsid w:val="00AD246B"/>
    <w:rsid w:val="00AD27D0"/>
    <w:rsid w:val="00AD2EFA"/>
    <w:rsid w:val="00AD3339"/>
    <w:rsid w:val="00AD3466"/>
    <w:rsid w:val="00AD37CF"/>
    <w:rsid w:val="00AD380B"/>
    <w:rsid w:val="00AD38C1"/>
    <w:rsid w:val="00AD39D8"/>
    <w:rsid w:val="00AD3A9A"/>
    <w:rsid w:val="00AD3BAB"/>
    <w:rsid w:val="00AD3C51"/>
    <w:rsid w:val="00AD3C56"/>
    <w:rsid w:val="00AD3EFC"/>
    <w:rsid w:val="00AD41A0"/>
    <w:rsid w:val="00AD41AF"/>
    <w:rsid w:val="00AD4822"/>
    <w:rsid w:val="00AD4DEC"/>
    <w:rsid w:val="00AD514C"/>
    <w:rsid w:val="00AD53ED"/>
    <w:rsid w:val="00AD5493"/>
    <w:rsid w:val="00AD5551"/>
    <w:rsid w:val="00AD5629"/>
    <w:rsid w:val="00AD564B"/>
    <w:rsid w:val="00AD5875"/>
    <w:rsid w:val="00AD5968"/>
    <w:rsid w:val="00AD5978"/>
    <w:rsid w:val="00AD5AE0"/>
    <w:rsid w:val="00AD5CDA"/>
    <w:rsid w:val="00AD5F5C"/>
    <w:rsid w:val="00AD5FE1"/>
    <w:rsid w:val="00AD6092"/>
    <w:rsid w:val="00AD6841"/>
    <w:rsid w:val="00AD6943"/>
    <w:rsid w:val="00AD69BA"/>
    <w:rsid w:val="00AD6A57"/>
    <w:rsid w:val="00AD6D92"/>
    <w:rsid w:val="00AD6DAE"/>
    <w:rsid w:val="00AD6E16"/>
    <w:rsid w:val="00AD712D"/>
    <w:rsid w:val="00AD722A"/>
    <w:rsid w:val="00AD726B"/>
    <w:rsid w:val="00AD7300"/>
    <w:rsid w:val="00AD747B"/>
    <w:rsid w:val="00AD77EF"/>
    <w:rsid w:val="00AD7B57"/>
    <w:rsid w:val="00AD7D5D"/>
    <w:rsid w:val="00AD7F4F"/>
    <w:rsid w:val="00AE0110"/>
    <w:rsid w:val="00AE013B"/>
    <w:rsid w:val="00AE02CF"/>
    <w:rsid w:val="00AE0618"/>
    <w:rsid w:val="00AE089E"/>
    <w:rsid w:val="00AE0BC3"/>
    <w:rsid w:val="00AE0CDC"/>
    <w:rsid w:val="00AE0D6E"/>
    <w:rsid w:val="00AE11E9"/>
    <w:rsid w:val="00AE1227"/>
    <w:rsid w:val="00AE142C"/>
    <w:rsid w:val="00AE16A4"/>
    <w:rsid w:val="00AE19BD"/>
    <w:rsid w:val="00AE19D2"/>
    <w:rsid w:val="00AE1A6C"/>
    <w:rsid w:val="00AE207D"/>
    <w:rsid w:val="00AE2216"/>
    <w:rsid w:val="00AE2244"/>
    <w:rsid w:val="00AE22B6"/>
    <w:rsid w:val="00AE239C"/>
    <w:rsid w:val="00AE2825"/>
    <w:rsid w:val="00AE2978"/>
    <w:rsid w:val="00AE2E4A"/>
    <w:rsid w:val="00AE2ED3"/>
    <w:rsid w:val="00AE2F8B"/>
    <w:rsid w:val="00AE33EB"/>
    <w:rsid w:val="00AE34B8"/>
    <w:rsid w:val="00AE37FF"/>
    <w:rsid w:val="00AE3806"/>
    <w:rsid w:val="00AE3B59"/>
    <w:rsid w:val="00AE3BD6"/>
    <w:rsid w:val="00AE412F"/>
    <w:rsid w:val="00AE417B"/>
    <w:rsid w:val="00AE4223"/>
    <w:rsid w:val="00AE433B"/>
    <w:rsid w:val="00AE454E"/>
    <w:rsid w:val="00AE4A49"/>
    <w:rsid w:val="00AE4BD1"/>
    <w:rsid w:val="00AE4E5C"/>
    <w:rsid w:val="00AE50EB"/>
    <w:rsid w:val="00AE50F1"/>
    <w:rsid w:val="00AE54F9"/>
    <w:rsid w:val="00AE5625"/>
    <w:rsid w:val="00AE5A93"/>
    <w:rsid w:val="00AE5B0A"/>
    <w:rsid w:val="00AE5C23"/>
    <w:rsid w:val="00AE5C5C"/>
    <w:rsid w:val="00AE5DDA"/>
    <w:rsid w:val="00AE5E1A"/>
    <w:rsid w:val="00AE5E8A"/>
    <w:rsid w:val="00AE5EBE"/>
    <w:rsid w:val="00AE5F9F"/>
    <w:rsid w:val="00AE6278"/>
    <w:rsid w:val="00AE65EF"/>
    <w:rsid w:val="00AE667B"/>
    <w:rsid w:val="00AE66FD"/>
    <w:rsid w:val="00AE68C8"/>
    <w:rsid w:val="00AE6AEA"/>
    <w:rsid w:val="00AE6ECF"/>
    <w:rsid w:val="00AE6EF2"/>
    <w:rsid w:val="00AE70C1"/>
    <w:rsid w:val="00AE7213"/>
    <w:rsid w:val="00AE727B"/>
    <w:rsid w:val="00AE7352"/>
    <w:rsid w:val="00AE7508"/>
    <w:rsid w:val="00AE7530"/>
    <w:rsid w:val="00AF021D"/>
    <w:rsid w:val="00AF025C"/>
    <w:rsid w:val="00AF076D"/>
    <w:rsid w:val="00AF0A51"/>
    <w:rsid w:val="00AF0AD8"/>
    <w:rsid w:val="00AF0C5C"/>
    <w:rsid w:val="00AF1450"/>
    <w:rsid w:val="00AF14F4"/>
    <w:rsid w:val="00AF1511"/>
    <w:rsid w:val="00AF1AA8"/>
    <w:rsid w:val="00AF1B01"/>
    <w:rsid w:val="00AF1CFB"/>
    <w:rsid w:val="00AF1DB3"/>
    <w:rsid w:val="00AF20AD"/>
    <w:rsid w:val="00AF2111"/>
    <w:rsid w:val="00AF2144"/>
    <w:rsid w:val="00AF2156"/>
    <w:rsid w:val="00AF2365"/>
    <w:rsid w:val="00AF23F3"/>
    <w:rsid w:val="00AF25A7"/>
    <w:rsid w:val="00AF260F"/>
    <w:rsid w:val="00AF26EE"/>
    <w:rsid w:val="00AF2835"/>
    <w:rsid w:val="00AF2AAA"/>
    <w:rsid w:val="00AF2CDE"/>
    <w:rsid w:val="00AF2E18"/>
    <w:rsid w:val="00AF2FC1"/>
    <w:rsid w:val="00AF39C0"/>
    <w:rsid w:val="00AF3C3B"/>
    <w:rsid w:val="00AF3C9A"/>
    <w:rsid w:val="00AF3FBE"/>
    <w:rsid w:val="00AF4097"/>
    <w:rsid w:val="00AF425A"/>
    <w:rsid w:val="00AF4300"/>
    <w:rsid w:val="00AF4746"/>
    <w:rsid w:val="00AF47C5"/>
    <w:rsid w:val="00AF4A71"/>
    <w:rsid w:val="00AF4A77"/>
    <w:rsid w:val="00AF4CE5"/>
    <w:rsid w:val="00AF4D9D"/>
    <w:rsid w:val="00AF4E15"/>
    <w:rsid w:val="00AF4F8C"/>
    <w:rsid w:val="00AF53AF"/>
    <w:rsid w:val="00AF5445"/>
    <w:rsid w:val="00AF568C"/>
    <w:rsid w:val="00AF56CD"/>
    <w:rsid w:val="00AF58F1"/>
    <w:rsid w:val="00AF5A58"/>
    <w:rsid w:val="00AF5A63"/>
    <w:rsid w:val="00AF5CDA"/>
    <w:rsid w:val="00AF5D90"/>
    <w:rsid w:val="00AF5ED8"/>
    <w:rsid w:val="00AF648F"/>
    <w:rsid w:val="00AF6543"/>
    <w:rsid w:val="00AF675F"/>
    <w:rsid w:val="00AF6857"/>
    <w:rsid w:val="00AF6A9D"/>
    <w:rsid w:val="00AF6C15"/>
    <w:rsid w:val="00AF6E6A"/>
    <w:rsid w:val="00AF7071"/>
    <w:rsid w:val="00AF72B9"/>
    <w:rsid w:val="00AF73DC"/>
    <w:rsid w:val="00AF7936"/>
    <w:rsid w:val="00AF7FDC"/>
    <w:rsid w:val="00B001E4"/>
    <w:rsid w:val="00B00299"/>
    <w:rsid w:val="00B002C8"/>
    <w:rsid w:val="00B003AD"/>
    <w:rsid w:val="00B0047C"/>
    <w:rsid w:val="00B004CB"/>
    <w:rsid w:val="00B005BA"/>
    <w:rsid w:val="00B007EF"/>
    <w:rsid w:val="00B00CEC"/>
    <w:rsid w:val="00B0115B"/>
    <w:rsid w:val="00B011E6"/>
    <w:rsid w:val="00B0141B"/>
    <w:rsid w:val="00B014B7"/>
    <w:rsid w:val="00B01592"/>
    <w:rsid w:val="00B01594"/>
    <w:rsid w:val="00B016F9"/>
    <w:rsid w:val="00B01A0B"/>
    <w:rsid w:val="00B01CD5"/>
    <w:rsid w:val="00B01D3B"/>
    <w:rsid w:val="00B01DDB"/>
    <w:rsid w:val="00B01EE5"/>
    <w:rsid w:val="00B02220"/>
    <w:rsid w:val="00B022B0"/>
    <w:rsid w:val="00B0247A"/>
    <w:rsid w:val="00B0254C"/>
    <w:rsid w:val="00B0270A"/>
    <w:rsid w:val="00B028B1"/>
    <w:rsid w:val="00B02F97"/>
    <w:rsid w:val="00B031BB"/>
    <w:rsid w:val="00B03281"/>
    <w:rsid w:val="00B03608"/>
    <w:rsid w:val="00B0365E"/>
    <w:rsid w:val="00B03735"/>
    <w:rsid w:val="00B0399F"/>
    <w:rsid w:val="00B03D13"/>
    <w:rsid w:val="00B03DB9"/>
    <w:rsid w:val="00B03F27"/>
    <w:rsid w:val="00B0404F"/>
    <w:rsid w:val="00B04337"/>
    <w:rsid w:val="00B04CDF"/>
    <w:rsid w:val="00B04D5E"/>
    <w:rsid w:val="00B04D89"/>
    <w:rsid w:val="00B04DBE"/>
    <w:rsid w:val="00B05005"/>
    <w:rsid w:val="00B0534F"/>
    <w:rsid w:val="00B05488"/>
    <w:rsid w:val="00B055CB"/>
    <w:rsid w:val="00B058E2"/>
    <w:rsid w:val="00B0597C"/>
    <w:rsid w:val="00B05A3E"/>
    <w:rsid w:val="00B05B9A"/>
    <w:rsid w:val="00B05C4B"/>
    <w:rsid w:val="00B05CED"/>
    <w:rsid w:val="00B05DFB"/>
    <w:rsid w:val="00B05ECE"/>
    <w:rsid w:val="00B06341"/>
    <w:rsid w:val="00B06621"/>
    <w:rsid w:val="00B066F1"/>
    <w:rsid w:val="00B06A19"/>
    <w:rsid w:val="00B06A5E"/>
    <w:rsid w:val="00B06D06"/>
    <w:rsid w:val="00B07605"/>
    <w:rsid w:val="00B076D7"/>
    <w:rsid w:val="00B076EA"/>
    <w:rsid w:val="00B07902"/>
    <w:rsid w:val="00B07961"/>
    <w:rsid w:val="00B07C85"/>
    <w:rsid w:val="00B100EB"/>
    <w:rsid w:val="00B10515"/>
    <w:rsid w:val="00B10706"/>
    <w:rsid w:val="00B10927"/>
    <w:rsid w:val="00B10A83"/>
    <w:rsid w:val="00B10DA3"/>
    <w:rsid w:val="00B10F17"/>
    <w:rsid w:val="00B10F39"/>
    <w:rsid w:val="00B11158"/>
    <w:rsid w:val="00B111D0"/>
    <w:rsid w:val="00B112BC"/>
    <w:rsid w:val="00B1135D"/>
    <w:rsid w:val="00B113D5"/>
    <w:rsid w:val="00B1157E"/>
    <w:rsid w:val="00B117C1"/>
    <w:rsid w:val="00B119B8"/>
    <w:rsid w:val="00B119F3"/>
    <w:rsid w:val="00B11A4B"/>
    <w:rsid w:val="00B11B0F"/>
    <w:rsid w:val="00B11BC8"/>
    <w:rsid w:val="00B11DCE"/>
    <w:rsid w:val="00B11F66"/>
    <w:rsid w:val="00B1203D"/>
    <w:rsid w:val="00B12137"/>
    <w:rsid w:val="00B12568"/>
    <w:rsid w:val="00B125BC"/>
    <w:rsid w:val="00B127FC"/>
    <w:rsid w:val="00B1283C"/>
    <w:rsid w:val="00B12A4C"/>
    <w:rsid w:val="00B12F2B"/>
    <w:rsid w:val="00B13291"/>
    <w:rsid w:val="00B1367A"/>
    <w:rsid w:val="00B139DF"/>
    <w:rsid w:val="00B13BA9"/>
    <w:rsid w:val="00B13F4A"/>
    <w:rsid w:val="00B14019"/>
    <w:rsid w:val="00B1433A"/>
    <w:rsid w:val="00B143A6"/>
    <w:rsid w:val="00B1444B"/>
    <w:rsid w:val="00B1461B"/>
    <w:rsid w:val="00B1475B"/>
    <w:rsid w:val="00B149BD"/>
    <w:rsid w:val="00B14AF3"/>
    <w:rsid w:val="00B14E7F"/>
    <w:rsid w:val="00B15294"/>
    <w:rsid w:val="00B154A0"/>
    <w:rsid w:val="00B156EF"/>
    <w:rsid w:val="00B15A3B"/>
    <w:rsid w:val="00B15DD3"/>
    <w:rsid w:val="00B162DE"/>
    <w:rsid w:val="00B164AF"/>
    <w:rsid w:val="00B16899"/>
    <w:rsid w:val="00B16B44"/>
    <w:rsid w:val="00B172BA"/>
    <w:rsid w:val="00B173C7"/>
    <w:rsid w:val="00B17582"/>
    <w:rsid w:val="00B175AF"/>
    <w:rsid w:val="00B175C0"/>
    <w:rsid w:val="00B178AC"/>
    <w:rsid w:val="00B17939"/>
    <w:rsid w:val="00B17955"/>
    <w:rsid w:val="00B2022B"/>
    <w:rsid w:val="00B208DE"/>
    <w:rsid w:val="00B20984"/>
    <w:rsid w:val="00B20E22"/>
    <w:rsid w:val="00B20F8B"/>
    <w:rsid w:val="00B211A4"/>
    <w:rsid w:val="00B2130B"/>
    <w:rsid w:val="00B213E5"/>
    <w:rsid w:val="00B2141F"/>
    <w:rsid w:val="00B21711"/>
    <w:rsid w:val="00B21BA0"/>
    <w:rsid w:val="00B21E13"/>
    <w:rsid w:val="00B21E60"/>
    <w:rsid w:val="00B220D0"/>
    <w:rsid w:val="00B22313"/>
    <w:rsid w:val="00B2296E"/>
    <w:rsid w:val="00B22A97"/>
    <w:rsid w:val="00B22C92"/>
    <w:rsid w:val="00B22F97"/>
    <w:rsid w:val="00B22FBE"/>
    <w:rsid w:val="00B23217"/>
    <w:rsid w:val="00B2323B"/>
    <w:rsid w:val="00B2334C"/>
    <w:rsid w:val="00B233C1"/>
    <w:rsid w:val="00B23791"/>
    <w:rsid w:val="00B23B2B"/>
    <w:rsid w:val="00B23E4E"/>
    <w:rsid w:val="00B23EE2"/>
    <w:rsid w:val="00B23F96"/>
    <w:rsid w:val="00B241CE"/>
    <w:rsid w:val="00B2428D"/>
    <w:rsid w:val="00B2437A"/>
    <w:rsid w:val="00B244F8"/>
    <w:rsid w:val="00B2458C"/>
    <w:rsid w:val="00B24BB8"/>
    <w:rsid w:val="00B252FE"/>
    <w:rsid w:val="00B257BC"/>
    <w:rsid w:val="00B258D2"/>
    <w:rsid w:val="00B25A38"/>
    <w:rsid w:val="00B25E9E"/>
    <w:rsid w:val="00B26378"/>
    <w:rsid w:val="00B26406"/>
    <w:rsid w:val="00B264B7"/>
    <w:rsid w:val="00B264BB"/>
    <w:rsid w:val="00B2694F"/>
    <w:rsid w:val="00B269DA"/>
    <w:rsid w:val="00B26B2D"/>
    <w:rsid w:val="00B26B94"/>
    <w:rsid w:val="00B27105"/>
    <w:rsid w:val="00B273B4"/>
    <w:rsid w:val="00B273D5"/>
    <w:rsid w:val="00B274AC"/>
    <w:rsid w:val="00B27DFE"/>
    <w:rsid w:val="00B302C8"/>
    <w:rsid w:val="00B30389"/>
    <w:rsid w:val="00B304C9"/>
    <w:rsid w:val="00B30A4A"/>
    <w:rsid w:val="00B30A65"/>
    <w:rsid w:val="00B30D00"/>
    <w:rsid w:val="00B310D4"/>
    <w:rsid w:val="00B311A5"/>
    <w:rsid w:val="00B3123A"/>
    <w:rsid w:val="00B31797"/>
    <w:rsid w:val="00B31D3C"/>
    <w:rsid w:val="00B31D8C"/>
    <w:rsid w:val="00B31E61"/>
    <w:rsid w:val="00B32C00"/>
    <w:rsid w:val="00B330C8"/>
    <w:rsid w:val="00B33444"/>
    <w:rsid w:val="00B336B5"/>
    <w:rsid w:val="00B3378B"/>
    <w:rsid w:val="00B33969"/>
    <w:rsid w:val="00B33B54"/>
    <w:rsid w:val="00B33C14"/>
    <w:rsid w:val="00B33DEE"/>
    <w:rsid w:val="00B33E19"/>
    <w:rsid w:val="00B34065"/>
    <w:rsid w:val="00B34581"/>
    <w:rsid w:val="00B34651"/>
    <w:rsid w:val="00B34A25"/>
    <w:rsid w:val="00B3539A"/>
    <w:rsid w:val="00B3579E"/>
    <w:rsid w:val="00B35907"/>
    <w:rsid w:val="00B3590F"/>
    <w:rsid w:val="00B35AC6"/>
    <w:rsid w:val="00B35C7A"/>
    <w:rsid w:val="00B35F44"/>
    <w:rsid w:val="00B35F99"/>
    <w:rsid w:val="00B362F0"/>
    <w:rsid w:val="00B36396"/>
    <w:rsid w:val="00B3643F"/>
    <w:rsid w:val="00B36447"/>
    <w:rsid w:val="00B364C9"/>
    <w:rsid w:val="00B36560"/>
    <w:rsid w:val="00B36803"/>
    <w:rsid w:val="00B3696C"/>
    <w:rsid w:val="00B36992"/>
    <w:rsid w:val="00B37229"/>
    <w:rsid w:val="00B37448"/>
    <w:rsid w:val="00B3782C"/>
    <w:rsid w:val="00B37DCF"/>
    <w:rsid w:val="00B37E73"/>
    <w:rsid w:val="00B40055"/>
    <w:rsid w:val="00B4006A"/>
    <w:rsid w:val="00B4049F"/>
    <w:rsid w:val="00B405BA"/>
    <w:rsid w:val="00B40656"/>
    <w:rsid w:val="00B40798"/>
    <w:rsid w:val="00B4174E"/>
    <w:rsid w:val="00B417E2"/>
    <w:rsid w:val="00B41C38"/>
    <w:rsid w:val="00B41DB5"/>
    <w:rsid w:val="00B41FA6"/>
    <w:rsid w:val="00B42223"/>
    <w:rsid w:val="00B424D8"/>
    <w:rsid w:val="00B425B5"/>
    <w:rsid w:val="00B4278E"/>
    <w:rsid w:val="00B429C4"/>
    <w:rsid w:val="00B42A32"/>
    <w:rsid w:val="00B4309B"/>
    <w:rsid w:val="00B430DE"/>
    <w:rsid w:val="00B432C9"/>
    <w:rsid w:val="00B43381"/>
    <w:rsid w:val="00B43430"/>
    <w:rsid w:val="00B43DBD"/>
    <w:rsid w:val="00B43DED"/>
    <w:rsid w:val="00B443C5"/>
    <w:rsid w:val="00B447AC"/>
    <w:rsid w:val="00B44B12"/>
    <w:rsid w:val="00B44D5D"/>
    <w:rsid w:val="00B44EC1"/>
    <w:rsid w:val="00B450F4"/>
    <w:rsid w:val="00B45303"/>
    <w:rsid w:val="00B45459"/>
    <w:rsid w:val="00B45460"/>
    <w:rsid w:val="00B454C7"/>
    <w:rsid w:val="00B4599D"/>
    <w:rsid w:val="00B459C2"/>
    <w:rsid w:val="00B45AEC"/>
    <w:rsid w:val="00B45B0C"/>
    <w:rsid w:val="00B45C37"/>
    <w:rsid w:val="00B45DE1"/>
    <w:rsid w:val="00B45E09"/>
    <w:rsid w:val="00B45EE6"/>
    <w:rsid w:val="00B4624B"/>
    <w:rsid w:val="00B462CB"/>
    <w:rsid w:val="00B463DD"/>
    <w:rsid w:val="00B46822"/>
    <w:rsid w:val="00B46843"/>
    <w:rsid w:val="00B469C6"/>
    <w:rsid w:val="00B46A47"/>
    <w:rsid w:val="00B46A4E"/>
    <w:rsid w:val="00B46B4F"/>
    <w:rsid w:val="00B46F9E"/>
    <w:rsid w:val="00B46FA7"/>
    <w:rsid w:val="00B47161"/>
    <w:rsid w:val="00B4736C"/>
    <w:rsid w:val="00B47497"/>
    <w:rsid w:val="00B475CB"/>
    <w:rsid w:val="00B476B9"/>
    <w:rsid w:val="00B47837"/>
    <w:rsid w:val="00B4787D"/>
    <w:rsid w:val="00B479AE"/>
    <w:rsid w:val="00B479C5"/>
    <w:rsid w:val="00B47E42"/>
    <w:rsid w:val="00B47F8D"/>
    <w:rsid w:val="00B50223"/>
    <w:rsid w:val="00B507B0"/>
    <w:rsid w:val="00B50C0E"/>
    <w:rsid w:val="00B50CE2"/>
    <w:rsid w:val="00B50EA8"/>
    <w:rsid w:val="00B50FBC"/>
    <w:rsid w:val="00B5104F"/>
    <w:rsid w:val="00B5139A"/>
    <w:rsid w:val="00B51489"/>
    <w:rsid w:val="00B51534"/>
    <w:rsid w:val="00B5159F"/>
    <w:rsid w:val="00B51B23"/>
    <w:rsid w:val="00B51CA2"/>
    <w:rsid w:val="00B51D29"/>
    <w:rsid w:val="00B51EC6"/>
    <w:rsid w:val="00B51F97"/>
    <w:rsid w:val="00B51FB9"/>
    <w:rsid w:val="00B521BB"/>
    <w:rsid w:val="00B5224B"/>
    <w:rsid w:val="00B5233C"/>
    <w:rsid w:val="00B525AE"/>
    <w:rsid w:val="00B52E12"/>
    <w:rsid w:val="00B53151"/>
    <w:rsid w:val="00B532AB"/>
    <w:rsid w:val="00B536C3"/>
    <w:rsid w:val="00B538E1"/>
    <w:rsid w:val="00B53FE4"/>
    <w:rsid w:val="00B5403F"/>
    <w:rsid w:val="00B540F1"/>
    <w:rsid w:val="00B5427B"/>
    <w:rsid w:val="00B54318"/>
    <w:rsid w:val="00B54729"/>
    <w:rsid w:val="00B54825"/>
    <w:rsid w:val="00B548C3"/>
    <w:rsid w:val="00B54D3A"/>
    <w:rsid w:val="00B54DB4"/>
    <w:rsid w:val="00B54DC1"/>
    <w:rsid w:val="00B5510E"/>
    <w:rsid w:val="00B55115"/>
    <w:rsid w:val="00B55693"/>
    <w:rsid w:val="00B557BB"/>
    <w:rsid w:val="00B558AA"/>
    <w:rsid w:val="00B55CFE"/>
    <w:rsid w:val="00B55D15"/>
    <w:rsid w:val="00B55D21"/>
    <w:rsid w:val="00B55DCE"/>
    <w:rsid w:val="00B55FB1"/>
    <w:rsid w:val="00B5677B"/>
    <w:rsid w:val="00B567A6"/>
    <w:rsid w:val="00B56829"/>
    <w:rsid w:val="00B569E0"/>
    <w:rsid w:val="00B56B1F"/>
    <w:rsid w:val="00B56E57"/>
    <w:rsid w:val="00B56EA0"/>
    <w:rsid w:val="00B5721D"/>
    <w:rsid w:val="00B57570"/>
    <w:rsid w:val="00B57594"/>
    <w:rsid w:val="00B5765A"/>
    <w:rsid w:val="00B57A49"/>
    <w:rsid w:val="00B57A4B"/>
    <w:rsid w:val="00B57A59"/>
    <w:rsid w:val="00B57D13"/>
    <w:rsid w:val="00B60028"/>
    <w:rsid w:val="00B6028A"/>
    <w:rsid w:val="00B604F6"/>
    <w:rsid w:val="00B6058E"/>
    <w:rsid w:val="00B60681"/>
    <w:rsid w:val="00B609F2"/>
    <w:rsid w:val="00B60BBE"/>
    <w:rsid w:val="00B60F41"/>
    <w:rsid w:val="00B614A9"/>
    <w:rsid w:val="00B615D9"/>
    <w:rsid w:val="00B61622"/>
    <w:rsid w:val="00B61B26"/>
    <w:rsid w:val="00B61D9A"/>
    <w:rsid w:val="00B61E43"/>
    <w:rsid w:val="00B61E53"/>
    <w:rsid w:val="00B622DC"/>
    <w:rsid w:val="00B62549"/>
    <w:rsid w:val="00B627BB"/>
    <w:rsid w:val="00B628CB"/>
    <w:rsid w:val="00B62B3C"/>
    <w:rsid w:val="00B62CB0"/>
    <w:rsid w:val="00B62D06"/>
    <w:rsid w:val="00B62DC0"/>
    <w:rsid w:val="00B62F89"/>
    <w:rsid w:val="00B63246"/>
    <w:rsid w:val="00B632D4"/>
    <w:rsid w:val="00B634AF"/>
    <w:rsid w:val="00B6366D"/>
    <w:rsid w:val="00B63AE7"/>
    <w:rsid w:val="00B63CD5"/>
    <w:rsid w:val="00B63D79"/>
    <w:rsid w:val="00B64022"/>
    <w:rsid w:val="00B64051"/>
    <w:rsid w:val="00B64162"/>
    <w:rsid w:val="00B641C9"/>
    <w:rsid w:val="00B64B8F"/>
    <w:rsid w:val="00B64CB5"/>
    <w:rsid w:val="00B64F0E"/>
    <w:rsid w:val="00B650D8"/>
    <w:rsid w:val="00B65517"/>
    <w:rsid w:val="00B655B7"/>
    <w:rsid w:val="00B6564F"/>
    <w:rsid w:val="00B65945"/>
    <w:rsid w:val="00B6595A"/>
    <w:rsid w:val="00B65AAF"/>
    <w:rsid w:val="00B65C6B"/>
    <w:rsid w:val="00B65D04"/>
    <w:rsid w:val="00B665B1"/>
    <w:rsid w:val="00B6698E"/>
    <w:rsid w:val="00B66C29"/>
    <w:rsid w:val="00B6723F"/>
    <w:rsid w:val="00B676CC"/>
    <w:rsid w:val="00B67836"/>
    <w:rsid w:val="00B679A8"/>
    <w:rsid w:val="00B67C39"/>
    <w:rsid w:val="00B67EB5"/>
    <w:rsid w:val="00B67F29"/>
    <w:rsid w:val="00B70669"/>
    <w:rsid w:val="00B7068D"/>
    <w:rsid w:val="00B70696"/>
    <w:rsid w:val="00B70979"/>
    <w:rsid w:val="00B70B3C"/>
    <w:rsid w:val="00B70D48"/>
    <w:rsid w:val="00B70DFF"/>
    <w:rsid w:val="00B70F54"/>
    <w:rsid w:val="00B71410"/>
    <w:rsid w:val="00B7146F"/>
    <w:rsid w:val="00B7149C"/>
    <w:rsid w:val="00B714DD"/>
    <w:rsid w:val="00B715CD"/>
    <w:rsid w:val="00B719B9"/>
    <w:rsid w:val="00B71B14"/>
    <w:rsid w:val="00B72001"/>
    <w:rsid w:val="00B7203D"/>
    <w:rsid w:val="00B720F0"/>
    <w:rsid w:val="00B7212C"/>
    <w:rsid w:val="00B7218C"/>
    <w:rsid w:val="00B72A08"/>
    <w:rsid w:val="00B72C8B"/>
    <w:rsid w:val="00B72CB3"/>
    <w:rsid w:val="00B72D6A"/>
    <w:rsid w:val="00B731A2"/>
    <w:rsid w:val="00B732E6"/>
    <w:rsid w:val="00B73607"/>
    <w:rsid w:val="00B7391D"/>
    <w:rsid w:val="00B73927"/>
    <w:rsid w:val="00B73B4B"/>
    <w:rsid w:val="00B73B85"/>
    <w:rsid w:val="00B73DA9"/>
    <w:rsid w:val="00B73F89"/>
    <w:rsid w:val="00B7415F"/>
    <w:rsid w:val="00B741D4"/>
    <w:rsid w:val="00B7440E"/>
    <w:rsid w:val="00B74A25"/>
    <w:rsid w:val="00B74A78"/>
    <w:rsid w:val="00B74DFA"/>
    <w:rsid w:val="00B75122"/>
    <w:rsid w:val="00B75292"/>
    <w:rsid w:val="00B75503"/>
    <w:rsid w:val="00B755BA"/>
    <w:rsid w:val="00B75717"/>
    <w:rsid w:val="00B75954"/>
    <w:rsid w:val="00B759B4"/>
    <w:rsid w:val="00B75A24"/>
    <w:rsid w:val="00B75EA0"/>
    <w:rsid w:val="00B75ED0"/>
    <w:rsid w:val="00B75FC3"/>
    <w:rsid w:val="00B75FDF"/>
    <w:rsid w:val="00B76382"/>
    <w:rsid w:val="00B76651"/>
    <w:rsid w:val="00B7680B"/>
    <w:rsid w:val="00B76D8E"/>
    <w:rsid w:val="00B76E5E"/>
    <w:rsid w:val="00B77000"/>
    <w:rsid w:val="00B771F8"/>
    <w:rsid w:val="00B772FF"/>
    <w:rsid w:val="00B776C4"/>
    <w:rsid w:val="00B77746"/>
    <w:rsid w:val="00B7777F"/>
    <w:rsid w:val="00B779DD"/>
    <w:rsid w:val="00B77F49"/>
    <w:rsid w:val="00B77FAC"/>
    <w:rsid w:val="00B802F7"/>
    <w:rsid w:val="00B8031D"/>
    <w:rsid w:val="00B805D8"/>
    <w:rsid w:val="00B80CFD"/>
    <w:rsid w:val="00B80D6A"/>
    <w:rsid w:val="00B810D0"/>
    <w:rsid w:val="00B8110B"/>
    <w:rsid w:val="00B811D9"/>
    <w:rsid w:val="00B81543"/>
    <w:rsid w:val="00B819FD"/>
    <w:rsid w:val="00B81E70"/>
    <w:rsid w:val="00B8250A"/>
    <w:rsid w:val="00B82636"/>
    <w:rsid w:val="00B8263D"/>
    <w:rsid w:val="00B826E1"/>
    <w:rsid w:val="00B82F8F"/>
    <w:rsid w:val="00B83892"/>
    <w:rsid w:val="00B83968"/>
    <w:rsid w:val="00B83DB6"/>
    <w:rsid w:val="00B84014"/>
    <w:rsid w:val="00B848B3"/>
    <w:rsid w:val="00B84AC1"/>
    <w:rsid w:val="00B84C4F"/>
    <w:rsid w:val="00B84F63"/>
    <w:rsid w:val="00B84FD0"/>
    <w:rsid w:val="00B85695"/>
    <w:rsid w:val="00B857C5"/>
    <w:rsid w:val="00B857CE"/>
    <w:rsid w:val="00B85F82"/>
    <w:rsid w:val="00B85F9E"/>
    <w:rsid w:val="00B8641C"/>
    <w:rsid w:val="00B86461"/>
    <w:rsid w:val="00B86975"/>
    <w:rsid w:val="00B86FAD"/>
    <w:rsid w:val="00B8718E"/>
    <w:rsid w:val="00B873BE"/>
    <w:rsid w:val="00B875D3"/>
    <w:rsid w:val="00B879F1"/>
    <w:rsid w:val="00B87A36"/>
    <w:rsid w:val="00B87DEE"/>
    <w:rsid w:val="00B87F2C"/>
    <w:rsid w:val="00B902C9"/>
    <w:rsid w:val="00B90739"/>
    <w:rsid w:val="00B90873"/>
    <w:rsid w:val="00B9095A"/>
    <w:rsid w:val="00B90E22"/>
    <w:rsid w:val="00B91214"/>
    <w:rsid w:val="00B91857"/>
    <w:rsid w:val="00B919CC"/>
    <w:rsid w:val="00B919E0"/>
    <w:rsid w:val="00B91DD6"/>
    <w:rsid w:val="00B9202A"/>
    <w:rsid w:val="00B92180"/>
    <w:rsid w:val="00B9225E"/>
    <w:rsid w:val="00B925AB"/>
    <w:rsid w:val="00B92623"/>
    <w:rsid w:val="00B9275F"/>
    <w:rsid w:val="00B927EA"/>
    <w:rsid w:val="00B92B24"/>
    <w:rsid w:val="00B92DA4"/>
    <w:rsid w:val="00B92E4D"/>
    <w:rsid w:val="00B92E56"/>
    <w:rsid w:val="00B92F3A"/>
    <w:rsid w:val="00B93084"/>
    <w:rsid w:val="00B93388"/>
    <w:rsid w:val="00B933AE"/>
    <w:rsid w:val="00B934D5"/>
    <w:rsid w:val="00B936C8"/>
    <w:rsid w:val="00B937CD"/>
    <w:rsid w:val="00B93E2A"/>
    <w:rsid w:val="00B942ED"/>
    <w:rsid w:val="00B9442A"/>
    <w:rsid w:val="00B94740"/>
    <w:rsid w:val="00B949EE"/>
    <w:rsid w:val="00B94D2B"/>
    <w:rsid w:val="00B94F23"/>
    <w:rsid w:val="00B952C5"/>
    <w:rsid w:val="00B9540C"/>
    <w:rsid w:val="00B9541B"/>
    <w:rsid w:val="00B956B9"/>
    <w:rsid w:val="00B9585F"/>
    <w:rsid w:val="00B958D6"/>
    <w:rsid w:val="00B958E8"/>
    <w:rsid w:val="00B95C2E"/>
    <w:rsid w:val="00B95DB7"/>
    <w:rsid w:val="00B95E53"/>
    <w:rsid w:val="00B95FCB"/>
    <w:rsid w:val="00B96172"/>
    <w:rsid w:val="00B96301"/>
    <w:rsid w:val="00B966F4"/>
    <w:rsid w:val="00B96ECF"/>
    <w:rsid w:val="00B96EE7"/>
    <w:rsid w:val="00B970BC"/>
    <w:rsid w:val="00B973AC"/>
    <w:rsid w:val="00B9747A"/>
    <w:rsid w:val="00B9777B"/>
    <w:rsid w:val="00B9781C"/>
    <w:rsid w:val="00B978EE"/>
    <w:rsid w:val="00B97BBF"/>
    <w:rsid w:val="00B97D3D"/>
    <w:rsid w:val="00B97FA8"/>
    <w:rsid w:val="00BA002A"/>
    <w:rsid w:val="00BA0036"/>
    <w:rsid w:val="00BA00A4"/>
    <w:rsid w:val="00BA05A4"/>
    <w:rsid w:val="00BA0C49"/>
    <w:rsid w:val="00BA0F42"/>
    <w:rsid w:val="00BA10FD"/>
    <w:rsid w:val="00BA1319"/>
    <w:rsid w:val="00BA13B9"/>
    <w:rsid w:val="00BA16FB"/>
    <w:rsid w:val="00BA1895"/>
    <w:rsid w:val="00BA1D8F"/>
    <w:rsid w:val="00BA2022"/>
    <w:rsid w:val="00BA2517"/>
    <w:rsid w:val="00BA26D1"/>
    <w:rsid w:val="00BA27FB"/>
    <w:rsid w:val="00BA2802"/>
    <w:rsid w:val="00BA28E2"/>
    <w:rsid w:val="00BA28EA"/>
    <w:rsid w:val="00BA29BC"/>
    <w:rsid w:val="00BA2AF7"/>
    <w:rsid w:val="00BA2C10"/>
    <w:rsid w:val="00BA2D48"/>
    <w:rsid w:val="00BA3045"/>
    <w:rsid w:val="00BA3046"/>
    <w:rsid w:val="00BA3072"/>
    <w:rsid w:val="00BA31CF"/>
    <w:rsid w:val="00BA3521"/>
    <w:rsid w:val="00BA37C1"/>
    <w:rsid w:val="00BA3ABC"/>
    <w:rsid w:val="00BA3C18"/>
    <w:rsid w:val="00BA3C2A"/>
    <w:rsid w:val="00BA3E17"/>
    <w:rsid w:val="00BA3EE5"/>
    <w:rsid w:val="00BA4105"/>
    <w:rsid w:val="00BA4122"/>
    <w:rsid w:val="00BA4346"/>
    <w:rsid w:val="00BA44AD"/>
    <w:rsid w:val="00BA46FD"/>
    <w:rsid w:val="00BA49AF"/>
    <w:rsid w:val="00BA4C28"/>
    <w:rsid w:val="00BA547A"/>
    <w:rsid w:val="00BA5497"/>
    <w:rsid w:val="00BA586D"/>
    <w:rsid w:val="00BA5EFC"/>
    <w:rsid w:val="00BA5F05"/>
    <w:rsid w:val="00BA5FE0"/>
    <w:rsid w:val="00BA60C0"/>
    <w:rsid w:val="00BA64CA"/>
    <w:rsid w:val="00BA64FB"/>
    <w:rsid w:val="00BA6B66"/>
    <w:rsid w:val="00BA7017"/>
    <w:rsid w:val="00BA7364"/>
    <w:rsid w:val="00BA743F"/>
    <w:rsid w:val="00BA7992"/>
    <w:rsid w:val="00BA7B3B"/>
    <w:rsid w:val="00BA7BC1"/>
    <w:rsid w:val="00BA7D2C"/>
    <w:rsid w:val="00BB01DC"/>
    <w:rsid w:val="00BB0895"/>
    <w:rsid w:val="00BB09AB"/>
    <w:rsid w:val="00BB0D0F"/>
    <w:rsid w:val="00BB0FBE"/>
    <w:rsid w:val="00BB11C9"/>
    <w:rsid w:val="00BB17FB"/>
    <w:rsid w:val="00BB1879"/>
    <w:rsid w:val="00BB1898"/>
    <w:rsid w:val="00BB18A4"/>
    <w:rsid w:val="00BB1A57"/>
    <w:rsid w:val="00BB1AD1"/>
    <w:rsid w:val="00BB1C2B"/>
    <w:rsid w:val="00BB1D02"/>
    <w:rsid w:val="00BB20D4"/>
    <w:rsid w:val="00BB21FF"/>
    <w:rsid w:val="00BB2204"/>
    <w:rsid w:val="00BB2210"/>
    <w:rsid w:val="00BB2504"/>
    <w:rsid w:val="00BB26EC"/>
    <w:rsid w:val="00BB274F"/>
    <w:rsid w:val="00BB27BF"/>
    <w:rsid w:val="00BB296A"/>
    <w:rsid w:val="00BB2B2F"/>
    <w:rsid w:val="00BB2EA3"/>
    <w:rsid w:val="00BB2F47"/>
    <w:rsid w:val="00BB2FA8"/>
    <w:rsid w:val="00BB30F4"/>
    <w:rsid w:val="00BB32CF"/>
    <w:rsid w:val="00BB383C"/>
    <w:rsid w:val="00BB390F"/>
    <w:rsid w:val="00BB3920"/>
    <w:rsid w:val="00BB3A8D"/>
    <w:rsid w:val="00BB3BAB"/>
    <w:rsid w:val="00BB3BB4"/>
    <w:rsid w:val="00BB3F3A"/>
    <w:rsid w:val="00BB40DB"/>
    <w:rsid w:val="00BB412B"/>
    <w:rsid w:val="00BB4375"/>
    <w:rsid w:val="00BB4446"/>
    <w:rsid w:val="00BB4643"/>
    <w:rsid w:val="00BB4B27"/>
    <w:rsid w:val="00BB51E1"/>
    <w:rsid w:val="00BB52D4"/>
    <w:rsid w:val="00BB5338"/>
    <w:rsid w:val="00BB5B3D"/>
    <w:rsid w:val="00BB5CC3"/>
    <w:rsid w:val="00BB6043"/>
    <w:rsid w:val="00BB60E7"/>
    <w:rsid w:val="00BB66A5"/>
    <w:rsid w:val="00BB6827"/>
    <w:rsid w:val="00BB6890"/>
    <w:rsid w:val="00BB69BB"/>
    <w:rsid w:val="00BB6BF0"/>
    <w:rsid w:val="00BB6D08"/>
    <w:rsid w:val="00BB6D64"/>
    <w:rsid w:val="00BB720D"/>
    <w:rsid w:val="00BB75B0"/>
    <w:rsid w:val="00BB793E"/>
    <w:rsid w:val="00BB7B24"/>
    <w:rsid w:val="00BB7B58"/>
    <w:rsid w:val="00BB7EC5"/>
    <w:rsid w:val="00BC0272"/>
    <w:rsid w:val="00BC03D5"/>
    <w:rsid w:val="00BC0AD7"/>
    <w:rsid w:val="00BC1294"/>
    <w:rsid w:val="00BC1364"/>
    <w:rsid w:val="00BC170D"/>
    <w:rsid w:val="00BC18CD"/>
    <w:rsid w:val="00BC1A47"/>
    <w:rsid w:val="00BC1B21"/>
    <w:rsid w:val="00BC1DB6"/>
    <w:rsid w:val="00BC1F4A"/>
    <w:rsid w:val="00BC1FF4"/>
    <w:rsid w:val="00BC21FD"/>
    <w:rsid w:val="00BC26A5"/>
    <w:rsid w:val="00BC2C50"/>
    <w:rsid w:val="00BC2C64"/>
    <w:rsid w:val="00BC3211"/>
    <w:rsid w:val="00BC3213"/>
    <w:rsid w:val="00BC326A"/>
    <w:rsid w:val="00BC32DB"/>
    <w:rsid w:val="00BC32EC"/>
    <w:rsid w:val="00BC346E"/>
    <w:rsid w:val="00BC35BE"/>
    <w:rsid w:val="00BC3610"/>
    <w:rsid w:val="00BC36B8"/>
    <w:rsid w:val="00BC3BB1"/>
    <w:rsid w:val="00BC3D0F"/>
    <w:rsid w:val="00BC3FA6"/>
    <w:rsid w:val="00BC3FC6"/>
    <w:rsid w:val="00BC422B"/>
    <w:rsid w:val="00BC4693"/>
    <w:rsid w:val="00BC4A48"/>
    <w:rsid w:val="00BC4AAC"/>
    <w:rsid w:val="00BC4B3F"/>
    <w:rsid w:val="00BC4D2C"/>
    <w:rsid w:val="00BC4EB6"/>
    <w:rsid w:val="00BC4FAA"/>
    <w:rsid w:val="00BC500C"/>
    <w:rsid w:val="00BC5297"/>
    <w:rsid w:val="00BC56BB"/>
    <w:rsid w:val="00BC5796"/>
    <w:rsid w:val="00BC59E4"/>
    <w:rsid w:val="00BC5AC1"/>
    <w:rsid w:val="00BC5C7E"/>
    <w:rsid w:val="00BC5D5B"/>
    <w:rsid w:val="00BC6042"/>
    <w:rsid w:val="00BC61C8"/>
    <w:rsid w:val="00BC6488"/>
    <w:rsid w:val="00BC64B8"/>
    <w:rsid w:val="00BC65ED"/>
    <w:rsid w:val="00BC680E"/>
    <w:rsid w:val="00BC6884"/>
    <w:rsid w:val="00BC6960"/>
    <w:rsid w:val="00BC6B5F"/>
    <w:rsid w:val="00BC6F42"/>
    <w:rsid w:val="00BC7172"/>
    <w:rsid w:val="00BC727C"/>
    <w:rsid w:val="00BC7391"/>
    <w:rsid w:val="00BC77FF"/>
    <w:rsid w:val="00BC7986"/>
    <w:rsid w:val="00BC7F87"/>
    <w:rsid w:val="00BD0251"/>
    <w:rsid w:val="00BD08D9"/>
    <w:rsid w:val="00BD0992"/>
    <w:rsid w:val="00BD0B4F"/>
    <w:rsid w:val="00BD0CAC"/>
    <w:rsid w:val="00BD0D91"/>
    <w:rsid w:val="00BD0F09"/>
    <w:rsid w:val="00BD114E"/>
    <w:rsid w:val="00BD12FD"/>
    <w:rsid w:val="00BD13F1"/>
    <w:rsid w:val="00BD16A3"/>
    <w:rsid w:val="00BD17BB"/>
    <w:rsid w:val="00BD18EA"/>
    <w:rsid w:val="00BD1988"/>
    <w:rsid w:val="00BD1A06"/>
    <w:rsid w:val="00BD1B4E"/>
    <w:rsid w:val="00BD1BD4"/>
    <w:rsid w:val="00BD1C92"/>
    <w:rsid w:val="00BD21C1"/>
    <w:rsid w:val="00BD2357"/>
    <w:rsid w:val="00BD24F0"/>
    <w:rsid w:val="00BD27FC"/>
    <w:rsid w:val="00BD29F8"/>
    <w:rsid w:val="00BD2B83"/>
    <w:rsid w:val="00BD2C3A"/>
    <w:rsid w:val="00BD2CC8"/>
    <w:rsid w:val="00BD2E4A"/>
    <w:rsid w:val="00BD3027"/>
    <w:rsid w:val="00BD3299"/>
    <w:rsid w:val="00BD333F"/>
    <w:rsid w:val="00BD3463"/>
    <w:rsid w:val="00BD361F"/>
    <w:rsid w:val="00BD3744"/>
    <w:rsid w:val="00BD37B2"/>
    <w:rsid w:val="00BD37EB"/>
    <w:rsid w:val="00BD3A21"/>
    <w:rsid w:val="00BD3F73"/>
    <w:rsid w:val="00BD3F87"/>
    <w:rsid w:val="00BD47B1"/>
    <w:rsid w:val="00BD4B90"/>
    <w:rsid w:val="00BD4F4C"/>
    <w:rsid w:val="00BD52D0"/>
    <w:rsid w:val="00BD542E"/>
    <w:rsid w:val="00BD6171"/>
    <w:rsid w:val="00BD61DC"/>
    <w:rsid w:val="00BD64B6"/>
    <w:rsid w:val="00BD6606"/>
    <w:rsid w:val="00BD6612"/>
    <w:rsid w:val="00BD67A0"/>
    <w:rsid w:val="00BD6A86"/>
    <w:rsid w:val="00BD6A8A"/>
    <w:rsid w:val="00BD6D68"/>
    <w:rsid w:val="00BD7777"/>
    <w:rsid w:val="00BD7AE7"/>
    <w:rsid w:val="00BD7B16"/>
    <w:rsid w:val="00BD7BF8"/>
    <w:rsid w:val="00BE056C"/>
    <w:rsid w:val="00BE05A2"/>
    <w:rsid w:val="00BE0601"/>
    <w:rsid w:val="00BE060B"/>
    <w:rsid w:val="00BE074E"/>
    <w:rsid w:val="00BE08A5"/>
    <w:rsid w:val="00BE08B2"/>
    <w:rsid w:val="00BE0C80"/>
    <w:rsid w:val="00BE0D2C"/>
    <w:rsid w:val="00BE0DB1"/>
    <w:rsid w:val="00BE1152"/>
    <w:rsid w:val="00BE129F"/>
    <w:rsid w:val="00BE12A8"/>
    <w:rsid w:val="00BE12BF"/>
    <w:rsid w:val="00BE16B0"/>
    <w:rsid w:val="00BE19A4"/>
    <w:rsid w:val="00BE19D4"/>
    <w:rsid w:val="00BE1D0A"/>
    <w:rsid w:val="00BE1FDC"/>
    <w:rsid w:val="00BE21C9"/>
    <w:rsid w:val="00BE2441"/>
    <w:rsid w:val="00BE24C0"/>
    <w:rsid w:val="00BE24C4"/>
    <w:rsid w:val="00BE2692"/>
    <w:rsid w:val="00BE27C8"/>
    <w:rsid w:val="00BE28B0"/>
    <w:rsid w:val="00BE29A6"/>
    <w:rsid w:val="00BE2C27"/>
    <w:rsid w:val="00BE3265"/>
    <w:rsid w:val="00BE327B"/>
    <w:rsid w:val="00BE3455"/>
    <w:rsid w:val="00BE3485"/>
    <w:rsid w:val="00BE3750"/>
    <w:rsid w:val="00BE3982"/>
    <w:rsid w:val="00BE3B35"/>
    <w:rsid w:val="00BE3D0F"/>
    <w:rsid w:val="00BE3D6D"/>
    <w:rsid w:val="00BE418B"/>
    <w:rsid w:val="00BE4227"/>
    <w:rsid w:val="00BE4306"/>
    <w:rsid w:val="00BE4333"/>
    <w:rsid w:val="00BE4512"/>
    <w:rsid w:val="00BE45FE"/>
    <w:rsid w:val="00BE460B"/>
    <w:rsid w:val="00BE46A4"/>
    <w:rsid w:val="00BE4AF2"/>
    <w:rsid w:val="00BE4DE0"/>
    <w:rsid w:val="00BE4E78"/>
    <w:rsid w:val="00BE5022"/>
    <w:rsid w:val="00BE525A"/>
    <w:rsid w:val="00BE56F2"/>
    <w:rsid w:val="00BE5758"/>
    <w:rsid w:val="00BE5BF2"/>
    <w:rsid w:val="00BE5CE0"/>
    <w:rsid w:val="00BE5FE5"/>
    <w:rsid w:val="00BE6232"/>
    <w:rsid w:val="00BE62A2"/>
    <w:rsid w:val="00BE6682"/>
    <w:rsid w:val="00BE669B"/>
    <w:rsid w:val="00BE66C0"/>
    <w:rsid w:val="00BE67A1"/>
    <w:rsid w:val="00BE6ACA"/>
    <w:rsid w:val="00BE6BA0"/>
    <w:rsid w:val="00BE6DE3"/>
    <w:rsid w:val="00BE6E53"/>
    <w:rsid w:val="00BE7150"/>
    <w:rsid w:val="00BE76B3"/>
    <w:rsid w:val="00BE7816"/>
    <w:rsid w:val="00BE793A"/>
    <w:rsid w:val="00BE7979"/>
    <w:rsid w:val="00BE7A6B"/>
    <w:rsid w:val="00BF0320"/>
    <w:rsid w:val="00BF038E"/>
    <w:rsid w:val="00BF039E"/>
    <w:rsid w:val="00BF06D5"/>
    <w:rsid w:val="00BF0933"/>
    <w:rsid w:val="00BF0A6E"/>
    <w:rsid w:val="00BF0C7E"/>
    <w:rsid w:val="00BF12C6"/>
    <w:rsid w:val="00BF140A"/>
    <w:rsid w:val="00BF147E"/>
    <w:rsid w:val="00BF1942"/>
    <w:rsid w:val="00BF1ACE"/>
    <w:rsid w:val="00BF1DAE"/>
    <w:rsid w:val="00BF1F12"/>
    <w:rsid w:val="00BF203A"/>
    <w:rsid w:val="00BF235C"/>
    <w:rsid w:val="00BF241B"/>
    <w:rsid w:val="00BF2D8D"/>
    <w:rsid w:val="00BF370C"/>
    <w:rsid w:val="00BF37DB"/>
    <w:rsid w:val="00BF39B4"/>
    <w:rsid w:val="00BF3A60"/>
    <w:rsid w:val="00BF3AA7"/>
    <w:rsid w:val="00BF3ACD"/>
    <w:rsid w:val="00BF3C82"/>
    <w:rsid w:val="00BF40F2"/>
    <w:rsid w:val="00BF4175"/>
    <w:rsid w:val="00BF419D"/>
    <w:rsid w:val="00BF456E"/>
    <w:rsid w:val="00BF456F"/>
    <w:rsid w:val="00BF47AF"/>
    <w:rsid w:val="00BF48E3"/>
    <w:rsid w:val="00BF4902"/>
    <w:rsid w:val="00BF4A1F"/>
    <w:rsid w:val="00BF4A85"/>
    <w:rsid w:val="00BF4B57"/>
    <w:rsid w:val="00BF4CCB"/>
    <w:rsid w:val="00BF4F1D"/>
    <w:rsid w:val="00BF5095"/>
    <w:rsid w:val="00BF514C"/>
    <w:rsid w:val="00BF5260"/>
    <w:rsid w:val="00BF543A"/>
    <w:rsid w:val="00BF544C"/>
    <w:rsid w:val="00BF5462"/>
    <w:rsid w:val="00BF5781"/>
    <w:rsid w:val="00BF5930"/>
    <w:rsid w:val="00BF59A0"/>
    <w:rsid w:val="00BF59DD"/>
    <w:rsid w:val="00BF5D73"/>
    <w:rsid w:val="00BF607D"/>
    <w:rsid w:val="00BF618D"/>
    <w:rsid w:val="00BF619A"/>
    <w:rsid w:val="00BF6270"/>
    <w:rsid w:val="00BF6316"/>
    <w:rsid w:val="00BF6FFE"/>
    <w:rsid w:val="00BF700C"/>
    <w:rsid w:val="00BF711C"/>
    <w:rsid w:val="00BF714E"/>
    <w:rsid w:val="00BF7256"/>
    <w:rsid w:val="00BF75DB"/>
    <w:rsid w:val="00BF76A6"/>
    <w:rsid w:val="00BF7863"/>
    <w:rsid w:val="00BF78FD"/>
    <w:rsid w:val="00BF7C85"/>
    <w:rsid w:val="00C0026F"/>
    <w:rsid w:val="00C003C2"/>
    <w:rsid w:val="00C00A4A"/>
    <w:rsid w:val="00C00D51"/>
    <w:rsid w:val="00C00D79"/>
    <w:rsid w:val="00C00DEA"/>
    <w:rsid w:val="00C00F02"/>
    <w:rsid w:val="00C00F8D"/>
    <w:rsid w:val="00C01255"/>
    <w:rsid w:val="00C012D8"/>
    <w:rsid w:val="00C019F4"/>
    <w:rsid w:val="00C01A6A"/>
    <w:rsid w:val="00C01FCE"/>
    <w:rsid w:val="00C02365"/>
    <w:rsid w:val="00C02913"/>
    <w:rsid w:val="00C02C87"/>
    <w:rsid w:val="00C02D22"/>
    <w:rsid w:val="00C02F1A"/>
    <w:rsid w:val="00C0309B"/>
    <w:rsid w:val="00C03197"/>
    <w:rsid w:val="00C03313"/>
    <w:rsid w:val="00C035D5"/>
    <w:rsid w:val="00C038FA"/>
    <w:rsid w:val="00C039C5"/>
    <w:rsid w:val="00C03E9B"/>
    <w:rsid w:val="00C03EB2"/>
    <w:rsid w:val="00C0412A"/>
    <w:rsid w:val="00C04360"/>
    <w:rsid w:val="00C04398"/>
    <w:rsid w:val="00C046FD"/>
    <w:rsid w:val="00C0474D"/>
    <w:rsid w:val="00C04939"/>
    <w:rsid w:val="00C04BB8"/>
    <w:rsid w:val="00C04E0B"/>
    <w:rsid w:val="00C052FD"/>
    <w:rsid w:val="00C0557B"/>
    <w:rsid w:val="00C05757"/>
    <w:rsid w:val="00C05AAC"/>
    <w:rsid w:val="00C05C06"/>
    <w:rsid w:val="00C05CA6"/>
    <w:rsid w:val="00C05CAF"/>
    <w:rsid w:val="00C05D10"/>
    <w:rsid w:val="00C05D11"/>
    <w:rsid w:val="00C06070"/>
    <w:rsid w:val="00C06086"/>
    <w:rsid w:val="00C0617C"/>
    <w:rsid w:val="00C061A2"/>
    <w:rsid w:val="00C061BA"/>
    <w:rsid w:val="00C06312"/>
    <w:rsid w:val="00C0645D"/>
    <w:rsid w:val="00C06471"/>
    <w:rsid w:val="00C06661"/>
    <w:rsid w:val="00C066FE"/>
    <w:rsid w:val="00C0683D"/>
    <w:rsid w:val="00C069CB"/>
    <w:rsid w:val="00C06A8F"/>
    <w:rsid w:val="00C06B2D"/>
    <w:rsid w:val="00C06BD0"/>
    <w:rsid w:val="00C07189"/>
    <w:rsid w:val="00C07359"/>
    <w:rsid w:val="00C0760C"/>
    <w:rsid w:val="00C07682"/>
    <w:rsid w:val="00C07843"/>
    <w:rsid w:val="00C078AC"/>
    <w:rsid w:val="00C078BF"/>
    <w:rsid w:val="00C07907"/>
    <w:rsid w:val="00C07B78"/>
    <w:rsid w:val="00C10001"/>
    <w:rsid w:val="00C10235"/>
    <w:rsid w:val="00C1031D"/>
    <w:rsid w:val="00C1071D"/>
    <w:rsid w:val="00C10892"/>
    <w:rsid w:val="00C10ACA"/>
    <w:rsid w:val="00C10DE4"/>
    <w:rsid w:val="00C110CF"/>
    <w:rsid w:val="00C11162"/>
    <w:rsid w:val="00C1129C"/>
    <w:rsid w:val="00C11353"/>
    <w:rsid w:val="00C117D8"/>
    <w:rsid w:val="00C11AE4"/>
    <w:rsid w:val="00C11C4C"/>
    <w:rsid w:val="00C11C6E"/>
    <w:rsid w:val="00C11FDE"/>
    <w:rsid w:val="00C125D6"/>
    <w:rsid w:val="00C125EB"/>
    <w:rsid w:val="00C125F2"/>
    <w:rsid w:val="00C12B0F"/>
    <w:rsid w:val="00C130AB"/>
    <w:rsid w:val="00C1371A"/>
    <w:rsid w:val="00C138D0"/>
    <w:rsid w:val="00C138F1"/>
    <w:rsid w:val="00C14699"/>
    <w:rsid w:val="00C1472A"/>
    <w:rsid w:val="00C148DB"/>
    <w:rsid w:val="00C14953"/>
    <w:rsid w:val="00C14AFE"/>
    <w:rsid w:val="00C14B68"/>
    <w:rsid w:val="00C14C61"/>
    <w:rsid w:val="00C15323"/>
    <w:rsid w:val="00C1540D"/>
    <w:rsid w:val="00C1541F"/>
    <w:rsid w:val="00C15453"/>
    <w:rsid w:val="00C15593"/>
    <w:rsid w:val="00C15796"/>
    <w:rsid w:val="00C1589F"/>
    <w:rsid w:val="00C15B31"/>
    <w:rsid w:val="00C1604E"/>
    <w:rsid w:val="00C16155"/>
    <w:rsid w:val="00C167CB"/>
    <w:rsid w:val="00C16B12"/>
    <w:rsid w:val="00C16E83"/>
    <w:rsid w:val="00C17427"/>
    <w:rsid w:val="00C17688"/>
    <w:rsid w:val="00C177D6"/>
    <w:rsid w:val="00C17A51"/>
    <w:rsid w:val="00C20157"/>
    <w:rsid w:val="00C20729"/>
    <w:rsid w:val="00C20746"/>
    <w:rsid w:val="00C207B1"/>
    <w:rsid w:val="00C207B3"/>
    <w:rsid w:val="00C2099E"/>
    <w:rsid w:val="00C20AE8"/>
    <w:rsid w:val="00C20B08"/>
    <w:rsid w:val="00C20E1B"/>
    <w:rsid w:val="00C20EAF"/>
    <w:rsid w:val="00C214D4"/>
    <w:rsid w:val="00C215F7"/>
    <w:rsid w:val="00C21752"/>
    <w:rsid w:val="00C2193B"/>
    <w:rsid w:val="00C22022"/>
    <w:rsid w:val="00C22088"/>
    <w:rsid w:val="00C22272"/>
    <w:rsid w:val="00C22339"/>
    <w:rsid w:val="00C22437"/>
    <w:rsid w:val="00C2246D"/>
    <w:rsid w:val="00C22621"/>
    <w:rsid w:val="00C227BC"/>
    <w:rsid w:val="00C22895"/>
    <w:rsid w:val="00C22B5D"/>
    <w:rsid w:val="00C22BCC"/>
    <w:rsid w:val="00C22DF8"/>
    <w:rsid w:val="00C22F7E"/>
    <w:rsid w:val="00C23069"/>
    <w:rsid w:val="00C2327B"/>
    <w:rsid w:val="00C23664"/>
    <w:rsid w:val="00C23729"/>
    <w:rsid w:val="00C238E9"/>
    <w:rsid w:val="00C2393D"/>
    <w:rsid w:val="00C23A25"/>
    <w:rsid w:val="00C23BD4"/>
    <w:rsid w:val="00C23BD6"/>
    <w:rsid w:val="00C23BDE"/>
    <w:rsid w:val="00C23C5E"/>
    <w:rsid w:val="00C23CA0"/>
    <w:rsid w:val="00C242CA"/>
    <w:rsid w:val="00C24379"/>
    <w:rsid w:val="00C247A7"/>
    <w:rsid w:val="00C2497B"/>
    <w:rsid w:val="00C24A6E"/>
    <w:rsid w:val="00C24A7B"/>
    <w:rsid w:val="00C24DF1"/>
    <w:rsid w:val="00C24EE7"/>
    <w:rsid w:val="00C24FEB"/>
    <w:rsid w:val="00C25193"/>
    <w:rsid w:val="00C2536D"/>
    <w:rsid w:val="00C254E8"/>
    <w:rsid w:val="00C257B3"/>
    <w:rsid w:val="00C259F8"/>
    <w:rsid w:val="00C25AB4"/>
    <w:rsid w:val="00C25BF1"/>
    <w:rsid w:val="00C25CB2"/>
    <w:rsid w:val="00C260AC"/>
    <w:rsid w:val="00C260E6"/>
    <w:rsid w:val="00C26352"/>
    <w:rsid w:val="00C265C8"/>
    <w:rsid w:val="00C26718"/>
    <w:rsid w:val="00C26BE1"/>
    <w:rsid w:val="00C26DDC"/>
    <w:rsid w:val="00C27034"/>
    <w:rsid w:val="00C2707B"/>
    <w:rsid w:val="00C2711E"/>
    <w:rsid w:val="00C275B0"/>
    <w:rsid w:val="00C27A24"/>
    <w:rsid w:val="00C27E85"/>
    <w:rsid w:val="00C304AF"/>
    <w:rsid w:val="00C30662"/>
    <w:rsid w:val="00C306BF"/>
    <w:rsid w:val="00C311CF"/>
    <w:rsid w:val="00C311D8"/>
    <w:rsid w:val="00C312E0"/>
    <w:rsid w:val="00C31711"/>
    <w:rsid w:val="00C3178E"/>
    <w:rsid w:val="00C31BB3"/>
    <w:rsid w:val="00C31E79"/>
    <w:rsid w:val="00C32007"/>
    <w:rsid w:val="00C32123"/>
    <w:rsid w:val="00C32189"/>
    <w:rsid w:val="00C327F0"/>
    <w:rsid w:val="00C328D3"/>
    <w:rsid w:val="00C32969"/>
    <w:rsid w:val="00C3297D"/>
    <w:rsid w:val="00C32A4C"/>
    <w:rsid w:val="00C32FB3"/>
    <w:rsid w:val="00C3307B"/>
    <w:rsid w:val="00C33254"/>
    <w:rsid w:val="00C3329E"/>
    <w:rsid w:val="00C3334C"/>
    <w:rsid w:val="00C33403"/>
    <w:rsid w:val="00C3366E"/>
    <w:rsid w:val="00C33929"/>
    <w:rsid w:val="00C33AFE"/>
    <w:rsid w:val="00C33CC4"/>
    <w:rsid w:val="00C33FEB"/>
    <w:rsid w:val="00C3424F"/>
    <w:rsid w:val="00C34399"/>
    <w:rsid w:val="00C343E9"/>
    <w:rsid w:val="00C3446D"/>
    <w:rsid w:val="00C346D6"/>
    <w:rsid w:val="00C34754"/>
    <w:rsid w:val="00C34869"/>
    <w:rsid w:val="00C34C5E"/>
    <w:rsid w:val="00C35117"/>
    <w:rsid w:val="00C3525B"/>
    <w:rsid w:val="00C35334"/>
    <w:rsid w:val="00C35734"/>
    <w:rsid w:val="00C357C0"/>
    <w:rsid w:val="00C35C24"/>
    <w:rsid w:val="00C36003"/>
    <w:rsid w:val="00C36111"/>
    <w:rsid w:val="00C362D0"/>
    <w:rsid w:val="00C36415"/>
    <w:rsid w:val="00C36A1F"/>
    <w:rsid w:val="00C36AB1"/>
    <w:rsid w:val="00C36BB4"/>
    <w:rsid w:val="00C36E2E"/>
    <w:rsid w:val="00C372E6"/>
    <w:rsid w:val="00C3738B"/>
    <w:rsid w:val="00C37873"/>
    <w:rsid w:val="00C37953"/>
    <w:rsid w:val="00C37A6E"/>
    <w:rsid w:val="00C37CA3"/>
    <w:rsid w:val="00C37D47"/>
    <w:rsid w:val="00C37E21"/>
    <w:rsid w:val="00C40DAD"/>
    <w:rsid w:val="00C40F03"/>
    <w:rsid w:val="00C41190"/>
    <w:rsid w:val="00C41228"/>
    <w:rsid w:val="00C41364"/>
    <w:rsid w:val="00C4141A"/>
    <w:rsid w:val="00C416E5"/>
    <w:rsid w:val="00C416E6"/>
    <w:rsid w:val="00C4196C"/>
    <w:rsid w:val="00C420F7"/>
    <w:rsid w:val="00C4238A"/>
    <w:rsid w:val="00C427E7"/>
    <w:rsid w:val="00C429EB"/>
    <w:rsid w:val="00C42CD6"/>
    <w:rsid w:val="00C42D1A"/>
    <w:rsid w:val="00C42E01"/>
    <w:rsid w:val="00C43013"/>
    <w:rsid w:val="00C43346"/>
    <w:rsid w:val="00C4385B"/>
    <w:rsid w:val="00C4463F"/>
    <w:rsid w:val="00C447E5"/>
    <w:rsid w:val="00C4488E"/>
    <w:rsid w:val="00C4499D"/>
    <w:rsid w:val="00C44F97"/>
    <w:rsid w:val="00C4506E"/>
    <w:rsid w:val="00C452B4"/>
    <w:rsid w:val="00C45624"/>
    <w:rsid w:val="00C457D4"/>
    <w:rsid w:val="00C45974"/>
    <w:rsid w:val="00C45B28"/>
    <w:rsid w:val="00C45B47"/>
    <w:rsid w:val="00C45D12"/>
    <w:rsid w:val="00C45E75"/>
    <w:rsid w:val="00C45E90"/>
    <w:rsid w:val="00C461BD"/>
    <w:rsid w:val="00C46541"/>
    <w:rsid w:val="00C46B09"/>
    <w:rsid w:val="00C46C6F"/>
    <w:rsid w:val="00C46F68"/>
    <w:rsid w:val="00C47047"/>
    <w:rsid w:val="00C4717C"/>
    <w:rsid w:val="00C471B8"/>
    <w:rsid w:val="00C4740F"/>
    <w:rsid w:val="00C4747A"/>
    <w:rsid w:val="00C47496"/>
    <w:rsid w:val="00C476DD"/>
    <w:rsid w:val="00C477D9"/>
    <w:rsid w:val="00C47B8D"/>
    <w:rsid w:val="00C47DEA"/>
    <w:rsid w:val="00C500CD"/>
    <w:rsid w:val="00C500DE"/>
    <w:rsid w:val="00C5010A"/>
    <w:rsid w:val="00C50272"/>
    <w:rsid w:val="00C5028D"/>
    <w:rsid w:val="00C503A5"/>
    <w:rsid w:val="00C50891"/>
    <w:rsid w:val="00C508F0"/>
    <w:rsid w:val="00C50C1E"/>
    <w:rsid w:val="00C5133B"/>
    <w:rsid w:val="00C51374"/>
    <w:rsid w:val="00C5143F"/>
    <w:rsid w:val="00C5150F"/>
    <w:rsid w:val="00C5155D"/>
    <w:rsid w:val="00C515D0"/>
    <w:rsid w:val="00C516F8"/>
    <w:rsid w:val="00C51B30"/>
    <w:rsid w:val="00C51F0C"/>
    <w:rsid w:val="00C521FA"/>
    <w:rsid w:val="00C5239A"/>
    <w:rsid w:val="00C52551"/>
    <w:rsid w:val="00C528C8"/>
    <w:rsid w:val="00C52CC6"/>
    <w:rsid w:val="00C52D35"/>
    <w:rsid w:val="00C53429"/>
    <w:rsid w:val="00C538B9"/>
    <w:rsid w:val="00C538DC"/>
    <w:rsid w:val="00C538F5"/>
    <w:rsid w:val="00C53992"/>
    <w:rsid w:val="00C53C4A"/>
    <w:rsid w:val="00C53CB8"/>
    <w:rsid w:val="00C54284"/>
    <w:rsid w:val="00C54593"/>
    <w:rsid w:val="00C545F2"/>
    <w:rsid w:val="00C5465C"/>
    <w:rsid w:val="00C546DE"/>
    <w:rsid w:val="00C54894"/>
    <w:rsid w:val="00C549C2"/>
    <w:rsid w:val="00C54B15"/>
    <w:rsid w:val="00C54CD1"/>
    <w:rsid w:val="00C54D1E"/>
    <w:rsid w:val="00C54ED7"/>
    <w:rsid w:val="00C55141"/>
    <w:rsid w:val="00C55143"/>
    <w:rsid w:val="00C5526A"/>
    <w:rsid w:val="00C552A0"/>
    <w:rsid w:val="00C552CA"/>
    <w:rsid w:val="00C55341"/>
    <w:rsid w:val="00C555E0"/>
    <w:rsid w:val="00C55600"/>
    <w:rsid w:val="00C558BA"/>
    <w:rsid w:val="00C559B0"/>
    <w:rsid w:val="00C55DED"/>
    <w:rsid w:val="00C56550"/>
    <w:rsid w:val="00C56CBE"/>
    <w:rsid w:val="00C56E7E"/>
    <w:rsid w:val="00C56E96"/>
    <w:rsid w:val="00C56F66"/>
    <w:rsid w:val="00C571FF"/>
    <w:rsid w:val="00C573FA"/>
    <w:rsid w:val="00C577A2"/>
    <w:rsid w:val="00C57A3C"/>
    <w:rsid w:val="00C57AE3"/>
    <w:rsid w:val="00C57B05"/>
    <w:rsid w:val="00C57C41"/>
    <w:rsid w:val="00C57C71"/>
    <w:rsid w:val="00C60276"/>
    <w:rsid w:val="00C603C6"/>
    <w:rsid w:val="00C6080C"/>
    <w:rsid w:val="00C60B77"/>
    <w:rsid w:val="00C60D45"/>
    <w:rsid w:val="00C612CF"/>
    <w:rsid w:val="00C61676"/>
    <w:rsid w:val="00C616FC"/>
    <w:rsid w:val="00C6170F"/>
    <w:rsid w:val="00C61883"/>
    <w:rsid w:val="00C61A3B"/>
    <w:rsid w:val="00C61B88"/>
    <w:rsid w:val="00C61C6D"/>
    <w:rsid w:val="00C61F06"/>
    <w:rsid w:val="00C62232"/>
    <w:rsid w:val="00C62373"/>
    <w:rsid w:val="00C627F8"/>
    <w:rsid w:val="00C62D79"/>
    <w:rsid w:val="00C62F69"/>
    <w:rsid w:val="00C62FC1"/>
    <w:rsid w:val="00C6300E"/>
    <w:rsid w:val="00C63368"/>
    <w:rsid w:val="00C63498"/>
    <w:rsid w:val="00C6355C"/>
    <w:rsid w:val="00C6365E"/>
    <w:rsid w:val="00C6397D"/>
    <w:rsid w:val="00C63ACB"/>
    <w:rsid w:val="00C63AFA"/>
    <w:rsid w:val="00C64F8A"/>
    <w:rsid w:val="00C65961"/>
    <w:rsid w:val="00C659EC"/>
    <w:rsid w:val="00C65BBC"/>
    <w:rsid w:val="00C65C26"/>
    <w:rsid w:val="00C660A5"/>
    <w:rsid w:val="00C662B7"/>
    <w:rsid w:val="00C66356"/>
    <w:rsid w:val="00C6646E"/>
    <w:rsid w:val="00C66695"/>
    <w:rsid w:val="00C667A1"/>
    <w:rsid w:val="00C668D9"/>
    <w:rsid w:val="00C66986"/>
    <w:rsid w:val="00C66C65"/>
    <w:rsid w:val="00C66C77"/>
    <w:rsid w:val="00C66EEA"/>
    <w:rsid w:val="00C66F0B"/>
    <w:rsid w:val="00C67143"/>
    <w:rsid w:val="00C6717F"/>
    <w:rsid w:val="00C671CF"/>
    <w:rsid w:val="00C67244"/>
    <w:rsid w:val="00C67831"/>
    <w:rsid w:val="00C679BE"/>
    <w:rsid w:val="00C67A1C"/>
    <w:rsid w:val="00C7022E"/>
    <w:rsid w:val="00C70339"/>
    <w:rsid w:val="00C706C8"/>
    <w:rsid w:val="00C7073B"/>
    <w:rsid w:val="00C707EE"/>
    <w:rsid w:val="00C70C08"/>
    <w:rsid w:val="00C70CC0"/>
    <w:rsid w:val="00C70E56"/>
    <w:rsid w:val="00C70E5A"/>
    <w:rsid w:val="00C710D7"/>
    <w:rsid w:val="00C712CC"/>
    <w:rsid w:val="00C713D0"/>
    <w:rsid w:val="00C7187B"/>
    <w:rsid w:val="00C71ADA"/>
    <w:rsid w:val="00C71BD3"/>
    <w:rsid w:val="00C71E0F"/>
    <w:rsid w:val="00C720B8"/>
    <w:rsid w:val="00C723A9"/>
    <w:rsid w:val="00C725BC"/>
    <w:rsid w:val="00C72806"/>
    <w:rsid w:val="00C72C22"/>
    <w:rsid w:val="00C730B2"/>
    <w:rsid w:val="00C73971"/>
    <w:rsid w:val="00C739BF"/>
    <w:rsid w:val="00C73BBE"/>
    <w:rsid w:val="00C73CC2"/>
    <w:rsid w:val="00C7404A"/>
    <w:rsid w:val="00C74147"/>
    <w:rsid w:val="00C74235"/>
    <w:rsid w:val="00C742E9"/>
    <w:rsid w:val="00C746AE"/>
    <w:rsid w:val="00C7489D"/>
    <w:rsid w:val="00C74A10"/>
    <w:rsid w:val="00C74C34"/>
    <w:rsid w:val="00C74C62"/>
    <w:rsid w:val="00C7525D"/>
    <w:rsid w:val="00C757A0"/>
    <w:rsid w:val="00C76198"/>
    <w:rsid w:val="00C7658F"/>
    <w:rsid w:val="00C7688C"/>
    <w:rsid w:val="00C768AF"/>
    <w:rsid w:val="00C768C4"/>
    <w:rsid w:val="00C76A5E"/>
    <w:rsid w:val="00C76A8F"/>
    <w:rsid w:val="00C76CFC"/>
    <w:rsid w:val="00C76DB6"/>
    <w:rsid w:val="00C77249"/>
    <w:rsid w:val="00C773DC"/>
    <w:rsid w:val="00C7750C"/>
    <w:rsid w:val="00C7751C"/>
    <w:rsid w:val="00C779C4"/>
    <w:rsid w:val="00C805AE"/>
    <w:rsid w:val="00C8060D"/>
    <w:rsid w:val="00C80695"/>
    <w:rsid w:val="00C80704"/>
    <w:rsid w:val="00C80878"/>
    <w:rsid w:val="00C80C1D"/>
    <w:rsid w:val="00C80C61"/>
    <w:rsid w:val="00C8128E"/>
    <w:rsid w:val="00C81296"/>
    <w:rsid w:val="00C812AE"/>
    <w:rsid w:val="00C814A3"/>
    <w:rsid w:val="00C815B1"/>
    <w:rsid w:val="00C81997"/>
    <w:rsid w:val="00C81CC1"/>
    <w:rsid w:val="00C81DCC"/>
    <w:rsid w:val="00C81E81"/>
    <w:rsid w:val="00C82513"/>
    <w:rsid w:val="00C825C9"/>
    <w:rsid w:val="00C826FE"/>
    <w:rsid w:val="00C8275C"/>
    <w:rsid w:val="00C82806"/>
    <w:rsid w:val="00C828F4"/>
    <w:rsid w:val="00C8295D"/>
    <w:rsid w:val="00C82A1A"/>
    <w:rsid w:val="00C82A50"/>
    <w:rsid w:val="00C82A91"/>
    <w:rsid w:val="00C82B4E"/>
    <w:rsid w:val="00C82BB9"/>
    <w:rsid w:val="00C82CA3"/>
    <w:rsid w:val="00C830B3"/>
    <w:rsid w:val="00C83230"/>
    <w:rsid w:val="00C83799"/>
    <w:rsid w:val="00C83805"/>
    <w:rsid w:val="00C838A2"/>
    <w:rsid w:val="00C83BEB"/>
    <w:rsid w:val="00C83BEC"/>
    <w:rsid w:val="00C83FA9"/>
    <w:rsid w:val="00C8409C"/>
    <w:rsid w:val="00C84CB8"/>
    <w:rsid w:val="00C84E72"/>
    <w:rsid w:val="00C84F6B"/>
    <w:rsid w:val="00C84FE8"/>
    <w:rsid w:val="00C85006"/>
    <w:rsid w:val="00C85393"/>
    <w:rsid w:val="00C853C1"/>
    <w:rsid w:val="00C85526"/>
    <w:rsid w:val="00C85696"/>
    <w:rsid w:val="00C85A98"/>
    <w:rsid w:val="00C85E37"/>
    <w:rsid w:val="00C86072"/>
    <w:rsid w:val="00C868FD"/>
    <w:rsid w:val="00C86916"/>
    <w:rsid w:val="00C86B95"/>
    <w:rsid w:val="00C86D68"/>
    <w:rsid w:val="00C86D85"/>
    <w:rsid w:val="00C86DBD"/>
    <w:rsid w:val="00C86DC2"/>
    <w:rsid w:val="00C86E37"/>
    <w:rsid w:val="00C8716A"/>
    <w:rsid w:val="00C872F5"/>
    <w:rsid w:val="00C87607"/>
    <w:rsid w:val="00C87646"/>
    <w:rsid w:val="00C8769B"/>
    <w:rsid w:val="00C87A24"/>
    <w:rsid w:val="00C87ADC"/>
    <w:rsid w:val="00C87B1D"/>
    <w:rsid w:val="00C87CFB"/>
    <w:rsid w:val="00C87F32"/>
    <w:rsid w:val="00C90082"/>
    <w:rsid w:val="00C90141"/>
    <w:rsid w:val="00C907DD"/>
    <w:rsid w:val="00C908CB"/>
    <w:rsid w:val="00C9096B"/>
    <w:rsid w:val="00C90A12"/>
    <w:rsid w:val="00C911B9"/>
    <w:rsid w:val="00C912B7"/>
    <w:rsid w:val="00C91568"/>
    <w:rsid w:val="00C91B2E"/>
    <w:rsid w:val="00C91C51"/>
    <w:rsid w:val="00C91CAC"/>
    <w:rsid w:val="00C91CDC"/>
    <w:rsid w:val="00C91E85"/>
    <w:rsid w:val="00C91FAF"/>
    <w:rsid w:val="00C920C2"/>
    <w:rsid w:val="00C92291"/>
    <w:rsid w:val="00C9249E"/>
    <w:rsid w:val="00C9276F"/>
    <w:rsid w:val="00C927D4"/>
    <w:rsid w:val="00C9292F"/>
    <w:rsid w:val="00C92A8D"/>
    <w:rsid w:val="00C92AAD"/>
    <w:rsid w:val="00C92AE9"/>
    <w:rsid w:val="00C92D6F"/>
    <w:rsid w:val="00C92F37"/>
    <w:rsid w:val="00C92F57"/>
    <w:rsid w:val="00C92F77"/>
    <w:rsid w:val="00C9304E"/>
    <w:rsid w:val="00C931B1"/>
    <w:rsid w:val="00C933B5"/>
    <w:rsid w:val="00C93590"/>
    <w:rsid w:val="00C935EA"/>
    <w:rsid w:val="00C93A47"/>
    <w:rsid w:val="00C93A75"/>
    <w:rsid w:val="00C93B8C"/>
    <w:rsid w:val="00C93CB8"/>
    <w:rsid w:val="00C93DE2"/>
    <w:rsid w:val="00C940F5"/>
    <w:rsid w:val="00C94252"/>
    <w:rsid w:val="00C949D8"/>
    <w:rsid w:val="00C94ED7"/>
    <w:rsid w:val="00C9519D"/>
    <w:rsid w:val="00C95AE3"/>
    <w:rsid w:val="00C95B23"/>
    <w:rsid w:val="00C95B62"/>
    <w:rsid w:val="00C95CE2"/>
    <w:rsid w:val="00C95F33"/>
    <w:rsid w:val="00C960A5"/>
    <w:rsid w:val="00C96589"/>
    <w:rsid w:val="00C96789"/>
    <w:rsid w:val="00C967D9"/>
    <w:rsid w:val="00C96BCE"/>
    <w:rsid w:val="00C96BDF"/>
    <w:rsid w:val="00C96C71"/>
    <w:rsid w:val="00C96D94"/>
    <w:rsid w:val="00C97045"/>
    <w:rsid w:val="00C9715B"/>
    <w:rsid w:val="00C97266"/>
    <w:rsid w:val="00C972EF"/>
    <w:rsid w:val="00C97841"/>
    <w:rsid w:val="00C97C59"/>
    <w:rsid w:val="00CA0066"/>
    <w:rsid w:val="00CA012E"/>
    <w:rsid w:val="00CA030C"/>
    <w:rsid w:val="00CA03AF"/>
    <w:rsid w:val="00CA0749"/>
    <w:rsid w:val="00CA0ABE"/>
    <w:rsid w:val="00CA0D78"/>
    <w:rsid w:val="00CA1018"/>
    <w:rsid w:val="00CA111F"/>
    <w:rsid w:val="00CA1154"/>
    <w:rsid w:val="00CA1161"/>
    <w:rsid w:val="00CA15D6"/>
    <w:rsid w:val="00CA21B8"/>
    <w:rsid w:val="00CA239C"/>
    <w:rsid w:val="00CA24F9"/>
    <w:rsid w:val="00CA276C"/>
    <w:rsid w:val="00CA29DA"/>
    <w:rsid w:val="00CA2A67"/>
    <w:rsid w:val="00CA2EBC"/>
    <w:rsid w:val="00CA3250"/>
    <w:rsid w:val="00CA3282"/>
    <w:rsid w:val="00CA3487"/>
    <w:rsid w:val="00CA358A"/>
    <w:rsid w:val="00CA3966"/>
    <w:rsid w:val="00CA3D83"/>
    <w:rsid w:val="00CA3EBA"/>
    <w:rsid w:val="00CA445D"/>
    <w:rsid w:val="00CA44B0"/>
    <w:rsid w:val="00CA47E7"/>
    <w:rsid w:val="00CA48DF"/>
    <w:rsid w:val="00CA4966"/>
    <w:rsid w:val="00CA4A15"/>
    <w:rsid w:val="00CA4B0E"/>
    <w:rsid w:val="00CA4C98"/>
    <w:rsid w:val="00CA4D13"/>
    <w:rsid w:val="00CA4D7E"/>
    <w:rsid w:val="00CA4DB4"/>
    <w:rsid w:val="00CA4DBC"/>
    <w:rsid w:val="00CA5689"/>
    <w:rsid w:val="00CA56F7"/>
    <w:rsid w:val="00CA5718"/>
    <w:rsid w:val="00CA584A"/>
    <w:rsid w:val="00CA5A56"/>
    <w:rsid w:val="00CA5A8B"/>
    <w:rsid w:val="00CA5ADB"/>
    <w:rsid w:val="00CA5AF5"/>
    <w:rsid w:val="00CA5C02"/>
    <w:rsid w:val="00CA5C15"/>
    <w:rsid w:val="00CA5CD5"/>
    <w:rsid w:val="00CA5D95"/>
    <w:rsid w:val="00CA5F0D"/>
    <w:rsid w:val="00CA5F62"/>
    <w:rsid w:val="00CA6873"/>
    <w:rsid w:val="00CA6995"/>
    <w:rsid w:val="00CA6CA6"/>
    <w:rsid w:val="00CA7207"/>
    <w:rsid w:val="00CA753C"/>
    <w:rsid w:val="00CA7559"/>
    <w:rsid w:val="00CA758B"/>
    <w:rsid w:val="00CA76D5"/>
    <w:rsid w:val="00CA77F9"/>
    <w:rsid w:val="00CA79F5"/>
    <w:rsid w:val="00CA7A63"/>
    <w:rsid w:val="00CA7BC3"/>
    <w:rsid w:val="00CA7BE5"/>
    <w:rsid w:val="00CB0033"/>
    <w:rsid w:val="00CB02FE"/>
    <w:rsid w:val="00CB05BA"/>
    <w:rsid w:val="00CB0BFB"/>
    <w:rsid w:val="00CB0E0C"/>
    <w:rsid w:val="00CB0EBB"/>
    <w:rsid w:val="00CB1071"/>
    <w:rsid w:val="00CB13B7"/>
    <w:rsid w:val="00CB1518"/>
    <w:rsid w:val="00CB165F"/>
    <w:rsid w:val="00CB169C"/>
    <w:rsid w:val="00CB18D9"/>
    <w:rsid w:val="00CB1A53"/>
    <w:rsid w:val="00CB1E97"/>
    <w:rsid w:val="00CB1F45"/>
    <w:rsid w:val="00CB2889"/>
    <w:rsid w:val="00CB2B26"/>
    <w:rsid w:val="00CB2CE4"/>
    <w:rsid w:val="00CB2F37"/>
    <w:rsid w:val="00CB2F70"/>
    <w:rsid w:val="00CB3188"/>
    <w:rsid w:val="00CB326F"/>
    <w:rsid w:val="00CB3713"/>
    <w:rsid w:val="00CB3813"/>
    <w:rsid w:val="00CB39BF"/>
    <w:rsid w:val="00CB3B17"/>
    <w:rsid w:val="00CB3B30"/>
    <w:rsid w:val="00CB3EB8"/>
    <w:rsid w:val="00CB3F04"/>
    <w:rsid w:val="00CB418C"/>
    <w:rsid w:val="00CB4290"/>
    <w:rsid w:val="00CB436B"/>
    <w:rsid w:val="00CB43BD"/>
    <w:rsid w:val="00CB4637"/>
    <w:rsid w:val="00CB467F"/>
    <w:rsid w:val="00CB471A"/>
    <w:rsid w:val="00CB5070"/>
    <w:rsid w:val="00CB52FC"/>
    <w:rsid w:val="00CB5317"/>
    <w:rsid w:val="00CB56D8"/>
    <w:rsid w:val="00CB5A3E"/>
    <w:rsid w:val="00CB655B"/>
    <w:rsid w:val="00CB675C"/>
    <w:rsid w:val="00CB6A40"/>
    <w:rsid w:val="00CB6B25"/>
    <w:rsid w:val="00CB6F22"/>
    <w:rsid w:val="00CB6FEE"/>
    <w:rsid w:val="00CB7090"/>
    <w:rsid w:val="00CB72DA"/>
    <w:rsid w:val="00CB7434"/>
    <w:rsid w:val="00CB7497"/>
    <w:rsid w:val="00CB7A32"/>
    <w:rsid w:val="00CB7AB4"/>
    <w:rsid w:val="00CB7F06"/>
    <w:rsid w:val="00CC01AF"/>
    <w:rsid w:val="00CC025C"/>
    <w:rsid w:val="00CC02BF"/>
    <w:rsid w:val="00CC034B"/>
    <w:rsid w:val="00CC078F"/>
    <w:rsid w:val="00CC07D1"/>
    <w:rsid w:val="00CC0C58"/>
    <w:rsid w:val="00CC0D97"/>
    <w:rsid w:val="00CC0DE5"/>
    <w:rsid w:val="00CC0FFD"/>
    <w:rsid w:val="00CC1849"/>
    <w:rsid w:val="00CC1B6C"/>
    <w:rsid w:val="00CC1BD7"/>
    <w:rsid w:val="00CC1CB7"/>
    <w:rsid w:val="00CC1E35"/>
    <w:rsid w:val="00CC1E8C"/>
    <w:rsid w:val="00CC1E91"/>
    <w:rsid w:val="00CC203F"/>
    <w:rsid w:val="00CC2048"/>
    <w:rsid w:val="00CC266A"/>
    <w:rsid w:val="00CC2748"/>
    <w:rsid w:val="00CC2AA4"/>
    <w:rsid w:val="00CC309C"/>
    <w:rsid w:val="00CC3B09"/>
    <w:rsid w:val="00CC3C96"/>
    <w:rsid w:val="00CC435F"/>
    <w:rsid w:val="00CC46EB"/>
    <w:rsid w:val="00CC4C23"/>
    <w:rsid w:val="00CC4E55"/>
    <w:rsid w:val="00CC4EFF"/>
    <w:rsid w:val="00CC510A"/>
    <w:rsid w:val="00CC512F"/>
    <w:rsid w:val="00CC58A5"/>
    <w:rsid w:val="00CC5D44"/>
    <w:rsid w:val="00CC6250"/>
    <w:rsid w:val="00CC637F"/>
    <w:rsid w:val="00CC6675"/>
    <w:rsid w:val="00CC670A"/>
    <w:rsid w:val="00CC67BB"/>
    <w:rsid w:val="00CC684F"/>
    <w:rsid w:val="00CC7025"/>
    <w:rsid w:val="00CC70C3"/>
    <w:rsid w:val="00CC7154"/>
    <w:rsid w:val="00CC717E"/>
    <w:rsid w:val="00CC7313"/>
    <w:rsid w:val="00CC74A8"/>
    <w:rsid w:val="00CC75C5"/>
    <w:rsid w:val="00CC7847"/>
    <w:rsid w:val="00CC79FF"/>
    <w:rsid w:val="00CC7B85"/>
    <w:rsid w:val="00CC7C01"/>
    <w:rsid w:val="00CC7E36"/>
    <w:rsid w:val="00CC7EC7"/>
    <w:rsid w:val="00CD0232"/>
    <w:rsid w:val="00CD041F"/>
    <w:rsid w:val="00CD04B1"/>
    <w:rsid w:val="00CD06E2"/>
    <w:rsid w:val="00CD0CA2"/>
    <w:rsid w:val="00CD0CAA"/>
    <w:rsid w:val="00CD0D20"/>
    <w:rsid w:val="00CD0D2B"/>
    <w:rsid w:val="00CD0E26"/>
    <w:rsid w:val="00CD0E72"/>
    <w:rsid w:val="00CD0F75"/>
    <w:rsid w:val="00CD12E7"/>
    <w:rsid w:val="00CD19E5"/>
    <w:rsid w:val="00CD1C76"/>
    <w:rsid w:val="00CD2094"/>
    <w:rsid w:val="00CD2105"/>
    <w:rsid w:val="00CD221F"/>
    <w:rsid w:val="00CD253B"/>
    <w:rsid w:val="00CD2FB1"/>
    <w:rsid w:val="00CD30EF"/>
    <w:rsid w:val="00CD3314"/>
    <w:rsid w:val="00CD37FA"/>
    <w:rsid w:val="00CD3BA5"/>
    <w:rsid w:val="00CD3EAD"/>
    <w:rsid w:val="00CD3F3B"/>
    <w:rsid w:val="00CD424C"/>
    <w:rsid w:val="00CD44FE"/>
    <w:rsid w:val="00CD4641"/>
    <w:rsid w:val="00CD4A5A"/>
    <w:rsid w:val="00CD4BED"/>
    <w:rsid w:val="00CD4D72"/>
    <w:rsid w:val="00CD4F35"/>
    <w:rsid w:val="00CD4F53"/>
    <w:rsid w:val="00CD50AE"/>
    <w:rsid w:val="00CD54BE"/>
    <w:rsid w:val="00CD54E3"/>
    <w:rsid w:val="00CD57F3"/>
    <w:rsid w:val="00CD59C1"/>
    <w:rsid w:val="00CD5CD7"/>
    <w:rsid w:val="00CD5CF0"/>
    <w:rsid w:val="00CD5D24"/>
    <w:rsid w:val="00CD5DC1"/>
    <w:rsid w:val="00CD5EB7"/>
    <w:rsid w:val="00CD6288"/>
    <w:rsid w:val="00CD63A8"/>
    <w:rsid w:val="00CD63DF"/>
    <w:rsid w:val="00CD6447"/>
    <w:rsid w:val="00CD652F"/>
    <w:rsid w:val="00CD65B8"/>
    <w:rsid w:val="00CD6970"/>
    <w:rsid w:val="00CD69F9"/>
    <w:rsid w:val="00CD6CD5"/>
    <w:rsid w:val="00CD6CDA"/>
    <w:rsid w:val="00CD6D31"/>
    <w:rsid w:val="00CD6E05"/>
    <w:rsid w:val="00CD6F29"/>
    <w:rsid w:val="00CD70B6"/>
    <w:rsid w:val="00CD714D"/>
    <w:rsid w:val="00CD72B3"/>
    <w:rsid w:val="00CD7354"/>
    <w:rsid w:val="00CD74B6"/>
    <w:rsid w:val="00CD7530"/>
    <w:rsid w:val="00CD764F"/>
    <w:rsid w:val="00CD7921"/>
    <w:rsid w:val="00CD7D18"/>
    <w:rsid w:val="00CD7DD9"/>
    <w:rsid w:val="00CD7EC2"/>
    <w:rsid w:val="00CD7F47"/>
    <w:rsid w:val="00CE00C3"/>
    <w:rsid w:val="00CE018D"/>
    <w:rsid w:val="00CE0396"/>
    <w:rsid w:val="00CE040A"/>
    <w:rsid w:val="00CE04C8"/>
    <w:rsid w:val="00CE0537"/>
    <w:rsid w:val="00CE05F8"/>
    <w:rsid w:val="00CE070F"/>
    <w:rsid w:val="00CE0DF1"/>
    <w:rsid w:val="00CE0F21"/>
    <w:rsid w:val="00CE1330"/>
    <w:rsid w:val="00CE173D"/>
    <w:rsid w:val="00CE20CD"/>
    <w:rsid w:val="00CE26E6"/>
    <w:rsid w:val="00CE2707"/>
    <w:rsid w:val="00CE2D60"/>
    <w:rsid w:val="00CE362F"/>
    <w:rsid w:val="00CE36B3"/>
    <w:rsid w:val="00CE375C"/>
    <w:rsid w:val="00CE37CA"/>
    <w:rsid w:val="00CE3A6A"/>
    <w:rsid w:val="00CE3D2B"/>
    <w:rsid w:val="00CE4045"/>
    <w:rsid w:val="00CE4212"/>
    <w:rsid w:val="00CE42C1"/>
    <w:rsid w:val="00CE4492"/>
    <w:rsid w:val="00CE452C"/>
    <w:rsid w:val="00CE45DC"/>
    <w:rsid w:val="00CE4D0A"/>
    <w:rsid w:val="00CE4E8B"/>
    <w:rsid w:val="00CE4EA8"/>
    <w:rsid w:val="00CE4F60"/>
    <w:rsid w:val="00CE50C8"/>
    <w:rsid w:val="00CE5133"/>
    <w:rsid w:val="00CE5418"/>
    <w:rsid w:val="00CE6171"/>
    <w:rsid w:val="00CE6184"/>
    <w:rsid w:val="00CE6246"/>
    <w:rsid w:val="00CE6288"/>
    <w:rsid w:val="00CE6463"/>
    <w:rsid w:val="00CE6485"/>
    <w:rsid w:val="00CE64E3"/>
    <w:rsid w:val="00CE6723"/>
    <w:rsid w:val="00CE6728"/>
    <w:rsid w:val="00CE70E2"/>
    <w:rsid w:val="00CE70F5"/>
    <w:rsid w:val="00CE7177"/>
    <w:rsid w:val="00CE7178"/>
    <w:rsid w:val="00CE79A1"/>
    <w:rsid w:val="00CE7A68"/>
    <w:rsid w:val="00CE7A6A"/>
    <w:rsid w:val="00CE7A70"/>
    <w:rsid w:val="00CE7BB1"/>
    <w:rsid w:val="00CE7D3B"/>
    <w:rsid w:val="00CE7D9B"/>
    <w:rsid w:val="00CF00D9"/>
    <w:rsid w:val="00CF01C3"/>
    <w:rsid w:val="00CF04EB"/>
    <w:rsid w:val="00CF0750"/>
    <w:rsid w:val="00CF0780"/>
    <w:rsid w:val="00CF09C6"/>
    <w:rsid w:val="00CF0B64"/>
    <w:rsid w:val="00CF14E9"/>
    <w:rsid w:val="00CF165C"/>
    <w:rsid w:val="00CF2134"/>
    <w:rsid w:val="00CF22BC"/>
    <w:rsid w:val="00CF2688"/>
    <w:rsid w:val="00CF270C"/>
    <w:rsid w:val="00CF27C5"/>
    <w:rsid w:val="00CF2B65"/>
    <w:rsid w:val="00CF2BC6"/>
    <w:rsid w:val="00CF2C01"/>
    <w:rsid w:val="00CF2D69"/>
    <w:rsid w:val="00CF2E26"/>
    <w:rsid w:val="00CF322E"/>
    <w:rsid w:val="00CF32D9"/>
    <w:rsid w:val="00CF3466"/>
    <w:rsid w:val="00CF35E1"/>
    <w:rsid w:val="00CF3B55"/>
    <w:rsid w:val="00CF3C48"/>
    <w:rsid w:val="00CF3CC7"/>
    <w:rsid w:val="00CF3CE7"/>
    <w:rsid w:val="00CF3F9A"/>
    <w:rsid w:val="00CF3FA3"/>
    <w:rsid w:val="00CF4115"/>
    <w:rsid w:val="00CF4223"/>
    <w:rsid w:val="00CF427A"/>
    <w:rsid w:val="00CF441F"/>
    <w:rsid w:val="00CF4711"/>
    <w:rsid w:val="00CF4952"/>
    <w:rsid w:val="00CF5042"/>
    <w:rsid w:val="00CF53D3"/>
    <w:rsid w:val="00CF55B7"/>
    <w:rsid w:val="00CF590E"/>
    <w:rsid w:val="00CF6054"/>
    <w:rsid w:val="00CF60E6"/>
    <w:rsid w:val="00CF62B8"/>
    <w:rsid w:val="00CF6339"/>
    <w:rsid w:val="00CF6357"/>
    <w:rsid w:val="00CF647A"/>
    <w:rsid w:val="00CF6529"/>
    <w:rsid w:val="00CF6798"/>
    <w:rsid w:val="00CF680E"/>
    <w:rsid w:val="00CF69D8"/>
    <w:rsid w:val="00CF6B7C"/>
    <w:rsid w:val="00CF6D63"/>
    <w:rsid w:val="00CF6DE9"/>
    <w:rsid w:val="00CF6E96"/>
    <w:rsid w:val="00CF6F9F"/>
    <w:rsid w:val="00CF7171"/>
    <w:rsid w:val="00CF7439"/>
    <w:rsid w:val="00CF76E2"/>
    <w:rsid w:val="00CF7B5E"/>
    <w:rsid w:val="00CF7E3D"/>
    <w:rsid w:val="00D0013A"/>
    <w:rsid w:val="00D002A4"/>
    <w:rsid w:val="00D0048D"/>
    <w:rsid w:val="00D005F9"/>
    <w:rsid w:val="00D00802"/>
    <w:rsid w:val="00D00897"/>
    <w:rsid w:val="00D009D8"/>
    <w:rsid w:val="00D00B77"/>
    <w:rsid w:val="00D00BC1"/>
    <w:rsid w:val="00D00E45"/>
    <w:rsid w:val="00D00EA7"/>
    <w:rsid w:val="00D00ED1"/>
    <w:rsid w:val="00D013F2"/>
    <w:rsid w:val="00D0143B"/>
    <w:rsid w:val="00D014C5"/>
    <w:rsid w:val="00D015FD"/>
    <w:rsid w:val="00D01964"/>
    <w:rsid w:val="00D01994"/>
    <w:rsid w:val="00D01F77"/>
    <w:rsid w:val="00D02036"/>
    <w:rsid w:val="00D02044"/>
    <w:rsid w:val="00D0210A"/>
    <w:rsid w:val="00D02846"/>
    <w:rsid w:val="00D02A10"/>
    <w:rsid w:val="00D02B95"/>
    <w:rsid w:val="00D02BE1"/>
    <w:rsid w:val="00D02D74"/>
    <w:rsid w:val="00D02F23"/>
    <w:rsid w:val="00D031A9"/>
    <w:rsid w:val="00D03270"/>
    <w:rsid w:val="00D032D4"/>
    <w:rsid w:val="00D0348E"/>
    <w:rsid w:val="00D036A9"/>
    <w:rsid w:val="00D036B9"/>
    <w:rsid w:val="00D037E1"/>
    <w:rsid w:val="00D03F73"/>
    <w:rsid w:val="00D040B5"/>
    <w:rsid w:val="00D04584"/>
    <w:rsid w:val="00D04699"/>
    <w:rsid w:val="00D04C82"/>
    <w:rsid w:val="00D0502E"/>
    <w:rsid w:val="00D055CD"/>
    <w:rsid w:val="00D05605"/>
    <w:rsid w:val="00D05920"/>
    <w:rsid w:val="00D059A4"/>
    <w:rsid w:val="00D05AE5"/>
    <w:rsid w:val="00D05B11"/>
    <w:rsid w:val="00D05D07"/>
    <w:rsid w:val="00D05D85"/>
    <w:rsid w:val="00D06186"/>
    <w:rsid w:val="00D062BD"/>
    <w:rsid w:val="00D0674F"/>
    <w:rsid w:val="00D069C9"/>
    <w:rsid w:val="00D0702F"/>
    <w:rsid w:val="00D071D6"/>
    <w:rsid w:val="00D07260"/>
    <w:rsid w:val="00D07501"/>
    <w:rsid w:val="00D078B8"/>
    <w:rsid w:val="00D07964"/>
    <w:rsid w:val="00D079C4"/>
    <w:rsid w:val="00D07AE2"/>
    <w:rsid w:val="00D07BFB"/>
    <w:rsid w:val="00D1006B"/>
    <w:rsid w:val="00D10105"/>
    <w:rsid w:val="00D10214"/>
    <w:rsid w:val="00D10722"/>
    <w:rsid w:val="00D10777"/>
    <w:rsid w:val="00D109EF"/>
    <w:rsid w:val="00D10A45"/>
    <w:rsid w:val="00D10AEC"/>
    <w:rsid w:val="00D10B9A"/>
    <w:rsid w:val="00D10DE1"/>
    <w:rsid w:val="00D10E3A"/>
    <w:rsid w:val="00D111A8"/>
    <w:rsid w:val="00D1153D"/>
    <w:rsid w:val="00D11DE6"/>
    <w:rsid w:val="00D121EF"/>
    <w:rsid w:val="00D125F8"/>
    <w:rsid w:val="00D12657"/>
    <w:rsid w:val="00D1269C"/>
    <w:rsid w:val="00D12706"/>
    <w:rsid w:val="00D128FC"/>
    <w:rsid w:val="00D13071"/>
    <w:rsid w:val="00D13226"/>
    <w:rsid w:val="00D132DC"/>
    <w:rsid w:val="00D1347F"/>
    <w:rsid w:val="00D134FB"/>
    <w:rsid w:val="00D1351D"/>
    <w:rsid w:val="00D137B1"/>
    <w:rsid w:val="00D141FA"/>
    <w:rsid w:val="00D1480B"/>
    <w:rsid w:val="00D14969"/>
    <w:rsid w:val="00D14CFD"/>
    <w:rsid w:val="00D14D1D"/>
    <w:rsid w:val="00D14DA3"/>
    <w:rsid w:val="00D15117"/>
    <w:rsid w:val="00D153E6"/>
    <w:rsid w:val="00D1562B"/>
    <w:rsid w:val="00D15895"/>
    <w:rsid w:val="00D15941"/>
    <w:rsid w:val="00D1599F"/>
    <w:rsid w:val="00D15A46"/>
    <w:rsid w:val="00D15ACF"/>
    <w:rsid w:val="00D15CEE"/>
    <w:rsid w:val="00D15D39"/>
    <w:rsid w:val="00D15E7A"/>
    <w:rsid w:val="00D16249"/>
    <w:rsid w:val="00D16653"/>
    <w:rsid w:val="00D16721"/>
    <w:rsid w:val="00D16B20"/>
    <w:rsid w:val="00D16B97"/>
    <w:rsid w:val="00D16E10"/>
    <w:rsid w:val="00D16E61"/>
    <w:rsid w:val="00D16EBA"/>
    <w:rsid w:val="00D17156"/>
    <w:rsid w:val="00D1736F"/>
    <w:rsid w:val="00D17371"/>
    <w:rsid w:val="00D178F1"/>
    <w:rsid w:val="00D178F8"/>
    <w:rsid w:val="00D17C95"/>
    <w:rsid w:val="00D202E2"/>
    <w:rsid w:val="00D203A5"/>
    <w:rsid w:val="00D205C5"/>
    <w:rsid w:val="00D20895"/>
    <w:rsid w:val="00D208AF"/>
    <w:rsid w:val="00D20B62"/>
    <w:rsid w:val="00D20C01"/>
    <w:rsid w:val="00D20D71"/>
    <w:rsid w:val="00D20F00"/>
    <w:rsid w:val="00D21210"/>
    <w:rsid w:val="00D21236"/>
    <w:rsid w:val="00D212BF"/>
    <w:rsid w:val="00D2146B"/>
    <w:rsid w:val="00D214BA"/>
    <w:rsid w:val="00D2178D"/>
    <w:rsid w:val="00D217E7"/>
    <w:rsid w:val="00D2186D"/>
    <w:rsid w:val="00D218F2"/>
    <w:rsid w:val="00D21BAC"/>
    <w:rsid w:val="00D21F5B"/>
    <w:rsid w:val="00D222F3"/>
    <w:rsid w:val="00D22309"/>
    <w:rsid w:val="00D2246E"/>
    <w:rsid w:val="00D227BE"/>
    <w:rsid w:val="00D229D8"/>
    <w:rsid w:val="00D22C7C"/>
    <w:rsid w:val="00D22F52"/>
    <w:rsid w:val="00D2346F"/>
    <w:rsid w:val="00D23502"/>
    <w:rsid w:val="00D2355B"/>
    <w:rsid w:val="00D23F93"/>
    <w:rsid w:val="00D2418B"/>
    <w:rsid w:val="00D24274"/>
    <w:rsid w:val="00D242F3"/>
    <w:rsid w:val="00D247AF"/>
    <w:rsid w:val="00D24813"/>
    <w:rsid w:val="00D249FA"/>
    <w:rsid w:val="00D24A56"/>
    <w:rsid w:val="00D24C0F"/>
    <w:rsid w:val="00D250C7"/>
    <w:rsid w:val="00D253A7"/>
    <w:rsid w:val="00D254EF"/>
    <w:rsid w:val="00D25519"/>
    <w:rsid w:val="00D25532"/>
    <w:rsid w:val="00D2595C"/>
    <w:rsid w:val="00D25990"/>
    <w:rsid w:val="00D259EC"/>
    <w:rsid w:val="00D25C9A"/>
    <w:rsid w:val="00D25F5F"/>
    <w:rsid w:val="00D25FEF"/>
    <w:rsid w:val="00D26051"/>
    <w:rsid w:val="00D2619F"/>
    <w:rsid w:val="00D26382"/>
    <w:rsid w:val="00D2653C"/>
    <w:rsid w:val="00D265B3"/>
    <w:rsid w:val="00D265B8"/>
    <w:rsid w:val="00D267BD"/>
    <w:rsid w:val="00D26F62"/>
    <w:rsid w:val="00D271E1"/>
    <w:rsid w:val="00D272D0"/>
    <w:rsid w:val="00D27556"/>
    <w:rsid w:val="00D275B9"/>
    <w:rsid w:val="00D27613"/>
    <w:rsid w:val="00D27E04"/>
    <w:rsid w:val="00D27FC5"/>
    <w:rsid w:val="00D30558"/>
    <w:rsid w:val="00D3078F"/>
    <w:rsid w:val="00D309B4"/>
    <w:rsid w:val="00D309FB"/>
    <w:rsid w:val="00D30F91"/>
    <w:rsid w:val="00D30FF5"/>
    <w:rsid w:val="00D310F8"/>
    <w:rsid w:val="00D31289"/>
    <w:rsid w:val="00D31375"/>
    <w:rsid w:val="00D315C5"/>
    <w:rsid w:val="00D315D5"/>
    <w:rsid w:val="00D31EBF"/>
    <w:rsid w:val="00D31FB3"/>
    <w:rsid w:val="00D320A5"/>
    <w:rsid w:val="00D320FA"/>
    <w:rsid w:val="00D3258C"/>
    <w:rsid w:val="00D32637"/>
    <w:rsid w:val="00D32647"/>
    <w:rsid w:val="00D328BA"/>
    <w:rsid w:val="00D329E4"/>
    <w:rsid w:val="00D32AF6"/>
    <w:rsid w:val="00D32E2C"/>
    <w:rsid w:val="00D32EB7"/>
    <w:rsid w:val="00D33295"/>
    <w:rsid w:val="00D332CB"/>
    <w:rsid w:val="00D33745"/>
    <w:rsid w:val="00D3384D"/>
    <w:rsid w:val="00D339A1"/>
    <w:rsid w:val="00D339A3"/>
    <w:rsid w:val="00D33A69"/>
    <w:rsid w:val="00D33D05"/>
    <w:rsid w:val="00D33EC4"/>
    <w:rsid w:val="00D33EDF"/>
    <w:rsid w:val="00D340AC"/>
    <w:rsid w:val="00D34151"/>
    <w:rsid w:val="00D34496"/>
    <w:rsid w:val="00D345DB"/>
    <w:rsid w:val="00D34696"/>
    <w:rsid w:val="00D34700"/>
    <w:rsid w:val="00D34814"/>
    <w:rsid w:val="00D34918"/>
    <w:rsid w:val="00D34C09"/>
    <w:rsid w:val="00D3503E"/>
    <w:rsid w:val="00D35156"/>
    <w:rsid w:val="00D353D4"/>
    <w:rsid w:val="00D3567E"/>
    <w:rsid w:val="00D356C5"/>
    <w:rsid w:val="00D3597F"/>
    <w:rsid w:val="00D35BD5"/>
    <w:rsid w:val="00D35C59"/>
    <w:rsid w:val="00D35D57"/>
    <w:rsid w:val="00D35F60"/>
    <w:rsid w:val="00D35FC3"/>
    <w:rsid w:val="00D35FFC"/>
    <w:rsid w:val="00D369A5"/>
    <w:rsid w:val="00D36C56"/>
    <w:rsid w:val="00D36F94"/>
    <w:rsid w:val="00D37048"/>
    <w:rsid w:val="00D371AE"/>
    <w:rsid w:val="00D372F7"/>
    <w:rsid w:val="00D37329"/>
    <w:rsid w:val="00D373D4"/>
    <w:rsid w:val="00D37503"/>
    <w:rsid w:val="00D37505"/>
    <w:rsid w:val="00D37710"/>
    <w:rsid w:val="00D3773D"/>
    <w:rsid w:val="00D379D7"/>
    <w:rsid w:val="00D37A06"/>
    <w:rsid w:val="00D37B52"/>
    <w:rsid w:val="00D400C7"/>
    <w:rsid w:val="00D405D0"/>
    <w:rsid w:val="00D40BDA"/>
    <w:rsid w:val="00D4104E"/>
    <w:rsid w:val="00D410D3"/>
    <w:rsid w:val="00D4138F"/>
    <w:rsid w:val="00D416A6"/>
    <w:rsid w:val="00D417EF"/>
    <w:rsid w:val="00D41A74"/>
    <w:rsid w:val="00D41C03"/>
    <w:rsid w:val="00D41CCA"/>
    <w:rsid w:val="00D42D3A"/>
    <w:rsid w:val="00D42E0F"/>
    <w:rsid w:val="00D42ED3"/>
    <w:rsid w:val="00D43279"/>
    <w:rsid w:val="00D433BD"/>
    <w:rsid w:val="00D433E8"/>
    <w:rsid w:val="00D435BC"/>
    <w:rsid w:val="00D4363C"/>
    <w:rsid w:val="00D4396D"/>
    <w:rsid w:val="00D43A85"/>
    <w:rsid w:val="00D43B15"/>
    <w:rsid w:val="00D43DB6"/>
    <w:rsid w:val="00D440CE"/>
    <w:rsid w:val="00D4457D"/>
    <w:rsid w:val="00D445EC"/>
    <w:rsid w:val="00D4460A"/>
    <w:rsid w:val="00D448A9"/>
    <w:rsid w:val="00D452FF"/>
    <w:rsid w:val="00D45317"/>
    <w:rsid w:val="00D45810"/>
    <w:rsid w:val="00D4592F"/>
    <w:rsid w:val="00D4597F"/>
    <w:rsid w:val="00D4599D"/>
    <w:rsid w:val="00D462CC"/>
    <w:rsid w:val="00D4642B"/>
    <w:rsid w:val="00D4646B"/>
    <w:rsid w:val="00D4656A"/>
    <w:rsid w:val="00D465F1"/>
    <w:rsid w:val="00D46A34"/>
    <w:rsid w:val="00D46C01"/>
    <w:rsid w:val="00D46CA8"/>
    <w:rsid w:val="00D46D9A"/>
    <w:rsid w:val="00D46DBC"/>
    <w:rsid w:val="00D46EC4"/>
    <w:rsid w:val="00D47181"/>
    <w:rsid w:val="00D47671"/>
    <w:rsid w:val="00D47736"/>
    <w:rsid w:val="00D4786F"/>
    <w:rsid w:val="00D47A06"/>
    <w:rsid w:val="00D47E1F"/>
    <w:rsid w:val="00D5000E"/>
    <w:rsid w:val="00D50575"/>
    <w:rsid w:val="00D506E9"/>
    <w:rsid w:val="00D50733"/>
    <w:rsid w:val="00D507A0"/>
    <w:rsid w:val="00D509B8"/>
    <w:rsid w:val="00D50A32"/>
    <w:rsid w:val="00D50AA3"/>
    <w:rsid w:val="00D50AD2"/>
    <w:rsid w:val="00D50D61"/>
    <w:rsid w:val="00D50F0E"/>
    <w:rsid w:val="00D512C3"/>
    <w:rsid w:val="00D51738"/>
    <w:rsid w:val="00D51E37"/>
    <w:rsid w:val="00D52124"/>
    <w:rsid w:val="00D52166"/>
    <w:rsid w:val="00D522A2"/>
    <w:rsid w:val="00D52343"/>
    <w:rsid w:val="00D523F7"/>
    <w:rsid w:val="00D5285C"/>
    <w:rsid w:val="00D528E5"/>
    <w:rsid w:val="00D528FE"/>
    <w:rsid w:val="00D529C7"/>
    <w:rsid w:val="00D529CD"/>
    <w:rsid w:val="00D52A6F"/>
    <w:rsid w:val="00D52B50"/>
    <w:rsid w:val="00D52E3C"/>
    <w:rsid w:val="00D52F47"/>
    <w:rsid w:val="00D53156"/>
    <w:rsid w:val="00D531E7"/>
    <w:rsid w:val="00D5381C"/>
    <w:rsid w:val="00D53AE8"/>
    <w:rsid w:val="00D53F74"/>
    <w:rsid w:val="00D53FBA"/>
    <w:rsid w:val="00D540E0"/>
    <w:rsid w:val="00D54345"/>
    <w:rsid w:val="00D54757"/>
    <w:rsid w:val="00D54782"/>
    <w:rsid w:val="00D54872"/>
    <w:rsid w:val="00D54929"/>
    <w:rsid w:val="00D54BD7"/>
    <w:rsid w:val="00D54D1A"/>
    <w:rsid w:val="00D54E72"/>
    <w:rsid w:val="00D54FAE"/>
    <w:rsid w:val="00D557DC"/>
    <w:rsid w:val="00D559E9"/>
    <w:rsid w:val="00D55A55"/>
    <w:rsid w:val="00D55D0A"/>
    <w:rsid w:val="00D56125"/>
    <w:rsid w:val="00D5696A"/>
    <w:rsid w:val="00D56A8D"/>
    <w:rsid w:val="00D56AD3"/>
    <w:rsid w:val="00D56B26"/>
    <w:rsid w:val="00D56D64"/>
    <w:rsid w:val="00D57108"/>
    <w:rsid w:val="00D577F7"/>
    <w:rsid w:val="00D57E10"/>
    <w:rsid w:val="00D600D6"/>
    <w:rsid w:val="00D60587"/>
    <w:rsid w:val="00D6095F"/>
    <w:rsid w:val="00D60AA9"/>
    <w:rsid w:val="00D60AC9"/>
    <w:rsid w:val="00D60B82"/>
    <w:rsid w:val="00D60CCD"/>
    <w:rsid w:val="00D60FB7"/>
    <w:rsid w:val="00D61326"/>
    <w:rsid w:val="00D6137D"/>
    <w:rsid w:val="00D613CD"/>
    <w:rsid w:val="00D614DE"/>
    <w:rsid w:val="00D615A9"/>
    <w:rsid w:val="00D618AA"/>
    <w:rsid w:val="00D61B07"/>
    <w:rsid w:val="00D61E2A"/>
    <w:rsid w:val="00D621D8"/>
    <w:rsid w:val="00D62724"/>
    <w:rsid w:val="00D62741"/>
    <w:rsid w:val="00D629B0"/>
    <w:rsid w:val="00D62A10"/>
    <w:rsid w:val="00D62B15"/>
    <w:rsid w:val="00D62B5F"/>
    <w:rsid w:val="00D62C51"/>
    <w:rsid w:val="00D62E16"/>
    <w:rsid w:val="00D630C4"/>
    <w:rsid w:val="00D63227"/>
    <w:rsid w:val="00D63251"/>
    <w:rsid w:val="00D6335A"/>
    <w:rsid w:val="00D63487"/>
    <w:rsid w:val="00D63996"/>
    <w:rsid w:val="00D63C40"/>
    <w:rsid w:val="00D63F42"/>
    <w:rsid w:val="00D642E6"/>
    <w:rsid w:val="00D644AC"/>
    <w:rsid w:val="00D644DC"/>
    <w:rsid w:val="00D64578"/>
    <w:rsid w:val="00D647BB"/>
    <w:rsid w:val="00D647D5"/>
    <w:rsid w:val="00D648C0"/>
    <w:rsid w:val="00D6494A"/>
    <w:rsid w:val="00D64BE1"/>
    <w:rsid w:val="00D65073"/>
    <w:rsid w:val="00D6534B"/>
    <w:rsid w:val="00D653DD"/>
    <w:rsid w:val="00D6542E"/>
    <w:rsid w:val="00D65543"/>
    <w:rsid w:val="00D658DE"/>
    <w:rsid w:val="00D6594C"/>
    <w:rsid w:val="00D65A9A"/>
    <w:rsid w:val="00D65B9E"/>
    <w:rsid w:val="00D667AC"/>
    <w:rsid w:val="00D66E72"/>
    <w:rsid w:val="00D6717E"/>
    <w:rsid w:val="00D672ED"/>
    <w:rsid w:val="00D676CC"/>
    <w:rsid w:val="00D67A5D"/>
    <w:rsid w:val="00D702C8"/>
    <w:rsid w:val="00D7036F"/>
    <w:rsid w:val="00D706A9"/>
    <w:rsid w:val="00D7085A"/>
    <w:rsid w:val="00D7093F"/>
    <w:rsid w:val="00D70B53"/>
    <w:rsid w:val="00D71159"/>
    <w:rsid w:val="00D712DC"/>
    <w:rsid w:val="00D713A2"/>
    <w:rsid w:val="00D7149A"/>
    <w:rsid w:val="00D716FE"/>
    <w:rsid w:val="00D718FB"/>
    <w:rsid w:val="00D7194D"/>
    <w:rsid w:val="00D71ABC"/>
    <w:rsid w:val="00D7202C"/>
    <w:rsid w:val="00D72434"/>
    <w:rsid w:val="00D7290E"/>
    <w:rsid w:val="00D72B54"/>
    <w:rsid w:val="00D72D1A"/>
    <w:rsid w:val="00D7339A"/>
    <w:rsid w:val="00D736ED"/>
    <w:rsid w:val="00D736EF"/>
    <w:rsid w:val="00D737E6"/>
    <w:rsid w:val="00D73ECD"/>
    <w:rsid w:val="00D73F8D"/>
    <w:rsid w:val="00D74245"/>
    <w:rsid w:val="00D742C7"/>
    <w:rsid w:val="00D74360"/>
    <w:rsid w:val="00D745B6"/>
    <w:rsid w:val="00D747BB"/>
    <w:rsid w:val="00D7481A"/>
    <w:rsid w:val="00D74C8B"/>
    <w:rsid w:val="00D74F6F"/>
    <w:rsid w:val="00D7513E"/>
    <w:rsid w:val="00D751C0"/>
    <w:rsid w:val="00D7522E"/>
    <w:rsid w:val="00D7539D"/>
    <w:rsid w:val="00D7577C"/>
    <w:rsid w:val="00D758BC"/>
    <w:rsid w:val="00D75AAD"/>
    <w:rsid w:val="00D75D65"/>
    <w:rsid w:val="00D75E75"/>
    <w:rsid w:val="00D76147"/>
    <w:rsid w:val="00D76186"/>
    <w:rsid w:val="00D7638A"/>
    <w:rsid w:val="00D76419"/>
    <w:rsid w:val="00D76841"/>
    <w:rsid w:val="00D768D6"/>
    <w:rsid w:val="00D76A16"/>
    <w:rsid w:val="00D76B13"/>
    <w:rsid w:val="00D76D4C"/>
    <w:rsid w:val="00D76DBE"/>
    <w:rsid w:val="00D77BD0"/>
    <w:rsid w:val="00D77DA7"/>
    <w:rsid w:val="00D80166"/>
    <w:rsid w:val="00D80403"/>
    <w:rsid w:val="00D805BF"/>
    <w:rsid w:val="00D805DD"/>
    <w:rsid w:val="00D8066A"/>
    <w:rsid w:val="00D808F6"/>
    <w:rsid w:val="00D80A5D"/>
    <w:rsid w:val="00D80D6C"/>
    <w:rsid w:val="00D80F95"/>
    <w:rsid w:val="00D81612"/>
    <w:rsid w:val="00D81885"/>
    <w:rsid w:val="00D81D75"/>
    <w:rsid w:val="00D8207F"/>
    <w:rsid w:val="00D8249B"/>
    <w:rsid w:val="00D82CD5"/>
    <w:rsid w:val="00D82CFA"/>
    <w:rsid w:val="00D82F0B"/>
    <w:rsid w:val="00D830BB"/>
    <w:rsid w:val="00D832FF"/>
    <w:rsid w:val="00D836CA"/>
    <w:rsid w:val="00D837B3"/>
    <w:rsid w:val="00D839B5"/>
    <w:rsid w:val="00D83A55"/>
    <w:rsid w:val="00D83A9F"/>
    <w:rsid w:val="00D83C83"/>
    <w:rsid w:val="00D8406A"/>
    <w:rsid w:val="00D840FE"/>
    <w:rsid w:val="00D84149"/>
    <w:rsid w:val="00D84796"/>
    <w:rsid w:val="00D847C7"/>
    <w:rsid w:val="00D84A8E"/>
    <w:rsid w:val="00D84B75"/>
    <w:rsid w:val="00D84E95"/>
    <w:rsid w:val="00D85172"/>
    <w:rsid w:val="00D8519B"/>
    <w:rsid w:val="00D85375"/>
    <w:rsid w:val="00D855C9"/>
    <w:rsid w:val="00D85C53"/>
    <w:rsid w:val="00D86049"/>
    <w:rsid w:val="00D8609D"/>
    <w:rsid w:val="00D86198"/>
    <w:rsid w:val="00D861FE"/>
    <w:rsid w:val="00D863E0"/>
    <w:rsid w:val="00D8649F"/>
    <w:rsid w:val="00D865FC"/>
    <w:rsid w:val="00D86627"/>
    <w:rsid w:val="00D8663C"/>
    <w:rsid w:val="00D86B74"/>
    <w:rsid w:val="00D87007"/>
    <w:rsid w:val="00D87036"/>
    <w:rsid w:val="00D8740A"/>
    <w:rsid w:val="00D874AA"/>
    <w:rsid w:val="00D874E5"/>
    <w:rsid w:val="00D87C98"/>
    <w:rsid w:val="00D87D2E"/>
    <w:rsid w:val="00D87DC7"/>
    <w:rsid w:val="00D9006E"/>
    <w:rsid w:val="00D90170"/>
    <w:rsid w:val="00D904AA"/>
    <w:rsid w:val="00D9056B"/>
    <w:rsid w:val="00D909A4"/>
    <w:rsid w:val="00D90A0D"/>
    <w:rsid w:val="00D90CB8"/>
    <w:rsid w:val="00D90D2B"/>
    <w:rsid w:val="00D90EF8"/>
    <w:rsid w:val="00D91095"/>
    <w:rsid w:val="00D91139"/>
    <w:rsid w:val="00D91172"/>
    <w:rsid w:val="00D915C7"/>
    <w:rsid w:val="00D91629"/>
    <w:rsid w:val="00D9181A"/>
    <w:rsid w:val="00D91831"/>
    <w:rsid w:val="00D918ED"/>
    <w:rsid w:val="00D91D5F"/>
    <w:rsid w:val="00D923F2"/>
    <w:rsid w:val="00D92540"/>
    <w:rsid w:val="00D9270F"/>
    <w:rsid w:val="00D9282C"/>
    <w:rsid w:val="00D9290C"/>
    <w:rsid w:val="00D929B5"/>
    <w:rsid w:val="00D929FC"/>
    <w:rsid w:val="00D92D6A"/>
    <w:rsid w:val="00D932A5"/>
    <w:rsid w:val="00D93329"/>
    <w:rsid w:val="00D93725"/>
    <w:rsid w:val="00D937DA"/>
    <w:rsid w:val="00D93CA3"/>
    <w:rsid w:val="00D93D9C"/>
    <w:rsid w:val="00D93DB7"/>
    <w:rsid w:val="00D940AE"/>
    <w:rsid w:val="00D940E2"/>
    <w:rsid w:val="00D94278"/>
    <w:rsid w:val="00D94367"/>
    <w:rsid w:val="00D94674"/>
    <w:rsid w:val="00D9470E"/>
    <w:rsid w:val="00D94ADE"/>
    <w:rsid w:val="00D94B1C"/>
    <w:rsid w:val="00D94B7C"/>
    <w:rsid w:val="00D94B88"/>
    <w:rsid w:val="00D94E3D"/>
    <w:rsid w:val="00D94EB5"/>
    <w:rsid w:val="00D95014"/>
    <w:rsid w:val="00D95375"/>
    <w:rsid w:val="00D9561E"/>
    <w:rsid w:val="00D95867"/>
    <w:rsid w:val="00D95978"/>
    <w:rsid w:val="00D959A4"/>
    <w:rsid w:val="00D95A2C"/>
    <w:rsid w:val="00D95A7F"/>
    <w:rsid w:val="00D95C41"/>
    <w:rsid w:val="00D95E12"/>
    <w:rsid w:val="00D95F56"/>
    <w:rsid w:val="00D962DD"/>
    <w:rsid w:val="00D96407"/>
    <w:rsid w:val="00D96444"/>
    <w:rsid w:val="00D96514"/>
    <w:rsid w:val="00D9654C"/>
    <w:rsid w:val="00D965E3"/>
    <w:rsid w:val="00D966AF"/>
    <w:rsid w:val="00D966C8"/>
    <w:rsid w:val="00D96B73"/>
    <w:rsid w:val="00D96B9E"/>
    <w:rsid w:val="00D96D3A"/>
    <w:rsid w:val="00D97319"/>
    <w:rsid w:val="00D97346"/>
    <w:rsid w:val="00D9766E"/>
    <w:rsid w:val="00D97682"/>
    <w:rsid w:val="00D97735"/>
    <w:rsid w:val="00D9773E"/>
    <w:rsid w:val="00D97977"/>
    <w:rsid w:val="00D97980"/>
    <w:rsid w:val="00D979B1"/>
    <w:rsid w:val="00D979C2"/>
    <w:rsid w:val="00D97BE4"/>
    <w:rsid w:val="00D97E46"/>
    <w:rsid w:val="00DA0192"/>
    <w:rsid w:val="00DA0228"/>
    <w:rsid w:val="00DA0924"/>
    <w:rsid w:val="00DA0C1C"/>
    <w:rsid w:val="00DA0D64"/>
    <w:rsid w:val="00DA10CE"/>
    <w:rsid w:val="00DA11D8"/>
    <w:rsid w:val="00DA14F7"/>
    <w:rsid w:val="00DA1847"/>
    <w:rsid w:val="00DA188B"/>
    <w:rsid w:val="00DA1B4A"/>
    <w:rsid w:val="00DA1C93"/>
    <w:rsid w:val="00DA1E22"/>
    <w:rsid w:val="00DA1E48"/>
    <w:rsid w:val="00DA20EF"/>
    <w:rsid w:val="00DA22A2"/>
    <w:rsid w:val="00DA2413"/>
    <w:rsid w:val="00DA247D"/>
    <w:rsid w:val="00DA24F2"/>
    <w:rsid w:val="00DA2597"/>
    <w:rsid w:val="00DA25B4"/>
    <w:rsid w:val="00DA2840"/>
    <w:rsid w:val="00DA2BC5"/>
    <w:rsid w:val="00DA2F85"/>
    <w:rsid w:val="00DA33D4"/>
    <w:rsid w:val="00DA36F7"/>
    <w:rsid w:val="00DA39E8"/>
    <w:rsid w:val="00DA3A97"/>
    <w:rsid w:val="00DA3DA4"/>
    <w:rsid w:val="00DA415A"/>
    <w:rsid w:val="00DA42AC"/>
    <w:rsid w:val="00DA48A0"/>
    <w:rsid w:val="00DA49A4"/>
    <w:rsid w:val="00DA5249"/>
    <w:rsid w:val="00DA5636"/>
    <w:rsid w:val="00DA56CF"/>
    <w:rsid w:val="00DA570C"/>
    <w:rsid w:val="00DA57E1"/>
    <w:rsid w:val="00DA5CCB"/>
    <w:rsid w:val="00DA5D1E"/>
    <w:rsid w:val="00DA5E01"/>
    <w:rsid w:val="00DA67DA"/>
    <w:rsid w:val="00DA67F2"/>
    <w:rsid w:val="00DA68D4"/>
    <w:rsid w:val="00DA69C1"/>
    <w:rsid w:val="00DA6A0F"/>
    <w:rsid w:val="00DA6E63"/>
    <w:rsid w:val="00DA710C"/>
    <w:rsid w:val="00DA7275"/>
    <w:rsid w:val="00DA743F"/>
    <w:rsid w:val="00DA7480"/>
    <w:rsid w:val="00DA76ED"/>
    <w:rsid w:val="00DA7739"/>
    <w:rsid w:val="00DA77E3"/>
    <w:rsid w:val="00DA781F"/>
    <w:rsid w:val="00DA7CC7"/>
    <w:rsid w:val="00DB0186"/>
    <w:rsid w:val="00DB03CA"/>
    <w:rsid w:val="00DB03CD"/>
    <w:rsid w:val="00DB060B"/>
    <w:rsid w:val="00DB0AB9"/>
    <w:rsid w:val="00DB0D6D"/>
    <w:rsid w:val="00DB0EE0"/>
    <w:rsid w:val="00DB1771"/>
    <w:rsid w:val="00DB17FF"/>
    <w:rsid w:val="00DB1D82"/>
    <w:rsid w:val="00DB1E0C"/>
    <w:rsid w:val="00DB1FFE"/>
    <w:rsid w:val="00DB29E8"/>
    <w:rsid w:val="00DB2A9F"/>
    <w:rsid w:val="00DB2DB6"/>
    <w:rsid w:val="00DB384F"/>
    <w:rsid w:val="00DB38A3"/>
    <w:rsid w:val="00DB38F6"/>
    <w:rsid w:val="00DB3C61"/>
    <w:rsid w:val="00DB3CEC"/>
    <w:rsid w:val="00DB3D3E"/>
    <w:rsid w:val="00DB3EFA"/>
    <w:rsid w:val="00DB41BF"/>
    <w:rsid w:val="00DB4764"/>
    <w:rsid w:val="00DB5075"/>
    <w:rsid w:val="00DB5932"/>
    <w:rsid w:val="00DB5B7D"/>
    <w:rsid w:val="00DB5FE1"/>
    <w:rsid w:val="00DB60A0"/>
    <w:rsid w:val="00DB6159"/>
    <w:rsid w:val="00DB6B6C"/>
    <w:rsid w:val="00DB6DF8"/>
    <w:rsid w:val="00DB6E30"/>
    <w:rsid w:val="00DB6E50"/>
    <w:rsid w:val="00DB7538"/>
    <w:rsid w:val="00DB7B03"/>
    <w:rsid w:val="00DB7C87"/>
    <w:rsid w:val="00DB7E09"/>
    <w:rsid w:val="00DC0451"/>
    <w:rsid w:val="00DC0540"/>
    <w:rsid w:val="00DC0820"/>
    <w:rsid w:val="00DC0C8C"/>
    <w:rsid w:val="00DC0EFA"/>
    <w:rsid w:val="00DC13F2"/>
    <w:rsid w:val="00DC17FC"/>
    <w:rsid w:val="00DC199F"/>
    <w:rsid w:val="00DC1AA9"/>
    <w:rsid w:val="00DC1F4B"/>
    <w:rsid w:val="00DC2356"/>
    <w:rsid w:val="00DC23AF"/>
    <w:rsid w:val="00DC25BB"/>
    <w:rsid w:val="00DC2827"/>
    <w:rsid w:val="00DC2C59"/>
    <w:rsid w:val="00DC2C61"/>
    <w:rsid w:val="00DC333F"/>
    <w:rsid w:val="00DC3646"/>
    <w:rsid w:val="00DC372D"/>
    <w:rsid w:val="00DC3732"/>
    <w:rsid w:val="00DC3C17"/>
    <w:rsid w:val="00DC3CB2"/>
    <w:rsid w:val="00DC3D21"/>
    <w:rsid w:val="00DC3E68"/>
    <w:rsid w:val="00DC43B2"/>
    <w:rsid w:val="00DC43B3"/>
    <w:rsid w:val="00DC444C"/>
    <w:rsid w:val="00DC47E9"/>
    <w:rsid w:val="00DC4814"/>
    <w:rsid w:val="00DC4882"/>
    <w:rsid w:val="00DC4DA4"/>
    <w:rsid w:val="00DC50E7"/>
    <w:rsid w:val="00DC5503"/>
    <w:rsid w:val="00DC598F"/>
    <w:rsid w:val="00DC599A"/>
    <w:rsid w:val="00DC5A26"/>
    <w:rsid w:val="00DC5DBF"/>
    <w:rsid w:val="00DC5E43"/>
    <w:rsid w:val="00DC6063"/>
    <w:rsid w:val="00DC6113"/>
    <w:rsid w:val="00DC6116"/>
    <w:rsid w:val="00DC615C"/>
    <w:rsid w:val="00DC61FB"/>
    <w:rsid w:val="00DC62DD"/>
    <w:rsid w:val="00DC6428"/>
    <w:rsid w:val="00DC65DF"/>
    <w:rsid w:val="00DC66DC"/>
    <w:rsid w:val="00DC67DE"/>
    <w:rsid w:val="00DC6D0C"/>
    <w:rsid w:val="00DC7093"/>
    <w:rsid w:val="00DC7099"/>
    <w:rsid w:val="00DC73D0"/>
    <w:rsid w:val="00DC73D7"/>
    <w:rsid w:val="00DC746E"/>
    <w:rsid w:val="00DC7476"/>
    <w:rsid w:val="00DC7483"/>
    <w:rsid w:val="00DC797E"/>
    <w:rsid w:val="00DC7CA4"/>
    <w:rsid w:val="00DC7D5E"/>
    <w:rsid w:val="00DC7D75"/>
    <w:rsid w:val="00DC7F32"/>
    <w:rsid w:val="00DD01EF"/>
    <w:rsid w:val="00DD0742"/>
    <w:rsid w:val="00DD090B"/>
    <w:rsid w:val="00DD0BAF"/>
    <w:rsid w:val="00DD0D30"/>
    <w:rsid w:val="00DD0D38"/>
    <w:rsid w:val="00DD0EEB"/>
    <w:rsid w:val="00DD130F"/>
    <w:rsid w:val="00DD1A82"/>
    <w:rsid w:val="00DD1B18"/>
    <w:rsid w:val="00DD1E04"/>
    <w:rsid w:val="00DD1EEA"/>
    <w:rsid w:val="00DD1F8D"/>
    <w:rsid w:val="00DD23BE"/>
    <w:rsid w:val="00DD250F"/>
    <w:rsid w:val="00DD2558"/>
    <w:rsid w:val="00DD265A"/>
    <w:rsid w:val="00DD2720"/>
    <w:rsid w:val="00DD2865"/>
    <w:rsid w:val="00DD28B5"/>
    <w:rsid w:val="00DD2ED2"/>
    <w:rsid w:val="00DD307F"/>
    <w:rsid w:val="00DD34D5"/>
    <w:rsid w:val="00DD35DE"/>
    <w:rsid w:val="00DD3A4D"/>
    <w:rsid w:val="00DD3AC1"/>
    <w:rsid w:val="00DD3BB6"/>
    <w:rsid w:val="00DD3CB9"/>
    <w:rsid w:val="00DD3CF9"/>
    <w:rsid w:val="00DD3E6C"/>
    <w:rsid w:val="00DD4438"/>
    <w:rsid w:val="00DD464D"/>
    <w:rsid w:val="00DD48CA"/>
    <w:rsid w:val="00DD49E6"/>
    <w:rsid w:val="00DD4A72"/>
    <w:rsid w:val="00DD4C29"/>
    <w:rsid w:val="00DD4D60"/>
    <w:rsid w:val="00DD4FA9"/>
    <w:rsid w:val="00DD4FE3"/>
    <w:rsid w:val="00DD500C"/>
    <w:rsid w:val="00DD53DC"/>
    <w:rsid w:val="00DD57F2"/>
    <w:rsid w:val="00DD5888"/>
    <w:rsid w:val="00DD5B20"/>
    <w:rsid w:val="00DD5C26"/>
    <w:rsid w:val="00DD5ED9"/>
    <w:rsid w:val="00DD608B"/>
    <w:rsid w:val="00DD64F5"/>
    <w:rsid w:val="00DD6CB6"/>
    <w:rsid w:val="00DD6E12"/>
    <w:rsid w:val="00DD708C"/>
    <w:rsid w:val="00DD70FE"/>
    <w:rsid w:val="00DD73C6"/>
    <w:rsid w:val="00DD7424"/>
    <w:rsid w:val="00DD799C"/>
    <w:rsid w:val="00DD7AD7"/>
    <w:rsid w:val="00DD7B85"/>
    <w:rsid w:val="00DD7BFE"/>
    <w:rsid w:val="00DD7C06"/>
    <w:rsid w:val="00DD7CA3"/>
    <w:rsid w:val="00DD7D4A"/>
    <w:rsid w:val="00DE0292"/>
    <w:rsid w:val="00DE05EE"/>
    <w:rsid w:val="00DE077F"/>
    <w:rsid w:val="00DE08CE"/>
    <w:rsid w:val="00DE0924"/>
    <w:rsid w:val="00DE09B6"/>
    <w:rsid w:val="00DE0E88"/>
    <w:rsid w:val="00DE0F0F"/>
    <w:rsid w:val="00DE128C"/>
    <w:rsid w:val="00DE139E"/>
    <w:rsid w:val="00DE1472"/>
    <w:rsid w:val="00DE148C"/>
    <w:rsid w:val="00DE16AF"/>
    <w:rsid w:val="00DE1C7F"/>
    <w:rsid w:val="00DE1EDD"/>
    <w:rsid w:val="00DE1FA5"/>
    <w:rsid w:val="00DE2291"/>
    <w:rsid w:val="00DE2482"/>
    <w:rsid w:val="00DE2873"/>
    <w:rsid w:val="00DE2F87"/>
    <w:rsid w:val="00DE2FF8"/>
    <w:rsid w:val="00DE352B"/>
    <w:rsid w:val="00DE35C5"/>
    <w:rsid w:val="00DE374F"/>
    <w:rsid w:val="00DE3922"/>
    <w:rsid w:val="00DE3936"/>
    <w:rsid w:val="00DE3DCD"/>
    <w:rsid w:val="00DE3F00"/>
    <w:rsid w:val="00DE458B"/>
    <w:rsid w:val="00DE4622"/>
    <w:rsid w:val="00DE4B63"/>
    <w:rsid w:val="00DE4B7B"/>
    <w:rsid w:val="00DE4BF7"/>
    <w:rsid w:val="00DE5018"/>
    <w:rsid w:val="00DE50E7"/>
    <w:rsid w:val="00DE52FE"/>
    <w:rsid w:val="00DE53BB"/>
    <w:rsid w:val="00DE556C"/>
    <w:rsid w:val="00DE56E2"/>
    <w:rsid w:val="00DE59DF"/>
    <w:rsid w:val="00DE5B9E"/>
    <w:rsid w:val="00DE5E00"/>
    <w:rsid w:val="00DE5F32"/>
    <w:rsid w:val="00DE6345"/>
    <w:rsid w:val="00DE6349"/>
    <w:rsid w:val="00DE64C6"/>
    <w:rsid w:val="00DE6909"/>
    <w:rsid w:val="00DE6DFD"/>
    <w:rsid w:val="00DE6F5D"/>
    <w:rsid w:val="00DE72A9"/>
    <w:rsid w:val="00DE72F5"/>
    <w:rsid w:val="00DE7C81"/>
    <w:rsid w:val="00DE7CD1"/>
    <w:rsid w:val="00DE7D7F"/>
    <w:rsid w:val="00DF02BC"/>
    <w:rsid w:val="00DF0363"/>
    <w:rsid w:val="00DF05D7"/>
    <w:rsid w:val="00DF08E4"/>
    <w:rsid w:val="00DF0B18"/>
    <w:rsid w:val="00DF0E3D"/>
    <w:rsid w:val="00DF0F9D"/>
    <w:rsid w:val="00DF129E"/>
    <w:rsid w:val="00DF15C1"/>
    <w:rsid w:val="00DF15F0"/>
    <w:rsid w:val="00DF1D56"/>
    <w:rsid w:val="00DF1DB6"/>
    <w:rsid w:val="00DF210A"/>
    <w:rsid w:val="00DF21C3"/>
    <w:rsid w:val="00DF22C8"/>
    <w:rsid w:val="00DF2529"/>
    <w:rsid w:val="00DF25D9"/>
    <w:rsid w:val="00DF279F"/>
    <w:rsid w:val="00DF2A0B"/>
    <w:rsid w:val="00DF2D0E"/>
    <w:rsid w:val="00DF2D5A"/>
    <w:rsid w:val="00DF2E85"/>
    <w:rsid w:val="00DF2E9F"/>
    <w:rsid w:val="00DF3118"/>
    <w:rsid w:val="00DF31AF"/>
    <w:rsid w:val="00DF31D5"/>
    <w:rsid w:val="00DF33FC"/>
    <w:rsid w:val="00DF3785"/>
    <w:rsid w:val="00DF3998"/>
    <w:rsid w:val="00DF3C32"/>
    <w:rsid w:val="00DF3C4C"/>
    <w:rsid w:val="00DF3DB8"/>
    <w:rsid w:val="00DF3DF7"/>
    <w:rsid w:val="00DF3F9C"/>
    <w:rsid w:val="00DF46AD"/>
    <w:rsid w:val="00DF478C"/>
    <w:rsid w:val="00DF47D1"/>
    <w:rsid w:val="00DF4BCC"/>
    <w:rsid w:val="00DF4F87"/>
    <w:rsid w:val="00DF4FEE"/>
    <w:rsid w:val="00DF50AA"/>
    <w:rsid w:val="00DF519D"/>
    <w:rsid w:val="00DF5257"/>
    <w:rsid w:val="00DF54C2"/>
    <w:rsid w:val="00DF5A1D"/>
    <w:rsid w:val="00DF6007"/>
    <w:rsid w:val="00DF6018"/>
    <w:rsid w:val="00DF6141"/>
    <w:rsid w:val="00DF61F8"/>
    <w:rsid w:val="00DF6293"/>
    <w:rsid w:val="00DF62F1"/>
    <w:rsid w:val="00DF63F7"/>
    <w:rsid w:val="00DF66A6"/>
    <w:rsid w:val="00DF69AF"/>
    <w:rsid w:val="00DF6B22"/>
    <w:rsid w:val="00DF6C94"/>
    <w:rsid w:val="00DF6D36"/>
    <w:rsid w:val="00DF6E9A"/>
    <w:rsid w:val="00DF71A2"/>
    <w:rsid w:val="00DF71C8"/>
    <w:rsid w:val="00DF7521"/>
    <w:rsid w:val="00DF75DB"/>
    <w:rsid w:val="00DF7ACC"/>
    <w:rsid w:val="00E007FE"/>
    <w:rsid w:val="00E008F8"/>
    <w:rsid w:val="00E00918"/>
    <w:rsid w:val="00E00B34"/>
    <w:rsid w:val="00E01401"/>
    <w:rsid w:val="00E0153C"/>
    <w:rsid w:val="00E01862"/>
    <w:rsid w:val="00E01911"/>
    <w:rsid w:val="00E01A71"/>
    <w:rsid w:val="00E01AC6"/>
    <w:rsid w:val="00E01B53"/>
    <w:rsid w:val="00E01CEE"/>
    <w:rsid w:val="00E01D58"/>
    <w:rsid w:val="00E01E8E"/>
    <w:rsid w:val="00E02426"/>
    <w:rsid w:val="00E0248A"/>
    <w:rsid w:val="00E02867"/>
    <w:rsid w:val="00E02A4E"/>
    <w:rsid w:val="00E02CCF"/>
    <w:rsid w:val="00E02DCC"/>
    <w:rsid w:val="00E02E04"/>
    <w:rsid w:val="00E03320"/>
    <w:rsid w:val="00E03381"/>
    <w:rsid w:val="00E034A7"/>
    <w:rsid w:val="00E0359E"/>
    <w:rsid w:val="00E0366A"/>
    <w:rsid w:val="00E0370C"/>
    <w:rsid w:val="00E037AF"/>
    <w:rsid w:val="00E037B4"/>
    <w:rsid w:val="00E0388A"/>
    <w:rsid w:val="00E03DB6"/>
    <w:rsid w:val="00E03E20"/>
    <w:rsid w:val="00E040A4"/>
    <w:rsid w:val="00E04165"/>
    <w:rsid w:val="00E04188"/>
    <w:rsid w:val="00E04207"/>
    <w:rsid w:val="00E04789"/>
    <w:rsid w:val="00E04C63"/>
    <w:rsid w:val="00E04E8C"/>
    <w:rsid w:val="00E0593E"/>
    <w:rsid w:val="00E0599D"/>
    <w:rsid w:val="00E059B3"/>
    <w:rsid w:val="00E05E02"/>
    <w:rsid w:val="00E0602E"/>
    <w:rsid w:val="00E0617C"/>
    <w:rsid w:val="00E06349"/>
    <w:rsid w:val="00E0643D"/>
    <w:rsid w:val="00E06517"/>
    <w:rsid w:val="00E066DC"/>
    <w:rsid w:val="00E06AA5"/>
    <w:rsid w:val="00E07030"/>
    <w:rsid w:val="00E0736C"/>
    <w:rsid w:val="00E07379"/>
    <w:rsid w:val="00E07575"/>
    <w:rsid w:val="00E077A9"/>
    <w:rsid w:val="00E07A37"/>
    <w:rsid w:val="00E07BE0"/>
    <w:rsid w:val="00E07F8E"/>
    <w:rsid w:val="00E1001E"/>
    <w:rsid w:val="00E10300"/>
    <w:rsid w:val="00E1047C"/>
    <w:rsid w:val="00E105D2"/>
    <w:rsid w:val="00E106F8"/>
    <w:rsid w:val="00E109B8"/>
    <w:rsid w:val="00E10AC6"/>
    <w:rsid w:val="00E10AFF"/>
    <w:rsid w:val="00E10B17"/>
    <w:rsid w:val="00E10B82"/>
    <w:rsid w:val="00E10B8C"/>
    <w:rsid w:val="00E10C8D"/>
    <w:rsid w:val="00E10CBD"/>
    <w:rsid w:val="00E10D43"/>
    <w:rsid w:val="00E1111B"/>
    <w:rsid w:val="00E11299"/>
    <w:rsid w:val="00E11436"/>
    <w:rsid w:val="00E11546"/>
    <w:rsid w:val="00E115D6"/>
    <w:rsid w:val="00E11701"/>
    <w:rsid w:val="00E11C5B"/>
    <w:rsid w:val="00E11CC8"/>
    <w:rsid w:val="00E11E77"/>
    <w:rsid w:val="00E11E88"/>
    <w:rsid w:val="00E12081"/>
    <w:rsid w:val="00E12223"/>
    <w:rsid w:val="00E12477"/>
    <w:rsid w:val="00E12495"/>
    <w:rsid w:val="00E1260A"/>
    <w:rsid w:val="00E1296E"/>
    <w:rsid w:val="00E12A8D"/>
    <w:rsid w:val="00E12C8A"/>
    <w:rsid w:val="00E12FE4"/>
    <w:rsid w:val="00E13196"/>
    <w:rsid w:val="00E131DD"/>
    <w:rsid w:val="00E13247"/>
    <w:rsid w:val="00E13403"/>
    <w:rsid w:val="00E135D7"/>
    <w:rsid w:val="00E13969"/>
    <w:rsid w:val="00E13986"/>
    <w:rsid w:val="00E13A9F"/>
    <w:rsid w:val="00E13CF7"/>
    <w:rsid w:val="00E14006"/>
    <w:rsid w:val="00E1421E"/>
    <w:rsid w:val="00E14661"/>
    <w:rsid w:val="00E14CA6"/>
    <w:rsid w:val="00E14D27"/>
    <w:rsid w:val="00E14E08"/>
    <w:rsid w:val="00E14E0B"/>
    <w:rsid w:val="00E14EFA"/>
    <w:rsid w:val="00E15058"/>
    <w:rsid w:val="00E150BC"/>
    <w:rsid w:val="00E15166"/>
    <w:rsid w:val="00E15560"/>
    <w:rsid w:val="00E15874"/>
    <w:rsid w:val="00E158D8"/>
    <w:rsid w:val="00E15953"/>
    <w:rsid w:val="00E15E29"/>
    <w:rsid w:val="00E15EA8"/>
    <w:rsid w:val="00E1658D"/>
    <w:rsid w:val="00E1667E"/>
    <w:rsid w:val="00E168A0"/>
    <w:rsid w:val="00E16917"/>
    <w:rsid w:val="00E1697B"/>
    <w:rsid w:val="00E16A3F"/>
    <w:rsid w:val="00E16A80"/>
    <w:rsid w:val="00E1704C"/>
    <w:rsid w:val="00E1706F"/>
    <w:rsid w:val="00E171BF"/>
    <w:rsid w:val="00E17254"/>
    <w:rsid w:val="00E17616"/>
    <w:rsid w:val="00E17A3E"/>
    <w:rsid w:val="00E17EC3"/>
    <w:rsid w:val="00E20123"/>
    <w:rsid w:val="00E204D5"/>
    <w:rsid w:val="00E2066B"/>
    <w:rsid w:val="00E20949"/>
    <w:rsid w:val="00E20B47"/>
    <w:rsid w:val="00E20B68"/>
    <w:rsid w:val="00E20F42"/>
    <w:rsid w:val="00E20F65"/>
    <w:rsid w:val="00E21A33"/>
    <w:rsid w:val="00E21B2E"/>
    <w:rsid w:val="00E21C10"/>
    <w:rsid w:val="00E21DF6"/>
    <w:rsid w:val="00E22143"/>
    <w:rsid w:val="00E22815"/>
    <w:rsid w:val="00E22822"/>
    <w:rsid w:val="00E22851"/>
    <w:rsid w:val="00E22AA7"/>
    <w:rsid w:val="00E230C4"/>
    <w:rsid w:val="00E231B1"/>
    <w:rsid w:val="00E23264"/>
    <w:rsid w:val="00E233A7"/>
    <w:rsid w:val="00E23455"/>
    <w:rsid w:val="00E234CE"/>
    <w:rsid w:val="00E2380C"/>
    <w:rsid w:val="00E239C2"/>
    <w:rsid w:val="00E23A9F"/>
    <w:rsid w:val="00E23AEA"/>
    <w:rsid w:val="00E23B8E"/>
    <w:rsid w:val="00E23C5A"/>
    <w:rsid w:val="00E23FD3"/>
    <w:rsid w:val="00E2444C"/>
    <w:rsid w:val="00E24765"/>
    <w:rsid w:val="00E247EB"/>
    <w:rsid w:val="00E2496A"/>
    <w:rsid w:val="00E24D23"/>
    <w:rsid w:val="00E24EB8"/>
    <w:rsid w:val="00E25592"/>
    <w:rsid w:val="00E255C1"/>
    <w:rsid w:val="00E25C60"/>
    <w:rsid w:val="00E25EF0"/>
    <w:rsid w:val="00E25FE7"/>
    <w:rsid w:val="00E26A3B"/>
    <w:rsid w:val="00E26F68"/>
    <w:rsid w:val="00E276EB"/>
    <w:rsid w:val="00E27752"/>
    <w:rsid w:val="00E27B41"/>
    <w:rsid w:val="00E27D39"/>
    <w:rsid w:val="00E27D71"/>
    <w:rsid w:val="00E27E7D"/>
    <w:rsid w:val="00E30062"/>
    <w:rsid w:val="00E300ED"/>
    <w:rsid w:val="00E30361"/>
    <w:rsid w:val="00E30675"/>
    <w:rsid w:val="00E30770"/>
    <w:rsid w:val="00E308D0"/>
    <w:rsid w:val="00E30BCD"/>
    <w:rsid w:val="00E30C7B"/>
    <w:rsid w:val="00E30DF0"/>
    <w:rsid w:val="00E30EBA"/>
    <w:rsid w:val="00E30FEA"/>
    <w:rsid w:val="00E31375"/>
    <w:rsid w:val="00E3147E"/>
    <w:rsid w:val="00E314C3"/>
    <w:rsid w:val="00E3167C"/>
    <w:rsid w:val="00E316C6"/>
    <w:rsid w:val="00E318F1"/>
    <w:rsid w:val="00E31ABE"/>
    <w:rsid w:val="00E31C1A"/>
    <w:rsid w:val="00E31DEA"/>
    <w:rsid w:val="00E3221B"/>
    <w:rsid w:val="00E32536"/>
    <w:rsid w:val="00E3262C"/>
    <w:rsid w:val="00E32830"/>
    <w:rsid w:val="00E3294E"/>
    <w:rsid w:val="00E32A32"/>
    <w:rsid w:val="00E32B6A"/>
    <w:rsid w:val="00E32C3A"/>
    <w:rsid w:val="00E32C78"/>
    <w:rsid w:val="00E32CEC"/>
    <w:rsid w:val="00E32DF7"/>
    <w:rsid w:val="00E33141"/>
    <w:rsid w:val="00E33350"/>
    <w:rsid w:val="00E33810"/>
    <w:rsid w:val="00E33AEC"/>
    <w:rsid w:val="00E33C05"/>
    <w:rsid w:val="00E33C85"/>
    <w:rsid w:val="00E33D3E"/>
    <w:rsid w:val="00E33DED"/>
    <w:rsid w:val="00E3408C"/>
    <w:rsid w:val="00E342C9"/>
    <w:rsid w:val="00E34821"/>
    <w:rsid w:val="00E34B86"/>
    <w:rsid w:val="00E34D0B"/>
    <w:rsid w:val="00E34EB1"/>
    <w:rsid w:val="00E34F0B"/>
    <w:rsid w:val="00E34F86"/>
    <w:rsid w:val="00E3522A"/>
    <w:rsid w:val="00E3533E"/>
    <w:rsid w:val="00E3564E"/>
    <w:rsid w:val="00E35747"/>
    <w:rsid w:val="00E35D26"/>
    <w:rsid w:val="00E36211"/>
    <w:rsid w:val="00E362A5"/>
    <w:rsid w:val="00E36343"/>
    <w:rsid w:val="00E365C8"/>
    <w:rsid w:val="00E3660D"/>
    <w:rsid w:val="00E366D9"/>
    <w:rsid w:val="00E369C6"/>
    <w:rsid w:val="00E37047"/>
    <w:rsid w:val="00E37088"/>
    <w:rsid w:val="00E3718E"/>
    <w:rsid w:val="00E3721B"/>
    <w:rsid w:val="00E401FC"/>
    <w:rsid w:val="00E4026B"/>
    <w:rsid w:val="00E403DC"/>
    <w:rsid w:val="00E4070F"/>
    <w:rsid w:val="00E40BA5"/>
    <w:rsid w:val="00E4189A"/>
    <w:rsid w:val="00E41B38"/>
    <w:rsid w:val="00E41BA3"/>
    <w:rsid w:val="00E41BF2"/>
    <w:rsid w:val="00E420F3"/>
    <w:rsid w:val="00E42296"/>
    <w:rsid w:val="00E4270E"/>
    <w:rsid w:val="00E4274D"/>
    <w:rsid w:val="00E4274E"/>
    <w:rsid w:val="00E42809"/>
    <w:rsid w:val="00E429F3"/>
    <w:rsid w:val="00E42D5B"/>
    <w:rsid w:val="00E42E1C"/>
    <w:rsid w:val="00E433C5"/>
    <w:rsid w:val="00E43521"/>
    <w:rsid w:val="00E43A6A"/>
    <w:rsid w:val="00E43DC2"/>
    <w:rsid w:val="00E43F9A"/>
    <w:rsid w:val="00E440C0"/>
    <w:rsid w:val="00E44188"/>
    <w:rsid w:val="00E443D2"/>
    <w:rsid w:val="00E44466"/>
    <w:rsid w:val="00E4482D"/>
    <w:rsid w:val="00E4483F"/>
    <w:rsid w:val="00E449B7"/>
    <w:rsid w:val="00E44AD9"/>
    <w:rsid w:val="00E44E6C"/>
    <w:rsid w:val="00E4513D"/>
    <w:rsid w:val="00E453C9"/>
    <w:rsid w:val="00E45548"/>
    <w:rsid w:val="00E457FC"/>
    <w:rsid w:val="00E458B9"/>
    <w:rsid w:val="00E45B38"/>
    <w:rsid w:val="00E45DC9"/>
    <w:rsid w:val="00E45E20"/>
    <w:rsid w:val="00E45E4F"/>
    <w:rsid w:val="00E45F40"/>
    <w:rsid w:val="00E462C6"/>
    <w:rsid w:val="00E464E5"/>
    <w:rsid w:val="00E4663B"/>
    <w:rsid w:val="00E46852"/>
    <w:rsid w:val="00E4690A"/>
    <w:rsid w:val="00E46BDF"/>
    <w:rsid w:val="00E46CF5"/>
    <w:rsid w:val="00E46DE2"/>
    <w:rsid w:val="00E4729E"/>
    <w:rsid w:val="00E47330"/>
    <w:rsid w:val="00E4735B"/>
    <w:rsid w:val="00E47564"/>
    <w:rsid w:val="00E47648"/>
    <w:rsid w:val="00E478DB"/>
    <w:rsid w:val="00E47BD5"/>
    <w:rsid w:val="00E47C98"/>
    <w:rsid w:val="00E50264"/>
    <w:rsid w:val="00E5033C"/>
    <w:rsid w:val="00E50758"/>
    <w:rsid w:val="00E509FC"/>
    <w:rsid w:val="00E50CD6"/>
    <w:rsid w:val="00E510A3"/>
    <w:rsid w:val="00E510E9"/>
    <w:rsid w:val="00E51185"/>
    <w:rsid w:val="00E518BD"/>
    <w:rsid w:val="00E51948"/>
    <w:rsid w:val="00E519ED"/>
    <w:rsid w:val="00E51D67"/>
    <w:rsid w:val="00E51EDA"/>
    <w:rsid w:val="00E520DD"/>
    <w:rsid w:val="00E5220B"/>
    <w:rsid w:val="00E5279F"/>
    <w:rsid w:val="00E528AC"/>
    <w:rsid w:val="00E52BBD"/>
    <w:rsid w:val="00E52E50"/>
    <w:rsid w:val="00E5305E"/>
    <w:rsid w:val="00E53065"/>
    <w:rsid w:val="00E53961"/>
    <w:rsid w:val="00E53ED9"/>
    <w:rsid w:val="00E53FE7"/>
    <w:rsid w:val="00E5463C"/>
    <w:rsid w:val="00E547C0"/>
    <w:rsid w:val="00E547F3"/>
    <w:rsid w:val="00E54BD9"/>
    <w:rsid w:val="00E54CDE"/>
    <w:rsid w:val="00E54D87"/>
    <w:rsid w:val="00E54EA0"/>
    <w:rsid w:val="00E552C8"/>
    <w:rsid w:val="00E5549F"/>
    <w:rsid w:val="00E55815"/>
    <w:rsid w:val="00E55907"/>
    <w:rsid w:val="00E55BEB"/>
    <w:rsid w:val="00E55C18"/>
    <w:rsid w:val="00E55EEE"/>
    <w:rsid w:val="00E561F8"/>
    <w:rsid w:val="00E56367"/>
    <w:rsid w:val="00E564CC"/>
    <w:rsid w:val="00E568A7"/>
    <w:rsid w:val="00E568EF"/>
    <w:rsid w:val="00E56A25"/>
    <w:rsid w:val="00E56B26"/>
    <w:rsid w:val="00E56B9B"/>
    <w:rsid w:val="00E56C94"/>
    <w:rsid w:val="00E56F7F"/>
    <w:rsid w:val="00E57074"/>
    <w:rsid w:val="00E572F2"/>
    <w:rsid w:val="00E573FC"/>
    <w:rsid w:val="00E57615"/>
    <w:rsid w:val="00E576A6"/>
    <w:rsid w:val="00E57719"/>
    <w:rsid w:val="00E57906"/>
    <w:rsid w:val="00E57B0D"/>
    <w:rsid w:val="00E57BAD"/>
    <w:rsid w:val="00E57D06"/>
    <w:rsid w:val="00E57D79"/>
    <w:rsid w:val="00E57F01"/>
    <w:rsid w:val="00E601E3"/>
    <w:rsid w:val="00E6037B"/>
    <w:rsid w:val="00E61097"/>
    <w:rsid w:val="00E61115"/>
    <w:rsid w:val="00E612A6"/>
    <w:rsid w:val="00E61458"/>
    <w:rsid w:val="00E617A0"/>
    <w:rsid w:val="00E61AC7"/>
    <w:rsid w:val="00E61D51"/>
    <w:rsid w:val="00E61DE5"/>
    <w:rsid w:val="00E6226E"/>
    <w:rsid w:val="00E62306"/>
    <w:rsid w:val="00E62355"/>
    <w:rsid w:val="00E62562"/>
    <w:rsid w:val="00E6264F"/>
    <w:rsid w:val="00E627E1"/>
    <w:rsid w:val="00E6296B"/>
    <w:rsid w:val="00E62C40"/>
    <w:rsid w:val="00E62C9F"/>
    <w:rsid w:val="00E630D5"/>
    <w:rsid w:val="00E63263"/>
    <w:rsid w:val="00E6409D"/>
    <w:rsid w:val="00E647A1"/>
    <w:rsid w:val="00E64892"/>
    <w:rsid w:val="00E6490D"/>
    <w:rsid w:val="00E6491D"/>
    <w:rsid w:val="00E64961"/>
    <w:rsid w:val="00E64B9A"/>
    <w:rsid w:val="00E64EFB"/>
    <w:rsid w:val="00E64F9A"/>
    <w:rsid w:val="00E6573A"/>
    <w:rsid w:val="00E65993"/>
    <w:rsid w:val="00E65CDA"/>
    <w:rsid w:val="00E65D5C"/>
    <w:rsid w:val="00E6609E"/>
    <w:rsid w:val="00E6617B"/>
    <w:rsid w:val="00E661F8"/>
    <w:rsid w:val="00E66668"/>
    <w:rsid w:val="00E66846"/>
    <w:rsid w:val="00E668C5"/>
    <w:rsid w:val="00E66BD0"/>
    <w:rsid w:val="00E66BFE"/>
    <w:rsid w:val="00E66C4A"/>
    <w:rsid w:val="00E66E7B"/>
    <w:rsid w:val="00E66F42"/>
    <w:rsid w:val="00E66F72"/>
    <w:rsid w:val="00E67349"/>
    <w:rsid w:val="00E6738D"/>
    <w:rsid w:val="00E67504"/>
    <w:rsid w:val="00E67874"/>
    <w:rsid w:val="00E67896"/>
    <w:rsid w:val="00E678A2"/>
    <w:rsid w:val="00E70104"/>
    <w:rsid w:val="00E7012D"/>
    <w:rsid w:val="00E701CF"/>
    <w:rsid w:val="00E70400"/>
    <w:rsid w:val="00E704F1"/>
    <w:rsid w:val="00E7058A"/>
    <w:rsid w:val="00E7069E"/>
    <w:rsid w:val="00E706A9"/>
    <w:rsid w:val="00E70A05"/>
    <w:rsid w:val="00E70A8D"/>
    <w:rsid w:val="00E710EA"/>
    <w:rsid w:val="00E7114F"/>
    <w:rsid w:val="00E71219"/>
    <w:rsid w:val="00E71273"/>
    <w:rsid w:val="00E71290"/>
    <w:rsid w:val="00E7134D"/>
    <w:rsid w:val="00E713CC"/>
    <w:rsid w:val="00E7179A"/>
    <w:rsid w:val="00E71B58"/>
    <w:rsid w:val="00E71BBF"/>
    <w:rsid w:val="00E71DF7"/>
    <w:rsid w:val="00E71F0B"/>
    <w:rsid w:val="00E722E3"/>
    <w:rsid w:val="00E7245B"/>
    <w:rsid w:val="00E726A2"/>
    <w:rsid w:val="00E72889"/>
    <w:rsid w:val="00E72AAE"/>
    <w:rsid w:val="00E72CF2"/>
    <w:rsid w:val="00E72D9F"/>
    <w:rsid w:val="00E72E47"/>
    <w:rsid w:val="00E72E55"/>
    <w:rsid w:val="00E7385A"/>
    <w:rsid w:val="00E73920"/>
    <w:rsid w:val="00E73A75"/>
    <w:rsid w:val="00E742F4"/>
    <w:rsid w:val="00E74654"/>
    <w:rsid w:val="00E74AA2"/>
    <w:rsid w:val="00E74B12"/>
    <w:rsid w:val="00E74BE6"/>
    <w:rsid w:val="00E74DD1"/>
    <w:rsid w:val="00E7551A"/>
    <w:rsid w:val="00E75A2D"/>
    <w:rsid w:val="00E75A52"/>
    <w:rsid w:val="00E75B8A"/>
    <w:rsid w:val="00E75E6B"/>
    <w:rsid w:val="00E75ECE"/>
    <w:rsid w:val="00E75F72"/>
    <w:rsid w:val="00E75F89"/>
    <w:rsid w:val="00E76793"/>
    <w:rsid w:val="00E76A4C"/>
    <w:rsid w:val="00E77251"/>
    <w:rsid w:val="00E7738C"/>
    <w:rsid w:val="00E773F3"/>
    <w:rsid w:val="00E774B2"/>
    <w:rsid w:val="00E7785D"/>
    <w:rsid w:val="00E77DC0"/>
    <w:rsid w:val="00E80218"/>
    <w:rsid w:val="00E80383"/>
    <w:rsid w:val="00E8041C"/>
    <w:rsid w:val="00E806D8"/>
    <w:rsid w:val="00E807CB"/>
    <w:rsid w:val="00E80C90"/>
    <w:rsid w:val="00E80E49"/>
    <w:rsid w:val="00E813C9"/>
    <w:rsid w:val="00E81504"/>
    <w:rsid w:val="00E81758"/>
    <w:rsid w:val="00E81B6D"/>
    <w:rsid w:val="00E81E80"/>
    <w:rsid w:val="00E81E85"/>
    <w:rsid w:val="00E81F6A"/>
    <w:rsid w:val="00E82078"/>
    <w:rsid w:val="00E825DF"/>
    <w:rsid w:val="00E826B5"/>
    <w:rsid w:val="00E8299C"/>
    <w:rsid w:val="00E82C22"/>
    <w:rsid w:val="00E830DD"/>
    <w:rsid w:val="00E831EB"/>
    <w:rsid w:val="00E8338C"/>
    <w:rsid w:val="00E8342A"/>
    <w:rsid w:val="00E8350D"/>
    <w:rsid w:val="00E83B93"/>
    <w:rsid w:val="00E83D14"/>
    <w:rsid w:val="00E83D61"/>
    <w:rsid w:val="00E83E60"/>
    <w:rsid w:val="00E83FC1"/>
    <w:rsid w:val="00E841AC"/>
    <w:rsid w:val="00E84446"/>
    <w:rsid w:val="00E8471D"/>
    <w:rsid w:val="00E84724"/>
    <w:rsid w:val="00E848DA"/>
    <w:rsid w:val="00E849B8"/>
    <w:rsid w:val="00E84CDB"/>
    <w:rsid w:val="00E850A2"/>
    <w:rsid w:val="00E858B7"/>
    <w:rsid w:val="00E85AAD"/>
    <w:rsid w:val="00E85BFF"/>
    <w:rsid w:val="00E85CCC"/>
    <w:rsid w:val="00E85DBB"/>
    <w:rsid w:val="00E8609F"/>
    <w:rsid w:val="00E86382"/>
    <w:rsid w:val="00E86547"/>
    <w:rsid w:val="00E8691F"/>
    <w:rsid w:val="00E86D7D"/>
    <w:rsid w:val="00E86FE5"/>
    <w:rsid w:val="00E8701B"/>
    <w:rsid w:val="00E87059"/>
    <w:rsid w:val="00E879F6"/>
    <w:rsid w:val="00E87F19"/>
    <w:rsid w:val="00E90153"/>
    <w:rsid w:val="00E90412"/>
    <w:rsid w:val="00E90A9F"/>
    <w:rsid w:val="00E90BB3"/>
    <w:rsid w:val="00E90EB8"/>
    <w:rsid w:val="00E90F87"/>
    <w:rsid w:val="00E91553"/>
    <w:rsid w:val="00E916A4"/>
    <w:rsid w:val="00E916CE"/>
    <w:rsid w:val="00E918A3"/>
    <w:rsid w:val="00E91933"/>
    <w:rsid w:val="00E91A2E"/>
    <w:rsid w:val="00E91BDF"/>
    <w:rsid w:val="00E92205"/>
    <w:rsid w:val="00E92250"/>
    <w:rsid w:val="00E925BF"/>
    <w:rsid w:val="00E926E8"/>
    <w:rsid w:val="00E92773"/>
    <w:rsid w:val="00E92AE1"/>
    <w:rsid w:val="00E92DDA"/>
    <w:rsid w:val="00E92F23"/>
    <w:rsid w:val="00E933C2"/>
    <w:rsid w:val="00E93661"/>
    <w:rsid w:val="00E939AD"/>
    <w:rsid w:val="00E93A32"/>
    <w:rsid w:val="00E93D57"/>
    <w:rsid w:val="00E93DB9"/>
    <w:rsid w:val="00E93DE1"/>
    <w:rsid w:val="00E9412F"/>
    <w:rsid w:val="00E94438"/>
    <w:rsid w:val="00E9452A"/>
    <w:rsid w:val="00E946FB"/>
    <w:rsid w:val="00E947D0"/>
    <w:rsid w:val="00E94A15"/>
    <w:rsid w:val="00E94DCC"/>
    <w:rsid w:val="00E953A2"/>
    <w:rsid w:val="00E95522"/>
    <w:rsid w:val="00E95735"/>
    <w:rsid w:val="00E9574F"/>
    <w:rsid w:val="00E957EA"/>
    <w:rsid w:val="00E9594F"/>
    <w:rsid w:val="00E96565"/>
    <w:rsid w:val="00E966FD"/>
    <w:rsid w:val="00E96E29"/>
    <w:rsid w:val="00E96F15"/>
    <w:rsid w:val="00E9720B"/>
    <w:rsid w:val="00E97500"/>
    <w:rsid w:val="00E97E83"/>
    <w:rsid w:val="00EA0272"/>
    <w:rsid w:val="00EA04E5"/>
    <w:rsid w:val="00EA053E"/>
    <w:rsid w:val="00EA074C"/>
    <w:rsid w:val="00EA07CE"/>
    <w:rsid w:val="00EA0990"/>
    <w:rsid w:val="00EA0BA1"/>
    <w:rsid w:val="00EA118D"/>
    <w:rsid w:val="00EA120F"/>
    <w:rsid w:val="00EA155C"/>
    <w:rsid w:val="00EA1569"/>
    <w:rsid w:val="00EA18D7"/>
    <w:rsid w:val="00EA1C22"/>
    <w:rsid w:val="00EA1E3C"/>
    <w:rsid w:val="00EA1E9F"/>
    <w:rsid w:val="00EA20E0"/>
    <w:rsid w:val="00EA21AD"/>
    <w:rsid w:val="00EA21DD"/>
    <w:rsid w:val="00EA2214"/>
    <w:rsid w:val="00EA2237"/>
    <w:rsid w:val="00EA22B6"/>
    <w:rsid w:val="00EA230C"/>
    <w:rsid w:val="00EA2458"/>
    <w:rsid w:val="00EA2D34"/>
    <w:rsid w:val="00EA2E57"/>
    <w:rsid w:val="00EA30D6"/>
    <w:rsid w:val="00EA318E"/>
    <w:rsid w:val="00EA33AE"/>
    <w:rsid w:val="00EA39CB"/>
    <w:rsid w:val="00EA3AEF"/>
    <w:rsid w:val="00EA3E83"/>
    <w:rsid w:val="00EA409E"/>
    <w:rsid w:val="00EA437A"/>
    <w:rsid w:val="00EA4591"/>
    <w:rsid w:val="00EA4E68"/>
    <w:rsid w:val="00EA4ECB"/>
    <w:rsid w:val="00EA50BD"/>
    <w:rsid w:val="00EA5332"/>
    <w:rsid w:val="00EA5584"/>
    <w:rsid w:val="00EA5786"/>
    <w:rsid w:val="00EA5DD9"/>
    <w:rsid w:val="00EA5E72"/>
    <w:rsid w:val="00EA5EBA"/>
    <w:rsid w:val="00EA6452"/>
    <w:rsid w:val="00EA64B9"/>
    <w:rsid w:val="00EA6A23"/>
    <w:rsid w:val="00EA6B67"/>
    <w:rsid w:val="00EA6BD0"/>
    <w:rsid w:val="00EA6EDF"/>
    <w:rsid w:val="00EA7027"/>
    <w:rsid w:val="00EA7044"/>
    <w:rsid w:val="00EA716A"/>
    <w:rsid w:val="00EA7648"/>
    <w:rsid w:val="00EA768D"/>
    <w:rsid w:val="00EA771B"/>
    <w:rsid w:val="00EA78C1"/>
    <w:rsid w:val="00EA7B26"/>
    <w:rsid w:val="00EA7E4A"/>
    <w:rsid w:val="00EA7F38"/>
    <w:rsid w:val="00EB01A8"/>
    <w:rsid w:val="00EB01DE"/>
    <w:rsid w:val="00EB0330"/>
    <w:rsid w:val="00EB072B"/>
    <w:rsid w:val="00EB0845"/>
    <w:rsid w:val="00EB0A32"/>
    <w:rsid w:val="00EB0A42"/>
    <w:rsid w:val="00EB0BA2"/>
    <w:rsid w:val="00EB0BC1"/>
    <w:rsid w:val="00EB0C3A"/>
    <w:rsid w:val="00EB0F10"/>
    <w:rsid w:val="00EB1000"/>
    <w:rsid w:val="00EB1038"/>
    <w:rsid w:val="00EB12E7"/>
    <w:rsid w:val="00EB1414"/>
    <w:rsid w:val="00EB1453"/>
    <w:rsid w:val="00EB1560"/>
    <w:rsid w:val="00EB1631"/>
    <w:rsid w:val="00EB174E"/>
    <w:rsid w:val="00EB1F7D"/>
    <w:rsid w:val="00EB229E"/>
    <w:rsid w:val="00EB22F5"/>
    <w:rsid w:val="00EB23A2"/>
    <w:rsid w:val="00EB253D"/>
    <w:rsid w:val="00EB275A"/>
    <w:rsid w:val="00EB28E5"/>
    <w:rsid w:val="00EB28F7"/>
    <w:rsid w:val="00EB2968"/>
    <w:rsid w:val="00EB2982"/>
    <w:rsid w:val="00EB2C61"/>
    <w:rsid w:val="00EB2D81"/>
    <w:rsid w:val="00EB31F6"/>
    <w:rsid w:val="00EB3649"/>
    <w:rsid w:val="00EB3A27"/>
    <w:rsid w:val="00EB3B8C"/>
    <w:rsid w:val="00EB3F89"/>
    <w:rsid w:val="00EB4238"/>
    <w:rsid w:val="00EB4367"/>
    <w:rsid w:val="00EB4390"/>
    <w:rsid w:val="00EB4650"/>
    <w:rsid w:val="00EB469C"/>
    <w:rsid w:val="00EB47BD"/>
    <w:rsid w:val="00EB4857"/>
    <w:rsid w:val="00EB4AF7"/>
    <w:rsid w:val="00EB4E60"/>
    <w:rsid w:val="00EB5055"/>
    <w:rsid w:val="00EB518A"/>
    <w:rsid w:val="00EB5214"/>
    <w:rsid w:val="00EB5371"/>
    <w:rsid w:val="00EB5532"/>
    <w:rsid w:val="00EB5883"/>
    <w:rsid w:val="00EB5A19"/>
    <w:rsid w:val="00EB5E9A"/>
    <w:rsid w:val="00EB6022"/>
    <w:rsid w:val="00EB6124"/>
    <w:rsid w:val="00EB62CC"/>
    <w:rsid w:val="00EB6462"/>
    <w:rsid w:val="00EB6EE7"/>
    <w:rsid w:val="00EB7005"/>
    <w:rsid w:val="00EB73E3"/>
    <w:rsid w:val="00EB77BD"/>
    <w:rsid w:val="00EB784B"/>
    <w:rsid w:val="00EB7BE8"/>
    <w:rsid w:val="00EB7C26"/>
    <w:rsid w:val="00EC03D2"/>
    <w:rsid w:val="00EC0434"/>
    <w:rsid w:val="00EC065F"/>
    <w:rsid w:val="00EC06F7"/>
    <w:rsid w:val="00EC0929"/>
    <w:rsid w:val="00EC0953"/>
    <w:rsid w:val="00EC0ACF"/>
    <w:rsid w:val="00EC10EE"/>
    <w:rsid w:val="00EC112E"/>
    <w:rsid w:val="00EC129A"/>
    <w:rsid w:val="00EC12DA"/>
    <w:rsid w:val="00EC138C"/>
    <w:rsid w:val="00EC1577"/>
    <w:rsid w:val="00EC1655"/>
    <w:rsid w:val="00EC16D1"/>
    <w:rsid w:val="00EC17DC"/>
    <w:rsid w:val="00EC18F7"/>
    <w:rsid w:val="00EC19BB"/>
    <w:rsid w:val="00EC208C"/>
    <w:rsid w:val="00EC22BD"/>
    <w:rsid w:val="00EC23CD"/>
    <w:rsid w:val="00EC2538"/>
    <w:rsid w:val="00EC2608"/>
    <w:rsid w:val="00EC277B"/>
    <w:rsid w:val="00EC29A3"/>
    <w:rsid w:val="00EC29A6"/>
    <w:rsid w:val="00EC2AC1"/>
    <w:rsid w:val="00EC2BA4"/>
    <w:rsid w:val="00EC2BAE"/>
    <w:rsid w:val="00EC2C4B"/>
    <w:rsid w:val="00EC2C8C"/>
    <w:rsid w:val="00EC2EAD"/>
    <w:rsid w:val="00EC33EA"/>
    <w:rsid w:val="00EC355E"/>
    <w:rsid w:val="00EC3595"/>
    <w:rsid w:val="00EC36E8"/>
    <w:rsid w:val="00EC37C9"/>
    <w:rsid w:val="00EC3BC8"/>
    <w:rsid w:val="00EC3D3C"/>
    <w:rsid w:val="00EC400B"/>
    <w:rsid w:val="00EC4533"/>
    <w:rsid w:val="00EC4540"/>
    <w:rsid w:val="00EC46E4"/>
    <w:rsid w:val="00EC46E5"/>
    <w:rsid w:val="00EC4771"/>
    <w:rsid w:val="00EC4ACC"/>
    <w:rsid w:val="00EC4B3A"/>
    <w:rsid w:val="00EC4C88"/>
    <w:rsid w:val="00EC4DB2"/>
    <w:rsid w:val="00EC4E7C"/>
    <w:rsid w:val="00EC4F5A"/>
    <w:rsid w:val="00EC506F"/>
    <w:rsid w:val="00EC519D"/>
    <w:rsid w:val="00EC57F3"/>
    <w:rsid w:val="00EC5C6C"/>
    <w:rsid w:val="00EC5D7B"/>
    <w:rsid w:val="00EC5F39"/>
    <w:rsid w:val="00EC6355"/>
    <w:rsid w:val="00EC63BC"/>
    <w:rsid w:val="00EC642D"/>
    <w:rsid w:val="00EC6751"/>
    <w:rsid w:val="00EC68FD"/>
    <w:rsid w:val="00EC6D3C"/>
    <w:rsid w:val="00EC6E1E"/>
    <w:rsid w:val="00EC7305"/>
    <w:rsid w:val="00EC74DF"/>
    <w:rsid w:val="00EC77AC"/>
    <w:rsid w:val="00EC7945"/>
    <w:rsid w:val="00EC7993"/>
    <w:rsid w:val="00EC7A4C"/>
    <w:rsid w:val="00EC7AEE"/>
    <w:rsid w:val="00ED0081"/>
    <w:rsid w:val="00ED00D8"/>
    <w:rsid w:val="00ED01D8"/>
    <w:rsid w:val="00ED0324"/>
    <w:rsid w:val="00ED0ECC"/>
    <w:rsid w:val="00ED101D"/>
    <w:rsid w:val="00ED10A1"/>
    <w:rsid w:val="00ED11CE"/>
    <w:rsid w:val="00ED15D8"/>
    <w:rsid w:val="00ED1697"/>
    <w:rsid w:val="00ED16C3"/>
    <w:rsid w:val="00ED1871"/>
    <w:rsid w:val="00ED1B91"/>
    <w:rsid w:val="00ED1C93"/>
    <w:rsid w:val="00ED2144"/>
    <w:rsid w:val="00ED2192"/>
    <w:rsid w:val="00ED2201"/>
    <w:rsid w:val="00ED23C9"/>
    <w:rsid w:val="00ED271B"/>
    <w:rsid w:val="00ED2748"/>
    <w:rsid w:val="00ED2892"/>
    <w:rsid w:val="00ED2A78"/>
    <w:rsid w:val="00ED2C54"/>
    <w:rsid w:val="00ED3460"/>
    <w:rsid w:val="00ED370D"/>
    <w:rsid w:val="00ED3798"/>
    <w:rsid w:val="00ED37B2"/>
    <w:rsid w:val="00ED38B5"/>
    <w:rsid w:val="00ED393F"/>
    <w:rsid w:val="00ED39B2"/>
    <w:rsid w:val="00ED3B51"/>
    <w:rsid w:val="00ED3DBB"/>
    <w:rsid w:val="00ED4212"/>
    <w:rsid w:val="00ED42BF"/>
    <w:rsid w:val="00ED4383"/>
    <w:rsid w:val="00ED43E4"/>
    <w:rsid w:val="00ED4931"/>
    <w:rsid w:val="00ED4AE3"/>
    <w:rsid w:val="00ED4B20"/>
    <w:rsid w:val="00ED4B21"/>
    <w:rsid w:val="00ED4D3B"/>
    <w:rsid w:val="00ED4E12"/>
    <w:rsid w:val="00ED4F00"/>
    <w:rsid w:val="00ED5299"/>
    <w:rsid w:val="00ED55BD"/>
    <w:rsid w:val="00ED577E"/>
    <w:rsid w:val="00ED58D2"/>
    <w:rsid w:val="00ED5BD0"/>
    <w:rsid w:val="00ED5D94"/>
    <w:rsid w:val="00ED5EAC"/>
    <w:rsid w:val="00ED6066"/>
    <w:rsid w:val="00ED64BC"/>
    <w:rsid w:val="00ED668F"/>
    <w:rsid w:val="00ED7385"/>
    <w:rsid w:val="00ED745C"/>
    <w:rsid w:val="00ED7475"/>
    <w:rsid w:val="00ED7794"/>
    <w:rsid w:val="00ED781D"/>
    <w:rsid w:val="00ED79C8"/>
    <w:rsid w:val="00ED7A21"/>
    <w:rsid w:val="00ED7C2F"/>
    <w:rsid w:val="00ED7E8C"/>
    <w:rsid w:val="00ED7EEC"/>
    <w:rsid w:val="00EE0079"/>
    <w:rsid w:val="00EE00C1"/>
    <w:rsid w:val="00EE0219"/>
    <w:rsid w:val="00EE078F"/>
    <w:rsid w:val="00EE0994"/>
    <w:rsid w:val="00EE0ACF"/>
    <w:rsid w:val="00EE0C1B"/>
    <w:rsid w:val="00EE0CCF"/>
    <w:rsid w:val="00EE10EE"/>
    <w:rsid w:val="00EE12E7"/>
    <w:rsid w:val="00EE1429"/>
    <w:rsid w:val="00EE186D"/>
    <w:rsid w:val="00EE1D58"/>
    <w:rsid w:val="00EE21D1"/>
    <w:rsid w:val="00EE23C7"/>
    <w:rsid w:val="00EE240A"/>
    <w:rsid w:val="00EE25E2"/>
    <w:rsid w:val="00EE2766"/>
    <w:rsid w:val="00EE2774"/>
    <w:rsid w:val="00EE2A28"/>
    <w:rsid w:val="00EE2B3A"/>
    <w:rsid w:val="00EE2B68"/>
    <w:rsid w:val="00EE2D6D"/>
    <w:rsid w:val="00EE3159"/>
    <w:rsid w:val="00EE3428"/>
    <w:rsid w:val="00EE379F"/>
    <w:rsid w:val="00EE3818"/>
    <w:rsid w:val="00EE3A30"/>
    <w:rsid w:val="00EE3A5D"/>
    <w:rsid w:val="00EE3A7F"/>
    <w:rsid w:val="00EE3B16"/>
    <w:rsid w:val="00EE3C6B"/>
    <w:rsid w:val="00EE3D2C"/>
    <w:rsid w:val="00EE40C7"/>
    <w:rsid w:val="00EE43D7"/>
    <w:rsid w:val="00EE4474"/>
    <w:rsid w:val="00EE4507"/>
    <w:rsid w:val="00EE484F"/>
    <w:rsid w:val="00EE49D7"/>
    <w:rsid w:val="00EE4AFD"/>
    <w:rsid w:val="00EE4C41"/>
    <w:rsid w:val="00EE4CB6"/>
    <w:rsid w:val="00EE4E68"/>
    <w:rsid w:val="00EE4F8C"/>
    <w:rsid w:val="00EE5037"/>
    <w:rsid w:val="00EE519C"/>
    <w:rsid w:val="00EE532F"/>
    <w:rsid w:val="00EE565C"/>
    <w:rsid w:val="00EE59FD"/>
    <w:rsid w:val="00EE5D5E"/>
    <w:rsid w:val="00EE6167"/>
    <w:rsid w:val="00EE65CF"/>
    <w:rsid w:val="00EE663E"/>
    <w:rsid w:val="00EE671C"/>
    <w:rsid w:val="00EE6C75"/>
    <w:rsid w:val="00EE6CBF"/>
    <w:rsid w:val="00EE6FDD"/>
    <w:rsid w:val="00EE710B"/>
    <w:rsid w:val="00EE71A2"/>
    <w:rsid w:val="00EE72DA"/>
    <w:rsid w:val="00EE738A"/>
    <w:rsid w:val="00EE7507"/>
    <w:rsid w:val="00EE7962"/>
    <w:rsid w:val="00EE7E24"/>
    <w:rsid w:val="00EE7EE2"/>
    <w:rsid w:val="00EF00A5"/>
    <w:rsid w:val="00EF0A3A"/>
    <w:rsid w:val="00EF0AA4"/>
    <w:rsid w:val="00EF0F20"/>
    <w:rsid w:val="00EF10CF"/>
    <w:rsid w:val="00EF1195"/>
    <w:rsid w:val="00EF1216"/>
    <w:rsid w:val="00EF164E"/>
    <w:rsid w:val="00EF17C9"/>
    <w:rsid w:val="00EF1852"/>
    <w:rsid w:val="00EF1C71"/>
    <w:rsid w:val="00EF1D77"/>
    <w:rsid w:val="00EF1EF9"/>
    <w:rsid w:val="00EF202F"/>
    <w:rsid w:val="00EF2062"/>
    <w:rsid w:val="00EF21ED"/>
    <w:rsid w:val="00EF2214"/>
    <w:rsid w:val="00EF24F3"/>
    <w:rsid w:val="00EF2536"/>
    <w:rsid w:val="00EF297D"/>
    <w:rsid w:val="00EF2A39"/>
    <w:rsid w:val="00EF2C9D"/>
    <w:rsid w:val="00EF2ECE"/>
    <w:rsid w:val="00EF2F5A"/>
    <w:rsid w:val="00EF3237"/>
    <w:rsid w:val="00EF36D6"/>
    <w:rsid w:val="00EF3B29"/>
    <w:rsid w:val="00EF3C12"/>
    <w:rsid w:val="00EF3C13"/>
    <w:rsid w:val="00EF3CF6"/>
    <w:rsid w:val="00EF3CFC"/>
    <w:rsid w:val="00EF4020"/>
    <w:rsid w:val="00EF40A9"/>
    <w:rsid w:val="00EF415D"/>
    <w:rsid w:val="00EF4359"/>
    <w:rsid w:val="00EF44C4"/>
    <w:rsid w:val="00EF46FD"/>
    <w:rsid w:val="00EF4767"/>
    <w:rsid w:val="00EF477C"/>
    <w:rsid w:val="00EF47B6"/>
    <w:rsid w:val="00EF482C"/>
    <w:rsid w:val="00EF4947"/>
    <w:rsid w:val="00EF4A50"/>
    <w:rsid w:val="00EF4B0B"/>
    <w:rsid w:val="00EF4F47"/>
    <w:rsid w:val="00EF504E"/>
    <w:rsid w:val="00EF50AA"/>
    <w:rsid w:val="00EF5156"/>
    <w:rsid w:val="00EF51C2"/>
    <w:rsid w:val="00EF541C"/>
    <w:rsid w:val="00EF545C"/>
    <w:rsid w:val="00EF5B3C"/>
    <w:rsid w:val="00EF5C16"/>
    <w:rsid w:val="00EF5C48"/>
    <w:rsid w:val="00EF5FAC"/>
    <w:rsid w:val="00EF63EB"/>
    <w:rsid w:val="00EF6431"/>
    <w:rsid w:val="00EF665D"/>
    <w:rsid w:val="00EF6672"/>
    <w:rsid w:val="00EF6916"/>
    <w:rsid w:val="00EF6ECE"/>
    <w:rsid w:val="00EF7322"/>
    <w:rsid w:val="00EF7324"/>
    <w:rsid w:val="00EF7400"/>
    <w:rsid w:val="00EF755A"/>
    <w:rsid w:val="00EF7915"/>
    <w:rsid w:val="00EF7AC6"/>
    <w:rsid w:val="00EF7C1C"/>
    <w:rsid w:val="00EF7D47"/>
    <w:rsid w:val="00EF7D74"/>
    <w:rsid w:val="00F00376"/>
    <w:rsid w:val="00F00578"/>
    <w:rsid w:val="00F007B1"/>
    <w:rsid w:val="00F008FB"/>
    <w:rsid w:val="00F00902"/>
    <w:rsid w:val="00F00CF2"/>
    <w:rsid w:val="00F00D53"/>
    <w:rsid w:val="00F00F86"/>
    <w:rsid w:val="00F010A1"/>
    <w:rsid w:val="00F01183"/>
    <w:rsid w:val="00F01724"/>
    <w:rsid w:val="00F01A31"/>
    <w:rsid w:val="00F01C08"/>
    <w:rsid w:val="00F01C8F"/>
    <w:rsid w:val="00F01CDA"/>
    <w:rsid w:val="00F01F2D"/>
    <w:rsid w:val="00F0201E"/>
    <w:rsid w:val="00F02096"/>
    <w:rsid w:val="00F0227D"/>
    <w:rsid w:val="00F02383"/>
    <w:rsid w:val="00F024DC"/>
    <w:rsid w:val="00F028BA"/>
    <w:rsid w:val="00F02A60"/>
    <w:rsid w:val="00F02DDB"/>
    <w:rsid w:val="00F02DF0"/>
    <w:rsid w:val="00F02E6D"/>
    <w:rsid w:val="00F03057"/>
    <w:rsid w:val="00F03141"/>
    <w:rsid w:val="00F032A8"/>
    <w:rsid w:val="00F035D7"/>
    <w:rsid w:val="00F039C1"/>
    <w:rsid w:val="00F03A37"/>
    <w:rsid w:val="00F03D40"/>
    <w:rsid w:val="00F03DA9"/>
    <w:rsid w:val="00F042C1"/>
    <w:rsid w:val="00F04367"/>
    <w:rsid w:val="00F04406"/>
    <w:rsid w:val="00F04453"/>
    <w:rsid w:val="00F04904"/>
    <w:rsid w:val="00F0493B"/>
    <w:rsid w:val="00F0498E"/>
    <w:rsid w:val="00F04DE1"/>
    <w:rsid w:val="00F05102"/>
    <w:rsid w:val="00F05174"/>
    <w:rsid w:val="00F054B8"/>
    <w:rsid w:val="00F05520"/>
    <w:rsid w:val="00F05545"/>
    <w:rsid w:val="00F056DE"/>
    <w:rsid w:val="00F056E8"/>
    <w:rsid w:val="00F057EA"/>
    <w:rsid w:val="00F05C55"/>
    <w:rsid w:val="00F05D08"/>
    <w:rsid w:val="00F05E09"/>
    <w:rsid w:val="00F05E9B"/>
    <w:rsid w:val="00F05FA7"/>
    <w:rsid w:val="00F06583"/>
    <w:rsid w:val="00F067AE"/>
    <w:rsid w:val="00F06AA3"/>
    <w:rsid w:val="00F06E52"/>
    <w:rsid w:val="00F0729B"/>
    <w:rsid w:val="00F0757E"/>
    <w:rsid w:val="00F0763F"/>
    <w:rsid w:val="00F07792"/>
    <w:rsid w:val="00F07845"/>
    <w:rsid w:val="00F07879"/>
    <w:rsid w:val="00F07AF8"/>
    <w:rsid w:val="00F07AF9"/>
    <w:rsid w:val="00F07C36"/>
    <w:rsid w:val="00F101D4"/>
    <w:rsid w:val="00F10364"/>
    <w:rsid w:val="00F10594"/>
    <w:rsid w:val="00F10973"/>
    <w:rsid w:val="00F10CD1"/>
    <w:rsid w:val="00F10EE9"/>
    <w:rsid w:val="00F116F8"/>
    <w:rsid w:val="00F118AB"/>
    <w:rsid w:val="00F12007"/>
    <w:rsid w:val="00F124A9"/>
    <w:rsid w:val="00F128EF"/>
    <w:rsid w:val="00F12BA1"/>
    <w:rsid w:val="00F12BAA"/>
    <w:rsid w:val="00F12C76"/>
    <w:rsid w:val="00F12E34"/>
    <w:rsid w:val="00F1314F"/>
    <w:rsid w:val="00F13258"/>
    <w:rsid w:val="00F13723"/>
    <w:rsid w:val="00F139B7"/>
    <w:rsid w:val="00F141B2"/>
    <w:rsid w:val="00F14690"/>
    <w:rsid w:val="00F14747"/>
    <w:rsid w:val="00F14810"/>
    <w:rsid w:val="00F14ABE"/>
    <w:rsid w:val="00F14E08"/>
    <w:rsid w:val="00F151A3"/>
    <w:rsid w:val="00F151C1"/>
    <w:rsid w:val="00F154BD"/>
    <w:rsid w:val="00F1554D"/>
    <w:rsid w:val="00F15601"/>
    <w:rsid w:val="00F15687"/>
    <w:rsid w:val="00F1569A"/>
    <w:rsid w:val="00F15B57"/>
    <w:rsid w:val="00F15C8E"/>
    <w:rsid w:val="00F15D71"/>
    <w:rsid w:val="00F163D8"/>
    <w:rsid w:val="00F16780"/>
    <w:rsid w:val="00F16814"/>
    <w:rsid w:val="00F1689C"/>
    <w:rsid w:val="00F16C8E"/>
    <w:rsid w:val="00F16FE5"/>
    <w:rsid w:val="00F1729F"/>
    <w:rsid w:val="00F1737C"/>
    <w:rsid w:val="00F17651"/>
    <w:rsid w:val="00F17D31"/>
    <w:rsid w:val="00F17E8B"/>
    <w:rsid w:val="00F200BC"/>
    <w:rsid w:val="00F20A4B"/>
    <w:rsid w:val="00F20B2E"/>
    <w:rsid w:val="00F20C45"/>
    <w:rsid w:val="00F21124"/>
    <w:rsid w:val="00F217BC"/>
    <w:rsid w:val="00F21E2F"/>
    <w:rsid w:val="00F21EF3"/>
    <w:rsid w:val="00F22127"/>
    <w:rsid w:val="00F22227"/>
    <w:rsid w:val="00F227B4"/>
    <w:rsid w:val="00F228E1"/>
    <w:rsid w:val="00F22AB9"/>
    <w:rsid w:val="00F22BD2"/>
    <w:rsid w:val="00F23297"/>
    <w:rsid w:val="00F235C1"/>
    <w:rsid w:val="00F237BE"/>
    <w:rsid w:val="00F23E41"/>
    <w:rsid w:val="00F23EC1"/>
    <w:rsid w:val="00F240FB"/>
    <w:rsid w:val="00F24212"/>
    <w:rsid w:val="00F2448B"/>
    <w:rsid w:val="00F2471F"/>
    <w:rsid w:val="00F2484C"/>
    <w:rsid w:val="00F25033"/>
    <w:rsid w:val="00F2509E"/>
    <w:rsid w:val="00F250B2"/>
    <w:rsid w:val="00F2513F"/>
    <w:rsid w:val="00F2563A"/>
    <w:rsid w:val="00F259AF"/>
    <w:rsid w:val="00F25AED"/>
    <w:rsid w:val="00F25BE8"/>
    <w:rsid w:val="00F25D0A"/>
    <w:rsid w:val="00F25FF8"/>
    <w:rsid w:val="00F2600B"/>
    <w:rsid w:val="00F260F0"/>
    <w:rsid w:val="00F261C8"/>
    <w:rsid w:val="00F266A4"/>
    <w:rsid w:val="00F269B4"/>
    <w:rsid w:val="00F269DC"/>
    <w:rsid w:val="00F26A7F"/>
    <w:rsid w:val="00F2744D"/>
    <w:rsid w:val="00F2798E"/>
    <w:rsid w:val="00F27E49"/>
    <w:rsid w:val="00F27E4E"/>
    <w:rsid w:val="00F301AB"/>
    <w:rsid w:val="00F30747"/>
    <w:rsid w:val="00F308B9"/>
    <w:rsid w:val="00F308EE"/>
    <w:rsid w:val="00F30DA2"/>
    <w:rsid w:val="00F30E61"/>
    <w:rsid w:val="00F313C1"/>
    <w:rsid w:val="00F3144B"/>
    <w:rsid w:val="00F3157F"/>
    <w:rsid w:val="00F315E2"/>
    <w:rsid w:val="00F317E5"/>
    <w:rsid w:val="00F31835"/>
    <w:rsid w:val="00F31999"/>
    <w:rsid w:val="00F31AFC"/>
    <w:rsid w:val="00F31CCA"/>
    <w:rsid w:val="00F31D8C"/>
    <w:rsid w:val="00F31EEC"/>
    <w:rsid w:val="00F32006"/>
    <w:rsid w:val="00F32164"/>
    <w:rsid w:val="00F32209"/>
    <w:rsid w:val="00F32B18"/>
    <w:rsid w:val="00F32E95"/>
    <w:rsid w:val="00F32FEF"/>
    <w:rsid w:val="00F3301B"/>
    <w:rsid w:val="00F330AF"/>
    <w:rsid w:val="00F33698"/>
    <w:rsid w:val="00F3369E"/>
    <w:rsid w:val="00F33BC4"/>
    <w:rsid w:val="00F33BFB"/>
    <w:rsid w:val="00F33D65"/>
    <w:rsid w:val="00F33D79"/>
    <w:rsid w:val="00F33E32"/>
    <w:rsid w:val="00F33F40"/>
    <w:rsid w:val="00F34371"/>
    <w:rsid w:val="00F3441E"/>
    <w:rsid w:val="00F345C0"/>
    <w:rsid w:val="00F34E97"/>
    <w:rsid w:val="00F350F1"/>
    <w:rsid w:val="00F35191"/>
    <w:rsid w:val="00F351F0"/>
    <w:rsid w:val="00F352B7"/>
    <w:rsid w:val="00F35405"/>
    <w:rsid w:val="00F35928"/>
    <w:rsid w:val="00F35A8D"/>
    <w:rsid w:val="00F35AFD"/>
    <w:rsid w:val="00F35CD2"/>
    <w:rsid w:val="00F35D4D"/>
    <w:rsid w:val="00F35E0C"/>
    <w:rsid w:val="00F360F1"/>
    <w:rsid w:val="00F3614A"/>
    <w:rsid w:val="00F365E4"/>
    <w:rsid w:val="00F366B3"/>
    <w:rsid w:val="00F36B2B"/>
    <w:rsid w:val="00F36B71"/>
    <w:rsid w:val="00F36EB0"/>
    <w:rsid w:val="00F36F01"/>
    <w:rsid w:val="00F36F44"/>
    <w:rsid w:val="00F370AF"/>
    <w:rsid w:val="00F37138"/>
    <w:rsid w:val="00F374D7"/>
    <w:rsid w:val="00F37590"/>
    <w:rsid w:val="00F375A2"/>
    <w:rsid w:val="00F3792A"/>
    <w:rsid w:val="00F37A7C"/>
    <w:rsid w:val="00F37AFB"/>
    <w:rsid w:val="00F37DA3"/>
    <w:rsid w:val="00F37E19"/>
    <w:rsid w:val="00F37E5D"/>
    <w:rsid w:val="00F4002E"/>
    <w:rsid w:val="00F40127"/>
    <w:rsid w:val="00F401FD"/>
    <w:rsid w:val="00F402E7"/>
    <w:rsid w:val="00F40467"/>
    <w:rsid w:val="00F40930"/>
    <w:rsid w:val="00F40B66"/>
    <w:rsid w:val="00F40F05"/>
    <w:rsid w:val="00F40F13"/>
    <w:rsid w:val="00F414CA"/>
    <w:rsid w:val="00F41710"/>
    <w:rsid w:val="00F417D0"/>
    <w:rsid w:val="00F41995"/>
    <w:rsid w:val="00F41A89"/>
    <w:rsid w:val="00F42132"/>
    <w:rsid w:val="00F4218B"/>
    <w:rsid w:val="00F422A5"/>
    <w:rsid w:val="00F423FB"/>
    <w:rsid w:val="00F425B5"/>
    <w:rsid w:val="00F430EA"/>
    <w:rsid w:val="00F43354"/>
    <w:rsid w:val="00F4341B"/>
    <w:rsid w:val="00F43650"/>
    <w:rsid w:val="00F436F1"/>
    <w:rsid w:val="00F439E5"/>
    <w:rsid w:val="00F43CF6"/>
    <w:rsid w:val="00F443A0"/>
    <w:rsid w:val="00F4478B"/>
    <w:rsid w:val="00F447CB"/>
    <w:rsid w:val="00F4480C"/>
    <w:rsid w:val="00F4505E"/>
    <w:rsid w:val="00F45169"/>
    <w:rsid w:val="00F45201"/>
    <w:rsid w:val="00F453BC"/>
    <w:rsid w:val="00F45413"/>
    <w:rsid w:val="00F4581A"/>
    <w:rsid w:val="00F45886"/>
    <w:rsid w:val="00F45E13"/>
    <w:rsid w:val="00F45E6E"/>
    <w:rsid w:val="00F461B3"/>
    <w:rsid w:val="00F462DD"/>
    <w:rsid w:val="00F46695"/>
    <w:rsid w:val="00F46A43"/>
    <w:rsid w:val="00F46B8C"/>
    <w:rsid w:val="00F46E15"/>
    <w:rsid w:val="00F47151"/>
    <w:rsid w:val="00F471ED"/>
    <w:rsid w:val="00F47735"/>
    <w:rsid w:val="00F47872"/>
    <w:rsid w:val="00F479E5"/>
    <w:rsid w:val="00F47DCA"/>
    <w:rsid w:val="00F505D9"/>
    <w:rsid w:val="00F50789"/>
    <w:rsid w:val="00F508A9"/>
    <w:rsid w:val="00F509AD"/>
    <w:rsid w:val="00F50BE1"/>
    <w:rsid w:val="00F50FE6"/>
    <w:rsid w:val="00F510C9"/>
    <w:rsid w:val="00F51505"/>
    <w:rsid w:val="00F51533"/>
    <w:rsid w:val="00F51B0C"/>
    <w:rsid w:val="00F51B1E"/>
    <w:rsid w:val="00F51DE7"/>
    <w:rsid w:val="00F51EBE"/>
    <w:rsid w:val="00F51F46"/>
    <w:rsid w:val="00F52097"/>
    <w:rsid w:val="00F520B2"/>
    <w:rsid w:val="00F52104"/>
    <w:rsid w:val="00F5212A"/>
    <w:rsid w:val="00F52342"/>
    <w:rsid w:val="00F523FE"/>
    <w:rsid w:val="00F52523"/>
    <w:rsid w:val="00F52F9C"/>
    <w:rsid w:val="00F5319E"/>
    <w:rsid w:val="00F53785"/>
    <w:rsid w:val="00F53C48"/>
    <w:rsid w:val="00F53C91"/>
    <w:rsid w:val="00F53D0B"/>
    <w:rsid w:val="00F540CC"/>
    <w:rsid w:val="00F542B1"/>
    <w:rsid w:val="00F5447C"/>
    <w:rsid w:val="00F5491F"/>
    <w:rsid w:val="00F54D15"/>
    <w:rsid w:val="00F54E7D"/>
    <w:rsid w:val="00F54F6B"/>
    <w:rsid w:val="00F5523C"/>
    <w:rsid w:val="00F55621"/>
    <w:rsid w:val="00F5586A"/>
    <w:rsid w:val="00F558C2"/>
    <w:rsid w:val="00F55924"/>
    <w:rsid w:val="00F55A78"/>
    <w:rsid w:val="00F55C55"/>
    <w:rsid w:val="00F55CC6"/>
    <w:rsid w:val="00F55D67"/>
    <w:rsid w:val="00F5639E"/>
    <w:rsid w:val="00F56544"/>
    <w:rsid w:val="00F5675B"/>
    <w:rsid w:val="00F56BAE"/>
    <w:rsid w:val="00F56EEE"/>
    <w:rsid w:val="00F5721B"/>
    <w:rsid w:val="00F5733F"/>
    <w:rsid w:val="00F574B1"/>
    <w:rsid w:val="00F5777E"/>
    <w:rsid w:val="00F57863"/>
    <w:rsid w:val="00F579F2"/>
    <w:rsid w:val="00F57C77"/>
    <w:rsid w:val="00F57D94"/>
    <w:rsid w:val="00F57DE1"/>
    <w:rsid w:val="00F57ED0"/>
    <w:rsid w:val="00F60612"/>
    <w:rsid w:val="00F60714"/>
    <w:rsid w:val="00F6080C"/>
    <w:rsid w:val="00F608A1"/>
    <w:rsid w:val="00F608CA"/>
    <w:rsid w:val="00F60A07"/>
    <w:rsid w:val="00F60AD9"/>
    <w:rsid w:val="00F60B16"/>
    <w:rsid w:val="00F60C53"/>
    <w:rsid w:val="00F60E60"/>
    <w:rsid w:val="00F610CE"/>
    <w:rsid w:val="00F610F4"/>
    <w:rsid w:val="00F61298"/>
    <w:rsid w:val="00F61708"/>
    <w:rsid w:val="00F617F4"/>
    <w:rsid w:val="00F618CA"/>
    <w:rsid w:val="00F61904"/>
    <w:rsid w:val="00F61955"/>
    <w:rsid w:val="00F61D90"/>
    <w:rsid w:val="00F61DCF"/>
    <w:rsid w:val="00F61DD9"/>
    <w:rsid w:val="00F61F7B"/>
    <w:rsid w:val="00F6200F"/>
    <w:rsid w:val="00F622B4"/>
    <w:rsid w:val="00F622CF"/>
    <w:rsid w:val="00F6247B"/>
    <w:rsid w:val="00F627EB"/>
    <w:rsid w:val="00F62DB8"/>
    <w:rsid w:val="00F62F8F"/>
    <w:rsid w:val="00F63281"/>
    <w:rsid w:val="00F63407"/>
    <w:rsid w:val="00F6384E"/>
    <w:rsid w:val="00F63BC8"/>
    <w:rsid w:val="00F64013"/>
    <w:rsid w:val="00F64150"/>
    <w:rsid w:val="00F6426C"/>
    <w:rsid w:val="00F643F4"/>
    <w:rsid w:val="00F64658"/>
    <w:rsid w:val="00F6490C"/>
    <w:rsid w:val="00F6490F"/>
    <w:rsid w:val="00F64A08"/>
    <w:rsid w:val="00F64D2A"/>
    <w:rsid w:val="00F650C0"/>
    <w:rsid w:val="00F6546C"/>
    <w:rsid w:val="00F65571"/>
    <w:rsid w:val="00F6594E"/>
    <w:rsid w:val="00F65A82"/>
    <w:rsid w:val="00F65BD6"/>
    <w:rsid w:val="00F65F03"/>
    <w:rsid w:val="00F6609E"/>
    <w:rsid w:val="00F6651C"/>
    <w:rsid w:val="00F66663"/>
    <w:rsid w:val="00F6683F"/>
    <w:rsid w:val="00F66854"/>
    <w:rsid w:val="00F66890"/>
    <w:rsid w:val="00F669D2"/>
    <w:rsid w:val="00F66BE9"/>
    <w:rsid w:val="00F66CD5"/>
    <w:rsid w:val="00F66D16"/>
    <w:rsid w:val="00F67049"/>
    <w:rsid w:val="00F672AD"/>
    <w:rsid w:val="00F672F8"/>
    <w:rsid w:val="00F67358"/>
    <w:rsid w:val="00F67A45"/>
    <w:rsid w:val="00F67E4B"/>
    <w:rsid w:val="00F67E80"/>
    <w:rsid w:val="00F67EB6"/>
    <w:rsid w:val="00F67F0A"/>
    <w:rsid w:val="00F70036"/>
    <w:rsid w:val="00F70196"/>
    <w:rsid w:val="00F70255"/>
    <w:rsid w:val="00F7055B"/>
    <w:rsid w:val="00F70B46"/>
    <w:rsid w:val="00F70C36"/>
    <w:rsid w:val="00F70CCD"/>
    <w:rsid w:val="00F70E83"/>
    <w:rsid w:val="00F71001"/>
    <w:rsid w:val="00F71678"/>
    <w:rsid w:val="00F7171E"/>
    <w:rsid w:val="00F71848"/>
    <w:rsid w:val="00F71881"/>
    <w:rsid w:val="00F71937"/>
    <w:rsid w:val="00F7197A"/>
    <w:rsid w:val="00F71A5C"/>
    <w:rsid w:val="00F7225D"/>
    <w:rsid w:val="00F7244C"/>
    <w:rsid w:val="00F7252A"/>
    <w:rsid w:val="00F7290A"/>
    <w:rsid w:val="00F72C9C"/>
    <w:rsid w:val="00F73206"/>
    <w:rsid w:val="00F737E4"/>
    <w:rsid w:val="00F73851"/>
    <w:rsid w:val="00F7388C"/>
    <w:rsid w:val="00F73A01"/>
    <w:rsid w:val="00F73B7C"/>
    <w:rsid w:val="00F73C2A"/>
    <w:rsid w:val="00F7421F"/>
    <w:rsid w:val="00F744B0"/>
    <w:rsid w:val="00F74AF1"/>
    <w:rsid w:val="00F74B31"/>
    <w:rsid w:val="00F74B3A"/>
    <w:rsid w:val="00F74E21"/>
    <w:rsid w:val="00F753BB"/>
    <w:rsid w:val="00F7544B"/>
    <w:rsid w:val="00F755E3"/>
    <w:rsid w:val="00F756FF"/>
    <w:rsid w:val="00F75A2E"/>
    <w:rsid w:val="00F75A87"/>
    <w:rsid w:val="00F75E43"/>
    <w:rsid w:val="00F760AC"/>
    <w:rsid w:val="00F76375"/>
    <w:rsid w:val="00F76678"/>
    <w:rsid w:val="00F76814"/>
    <w:rsid w:val="00F768B1"/>
    <w:rsid w:val="00F769C8"/>
    <w:rsid w:val="00F769E0"/>
    <w:rsid w:val="00F76F2F"/>
    <w:rsid w:val="00F76F70"/>
    <w:rsid w:val="00F7724A"/>
    <w:rsid w:val="00F775CB"/>
    <w:rsid w:val="00F77794"/>
    <w:rsid w:val="00F77F5B"/>
    <w:rsid w:val="00F77FD1"/>
    <w:rsid w:val="00F77FD7"/>
    <w:rsid w:val="00F80168"/>
    <w:rsid w:val="00F80581"/>
    <w:rsid w:val="00F806AD"/>
    <w:rsid w:val="00F8071A"/>
    <w:rsid w:val="00F80B86"/>
    <w:rsid w:val="00F80C72"/>
    <w:rsid w:val="00F813E9"/>
    <w:rsid w:val="00F815AE"/>
    <w:rsid w:val="00F815EF"/>
    <w:rsid w:val="00F8169B"/>
    <w:rsid w:val="00F8171E"/>
    <w:rsid w:val="00F818E6"/>
    <w:rsid w:val="00F81D81"/>
    <w:rsid w:val="00F8229C"/>
    <w:rsid w:val="00F822ED"/>
    <w:rsid w:val="00F82363"/>
    <w:rsid w:val="00F8252A"/>
    <w:rsid w:val="00F82919"/>
    <w:rsid w:val="00F82EE1"/>
    <w:rsid w:val="00F83062"/>
    <w:rsid w:val="00F830F7"/>
    <w:rsid w:val="00F8351A"/>
    <w:rsid w:val="00F83889"/>
    <w:rsid w:val="00F83B55"/>
    <w:rsid w:val="00F8403D"/>
    <w:rsid w:val="00F843FE"/>
    <w:rsid w:val="00F84826"/>
    <w:rsid w:val="00F84BAA"/>
    <w:rsid w:val="00F84F0B"/>
    <w:rsid w:val="00F84F4F"/>
    <w:rsid w:val="00F850E8"/>
    <w:rsid w:val="00F855F2"/>
    <w:rsid w:val="00F85622"/>
    <w:rsid w:val="00F85B25"/>
    <w:rsid w:val="00F85BBD"/>
    <w:rsid w:val="00F85C68"/>
    <w:rsid w:val="00F85CD8"/>
    <w:rsid w:val="00F85CDC"/>
    <w:rsid w:val="00F85D58"/>
    <w:rsid w:val="00F85E10"/>
    <w:rsid w:val="00F85E6D"/>
    <w:rsid w:val="00F86113"/>
    <w:rsid w:val="00F8633D"/>
    <w:rsid w:val="00F8641B"/>
    <w:rsid w:val="00F864B0"/>
    <w:rsid w:val="00F86564"/>
    <w:rsid w:val="00F867A8"/>
    <w:rsid w:val="00F86C45"/>
    <w:rsid w:val="00F86D0E"/>
    <w:rsid w:val="00F86EB9"/>
    <w:rsid w:val="00F86FAE"/>
    <w:rsid w:val="00F8727D"/>
    <w:rsid w:val="00F87348"/>
    <w:rsid w:val="00F873C6"/>
    <w:rsid w:val="00F87804"/>
    <w:rsid w:val="00F87B96"/>
    <w:rsid w:val="00F87BEF"/>
    <w:rsid w:val="00F87EC7"/>
    <w:rsid w:val="00F90246"/>
    <w:rsid w:val="00F90427"/>
    <w:rsid w:val="00F907E3"/>
    <w:rsid w:val="00F907EB"/>
    <w:rsid w:val="00F909AC"/>
    <w:rsid w:val="00F90B88"/>
    <w:rsid w:val="00F90CE6"/>
    <w:rsid w:val="00F910EC"/>
    <w:rsid w:val="00F91125"/>
    <w:rsid w:val="00F91131"/>
    <w:rsid w:val="00F911CC"/>
    <w:rsid w:val="00F91764"/>
    <w:rsid w:val="00F91BDA"/>
    <w:rsid w:val="00F91C5B"/>
    <w:rsid w:val="00F91F65"/>
    <w:rsid w:val="00F921FD"/>
    <w:rsid w:val="00F9223C"/>
    <w:rsid w:val="00F9248C"/>
    <w:rsid w:val="00F92565"/>
    <w:rsid w:val="00F9264B"/>
    <w:rsid w:val="00F92857"/>
    <w:rsid w:val="00F92BF0"/>
    <w:rsid w:val="00F92C0A"/>
    <w:rsid w:val="00F92D30"/>
    <w:rsid w:val="00F930F1"/>
    <w:rsid w:val="00F931C3"/>
    <w:rsid w:val="00F93548"/>
    <w:rsid w:val="00F936D0"/>
    <w:rsid w:val="00F93745"/>
    <w:rsid w:val="00F937EF"/>
    <w:rsid w:val="00F9396E"/>
    <w:rsid w:val="00F94260"/>
    <w:rsid w:val="00F94AD4"/>
    <w:rsid w:val="00F94DE4"/>
    <w:rsid w:val="00F9509A"/>
    <w:rsid w:val="00F953B0"/>
    <w:rsid w:val="00F95651"/>
    <w:rsid w:val="00F957E8"/>
    <w:rsid w:val="00F95C52"/>
    <w:rsid w:val="00F95DB8"/>
    <w:rsid w:val="00F96034"/>
    <w:rsid w:val="00F9631F"/>
    <w:rsid w:val="00F9638D"/>
    <w:rsid w:val="00F96400"/>
    <w:rsid w:val="00F9685A"/>
    <w:rsid w:val="00F96F17"/>
    <w:rsid w:val="00F97039"/>
    <w:rsid w:val="00F975EF"/>
    <w:rsid w:val="00F978BB"/>
    <w:rsid w:val="00F978FB"/>
    <w:rsid w:val="00F97B31"/>
    <w:rsid w:val="00F97CE3"/>
    <w:rsid w:val="00F97FDF"/>
    <w:rsid w:val="00FA0233"/>
    <w:rsid w:val="00FA0312"/>
    <w:rsid w:val="00FA047B"/>
    <w:rsid w:val="00FA071A"/>
    <w:rsid w:val="00FA0A72"/>
    <w:rsid w:val="00FA0D0C"/>
    <w:rsid w:val="00FA0D5F"/>
    <w:rsid w:val="00FA0D7E"/>
    <w:rsid w:val="00FA103F"/>
    <w:rsid w:val="00FA13A6"/>
    <w:rsid w:val="00FA15A8"/>
    <w:rsid w:val="00FA18B2"/>
    <w:rsid w:val="00FA1C08"/>
    <w:rsid w:val="00FA1F41"/>
    <w:rsid w:val="00FA1F84"/>
    <w:rsid w:val="00FA1FAC"/>
    <w:rsid w:val="00FA21B3"/>
    <w:rsid w:val="00FA27A0"/>
    <w:rsid w:val="00FA2812"/>
    <w:rsid w:val="00FA28CF"/>
    <w:rsid w:val="00FA29C9"/>
    <w:rsid w:val="00FA2BB5"/>
    <w:rsid w:val="00FA2EDA"/>
    <w:rsid w:val="00FA37AA"/>
    <w:rsid w:val="00FA37FD"/>
    <w:rsid w:val="00FA380C"/>
    <w:rsid w:val="00FA3DD5"/>
    <w:rsid w:val="00FA406A"/>
    <w:rsid w:val="00FA4077"/>
    <w:rsid w:val="00FA411B"/>
    <w:rsid w:val="00FA42CF"/>
    <w:rsid w:val="00FA42DE"/>
    <w:rsid w:val="00FA43D0"/>
    <w:rsid w:val="00FA446C"/>
    <w:rsid w:val="00FA467F"/>
    <w:rsid w:val="00FA4818"/>
    <w:rsid w:val="00FA4943"/>
    <w:rsid w:val="00FA497C"/>
    <w:rsid w:val="00FA4A1A"/>
    <w:rsid w:val="00FA53BF"/>
    <w:rsid w:val="00FA5522"/>
    <w:rsid w:val="00FA5647"/>
    <w:rsid w:val="00FA56EC"/>
    <w:rsid w:val="00FA5D07"/>
    <w:rsid w:val="00FA5FE9"/>
    <w:rsid w:val="00FA600A"/>
    <w:rsid w:val="00FA61B5"/>
    <w:rsid w:val="00FA6304"/>
    <w:rsid w:val="00FA6305"/>
    <w:rsid w:val="00FA6487"/>
    <w:rsid w:val="00FA657C"/>
    <w:rsid w:val="00FA6BC2"/>
    <w:rsid w:val="00FA6C95"/>
    <w:rsid w:val="00FA6DCB"/>
    <w:rsid w:val="00FA6F30"/>
    <w:rsid w:val="00FA7161"/>
    <w:rsid w:val="00FA7417"/>
    <w:rsid w:val="00FA763A"/>
    <w:rsid w:val="00FA7A33"/>
    <w:rsid w:val="00FA7C1E"/>
    <w:rsid w:val="00FA7E0C"/>
    <w:rsid w:val="00FB00FE"/>
    <w:rsid w:val="00FB031C"/>
    <w:rsid w:val="00FB0B5D"/>
    <w:rsid w:val="00FB0E3B"/>
    <w:rsid w:val="00FB0E50"/>
    <w:rsid w:val="00FB1003"/>
    <w:rsid w:val="00FB105E"/>
    <w:rsid w:val="00FB1340"/>
    <w:rsid w:val="00FB14F7"/>
    <w:rsid w:val="00FB1568"/>
    <w:rsid w:val="00FB1729"/>
    <w:rsid w:val="00FB191D"/>
    <w:rsid w:val="00FB1938"/>
    <w:rsid w:val="00FB1B6E"/>
    <w:rsid w:val="00FB1E08"/>
    <w:rsid w:val="00FB1EEE"/>
    <w:rsid w:val="00FB2531"/>
    <w:rsid w:val="00FB2E1E"/>
    <w:rsid w:val="00FB2F7B"/>
    <w:rsid w:val="00FB30F4"/>
    <w:rsid w:val="00FB3114"/>
    <w:rsid w:val="00FB311D"/>
    <w:rsid w:val="00FB3632"/>
    <w:rsid w:val="00FB392F"/>
    <w:rsid w:val="00FB39FC"/>
    <w:rsid w:val="00FB3A77"/>
    <w:rsid w:val="00FB3ACD"/>
    <w:rsid w:val="00FB3B7D"/>
    <w:rsid w:val="00FB3C5C"/>
    <w:rsid w:val="00FB3C92"/>
    <w:rsid w:val="00FB3C97"/>
    <w:rsid w:val="00FB3E6E"/>
    <w:rsid w:val="00FB417F"/>
    <w:rsid w:val="00FB4264"/>
    <w:rsid w:val="00FB4270"/>
    <w:rsid w:val="00FB43A8"/>
    <w:rsid w:val="00FB4514"/>
    <w:rsid w:val="00FB46E4"/>
    <w:rsid w:val="00FB47EE"/>
    <w:rsid w:val="00FB4855"/>
    <w:rsid w:val="00FB4910"/>
    <w:rsid w:val="00FB4CCA"/>
    <w:rsid w:val="00FB4D80"/>
    <w:rsid w:val="00FB4F74"/>
    <w:rsid w:val="00FB4FD0"/>
    <w:rsid w:val="00FB540C"/>
    <w:rsid w:val="00FB550B"/>
    <w:rsid w:val="00FB558F"/>
    <w:rsid w:val="00FB589A"/>
    <w:rsid w:val="00FB59E6"/>
    <w:rsid w:val="00FB5A1E"/>
    <w:rsid w:val="00FB5CA6"/>
    <w:rsid w:val="00FB62F4"/>
    <w:rsid w:val="00FB62F7"/>
    <w:rsid w:val="00FB6901"/>
    <w:rsid w:val="00FB6994"/>
    <w:rsid w:val="00FB69A6"/>
    <w:rsid w:val="00FB69D2"/>
    <w:rsid w:val="00FB6A84"/>
    <w:rsid w:val="00FB6C13"/>
    <w:rsid w:val="00FB6C8F"/>
    <w:rsid w:val="00FB6E74"/>
    <w:rsid w:val="00FB72B9"/>
    <w:rsid w:val="00FB7395"/>
    <w:rsid w:val="00FB75C7"/>
    <w:rsid w:val="00FB7E04"/>
    <w:rsid w:val="00FB7E08"/>
    <w:rsid w:val="00FC0044"/>
    <w:rsid w:val="00FC00DE"/>
    <w:rsid w:val="00FC018B"/>
    <w:rsid w:val="00FC0234"/>
    <w:rsid w:val="00FC026F"/>
    <w:rsid w:val="00FC02A5"/>
    <w:rsid w:val="00FC03F8"/>
    <w:rsid w:val="00FC08F2"/>
    <w:rsid w:val="00FC158C"/>
    <w:rsid w:val="00FC1705"/>
    <w:rsid w:val="00FC1856"/>
    <w:rsid w:val="00FC186A"/>
    <w:rsid w:val="00FC1EF8"/>
    <w:rsid w:val="00FC21D5"/>
    <w:rsid w:val="00FC2339"/>
    <w:rsid w:val="00FC242B"/>
    <w:rsid w:val="00FC2468"/>
    <w:rsid w:val="00FC2476"/>
    <w:rsid w:val="00FC254C"/>
    <w:rsid w:val="00FC2B28"/>
    <w:rsid w:val="00FC2BA7"/>
    <w:rsid w:val="00FC2C67"/>
    <w:rsid w:val="00FC2F2A"/>
    <w:rsid w:val="00FC333E"/>
    <w:rsid w:val="00FC3488"/>
    <w:rsid w:val="00FC3779"/>
    <w:rsid w:val="00FC37DD"/>
    <w:rsid w:val="00FC38CD"/>
    <w:rsid w:val="00FC39E0"/>
    <w:rsid w:val="00FC3DF7"/>
    <w:rsid w:val="00FC3E9B"/>
    <w:rsid w:val="00FC3F05"/>
    <w:rsid w:val="00FC3FBA"/>
    <w:rsid w:val="00FC400F"/>
    <w:rsid w:val="00FC4025"/>
    <w:rsid w:val="00FC4089"/>
    <w:rsid w:val="00FC4458"/>
    <w:rsid w:val="00FC4485"/>
    <w:rsid w:val="00FC4C12"/>
    <w:rsid w:val="00FC4E28"/>
    <w:rsid w:val="00FC4EA1"/>
    <w:rsid w:val="00FC4EBE"/>
    <w:rsid w:val="00FC50DC"/>
    <w:rsid w:val="00FC52BB"/>
    <w:rsid w:val="00FC5334"/>
    <w:rsid w:val="00FC557E"/>
    <w:rsid w:val="00FC56BF"/>
    <w:rsid w:val="00FC5774"/>
    <w:rsid w:val="00FC59DC"/>
    <w:rsid w:val="00FC5C6D"/>
    <w:rsid w:val="00FC5D84"/>
    <w:rsid w:val="00FC5F8E"/>
    <w:rsid w:val="00FC5FCF"/>
    <w:rsid w:val="00FC6510"/>
    <w:rsid w:val="00FC660F"/>
    <w:rsid w:val="00FC68C8"/>
    <w:rsid w:val="00FC6BD8"/>
    <w:rsid w:val="00FC6C7F"/>
    <w:rsid w:val="00FC6E94"/>
    <w:rsid w:val="00FC7185"/>
    <w:rsid w:val="00FC791E"/>
    <w:rsid w:val="00FC7AD9"/>
    <w:rsid w:val="00FC7D6A"/>
    <w:rsid w:val="00FC7EBA"/>
    <w:rsid w:val="00FC7F98"/>
    <w:rsid w:val="00FD0109"/>
    <w:rsid w:val="00FD0114"/>
    <w:rsid w:val="00FD0227"/>
    <w:rsid w:val="00FD03F7"/>
    <w:rsid w:val="00FD075B"/>
    <w:rsid w:val="00FD0964"/>
    <w:rsid w:val="00FD0CE6"/>
    <w:rsid w:val="00FD1023"/>
    <w:rsid w:val="00FD1409"/>
    <w:rsid w:val="00FD14EC"/>
    <w:rsid w:val="00FD15B0"/>
    <w:rsid w:val="00FD1657"/>
    <w:rsid w:val="00FD16CC"/>
    <w:rsid w:val="00FD1A4A"/>
    <w:rsid w:val="00FD1D2E"/>
    <w:rsid w:val="00FD2125"/>
    <w:rsid w:val="00FD2142"/>
    <w:rsid w:val="00FD2454"/>
    <w:rsid w:val="00FD25F3"/>
    <w:rsid w:val="00FD26DB"/>
    <w:rsid w:val="00FD2708"/>
    <w:rsid w:val="00FD281E"/>
    <w:rsid w:val="00FD2CE2"/>
    <w:rsid w:val="00FD2D43"/>
    <w:rsid w:val="00FD334C"/>
    <w:rsid w:val="00FD34F7"/>
    <w:rsid w:val="00FD35A3"/>
    <w:rsid w:val="00FD35E4"/>
    <w:rsid w:val="00FD378A"/>
    <w:rsid w:val="00FD391A"/>
    <w:rsid w:val="00FD3939"/>
    <w:rsid w:val="00FD3AC0"/>
    <w:rsid w:val="00FD3C33"/>
    <w:rsid w:val="00FD3C8C"/>
    <w:rsid w:val="00FD3EC5"/>
    <w:rsid w:val="00FD3F2B"/>
    <w:rsid w:val="00FD3FB2"/>
    <w:rsid w:val="00FD3FDC"/>
    <w:rsid w:val="00FD43B8"/>
    <w:rsid w:val="00FD4523"/>
    <w:rsid w:val="00FD4B4F"/>
    <w:rsid w:val="00FD4D02"/>
    <w:rsid w:val="00FD4DAF"/>
    <w:rsid w:val="00FD4E67"/>
    <w:rsid w:val="00FD52DD"/>
    <w:rsid w:val="00FD53E0"/>
    <w:rsid w:val="00FD541C"/>
    <w:rsid w:val="00FD5555"/>
    <w:rsid w:val="00FD55A5"/>
    <w:rsid w:val="00FD5954"/>
    <w:rsid w:val="00FD59C9"/>
    <w:rsid w:val="00FD5AAA"/>
    <w:rsid w:val="00FD5ACE"/>
    <w:rsid w:val="00FD5B49"/>
    <w:rsid w:val="00FD5E3D"/>
    <w:rsid w:val="00FD5FCA"/>
    <w:rsid w:val="00FD6020"/>
    <w:rsid w:val="00FD612B"/>
    <w:rsid w:val="00FD6572"/>
    <w:rsid w:val="00FD65F0"/>
    <w:rsid w:val="00FD6634"/>
    <w:rsid w:val="00FD693D"/>
    <w:rsid w:val="00FD6BBD"/>
    <w:rsid w:val="00FD6C00"/>
    <w:rsid w:val="00FD70D1"/>
    <w:rsid w:val="00FD7131"/>
    <w:rsid w:val="00FD71BA"/>
    <w:rsid w:val="00FD743B"/>
    <w:rsid w:val="00FD7503"/>
    <w:rsid w:val="00FD77FA"/>
    <w:rsid w:val="00FD788A"/>
    <w:rsid w:val="00FD78AD"/>
    <w:rsid w:val="00FD792D"/>
    <w:rsid w:val="00FD7A01"/>
    <w:rsid w:val="00FD7C53"/>
    <w:rsid w:val="00FD7D3D"/>
    <w:rsid w:val="00FD7D79"/>
    <w:rsid w:val="00FE001E"/>
    <w:rsid w:val="00FE0491"/>
    <w:rsid w:val="00FE04C7"/>
    <w:rsid w:val="00FE08BE"/>
    <w:rsid w:val="00FE0A15"/>
    <w:rsid w:val="00FE0B7E"/>
    <w:rsid w:val="00FE1038"/>
    <w:rsid w:val="00FE111D"/>
    <w:rsid w:val="00FE12C7"/>
    <w:rsid w:val="00FE174C"/>
    <w:rsid w:val="00FE1F09"/>
    <w:rsid w:val="00FE2420"/>
    <w:rsid w:val="00FE25E1"/>
    <w:rsid w:val="00FE2894"/>
    <w:rsid w:val="00FE2F26"/>
    <w:rsid w:val="00FE342F"/>
    <w:rsid w:val="00FE351F"/>
    <w:rsid w:val="00FE37CB"/>
    <w:rsid w:val="00FE3AFA"/>
    <w:rsid w:val="00FE3B47"/>
    <w:rsid w:val="00FE3B86"/>
    <w:rsid w:val="00FE3E25"/>
    <w:rsid w:val="00FE43D4"/>
    <w:rsid w:val="00FE44BF"/>
    <w:rsid w:val="00FE44C0"/>
    <w:rsid w:val="00FE4751"/>
    <w:rsid w:val="00FE4A48"/>
    <w:rsid w:val="00FE4D0C"/>
    <w:rsid w:val="00FE5151"/>
    <w:rsid w:val="00FE5271"/>
    <w:rsid w:val="00FE5467"/>
    <w:rsid w:val="00FE5508"/>
    <w:rsid w:val="00FE57FA"/>
    <w:rsid w:val="00FE5A0F"/>
    <w:rsid w:val="00FE5CDD"/>
    <w:rsid w:val="00FE5FC4"/>
    <w:rsid w:val="00FE5FF9"/>
    <w:rsid w:val="00FE60FE"/>
    <w:rsid w:val="00FE6134"/>
    <w:rsid w:val="00FE6137"/>
    <w:rsid w:val="00FE6475"/>
    <w:rsid w:val="00FE6800"/>
    <w:rsid w:val="00FE68B1"/>
    <w:rsid w:val="00FE6927"/>
    <w:rsid w:val="00FE6CEE"/>
    <w:rsid w:val="00FE7044"/>
    <w:rsid w:val="00FE7203"/>
    <w:rsid w:val="00FE756E"/>
    <w:rsid w:val="00FE781B"/>
    <w:rsid w:val="00FE7F5B"/>
    <w:rsid w:val="00FF01B2"/>
    <w:rsid w:val="00FF0326"/>
    <w:rsid w:val="00FF048D"/>
    <w:rsid w:val="00FF050C"/>
    <w:rsid w:val="00FF0707"/>
    <w:rsid w:val="00FF0734"/>
    <w:rsid w:val="00FF1073"/>
    <w:rsid w:val="00FF1155"/>
    <w:rsid w:val="00FF1517"/>
    <w:rsid w:val="00FF1693"/>
    <w:rsid w:val="00FF18B2"/>
    <w:rsid w:val="00FF1A00"/>
    <w:rsid w:val="00FF1B78"/>
    <w:rsid w:val="00FF217B"/>
    <w:rsid w:val="00FF26E8"/>
    <w:rsid w:val="00FF2883"/>
    <w:rsid w:val="00FF2CA1"/>
    <w:rsid w:val="00FF2CA8"/>
    <w:rsid w:val="00FF304A"/>
    <w:rsid w:val="00FF3059"/>
    <w:rsid w:val="00FF343A"/>
    <w:rsid w:val="00FF343C"/>
    <w:rsid w:val="00FF3574"/>
    <w:rsid w:val="00FF3C05"/>
    <w:rsid w:val="00FF3CCF"/>
    <w:rsid w:val="00FF3E63"/>
    <w:rsid w:val="00FF4035"/>
    <w:rsid w:val="00FF40B9"/>
    <w:rsid w:val="00FF41FF"/>
    <w:rsid w:val="00FF421A"/>
    <w:rsid w:val="00FF4C4C"/>
    <w:rsid w:val="00FF4F35"/>
    <w:rsid w:val="00FF51BF"/>
    <w:rsid w:val="00FF54C2"/>
    <w:rsid w:val="00FF5943"/>
    <w:rsid w:val="00FF5E7D"/>
    <w:rsid w:val="00FF6261"/>
    <w:rsid w:val="00FF6551"/>
    <w:rsid w:val="00FF66C9"/>
    <w:rsid w:val="00FF66CE"/>
    <w:rsid w:val="00FF6A78"/>
    <w:rsid w:val="00FF6C7A"/>
    <w:rsid w:val="00FF6DF5"/>
    <w:rsid w:val="00FF7057"/>
    <w:rsid w:val="00FF7913"/>
    <w:rsid w:val="00FF7A30"/>
    <w:rsid w:val="00FF7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42979BAA"/>
  <w15:chartTrackingRefBased/>
  <w15:docId w15:val="{95C22690-0860-4DD4-A433-CB2B6817E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ordiaUPC" w:eastAsia="Times New Roman" w:hAnsi="CordiaUPC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header" w:uiPriority="99"/>
    <w:lsdException w:name="footer" w:uiPriority="99"/>
    <w:lsdException w:name="caption" w:locked="1" w:semiHidden="1" w:unhideWhenUsed="1" w:qFormat="1"/>
    <w:lsdException w:name="Title" w:locked="1" w:qFormat="1"/>
    <w:lsdException w:name="Subtitle" w:locked="1" w:qFormat="1"/>
    <w:lsdException w:name="Hyperlink" w:uiPriority="99"/>
    <w:lsdException w:name="Strong" w:locked="1" w:uiPriority="22" w:qFormat="1"/>
    <w:lsdException w:name="Emphasis" w:locked="1" w:uiPriority="20" w:qFormat="1"/>
    <w:lsdException w:name="Normal (Web)" w:uiPriority="99"/>
    <w:lsdException w:name="HTML Address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36111"/>
    <w:pPr>
      <w:widowControl w:val="0"/>
    </w:pPr>
    <w:rPr>
      <w:rFonts w:ascii="Times New Roman" w:hAnsi="Times New Roman"/>
      <w:lang w:eastAsia="ko-KR"/>
    </w:rPr>
  </w:style>
  <w:style w:type="paragraph" w:styleId="Heading2">
    <w:name w:val="heading 2"/>
    <w:basedOn w:val="Normal"/>
    <w:link w:val="Heading2Char"/>
    <w:uiPriority w:val="9"/>
    <w:qFormat/>
    <w:locked/>
    <w:rsid w:val="00B41C38"/>
    <w:pPr>
      <w:widowControl/>
      <w:spacing w:before="100" w:beforeAutospacing="1" w:after="100" w:afterAutospacing="1"/>
      <w:outlineLvl w:val="1"/>
    </w:pPr>
    <w:rPr>
      <w:rFonts w:ascii="Tahoma" w:hAnsi="Tahoma" w:cs="Tahoma"/>
      <w:b/>
      <w:bCs/>
      <w:sz w:val="36"/>
      <w:szCs w:val="36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06499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30"/>
    </w:rPr>
  </w:style>
  <w:style w:type="paragraph" w:styleId="Heading5">
    <w:name w:val="heading 5"/>
    <w:basedOn w:val="Normal"/>
    <w:next w:val="Normal"/>
    <w:link w:val="Heading5Char"/>
    <w:semiHidden/>
    <w:unhideWhenUsed/>
    <w:qFormat/>
    <w:locked/>
    <w:rsid w:val="00136A40"/>
    <w:pPr>
      <w:spacing w:before="240" w:after="60"/>
      <w:outlineLvl w:val="4"/>
    </w:pPr>
    <w:rPr>
      <w:rFonts w:ascii="Calibri" w:hAnsi="Calibri" w:cs="Cordia New"/>
      <w:b/>
      <w:bCs/>
      <w:i/>
      <w:iCs/>
      <w:sz w:val="26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1F2D30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39"/>
    <w:rsid w:val="00E10B1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harChar">
    <w:name w:val="อักขระ อักขระ Char Char"/>
    <w:basedOn w:val="Normal"/>
    <w:rsid w:val="002F313A"/>
    <w:pPr>
      <w:widowControl/>
      <w:spacing w:after="160" w:line="240" w:lineRule="exact"/>
    </w:pPr>
    <w:rPr>
      <w:rFonts w:ascii="Tahoma" w:eastAsia="Cordia New" w:hAnsi="Tahoma" w:cs="Cordia New"/>
      <w:b/>
      <w:bCs/>
      <w:lang w:eastAsia="en-US" w:bidi="ar-SA"/>
    </w:rPr>
  </w:style>
  <w:style w:type="paragraph" w:customStyle="1" w:styleId="null">
    <w:name w:val="null"/>
    <w:basedOn w:val="Normal"/>
    <w:rsid w:val="002F313A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HeaderChar">
    <w:name w:val="Header Char"/>
    <w:link w:val="Header"/>
    <w:uiPriority w:val="99"/>
    <w:rsid w:val="00CD0D20"/>
    <w:rPr>
      <w:rFonts w:ascii="Times New Roman" w:hAnsi="Times New Roman"/>
      <w:szCs w:val="25"/>
      <w:lang w:eastAsia="ko-KR"/>
    </w:rPr>
  </w:style>
  <w:style w:type="paragraph" w:styleId="Footer">
    <w:name w:val="footer"/>
    <w:basedOn w:val="Normal"/>
    <w:link w:val="Foot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FooterChar">
    <w:name w:val="Footer Char"/>
    <w:link w:val="Footer"/>
    <w:uiPriority w:val="99"/>
    <w:rsid w:val="00CD0D20"/>
    <w:rPr>
      <w:rFonts w:ascii="Times New Roman" w:hAnsi="Times New Roman"/>
      <w:szCs w:val="25"/>
      <w:lang w:eastAsia="ko-KR"/>
    </w:rPr>
  </w:style>
  <w:style w:type="paragraph" w:styleId="BalloonText">
    <w:name w:val="Balloon Text"/>
    <w:basedOn w:val="Normal"/>
    <w:link w:val="BalloonTextChar"/>
    <w:rsid w:val="000D0FEC"/>
    <w:rPr>
      <w:rFonts w:ascii="Tahoma" w:hAnsi="Tahoma"/>
      <w:sz w:val="16"/>
    </w:rPr>
  </w:style>
  <w:style w:type="character" w:customStyle="1" w:styleId="BalloonTextChar">
    <w:name w:val="Balloon Text Char"/>
    <w:link w:val="BalloonText"/>
    <w:rsid w:val="000D0FEC"/>
    <w:rPr>
      <w:rFonts w:ascii="Tahoma" w:hAnsi="Tahoma"/>
      <w:sz w:val="16"/>
      <w:lang w:eastAsia="ko-KR"/>
    </w:rPr>
  </w:style>
  <w:style w:type="paragraph" w:styleId="NormalWeb">
    <w:name w:val="Normal (Web)"/>
    <w:basedOn w:val="Normal"/>
    <w:uiPriority w:val="99"/>
    <w:unhideWhenUsed/>
    <w:rsid w:val="00857A60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character" w:styleId="Strong">
    <w:name w:val="Strong"/>
    <w:uiPriority w:val="22"/>
    <w:qFormat/>
    <w:locked/>
    <w:rsid w:val="00857A60"/>
    <w:rPr>
      <w:b/>
      <w:bCs/>
    </w:rPr>
  </w:style>
  <w:style w:type="paragraph" w:customStyle="1" w:styleId="CharCharCharCharCharChar">
    <w:name w:val="อักขระ อักขระ Char Char อักขระ อักขระ Char Char อักขระ อักขระ Char Char"/>
    <w:basedOn w:val="Normal"/>
    <w:rsid w:val="00AC7989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">
    <w:name w:val="อักขระ อักขระ Char Char อักขระ อักขระ Char Char"/>
    <w:basedOn w:val="Normal"/>
    <w:rsid w:val="00907BA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styleId="Title">
    <w:name w:val="Title"/>
    <w:basedOn w:val="Normal"/>
    <w:next w:val="Normal"/>
    <w:link w:val="TitleChar"/>
    <w:qFormat/>
    <w:locked/>
    <w:rsid w:val="008E3015"/>
    <w:pPr>
      <w:spacing w:before="240" w:after="60"/>
      <w:jc w:val="center"/>
      <w:outlineLvl w:val="0"/>
    </w:pPr>
    <w:rPr>
      <w:rFonts w:ascii="Cambria" w:eastAsia="SimSun" w:hAnsi="Cambria"/>
      <w:b/>
      <w:bCs/>
      <w:kern w:val="28"/>
      <w:sz w:val="32"/>
      <w:szCs w:val="40"/>
    </w:rPr>
  </w:style>
  <w:style w:type="character" w:customStyle="1" w:styleId="TitleChar">
    <w:name w:val="Title Char"/>
    <w:link w:val="Title"/>
    <w:rsid w:val="008E3015"/>
    <w:rPr>
      <w:rFonts w:ascii="Cambria" w:eastAsia="SimSun" w:hAnsi="Cambria" w:cs="Angsana New"/>
      <w:b/>
      <w:bCs/>
      <w:kern w:val="28"/>
      <w:sz w:val="32"/>
      <w:szCs w:val="40"/>
      <w:lang w:eastAsia="ko-KR"/>
    </w:rPr>
  </w:style>
  <w:style w:type="character" w:customStyle="1" w:styleId="apple-converted-space">
    <w:name w:val="apple-converted-space"/>
    <w:rsid w:val="005B253D"/>
  </w:style>
  <w:style w:type="paragraph" w:customStyle="1" w:styleId="intro">
    <w:name w:val="intro"/>
    <w:basedOn w:val="Normal"/>
    <w:rsid w:val="00EC29A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paragraph" w:styleId="NoSpacing">
    <w:name w:val="No Spacing"/>
    <w:link w:val="NoSpacingChar"/>
    <w:uiPriority w:val="1"/>
    <w:qFormat/>
    <w:rsid w:val="003E696F"/>
    <w:pPr>
      <w:widowControl w:val="0"/>
    </w:pPr>
    <w:rPr>
      <w:rFonts w:ascii="Times New Roman" w:hAnsi="Times New Roman"/>
      <w:szCs w:val="25"/>
      <w:lang w:eastAsia="ko-KR"/>
    </w:rPr>
  </w:style>
  <w:style w:type="character" w:styleId="Emphasis">
    <w:name w:val="Emphasis"/>
    <w:uiPriority w:val="20"/>
    <w:qFormat/>
    <w:locked/>
    <w:rsid w:val="005E0895"/>
    <w:rPr>
      <w:i/>
      <w:iCs/>
    </w:rPr>
  </w:style>
  <w:style w:type="paragraph" w:styleId="ListParagraph">
    <w:name w:val="List Paragraph"/>
    <w:basedOn w:val="Normal"/>
    <w:uiPriority w:val="34"/>
    <w:qFormat/>
    <w:rsid w:val="007D64AE"/>
    <w:pPr>
      <w:ind w:left="720"/>
      <w:contextualSpacing/>
    </w:pPr>
    <w:rPr>
      <w:szCs w:val="25"/>
    </w:rPr>
  </w:style>
  <w:style w:type="paragraph" w:styleId="HTMLAddress">
    <w:name w:val="HTML Address"/>
    <w:basedOn w:val="Normal"/>
    <w:link w:val="HTMLAddressChar"/>
    <w:uiPriority w:val="99"/>
    <w:unhideWhenUsed/>
    <w:rsid w:val="00925120"/>
    <w:pPr>
      <w:widowControl/>
    </w:pPr>
    <w:rPr>
      <w:rFonts w:ascii="Tahoma" w:hAnsi="Tahoma" w:cs="Tahoma"/>
      <w:i/>
      <w:iCs/>
      <w:sz w:val="24"/>
      <w:szCs w:val="24"/>
      <w:lang w:eastAsia="en-US"/>
    </w:rPr>
  </w:style>
  <w:style w:type="character" w:customStyle="1" w:styleId="HTMLAddressChar">
    <w:name w:val="HTML Address Char"/>
    <w:link w:val="HTMLAddress"/>
    <w:uiPriority w:val="99"/>
    <w:rsid w:val="00925120"/>
    <w:rPr>
      <w:rFonts w:ascii="Tahoma" w:hAnsi="Tahoma" w:cs="Tahoma"/>
      <w:i/>
      <w:iCs/>
      <w:sz w:val="24"/>
      <w:szCs w:val="24"/>
    </w:rPr>
  </w:style>
  <w:style w:type="character" w:customStyle="1" w:styleId="Heading2Char">
    <w:name w:val="Heading 2 Char"/>
    <w:link w:val="Heading2"/>
    <w:uiPriority w:val="9"/>
    <w:rsid w:val="00B41C38"/>
    <w:rPr>
      <w:rFonts w:ascii="Tahoma" w:hAnsi="Tahoma" w:cs="Tahoma"/>
      <w:b/>
      <w:bCs/>
      <w:sz w:val="36"/>
      <w:szCs w:val="36"/>
    </w:rPr>
  </w:style>
  <w:style w:type="character" w:customStyle="1" w:styleId="text1">
    <w:name w:val="text1"/>
    <w:rsid w:val="002853DD"/>
  </w:style>
  <w:style w:type="character" w:customStyle="1" w:styleId="Heading5Char">
    <w:name w:val="Heading 5 Char"/>
    <w:link w:val="Heading5"/>
    <w:semiHidden/>
    <w:rsid w:val="00136A40"/>
    <w:rPr>
      <w:rFonts w:ascii="Calibri" w:eastAsia="Times New Roman" w:hAnsi="Calibri" w:cs="Cordia New"/>
      <w:b/>
      <w:bCs/>
      <w:i/>
      <w:iCs/>
      <w:sz w:val="26"/>
      <w:szCs w:val="33"/>
      <w:lang w:eastAsia="ko-KR"/>
    </w:rPr>
  </w:style>
  <w:style w:type="character" w:customStyle="1" w:styleId="s1">
    <w:name w:val="s1"/>
    <w:basedOn w:val="DefaultParagraphFont"/>
    <w:rsid w:val="00EA230C"/>
  </w:style>
  <w:style w:type="character" w:customStyle="1" w:styleId="s2">
    <w:name w:val="s2"/>
    <w:basedOn w:val="DefaultParagraphFont"/>
    <w:rsid w:val="00642739"/>
  </w:style>
  <w:style w:type="paragraph" w:customStyle="1" w:styleId="CharCharCharChar0">
    <w:name w:val="อักขระ อักขระ Char Char อักขระ อักขระ Char Char"/>
    <w:basedOn w:val="Normal"/>
    <w:rsid w:val="001434C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0">
    <w:name w:val="อักขระ อักขระ Char Char อักขระ อักขระ Char Char อักขระ อักขระ Char Char"/>
    <w:basedOn w:val="Normal"/>
    <w:rsid w:val="00797725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1">
    <w:name w:val="อักขระ อักขระ Char Char อักขระ อักขระ Char Char อักขระ อักขระ Char Char"/>
    <w:basedOn w:val="Normal"/>
    <w:rsid w:val="001739CC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2">
    <w:name w:val="อักขระ อักขระ Char Char อักขระ อักขระ Char Char อักขระ อักขระ Char Char"/>
    <w:basedOn w:val="Normal"/>
    <w:rsid w:val="008A0FE3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selectionshareable">
    <w:name w:val="selectionshareable"/>
    <w:basedOn w:val="Normal"/>
    <w:rsid w:val="0032304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customStyle="1" w:styleId="CharCharCharCharCharChar3">
    <w:name w:val="อักขระ อักขระ Char Char อักขระ อักขระ Char Char อักขระ อักขระ Char Char"/>
    <w:basedOn w:val="Normal"/>
    <w:rsid w:val="00ED493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1">
    <w:name w:val="อักขระ อักขระ Char Char อักขระ อักขระ Char Char"/>
    <w:basedOn w:val="Normal"/>
    <w:rsid w:val="00955FC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F56BAE"/>
    <w:rPr>
      <w:rFonts w:ascii="Times New Roman" w:hAnsi="Times New Roman"/>
      <w:szCs w:val="25"/>
      <w:lang w:eastAsia="ko-KR"/>
    </w:rPr>
  </w:style>
  <w:style w:type="paragraph" w:customStyle="1" w:styleId="CharChar1CharChar">
    <w:name w:val="Char Char1 อักขระ อักขระ Char Char"/>
    <w:basedOn w:val="Normal"/>
    <w:rsid w:val="00B5403F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s3">
    <w:name w:val="s3"/>
    <w:basedOn w:val="DefaultParagraphFont"/>
    <w:rsid w:val="003255CA"/>
  </w:style>
  <w:style w:type="character" w:customStyle="1" w:styleId="s4">
    <w:name w:val="s4"/>
    <w:basedOn w:val="DefaultParagraphFont"/>
    <w:rsid w:val="003255CA"/>
  </w:style>
  <w:style w:type="character" w:customStyle="1" w:styleId="Heading3Char">
    <w:name w:val="Heading 3 Char"/>
    <w:basedOn w:val="DefaultParagraphFont"/>
    <w:link w:val="Heading3"/>
    <w:uiPriority w:val="9"/>
    <w:rsid w:val="00064991"/>
    <w:rPr>
      <w:rFonts w:asciiTheme="majorHAnsi" w:eastAsiaTheme="majorEastAsia" w:hAnsiTheme="majorHAnsi" w:cstheme="majorBidi"/>
      <w:color w:val="1F4D78" w:themeColor="accent1" w:themeShade="7F"/>
      <w:sz w:val="24"/>
      <w:szCs w:val="30"/>
      <w:lang w:eastAsia="ko-KR"/>
    </w:rPr>
  </w:style>
  <w:style w:type="paragraph" w:customStyle="1" w:styleId="CharCharCharCharCharChar4">
    <w:name w:val="อักขระ อักขระ Char Char อักขระ อักขระ Char Char อักขระ อักขระ Char Char"/>
    <w:basedOn w:val="Normal"/>
    <w:rsid w:val="004F1CC7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Body">
    <w:name w:val="Body"/>
    <w:rsid w:val="0006775F"/>
    <w:pPr>
      <w:widowControl w:val="0"/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u w:color="000000"/>
      <w:bdr w:val="nil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881864">
          <w:marLeft w:val="0"/>
          <w:marRight w:val="0"/>
          <w:marTop w:val="42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36955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4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8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4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0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4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27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7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0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0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2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9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6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1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2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02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9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9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suandusitpoll.dusit.ac.th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suandusitpoll.dusit.ac.th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jpe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EF91956AB9AC4989F484742A4E9ED8" ma:contentTypeVersion="13" ma:contentTypeDescription="Create a new document." ma:contentTypeScope="" ma:versionID="8fb9ebd384ffc5e680ab50cd10bd70b9">
  <xsd:schema xmlns:xsd="http://www.w3.org/2001/XMLSchema" xmlns:xs="http://www.w3.org/2001/XMLSchema" xmlns:p="http://schemas.microsoft.com/office/2006/metadata/properties" xmlns:ns3="434283dd-932f-40b1-9b4f-8c26b90b60e0" xmlns:ns4="bf912b7e-be98-49b6-81e5-be89948cc91c" targetNamespace="http://schemas.microsoft.com/office/2006/metadata/properties" ma:root="true" ma:fieldsID="41534b746814b105eee690c0c9312493" ns3:_="" ns4:_="">
    <xsd:import namespace="434283dd-932f-40b1-9b4f-8c26b90b60e0"/>
    <xsd:import namespace="bf912b7e-be98-49b6-81e5-be89948cc91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4283dd-932f-40b1-9b4f-8c26b90b60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912b7e-be98-49b6-81e5-be89948cc9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12B822-2E47-434F-8D74-43BF88144E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4283dd-932f-40b1-9b4f-8c26b90b60e0"/>
    <ds:schemaRef ds:uri="bf912b7e-be98-49b6-81e5-be89948cc9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DD5FAAE-9C7A-4390-8730-C8EE60D6C0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6DE5F13-77B9-4698-ADFD-BE2291AD46D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E9D039F-4F27-4450-AE76-F44125EA999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595</Words>
  <Characters>3394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__________* กรุณาส่งคืน</vt:lpstr>
      <vt:lpstr>__________* กรุณาส่งคืน</vt:lpstr>
    </vt:vector>
  </TitlesOfParts>
  <Company>Poll</Company>
  <LinksUpToDate>false</LinksUpToDate>
  <CharactersWithSpaces>3982</CharactersWithSpaces>
  <SharedDoc>false</SharedDoc>
  <HLinks>
    <vt:vector size="6" baseType="variant">
      <vt:variant>
        <vt:i4>1900608</vt:i4>
      </vt:variant>
      <vt:variant>
        <vt:i4>0</vt:i4>
      </vt:variant>
      <vt:variant>
        <vt:i4>0</vt:i4>
      </vt:variant>
      <vt:variant>
        <vt:i4>5</vt:i4>
      </vt:variant>
      <vt:variant>
        <vt:lpwstr>http://www.suandusitpoll.dusit.ac.th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_________* กรุณาส่งคืน</dc:title>
  <dc:subject/>
  <dc:creator>Mr.Sukhum</dc:creator>
  <cp:keywords/>
  <cp:lastModifiedBy>graduate</cp:lastModifiedBy>
  <cp:revision>46</cp:revision>
  <cp:lastPrinted>2024-08-23T06:59:00Z</cp:lastPrinted>
  <dcterms:created xsi:type="dcterms:W3CDTF">2024-08-23T08:37:00Z</dcterms:created>
  <dcterms:modified xsi:type="dcterms:W3CDTF">2024-08-25T0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EF91956AB9AC4989F484742A4E9ED8</vt:lpwstr>
  </property>
</Properties>
</file>